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5730" w:rsidRPr="00A1540A"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jc w:val="center"/>
        <w:rPr>
          <w:rFonts w:ascii="Times New Roman" w:eastAsia="Calibri" w:hAnsi="Times New Roman" w:cs="Times New Roman"/>
          <w:b/>
          <w:szCs w:val="24"/>
        </w:rPr>
      </w:pPr>
      <w:bookmarkStart w:id="0" w:name="_Toc321147149"/>
      <w:bookmarkStart w:id="1" w:name="_Toc318188227"/>
      <w:bookmarkStart w:id="2" w:name="_Toc318188327"/>
      <w:bookmarkStart w:id="3" w:name="_Toc318189312"/>
      <w:bookmarkStart w:id="4" w:name="_Toc321147011"/>
      <w:bookmarkStart w:id="5" w:name="_Toc160257484"/>
      <w:bookmarkStart w:id="6" w:name="_Toc140301074"/>
      <w:bookmarkStart w:id="7" w:name="_Toc140043697"/>
      <w:bookmarkStart w:id="8" w:name="_Toc3197296"/>
      <w:bookmarkStart w:id="9" w:name="_Toc472944246"/>
      <w:bookmarkStart w:id="10" w:name="_Toc389750041"/>
      <w:bookmarkStart w:id="11" w:name="_Toc3234534"/>
      <w:bookmarkStart w:id="12" w:name="_Toc4760589"/>
      <w:bookmarkStart w:id="13" w:name="_Toc31882841"/>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spacing w:after="120"/>
        <w:jc w:val="center"/>
        <w:rPr>
          <w:rFonts w:ascii="Calibri" w:hAnsi="Calibri" w:cs="Times New Roman"/>
          <w:b/>
          <w:szCs w:val="24"/>
        </w:rPr>
      </w:pPr>
      <w:r w:rsidRPr="00EB0854">
        <w:rPr>
          <w:rFonts w:ascii="Calibri" w:hAnsi="Calibri" w:cs="Times New Roman"/>
          <w:b/>
          <w:szCs w:val="24"/>
        </w:rPr>
        <w:t>Software Requirements Specification (SRS)</w:t>
      </w: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spacing w:after="120"/>
        <w:jc w:val="center"/>
        <w:rPr>
          <w:rFonts w:ascii="Calibri" w:hAnsi="Calibri" w:cs="Times New Roman"/>
          <w:b/>
          <w:szCs w:val="24"/>
        </w:rPr>
      </w:pPr>
      <w:r w:rsidRPr="00EB0854">
        <w:rPr>
          <w:rFonts w:ascii="Calibri" w:hAnsi="Calibri" w:cs="Times New Roman"/>
          <w:b/>
          <w:szCs w:val="24"/>
        </w:rPr>
        <w:t xml:space="preserve">For </w:t>
      </w: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spacing w:after="120"/>
        <w:jc w:val="center"/>
        <w:rPr>
          <w:rFonts w:ascii="Calibri" w:eastAsia="Calibri" w:hAnsi="Calibri" w:cs="Times New Roman"/>
          <w:b/>
          <w:color w:val="FF0000"/>
          <w:szCs w:val="24"/>
        </w:rPr>
      </w:pPr>
      <w:r w:rsidRPr="00EB0854">
        <w:rPr>
          <w:rFonts w:ascii="Calibri" w:hAnsi="Calibri" w:cs="Times New Roman"/>
          <w:b/>
          <w:color w:val="FF0000"/>
          <w:szCs w:val="24"/>
        </w:rPr>
        <w:t xml:space="preserve">Project: </w:t>
      </w:r>
      <w:r w:rsidR="009C780A">
        <w:rPr>
          <w:rFonts w:ascii="Calibri" w:hAnsi="Calibri" w:cs="Times New Roman"/>
          <w:b/>
          <w:color w:val="FF0000"/>
          <w:szCs w:val="24"/>
        </w:rPr>
        <w:t>Ecommerce</w:t>
      </w:r>
      <w:r>
        <w:rPr>
          <w:rFonts w:ascii="Calibri" w:hAnsi="Calibri" w:cs="Times New Roman"/>
          <w:b/>
          <w:color w:val="FF0000"/>
          <w:szCs w:val="24"/>
        </w:rPr>
        <w:t xml:space="preserve"> </w:t>
      </w:r>
      <w:r w:rsidR="00C86189">
        <w:rPr>
          <w:rFonts w:ascii="Calibri" w:hAnsi="Calibri" w:cs="Times New Roman"/>
          <w:b/>
          <w:color w:val="FF0000"/>
          <w:szCs w:val="24"/>
        </w:rPr>
        <w:t xml:space="preserve">Website </w:t>
      </w:r>
      <w:r>
        <w:rPr>
          <w:rFonts w:ascii="Calibri" w:hAnsi="Calibri" w:cs="Times New Roman"/>
          <w:b/>
          <w:color w:val="FF0000"/>
          <w:szCs w:val="24"/>
        </w:rPr>
        <w:t>Features</w:t>
      </w: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spacing w:after="120"/>
        <w:jc w:val="center"/>
        <w:rPr>
          <w:rFonts w:ascii="Calibri" w:eastAsia="Calibri" w:hAnsi="Calibri" w:cs="Times New Roman"/>
          <w:bCs/>
          <w:color w:val="0000FF"/>
          <w:szCs w:val="24"/>
        </w:rPr>
      </w:pP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spacing w:after="120"/>
        <w:jc w:val="center"/>
        <w:rPr>
          <w:rFonts w:ascii="Calibri" w:eastAsia="Calibri" w:hAnsi="Calibri" w:cs="Times New Roman"/>
          <w:b/>
          <w:color w:val="0000FF"/>
          <w:szCs w:val="24"/>
        </w:rPr>
      </w:pPr>
      <w:r w:rsidRPr="00EB0854">
        <w:rPr>
          <w:rFonts w:ascii="Calibri" w:hAnsi="Calibri" w:cs="Times New Roman"/>
          <w:bCs/>
          <w:color w:val="0000FF"/>
          <w:szCs w:val="24"/>
        </w:rPr>
        <w:t>iAssure International Technologies</w:t>
      </w:r>
      <w:r w:rsidRPr="00EB0854">
        <w:rPr>
          <w:rFonts w:ascii="Calibri" w:eastAsia="Calibri" w:hAnsi="Calibri" w:cs="Times New Roman"/>
          <w:bCs/>
          <w:color w:val="0000FF"/>
          <w:szCs w:val="24"/>
        </w:rPr>
        <w:t xml:space="preserve"> Pvt. Ltd</w:t>
      </w: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rPr>
          <w:rFonts w:ascii="Calibri" w:eastAsia="Calibri" w:hAnsi="Calibri" w:cs="Times New Roman"/>
          <w:b/>
          <w:szCs w:val="24"/>
        </w:rPr>
      </w:pPr>
    </w:p>
    <w:p w:rsidR="00F25730" w:rsidRPr="00EB0854" w:rsidRDefault="00F25730" w:rsidP="00F25730">
      <w:pPr>
        <w:pStyle w:val="Header"/>
        <w:pBdr>
          <w:top w:val="thickThinLargeGap" w:sz="18" w:space="1" w:color="808080"/>
          <w:left w:val="thickThinLargeGap" w:sz="18" w:space="0" w:color="808080"/>
          <w:bottom w:val="thinThickLargeGap" w:sz="18" w:space="1" w:color="808080"/>
          <w:right w:val="thinThickLargeGap" w:sz="18" w:space="1" w:color="808080"/>
        </w:pBdr>
        <w:rPr>
          <w:rFonts w:ascii="Calibri" w:eastAsia="Calibri" w:hAnsi="Calibri" w:cs="Times New Roman"/>
          <w:b/>
          <w:szCs w:val="24"/>
        </w:rPr>
      </w:pPr>
      <w:r w:rsidRPr="00EB0854">
        <w:rPr>
          <w:rFonts w:ascii="Calibri" w:eastAsia="Calibri" w:hAnsi="Calibri" w:cs="Times New Roman"/>
          <w:b/>
          <w:iCs/>
          <w:color w:val="000000"/>
          <w:szCs w:val="24"/>
        </w:rPr>
        <w:t xml:space="preserve">Effective Date: </w:t>
      </w:r>
      <w:r w:rsidR="006A2E16">
        <w:rPr>
          <w:rFonts w:ascii="Calibri" w:eastAsia="Calibri" w:hAnsi="Calibri" w:cs="Times New Roman"/>
          <w:b/>
          <w:iCs/>
          <w:color w:val="000000"/>
          <w:szCs w:val="24"/>
        </w:rPr>
        <w:t>Mar 23</w:t>
      </w:r>
      <w:r w:rsidR="006A2E16" w:rsidRPr="006A2E16">
        <w:rPr>
          <w:rFonts w:ascii="Calibri" w:eastAsia="Calibri" w:hAnsi="Calibri" w:cs="Times New Roman"/>
          <w:b/>
          <w:iCs/>
          <w:color w:val="000000"/>
          <w:szCs w:val="24"/>
          <w:vertAlign w:val="superscript"/>
        </w:rPr>
        <w:t>rd</w:t>
      </w:r>
      <w:r w:rsidR="00993E9F">
        <w:rPr>
          <w:rFonts w:ascii="Calibri" w:eastAsia="Calibri" w:hAnsi="Calibri" w:cs="Times New Roman"/>
          <w:b/>
          <w:iCs/>
          <w:color w:val="000000"/>
          <w:szCs w:val="24"/>
        </w:rPr>
        <w:t>, 2021</w:t>
      </w:r>
    </w:p>
    <w:p w:rsidR="00F25730" w:rsidRPr="00A1540A" w:rsidRDefault="00F25730" w:rsidP="00F25730">
      <w:pPr>
        <w:pStyle w:val="Header"/>
        <w:rPr>
          <w:rFonts w:ascii="Times New Roman" w:eastAsia="Calibri" w:hAnsi="Times New Roman" w:cs="Times New Roman"/>
          <w:b/>
          <w:szCs w:val="24"/>
        </w:rPr>
      </w:pPr>
    </w:p>
    <w:p w:rsidR="00F25730" w:rsidRPr="00A1540A" w:rsidRDefault="00F25730" w:rsidP="00F25730">
      <w:pPr>
        <w:pStyle w:val="Header"/>
        <w:rPr>
          <w:rFonts w:ascii="Times New Roman" w:eastAsia="Calibri" w:hAnsi="Times New Roman" w:cs="Times New Roman"/>
          <w:b/>
          <w:szCs w:val="24"/>
        </w:rPr>
      </w:pPr>
    </w:p>
    <w:p w:rsidR="00F25730" w:rsidRPr="00A1540A" w:rsidRDefault="00F25730" w:rsidP="00F25730">
      <w:pPr>
        <w:pStyle w:val="Header"/>
        <w:rPr>
          <w:rFonts w:ascii="Times New Roman" w:eastAsia="Calibri" w:hAnsi="Times New Roman" w:cs="Times New Roman"/>
          <w:b/>
          <w:szCs w:val="24"/>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5580"/>
      </w:tblGrid>
      <w:tr w:rsidR="00F25730" w:rsidRPr="00EB0854" w:rsidTr="00907D9F">
        <w:tc>
          <w:tcPr>
            <w:tcW w:w="3708" w:type="dxa"/>
          </w:tcPr>
          <w:p w:rsidR="00F25730" w:rsidRPr="00EB0854" w:rsidRDefault="00F25730" w:rsidP="00907D9F">
            <w:pPr>
              <w:pStyle w:val="BodyText"/>
              <w:spacing w:before="20" w:after="20"/>
              <w:rPr>
                <w:rFonts w:ascii="Calibri" w:hAnsi="Calibri"/>
                <w:b/>
                <w:bCs/>
                <w:szCs w:val="24"/>
              </w:rPr>
            </w:pPr>
            <w:r w:rsidRPr="00EB0854">
              <w:rPr>
                <w:rFonts w:ascii="Calibri" w:hAnsi="Calibri"/>
                <w:b/>
                <w:bCs/>
                <w:szCs w:val="24"/>
              </w:rPr>
              <w:t>Document Owner:</w:t>
            </w:r>
          </w:p>
        </w:tc>
        <w:tc>
          <w:tcPr>
            <w:tcW w:w="5580" w:type="dxa"/>
          </w:tcPr>
          <w:p w:rsidR="00F25730" w:rsidRPr="00EB0854" w:rsidRDefault="00F25730" w:rsidP="00907D9F">
            <w:pPr>
              <w:pStyle w:val="BodyText"/>
              <w:spacing w:before="20" w:after="20"/>
              <w:rPr>
                <w:rFonts w:ascii="Calibri" w:hAnsi="Calibri"/>
                <w:color w:val="0000FF"/>
                <w:szCs w:val="24"/>
              </w:rPr>
            </w:pPr>
            <w:r w:rsidRPr="00EB0854">
              <w:rPr>
                <w:rFonts w:ascii="Calibri" w:hAnsi="Calibri"/>
                <w:color w:val="0000FF"/>
                <w:szCs w:val="24"/>
              </w:rPr>
              <w:t>iAssure International Technologies Pvt. Ltd</w:t>
            </w:r>
          </w:p>
        </w:tc>
      </w:tr>
    </w:tbl>
    <w:p w:rsidR="00F25730" w:rsidRPr="00EB0854" w:rsidRDefault="00F25730" w:rsidP="00F25730">
      <w:pPr>
        <w:pStyle w:val="Header"/>
        <w:rPr>
          <w:rFonts w:ascii="Calibri" w:eastAsia="Calibri" w:hAnsi="Calibri" w:cs="Times New Roman"/>
          <w:b/>
          <w:szCs w:val="24"/>
        </w:rPr>
      </w:pPr>
    </w:p>
    <w:p w:rsidR="00F25730" w:rsidRPr="00EB0854" w:rsidRDefault="00F25730" w:rsidP="00F25730">
      <w:pPr>
        <w:pStyle w:val="Header"/>
        <w:ind w:hanging="142"/>
        <w:rPr>
          <w:rFonts w:ascii="Calibri" w:eastAsia="Calibri" w:hAnsi="Calibri" w:cs="Times New Roman"/>
          <w:b/>
          <w:szCs w:val="24"/>
        </w:rPr>
      </w:pPr>
      <w:r w:rsidRPr="00EB0854">
        <w:rPr>
          <w:rFonts w:ascii="Calibri" w:eastAsia="Calibri" w:hAnsi="Calibri" w:cs="Times New Roman"/>
          <w:b/>
          <w:szCs w:val="24"/>
        </w:rPr>
        <w:t>Version History</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800"/>
        <w:gridCol w:w="3870"/>
        <w:gridCol w:w="2430"/>
      </w:tblGrid>
      <w:tr w:rsidR="00F25730" w:rsidRPr="00EB0854" w:rsidTr="006A2E16">
        <w:tc>
          <w:tcPr>
            <w:tcW w:w="1188"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Version</w:t>
            </w:r>
          </w:p>
        </w:tc>
        <w:tc>
          <w:tcPr>
            <w:tcW w:w="180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Date</w:t>
            </w:r>
          </w:p>
        </w:tc>
        <w:tc>
          <w:tcPr>
            <w:tcW w:w="387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Description</w:t>
            </w:r>
          </w:p>
        </w:tc>
        <w:tc>
          <w:tcPr>
            <w:tcW w:w="243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Author</w:t>
            </w:r>
          </w:p>
        </w:tc>
      </w:tr>
      <w:tr w:rsidR="00F25730" w:rsidRPr="00EB0854" w:rsidTr="006A2E16">
        <w:tc>
          <w:tcPr>
            <w:tcW w:w="1188" w:type="dxa"/>
          </w:tcPr>
          <w:p w:rsidR="00F25730" w:rsidRPr="00EB0854" w:rsidRDefault="00F25730" w:rsidP="00907D9F">
            <w:pPr>
              <w:pStyle w:val="BodyText"/>
              <w:spacing w:before="20" w:after="20"/>
              <w:rPr>
                <w:rFonts w:ascii="Calibri" w:hAnsi="Calibri"/>
                <w:color w:val="0000FF"/>
                <w:szCs w:val="24"/>
              </w:rPr>
            </w:pPr>
            <w:r w:rsidRPr="00EB0854">
              <w:rPr>
                <w:rFonts w:ascii="Calibri" w:hAnsi="Calibri"/>
                <w:color w:val="0000FF"/>
                <w:szCs w:val="24"/>
              </w:rPr>
              <w:t>1.0</w:t>
            </w:r>
          </w:p>
        </w:tc>
        <w:tc>
          <w:tcPr>
            <w:tcW w:w="1800" w:type="dxa"/>
          </w:tcPr>
          <w:p w:rsidR="00F25730" w:rsidRPr="00EB0854" w:rsidRDefault="006A2E16" w:rsidP="00907D9F">
            <w:pPr>
              <w:pStyle w:val="BodyText"/>
              <w:spacing w:before="20" w:after="20"/>
              <w:rPr>
                <w:rFonts w:ascii="Calibri" w:hAnsi="Calibri"/>
                <w:color w:val="0000FF"/>
                <w:szCs w:val="24"/>
              </w:rPr>
            </w:pPr>
            <w:r>
              <w:rPr>
                <w:rFonts w:ascii="Calibri" w:hAnsi="Calibri"/>
                <w:color w:val="0000FF"/>
                <w:szCs w:val="24"/>
              </w:rPr>
              <w:t>Mar 23</w:t>
            </w:r>
            <w:r w:rsidRPr="006A2E16">
              <w:rPr>
                <w:rFonts w:ascii="Calibri" w:hAnsi="Calibri"/>
                <w:color w:val="0000FF"/>
                <w:szCs w:val="24"/>
                <w:vertAlign w:val="superscript"/>
              </w:rPr>
              <w:t>rd</w:t>
            </w:r>
            <w:r>
              <w:rPr>
                <w:rFonts w:ascii="Calibri" w:hAnsi="Calibri"/>
                <w:color w:val="0000FF"/>
                <w:szCs w:val="24"/>
              </w:rPr>
              <w:t>, 2021</w:t>
            </w:r>
          </w:p>
        </w:tc>
        <w:tc>
          <w:tcPr>
            <w:tcW w:w="3870" w:type="dxa"/>
          </w:tcPr>
          <w:p w:rsidR="00F25730" w:rsidRPr="00F25730" w:rsidRDefault="00F25730" w:rsidP="00907D9F">
            <w:pPr>
              <w:pStyle w:val="BodyText"/>
              <w:spacing w:before="20" w:after="20"/>
              <w:rPr>
                <w:rFonts w:ascii="Calibri" w:hAnsi="Calibri"/>
                <w:color w:val="0000FF"/>
                <w:szCs w:val="24"/>
              </w:rPr>
            </w:pPr>
            <w:r w:rsidRPr="00F25730">
              <w:rPr>
                <w:rFonts w:ascii="Calibri" w:hAnsi="Calibri"/>
                <w:color w:val="0000FF"/>
                <w:szCs w:val="24"/>
              </w:rPr>
              <w:t>Requirement Document</w:t>
            </w:r>
          </w:p>
        </w:tc>
        <w:tc>
          <w:tcPr>
            <w:tcW w:w="2430" w:type="dxa"/>
          </w:tcPr>
          <w:p w:rsidR="00F25730" w:rsidRPr="00EB0854" w:rsidRDefault="00F25730" w:rsidP="00907D9F">
            <w:pPr>
              <w:pStyle w:val="BodyText"/>
              <w:spacing w:before="20" w:after="20"/>
              <w:jc w:val="left"/>
              <w:rPr>
                <w:rFonts w:ascii="Calibri" w:hAnsi="Calibri"/>
                <w:color w:val="0000FF"/>
                <w:szCs w:val="24"/>
              </w:rPr>
            </w:pPr>
            <w:r w:rsidRPr="00EB0854">
              <w:rPr>
                <w:rFonts w:ascii="Calibri" w:hAnsi="Calibri"/>
                <w:color w:val="0000FF"/>
                <w:szCs w:val="24"/>
              </w:rPr>
              <w:t>Ms. Chetana Wajage</w:t>
            </w:r>
          </w:p>
        </w:tc>
      </w:tr>
      <w:tr w:rsidR="00F25730" w:rsidRPr="00EB0854" w:rsidTr="006A2E16">
        <w:tc>
          <w:tcPr>
            <w:tcW w:w="1188" w:type="dxa"/>
          </w:tcPr>
          <w:p w:rsidR="00F25730" w:rsidRPr="00EB0854" w:rsidRDefault="00F25730" w:rsidP="00907D9F">
            <w:pPr>
              <w:pStyle w:val="BodyText"/>
              <w:spacing w:before="20" w:after="20"/>
              <w:rPr>
                <w:rFonts w:ascii="Calibri" w:hAnsi="Calibri"/>
                <w:color w:val="0000FF"/>
                <w:szCs w:val="24"/>
              </w:rPr>
            </w:pPr>
          </w:p>
        </w:tc>
        <w:tc>
          <w:tcPr>
            <w:tcW w:w="1800" w:type="dxa"/>
          </w:tcPr>
          <w:p w:rsidR="00F25730" w:rsidRPr="00EB0854" w:rsidRDefault="00F25730" w:rsidP="00907D9F">
            <w:pPr>
              <w:pStyle w:val="BodyText"/>
              <w:spacing w:before="20" w:after="20"/>
              <w:rPr>
                <w:rFonts w:ascii="Calibri" w:hAnsi="Calibri"/>
                <w:color w:val="0000FF"/>
                <w:szCs w:val="24"/>
              </w:rPr>
            </w:pPr>
          </w:p>
        </w:tc>
        <w:tc>
          <w:tcPr>
            <w:tcW w:w="3870" w:type="dxa"/>
          </w:tcPr>
          <w:p w:rsidR="005552B3" w:rsidRPr="00EB0854" w:rsidRDefault="005552B3" w:rsidP="006D13AC">
            <w:pPr>
              <w:pStyle w:val="BodyText"/>
              <w:spacing w:before="20" w:after="20"/>
              <w:rPr>
                <w:rFonts w:ascii="Calibri" w:hAnsi="Calibri"/>
                <w:color w:val="0000FF"/>
                <w:szCs w:val="24"/>
              </w:rPr>
            </w:pPr>
          </w:p>
        </w:tc>
        <w:tc>
          <w:tcPr>
            <w:tcW w:w="2430" w:type="dxa"/>
          </w:tcPr>
          <w:p w:rsidR="00F25730" w:rsidRPr="00EB0854" w:rsidRDefault="00F25730" w:rsidP="00907D9F">
            <w:pPr>
              <w:pStyle w:val="BodyText"/>
              <w:spacing w:before="20" w:after="20"/>
              <w:rPr>
                <w:rFonts w:ascii="Calibri" w:hAnsi="Calibri"/>
                <w:color w:val="0000FF"/>
                <w:szCs w:val="24"/>
              </w:rPr>
            </w:pPr>
          </w:p>
        </w:tc>
      </w:tr>
    </w:tbl>
    <w:p w:rsidR="00F25730" w:rsidRPr="00EB0854" w:rsidRDefault="00F25730" w:rsidP="00F25730">
      <w:pPr>
        <w:pStyle w:val="Header"/>
        <w:rPr>
          <w:rFonts w:ascii="Calibri" w:eastAsia="Calibri" w:hAnsi="Calibri" w:cs="Times New Roman"/>
          <w:b/>
          <w:szCs w:val="24"/>
        </w:rPr>
      </w:pPr>
    </w:p>
    <w:p w:rsidR="00F25730" w:rsidRPr="00EB0854" w:rsidRDefault="00F25730" w:rsidP="00F25730">
      <w:pPr>
        <w:pStyle w:val="Header"/>
        <w:spacing w:after="120"/>
        <w:ind w:hanging="142"/>
        <w:rPr>
          <w:rFonts w:ascii="Calibri" w:eastAsia="Calibri" w:hAnsi="Calibri" w:cs="Times New Roman"/>
          <w:b/>
          <w:szCs w:val="24"/>
        </w:rPr>
      </w:pPr>
      <w:r w:rsidRPr="00EB0854">
        <w:rPr>
          <w:rFonts w:ascii="Calibri" w:eastAsia="Calibri" w:hAnsi="Calibri" w:cs="Times New Roman"/>
          <w:b/>
          <w:szCs w:val="24"/>
        </w:rPr>
        <w:t>Approval</w:t>
      </w:r>
    </w:p>
    <w:p w:rsidR="00F25730" w:rsidRPr="00EB0854" w:rsidRDefault="00F25730" w:rsidP="00F25730">
      <w:pPr>
        <w:ind w:hanging="142"/>
        <w:rPr>
          <w:rFonts w:ascii="Calibri" w:eastAsia="Times New Roman" w:hAnsi="Calibri" w:cs="Times New Roman"/>
          <w:i/>
          <w:iCs/>
          <w:szCs w:val="24"/>
        </w:rPr>
      </w:pPr>
      <w:r w:rsidRPr="00EB0854">
        <w:rPr>
          <w:rFonts w:ascii="Calibri" w:eastAsia="Times New Roman" w:hAnsi="Calibri" w:cs="Times New Roman"/>
          <w:i/>
          <w:iCs/>
          <w:szCs w:val="24"/>
        </w:rPr>
        <w:t>(By signing below, all Approvers agree to all terms and conditions outlined in this Agreement.)</w:t>
      </w:r>
    </w:p>
    <w:tbl>
      <w:tblPr>
        <w:tblW w:w="9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2520"/>
        <w:gridCol w:w="1800"/>
        <w:gridCol w:w="2980"/>
      </w:tblGrid>
      <w:tr w:rsidR="00F25730" w:rsidRPr="00EB0854" w:rsidTr="00907D9F">
        <w:trPr>
          <w:trHeight w:val="351"/>
        </w:trPr>
        <w:tc>
          <w:tcPr>
            <w:tcW w:w="1998"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Approvers</w:t>
            </w:r>
          </w:p>
        </w:tc>
        <w:tc>
          <w:tcPr>
            <w:tcW w:w="252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Role</w:t>
            </w:r>
          </w:p>
        </w:tc>
        <w:tc>
          <w:tcPr>
            <w:tcW w:w="180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Signed</w:t>
            </w:r>
          </w:p>
        </w:tc>
        <w:tc>
          <w:tcPr>
            <w:tcW w:w="2980" w:type="dxa"/>
          </w:tcPr>
          <w:p w:rsidR="00F25730" w:rsidRPr="00EB0854" w:rsidRDefault="00F25730" w:rsidP="00907D9F">
            <w:pPr>
              <w:pStyle w:val="TableHeading"/>
              <w:rPr>
                <w:rFonts w:ascii="Calibri" w:hAnsi="Calibri"/>
                <w:sz w:val="24"/>
                <w:szCs w:val="24"/>
              </w:rPr>
            </w:pPr>
            <w:r w:rsidRPr="00EB0854">
              <w:rPr>
                <w:rFonts w:ascii="Calibri" w:hAnsi="Calibri"/>
                <w:sz w:val="24"/>
                <w:szCs w:val="24"/>
              </w:rPr>
              <w:t>Approval Date</w:t>
            </w:r>
          </w:p>
        </w:tc>
      </w:tr>
      <w:tr w:rsidR="00F25730" w:rsidRPr="00EB0854" w:rsidTr="00907D9F">
        <w:trPr>
          <w:trHeight w:val="242"/>
        </w:trPr>
        <w:tc>
          <w:tcPr>
            <w:tcW w:w="1998" w:type="dxa"/>
          </w:tcPr>
          <w:p w:rsidR="00F25730" w:rsidRPr="00EB0854" w:rsidRDefault="00F25730" w:rsidP="00907D9F">
            <w:pPr>
              <w:pStyle w:val="BodyText"/>
              <w:spacing w:before="20" w:after="20"/>
              <w:rPr>
                <w:rFonts w:ascii="Calibri" w:hAnsi="Calibri"/>
                <w:color w:val="0000FF"/>
                <w:szCs w:val="24"/>
              </w:rPr>
            </w:pPr>
          </w:p>
        </w:tc>
        <w:tc>
          <w:tcPr>
            <w:tcW w:w="2520" w:type="dxa"/>
          </w:tcPr>
          <w:p w:rsidR="00F25730" w:rsidRPr="00EB0854" w:rsidRDefault="00F25730" w:rsidP="00907D9F">
            <w:pPr>
              <w:pStyle w:val="BodyText"/>
              <w:spacing w:before="20" w:after="20"/>
              <w:rPr>
                <w:rFonts w:ascii="Calibri" w:hAnsi="Calibri"/>
                <w:color w:val="0000FF"/>
                <w:szCs w:val="24"/>
              </w:rPr>
            </w:pPr>
          </w:p>
        </w:tc>
        <w:tc>
          <w:tcPr>
            <w:tcW w:w="1800" w:type="dxa"/>
          </w:tcPr>
          <w:p w:rsidR="00F25730" w:rsidRPr="00EB0854" w:rsidRDefault="00F25730" w:rsidP="00907D9F">
            <w:pPr>
              <w:pStyle w:val="BodyText"/>
              <w:spacing w:before="20" w:after="20"/>
              <w:rPr>
                <w:rFonts w:ascii="Calibri" w:hAnsi="Calibri"/>
                <w:color w:val="0000FF"/>
                <w:szCs w:val="24"/>
              </w:rPr>
            </w:pPr>
          </w:p>
        </w:tc>
        <w:tc>
          <w:tcPr>
            <w:tcW w:w="2980" w:type="dxa"/>
          </w:tcPr>
          <w:p w:rsidR="00F25730" w:rsidRPr="00EB0854" w:rsidRDefault="00F25730" w:rsidP="00907D9F">
            <w:pPr>
              <w:pStyle w:val="BodyText"/>
              <w:spacing w:before="20" w:after="20"/>
              <w:rPr>
                <w:rFonts w:ascii="Calibri" w:hAnsi="Calibri"/>
                <w:color w:val="0000FF"/>
                <w:szCs w:val="24"/>
              </w:rPr>
            </w:pPr>
          </w:p>
        </w:tc>
      </w:tr>
      <w:tr w:rsidR="00F25730" w:rsidRPr="00EB0854" w:rsidTr="00907D9F">
        <w:trPr>
          <w:trHeight w:val="242"/>
        </w:trPr>
        <w:tc>
          <w:tcPr>
            <w:tcW w:w="1998" w:type="dxa"/>
          </w:tcPr>
          <w:p w:rsidR="00F25730" w:rsidRPr="00EB0854" w:rsidRDefault="00F25730" w:rsidP="00907D9F">
            <w:pPr>
              <w:pStyle w:val="BodyText"/>
              <w:spacing w:before="20" w:after="20"/>
              <w:rPr>
                <w:rFonts w:ascii="Calibri" w:hAnsi="Calibri"/>
                <w:bCs/>
                <w:color w:val="0000FF"/>
                <w:szCs w:val="24"/>
              </w:rPr>
            </w:pPr>
          </w:p>
        </w:tc>
        <w:tc>
          <w:tcPr>
            <w:tcW w:w="2520" w:type="dxa"/>
          </w:tcPr>
          <w:p w:rsidR="00F25730" w:rsidRPr="00EB0854" w:rsidRDefault="00F25730" w:rsidP="00907D9F">
            <w:pPr>
              <w:pStyle w:val="BodyText"/>
              <w:spacing w:before="20" w:after="20"/>
              <w:rPr>
                <w:rFonts w:ascii="Calibri" w:hAnsi="Calibri"/>
                <w:color w:val="0000FF"/>
                <w:szCs w:val="24"/>
              </w:rPr>
            </w:pPr>
          </w:p>
        </w:tc>
        <w:tc>
          <w:tcPr>
            <w:tcW w:w="1800" w:type="dxa"/>
          </w:tcPr>
          <w:p w:rsidR="00F25730" w:rsidRPr="00EB0854" w:rsidRDefault="00F25730" w:rsidP="00907D9F">
            <w:pPr>
              <w:pStyle w:val="BodyText"/>
              <w:spacing w:before="20" w:after="20"/>
              <w:rPr>
                <w:rFonts w:ascii="Calibri" w:hAnsi="Calibri"/>
                <w:color w:val="0000FF"/>
                <w:szCs w:val="24"/>
              </w:rPr>
            </w:pPr>
          </w:p>
        </w:tc>
        <w:tc>
          <w:tcPr>
            <w:tcW w:w="2980" w:type="dxa"/>
          </w:tcPr>
          <w:p w:rsidR="00F25730" w:rsidRPr="00EB0854" w:rsidRDefault="00F25730" w:rsidP="00907D9F">
            <w:pPr>
              <w:pStyle w:val="BodyText"/>
              <w:spacing w:before="20" w:after="20"/>
              <w:rPr>
                <w:rFonts w:ascii="Calibri" w:hAnsi="Calibri"/>
                <w:color w:val="0000FF"/>
                <w:szCs w:val="24"/>
              </w:rPr>
            </w:pPr>
          </w:p>
        </w:tc>
      </w:tr>
      <w:tr w:rsidR="00F25730" w:rsidRPr="00EB0854" w:rsidTr="00907D9F">
        <w:trPr>
          <w:trHeight w:val="242"/>
        </w:trPr>
        <w:tc>
          <w:tcPr>
            <w:tcW w:w="1998" w:type="dxa"/>
          </w:tcPr>
          <w:p w:rsidR="00F25730" w:rsidRPr="00EB0854" w:rsidRDefault="00F25730" w:rsidP="00907D9F">
            <w:pPr>
              <w:pStyle w:val="BodyText"/>
              <w:spacing w:before="20" w:after="20"/>
              <w:rPr>
                <w:rFonts w:ascii="Calibri" w:hAnsi="Calibri"/>
                <w:bCs/>
                <w:color w:val="0000FF"/>
                <w:szCs w:val="24"/>
              </w:rPr>
            </w:pPr>
          </w:p>
        </w:tc>
        <w:tc>
          <w:tcPr>
            <w:tcW w:w="2520" w:type="dxa"/>
          </w:tcPr>
          <w:p w:rsidR="00F25730" w:rsidRPr="00EB0854" w:rsidRDefault="00F25730" w:rsidP="00907D9F">
            <w:pPr>
              <w:pStyle w:val="BodyText"/>
              <w:spacing w:before="20" w:after="20"/>
              <w:rPr>
                <w:rFonts w:ascii="Calibri" w:hAnsi="Calibri"/>
                <w:color w:val="0000FF"/>
                <w:szCs w:val="24"/>
              </w:rPr>
            </w:pPr>
          </w:p>
        </w:tc>
        <w:tc>
          <w:tcPr>
            <w:tcW w:w="1800" w:type="dxa"/>
          </w:tcPr>
          <w:p w:rsidR="00F25730" w:rsidRPr="00EB0854" w:rsidRDefault="00F25730" w:rsidP="00907D9F">
            <w:pPr>
              <w:pStyle w:val="BodyText"/>
              <w:spacing w:before="20" w:after="20"/>
              <w:rPr>
                <w:rFonts w:ascii="Calibri" w:hAnsi="Calibri"/>
                <w:color w:val="0000FF"/>
                <w:szCs w:val="24"/>
              </w:rPr>
            </w:pPr>
          </w:p>
        </w:tc>
        <w:tc>
          <w:tcPr>
            <w:tcW w:w="2980" w:type="dxa"/>
          </w:tcPr>
          <w:p w:rsidR="00F25730" w:rsidRPr="00EB0854" w:rsidRDefault="00F25730" w:rsidP="00907D9F">
            <w:pPr>
              <w:pStyle w:val="BodyText"/>
              <w:spacing w:before="20" w:after="20"/>
              <w:rPr>
                <w:rFonts w:ascii="Calibri" w:hAnsi="Calibri"/>
                <w:color w:val="0000FF"/>
                <w:szCs w:val="24"/>
              </w:rPr>
            </w:pPr>
          </w:p>
        </w:tc>
      </w:tr>
    </w:tbl>
    <w:p w:rsidR="00F25730" w:rsidRDefault="00F25730" w:rsidP="00F25730">
      <w:pPr>
        <w:pStyle w:val="NoSpacing"/>
      </w:pPr>
    </w:p>
    <w:p w:rsidR="00047330" w:rsidRDefault="00047330" w:rsidP="00796329">
      <w:pPr>
        <w:pStyle w:val="NoSpacing"/>
      </w:pPr>
    </w:p>
    <w:p w:rsidR="00047330" w:rsidRDefault="00047330" w:rsidP="00796329">
      <w:pPr>
        <w:pStyle w:val="NoSpacing"/>
      </w:pPr>
    </w:p>
    <w:p w:rsidR="00047330" w:rsidRDefault="00047330" w:rsidP="00796329">
      <w:pPr>
        <w:pStyle w:val="NoSpacing"/>
      </w:pPr>
    </w:p>
    <w:bookmarkEnd w:id="0"/>
    <w:bookmarkEnd w:id="1"/>
    <w:bookmarkEnd w:id="2"/>
    <w:bookmarkEnd w:id="3"/>
    <w:bookmarkEnd w:id="4"/>
    <w:p w:rsidR="00047330" w:rsidRDefault="00047330" w:rsidP="00796329">
      <w:pPr>
        <w:pStyle w:val="NoSpacing"/>
        <w:rPr>
          <w:noProof/>
        </w:rPr>
      </w:pPr>
    </w:p>
    <w:p w:rsidR="00F25730" w:rsidRDefault="00F25730" w:rsidP="00796329">
      <w:pPr>
        <w:pStyle w:val="NoSpacing"/>
        <w:rPr>
          <w:noProof/>
        </w:rPr>
      </w:pPr>
    </w:p>
    <w:p w:rsidR="00F25730" w:rsidRDefault="00F25730" w:rsidP="00796329">
      <w:pPr>
        <w:pStyle w:val="NoSpacing"/>
        <w:rPr>
          <w:noProof/>
        </w:rPr>
      </w:pPr>
    </w:p>
    <w:p w:rsidR="00F25730" w:rsidRDefault="00F25730" w:rsidP="00796329">
      <w:pPr>
        <w:pStyle w:val="NoSpacing"/>
        <w:rPr>
          <w:noProof/>
        </w:rPr>
      </w:pPr>
    </w:p>
    <w:p w:rsidR="00F25730" w:rsidRDefault="00F25730" w:rsidP="00796329">
      <w:pPr>
        <w:pStyle w:val="NoSpacing"/>
        <w:rPr>
          <w:noProof/>
        </w:rPr>
      </w:pPr>
    </w:p>
    <w:p w:rsidR="00047330" w:rsidRDefault="00047330" w:rsidP="00796329">
      <w:pPr>
        <w:pStyle w:val="NoSpacing"/>
        <w:rPr>
          <w:noProof/>
        </w:rPr>
      </w:pPr>
    </w:p>
    <w:p w:rsidR="000F330C" w:rsidRDefault="000F330C" w:rsidP="00796329">
      <w:pPr>
        <w:pStyle w:val="NoSpacing"/>
        <w:rPr>
          <w:noProof/>
        </w:rPr>
      </w:pPr>
    </w:p>
    <w:p w:rsidR="00796329" w:rsidRDefault="00796329" w:rsidP="00796329">
      <w:pPr>
        <w:pStyle w:val="NoSpacing"/>
        <w:rPr>
          <w:noProof/>
        </w:rPr>
      </w:pPr>
    </w:p>
    <w:p w:rsidR="00796329" w:rsidRDefault="00796329" w:rsidP="00796329">
      <w:pPr>
        <w:pStyle w:val="NoSpacing"/>
        <w:rPr>
          <w:noProof/>
        </w:rPr>
      </w:pPr>
    </w:p>
    <w:p w:rsidR="00F531F3" w:rsidRDefault="00F531F3" w:rsidP="00796329">
      <w:pPr>
        <w:pStyle w:val="NoSpacing"/>
        <w:rPr>
          <w:noProof/>
        </w:rPr>
      </w:pPr>
    </w:p>
    <w:p w:rsidR="00F531F3" w:rsidRDefault="00F531F3" w:rsidP="00796329">
      <w:pPr>
        <w:pStyle w:val="NoSpacing"/>
        <w:rPr>
          <w:noProof/>
        </w:rPr>
      </w:pPr>
    </w:p>
    <w:p w:rsidR="00F531F3" w:rsidRDefault="00F531F3" w:rsidP="00796329">
      <w:pPr>
        <w:pStyle w:val="NoSpacing"/>
        <w:rPr>
          <w:noProof/>
        </w:rPr>
      </w:pPr>
    </w:p>
    <w:p w:rsidR="00796329" w:rsidRDefault="00796329" w:rsidP="00796329">
      <w:pPr>
        <w:pStyle w:val="NoSpacing"/>
        <w:rPr>
          <w:noProof/>
        </w:rPr>
      </w:pPr>
    </w:p>
    <w:p w:rsidR="00796329" w:rsidRDefault="00796329" w:rsidP="00796329">
      <w:pPr>
        <w:pStyle w:val="NoSpacing"/>
        <w:rPr>
          <w:noProof/>
        </w:rPr>
      </w:pPr>
    </w:p>
    <w:p w:rsidR="00796329" w:rsidRDefault="00796329" w:rsidP="00796329">
      <w:pPr>
        <w:pStyle w:val="NoSpacing"/>
        <w:rPr>
          <w:noProof/>
        </w:rPr>
      </w:pPr>
    </w:p>
    <w:bookmarkEnd w:id="13" w:displacedByCustomXml="next"/>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bookmarkEnd w:id="5" w:displacedByCustomXml="next"/>
    <w:bookmarkStart w:id="14" w:name="_Toc525290929" w:displacedByCustomXml="next"/>
    <w:bookmarkStart w:id="15" w:name="_Toc524539421" w:displacedByCustomXml="next"/>
    <w:bookmarkStart w:id="16" w:name="_Toc524529673" w:displacedByCustomXml="next"/>
    <w:bookmarkStart w:id="17" w:name="_Toc523828844" w:displacedByCustomXml="next"/>
    <w:bookmarkStart w:id="18" w:name="_Toc7178915" w:displacedByCustomXml="next"/>
    <w:bookmarkStart w:id="19" w:name="_Toc531970255" w:displacedByCustomXml="next"/>
    <w:bookmarkStart w:id="20" w:name="_Toc7178916" w:displacedByCustomXml="next"/>
    <w:bookmarkStart w:id="21" w:name="_Toc531970256" w:displacedByCustomXml="next"/>
    <w:sdt>
      <w:sdtPr>
        <w:rPr>
          <w:rFonts w:ascii="Calibri Light" w:eastAsiaTheme="minorHAnsi" w:hAnsi="Calibri Light" w:cstheme="minorBidi"/>
          <w:b w:val="0"/>
          <w:bCs w:val="0"/>
          <w:color w:val="000000" w:themeColor="text1"/>
          <w:sz w:val="24"/>
          <w:szCs w:val="22"/>
          <w:lang w:eastAsia="en-US"/>
        </w:rPr>
        <w:id w:val="1490440320"/>
        <w:docPartObj>
          <w:docPartGallery w:val="Table of Contents"/>
          <w:docPartUnique/>
        </w:docPartObj>
      </w:sdtPr>
      <w:sdtEndPr>
        <w:rPr>
          <w:noProof/>
        </w:rPr>
      </w:sdtEndPr>
      <w:sdtContent>
        <w:p w:rsidR="000C2D47" w:rsidRPr="00391EA1" w:rsidRDefault="000C2D47">
          <w:pPr>
            <w:pStyle w:val="TOCHeading"/>
            <w:rPr>
              <w:rFonts w:ascii="Calibri" w:hAnsi="Calibri"/>
            </w:rPr>
          </w:pPr>
          <w:r w:rsidRPr="00391EA1">
            <w:rPr>
              <w:rFonts w:ascii="Calibri" w:hAnsi="Calibri"/>
            </w:rPr>
            <w:t>Table of Co</w:t>
          </w:r>
          <w:bookmarkStart w:id="22" w:name="_GoBack"/>
          <w:bookmarkEnd w:id="22"/>
          <w:r w:rsidRPr="00391EA1">
            <w:rPr>
              <w:rFonts w:ascii="Calibri" w:hAnsi="Calibri"/>
            </w:rPr>
            <w:t>ntents</w:t>
          </w:r>
        </w:p>
        <w:p w:rsidR="00FB1203" w:rsidRDefault="00D300E2">
          <w:pPr>
            <w:pStyle w:val="TOC1"/>
            <w:tabs>
              <w:tab w:val="right" w:leader="dot" w:pos="9350"/>
            </w:tabs>
            <w:rPr>
              <w:rFonts w:asciiTheme="minorHAnsi" w:eastAsiaTheme="minorEastAsia" w:hAnsiTheme="minorHAnsi"/>
              <w:noProof/>
              <w:color w:val="auto"/>
              <w:sz w:val="22"/>
            </w:rPr>
          </w:pPr>
          <w:r>
            <w:fldChar w:fldCharType="begin"/>
          </w:r>
          <w:r>
            <w:instrText xml:space="preserve"> TOC \h \z \t "Heading Numbered 1 style,1,Heading Number 1,1,Heading Numbered 1.1,2,Heading Numbered 1.1 style,2" </w:instrText>
          </w:r>
          <w:r>
            <w:fldChar w:fldCharType="separate"/>
          </w:r>
          <w:hyperlink w:anchor="_Toc67423844" w:history="1">
            <w:r w:rsidR="00FB1203" w:rsidRPr="003A7A52">
              <w:rPr>
                <w:rStyle w:val="Hyperlink"/>
                <w:noProof/>
              </w:rPr>
              <w:t>1. Home Page</w:t>
            </w:r>
            <w:r w:rsidR="00FB1203">
              <w:rPr>
                <w:noProof/>
                <w:webHidden/>
              </w:rPr>
              <w:tab/>
            </w:r>
            <w:r w:rsidR="00FB1203">
              <w:rPr>
                <w:noProof/>
                <w:webHidden/>
              </w:rPr>
              <w:fldChar w:fldCharType="begin"/>
            </w:r>
            <w:r w:rsidR="00FB1203">
              <w:rPr>
                <w:noProof/>
                <w:webHidden/>
              </w:rPr>
              <w:instrText xml:space="preserve"> PAGEREF _Toc67423844 \h </w:instrText>
            </w:r>
            <w:r w:rsidR="00FB1203">
              <w:rPr>
                <w:noProof/>
                <w:webHidden/>
              </w:rPr>
            </w:r>
            <w:r w:rsidR="00FB1203">
              <w:rPr>
                <w:noProof/>
                <w:webHidden/>
              </w:rPr>
              <w:fldChar w:fldCharType="separate"/>
            </w:r>
            <w:r w:rsidR="00FB1203">
              <w:rPr>
                <w:noProof/>
                <w:webHidden/>
              </w:rPr>
              <w:t>5</w:t>
            </w:r>
            <w:r w:rsidR="00FB1203">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45" w:history="1">
            <w:r w:rsidRPr="003A7A52">
              <w:rPr>
                <w:rStyle w:val="Hyperlink"/>
                <w:noProof/>
              </w:rPr>
              <w:t>1.1. Header Section</w:t>
            </w:r>
            <w:r>
              <w:rPr>
                <w:noProof/>
                <w:webHidden/>
              </w:rPr>
              <w:tab/>
            </w:r>
            <w:r>
              <w:rPr>
                <w:noProof/>
                <w:webHidden/>
              </w:rPr>
              <w:fldChar w:fldCharType="begin"/>
            </w:r>
            <w:r>
              <w:rPr>
                <w:noProof/>
                <w:webHidden/>
              </w:rPr>
              <w:instrText xml:space="preserve"> PAGEREF _Toc67423845 \h </w:instrText>
            </w:r>
            <w:r>
              <w:rPr>
                <w:noProof/>
                <w:webHidden/>
              </w:rPr>
            </w:r>
            <w:r>
              <w:rPr>
                <w:noProof/>
                <w:webHidden/>
              </w:rPr>
              <w:fldChar w:fldCharType="separate"/>
            </w:r>
            <w:r>
              <w:rPr>
                <w:noProof/>
                <w:webHidden/>
              </w:rPr>
              <w:t>5</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46" w:history="1">
            <w:r w:rsidRPr="003A7A52">
              <w:rPr>
                <w:rStyle w:val="Hyperlink"/>
                <w:noProof/>
              </w:rPr>
              <w:t>1.2. Middle Section</w:t>
            </w:r>
            <w:r>
              <w:rPr>
                <w:noProof/>
                <w:webHidden/>
              </w:rPr>
              <w:tab/>
            </w:r>
            <w:r>
              <w:rPr>
                <w:noProof/>
                <w:webHidden/>
              </w:rPr>
              <w:fldChar w:fldCharType="begin"/>
            </w:r>
            <w:r>
              <w:rPr>
                <w:noProof/>
                <w:webHidden/>
              </w:rPr>
              <w:instrText xml:space="preserve"> PAGEREF _Toc67423846 \h </w:instrText>
            </w:r>
            <w:r>
              <w:rPr>
                <w:noProof/>
                <w:webHidden/>
              </w:rPr>
            </w:r>
            <w:r>
              <w:rPr>
                <w:noProof/>
                <w:webHidden/>
              </w:rPr>
              <w:fldChar w:fldCharType="separate"/>
            </w:r>
            <w:r>
              <w:rPr>
                <w:noProof/>
                <w:webHidden/>
              </w:rPr>
              <w:t>6</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47" w:history="1">
            <w:r w:rsidRPr="003A7A52">
              <w:rPr>
                <w:rStyle w:val="Hyperlink"/>
                <w:noProof/>
              </w:rPr>
              <w:t>1.3. Footer Section</w:t>
            </w:r>
            <w:r>
              <w:rPr>
                <w:noProof/>
                <w:webHidden/>
              </w:rPr>
              <w:tab/>
            </w:r>
            <w:r>
              <w:rPr>
                <w:noProof/>
                <w:webHidden/>
              </w:rPr>
              <w:fldChar w:fldCharType="begin"/>
            </w:r>
            <w:r>
              <w:rPr>
                <w:noProof/>
                <w:webHidden/>
              </w:rPr>
              <w:instrText xml:space="preserve"> PAGEREF _Toc67423847 \h </w:instrText>
            </w:r>
            <w:r>
              <w:rPr>
                <w:noProof/>
                <w:webHidden/>
              </w:rPr>
            </w:r>
            <w:r>
              <w:rPr>
                <w:noProof/>
                <w:webHidden/>
              </w:rPr>
              <w:fldChar w:fldCharType="separate"/>
            </w:r>
            <w:r>
              <w:rPr>
                <w:noProof/>
                <w:webHidden/>
              </w:rPr>
              <w:t>9</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48" w:history="1">
            <w:r w:rsidRPr="003A7A52">
              <w:rPr>
                <w:rStyle w:val="Hyperlink"/>
                <w:noProof/>
              </w:rPr>
              <w:t>2. Blogs</w:t>
            </w:r>
            <w:r>
              <w:rPr>
                <w:noProof/>
                <w:webHidden/>
              </w:rPr>
              <w:tab/>
            </w:r>
            <w:r>
              <w:rPr>
                <w:noProof/>
                <w:webHidden/>
              </w:rPr>
              <w:fldChar w:fldCharType="begin"/>
            </w:r>
            <w:r>
              <w:rPr>
                <w:noProof/>
                <w:webHidden/>
              </w:rPr>
              <w:instrText xml:space="preserve"> PAGEREF _Toc67423848 \h </w:instrText>
            </w:r>
            <w:r>
              <w:rPr>
                <w:noProof/>
                <w:webHidden/>
              </w:rPr>
            </w:r>
            <w:r>
              <w:rPr>
                <w:noProof/>
                <w:webHidden/>
              </w:rPr>
              <w:fldChar w:fldCharType="separate"/>
            </w:r>
            <w:r>
              <w:rPr>
                <w:noProof/>
                <w:webHidden/>
              </w:rPr>
              <w:t>12</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49" w:history="1">
            <w:r w:rsidRPr="003A7A52">
              <w:rPr>
                <w:rStyle w:val="Hyperlink"/>
                <w:noProof/>
              </w:rPr>
              <w:t>2.1. Blog details page</w:t>
            </w:r>
            <w:r>
              <w:rPr>
                <w:noProof/>
                <w:webHidden/>
              </w:rPr>
              <w:tab/>
            </w:r>
            <w:r>
              <w:rPr>
                <w:noProof/>
                <w:webHidden/>
              </w:rPr>
              <w:fldChar w:fldCharType="begin"/>
            </w:r>
            <w:r>
              <w:rPr>
                <w:noProof/>
                <w:webHidden/>
              </w:rPr>
              <w:instrText xml:space="preserve"> PAGEREF _Toc67423849 \h </w:instrText>
            </w:r>
            <w:r>
              <w:rPr>
                <w:noProof/>
                <w:webHidden/>
              </w:rPr>
            </w:r>
            <w:r>
              <w:rPr>
                <w:noProof/>
                <w:webHidden/>
              </w:rPr>
              <w:fldChar w:fldCharType="separate"/>
            </w:r>
            <w:r>
              <w:rPr>
                <w:noProof/>
                <w:webHidden/>
              </w:rPr>
              <w:t>12</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50" w:history="1">
            <w:r w:rsidRPr="003A7A52">
              <w:rPr>
                <w:rStyle w:val="Hyperlink"/>
                <w:noProof/>
              </w:rPr>
              <w:t>3. Section page</w:t>
            </w:r>
            <w:r>
              <w:rPr>
                <w:noProof/>
                <w:webHidden/>
              </w:rPr>
              <w:tab/>
            </w:r>
            <w:r>
              <w:rPr>
                <w:noProof/>
                <w:webHidden/>
              </w:rPr>
              <w:fldChar w:fldCharType="begin"/>
            </w:r>
            <w:r>
              <w:rPr>
                <w:noProof/>
                <w:webHidden/>
              </w:rPr>
              <w:instrText xml:space="preserve"> PAGEREF _Toc67423850 \h </w:instrText>
            </w:r>
            <w:r>
              <w:rPr>
                <w:noProof/>
                <w:webHidden/>
              </w:rPr>
            </w:r>
            <w:r>
              <w:rPr>
                <w:noProof/>
                <w:webHidden/>
              </w:rPr>
              <w:fldChar w:fldCharType="separate"/>
            </w:r>
            <w:r>
              <w:rPr>
                <w:noProof/>
                <w:webHidden/>
              </w:rPr>
              <w:t>13</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1" w:history="1">
            <w:r w:rsidRPr="003A7A52">
              <w:rPr>
                <w:rStyle w:val="Hyperlink"/>
                <w:noProof/>
              </w:rPr>
              <w:t>3.1. Filter</w:t>
            </w:r>
            <w:r>
              <w:rPr>
                <w:noProof/>
                <w:webHidden/>
              </w:rPr>
              <w:tab/>
            </w:r>
            <w:r>
              <w:rPr>
                <w:noProof/>
                <w:webHidden/>
              </w:rPr>
              <w:fldChar w:fldCharType="begin"/>
            </w:r>
            <w:r>
              <w:rPr>
                <w:noProof/>
                <w:webHidden/>
              </w:rPr>
              <w:instrText xml:space="preserve"> PAGEREF _Toc67423851 \h </w:instrText>
            </w:r>
            <w:r>
              <w:rPr>
                <w:noProof/>
                <w:webHidden/>
              </w:rPr>
            </w:r>
            <w:r>
              <w:rPr>
                <w:noProof/>
                <w:webHidden/>
              </w:rPr>
              <w:fldChar w:fldCharType="separate"/>
            </w:r>
            <w:r>
              <w:rPr>
                <w:noProof/>
                <w:webHidden/>
              </w:rPr>
              <w:t>13</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2" w:history="1">
            <w:r w:rsidRPr="003A7A52">
              <w:rPr>
                <w:rStyle w:val="Hyperlink"/>
                <w:noProof/>
              </w:rPr>
              <w:t>3.2. Sort Product By</w:t>
            </w:r>
            <w:r>
              <w:rPr>
                <w:noProof/>
                <w:webHidden/>
              </w:rPr>
              <w:tab/>
            </w:r>
            <w:r>
              <w:rPr>
                <w:noProof/>
                <w:webHidden/>
              </w:rPr>
              <w:fldChar w:fldCharType="begin"/>
            </w:r>
            <w:r>
              <w:rPr>
                <w:noProof/>
                <w:webHidden/>
              </w:rPr>
              <w:instrText xml:space="preserve"> PAGEREF _Toc67423852 \h </w:instrText>
            </w:r>
            <w:r>
              <w:rPr>
                <w:noProof/>
                <w:webHidden/>
              </w:rPr>
            </w:r>
            <w:r>
              <w:rPr>
                <w:noProof/>
                <w:webHidden/>
              </w:rPr>
              <w:fldChar w:fldCharType="separate"/>
            </w:r>
            <w:r>
              <w:rPr>
                <w:noProof/>
                <w:webHidden/>
              </w:rPr>
              <w:t>13</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3" w:history="1">
            <w:r w:rsidRPr="003A7A52">
              <w:rPr>
                <w:rStyle w:val="Hyperlink"/>
                <w:noProof/>
              </w:rPr>
              <w:t>3.3. Add to Cart</w:t>
            </w:r>
            <w:r>
              <w:rPr>
                <w:noProof/>
                <w:webHidden/>
              </w:rPr>
              <w:tab/>
            </w:r>
            <w:r>
              <w:rPr>
                <w:noProof/>
                <w:webHidden/>
              </w:rPr>
              <w:fldChar w:fldCharType="begin"/>
            </w:r>
            <w:r>
              <w:rPr>
                <w:noProof/>
                <w:webHidden/>
              </w:rPr>
              <w:instrText xml:space="preserve"> PAGEREF _Toc67423853 \h </w:instrText>
            </w:r>
            <w:r>
              <w:rPr>
                <w:noProof/>
                <w:webHidden/>
              </w:rPr>
            </w:r>
            <w:r>
              <w:rPr>
                <w:noProof/>
                <w:webHidden/>
              </w:rPr>
              <w:fldChar w:fldCharType="separate"/>
            </w:r>
            <w:r>
              <w:rPr>
                <w:noProof/>
                <w:webHidden/>
              </w:rPr>
              <w:t>13</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4" w:history="1">
            <w:r w:rsidRPr="003A7A52">
              <w:rPr>
                <w:rStyle w:val="Hyperlink"/>
                <w:noProof/>
              </w:rPr>
              <w:t>3.4. Add to Wishlist</w:t>
            </w:r>
            <w:r>
              <w:rPr>
                <w:noProof/>
                <w:webHidden/>
              </w:rPr>
              <w:tab/>
            </w:r>
            <w:r>
              <w:rPr>
                <w:noProof/>
                <w:webHidden/>
              </w:rPr>
              <w:fldChar w:fldCharType="begin"/>
            </w:r>
            <w:r>
              <w:rPr>
                <w:noProof/>
                <w:webHidden/>
              </w:rPr>
              <w:instrText xml:space="preserve"> PAGEREF _Toc67423854 \h </w:instrText>
            </w:r>
            <w:r>
              <w:rPr>
                <w:noProof/>
                <w:webHidden/>
              </w:rPr>
            </w:r>
            <w:r>
              <w:rPr>
                <w:noProof/>
                <w:webHidden/>
              </w:rPr>
              <w:fldChar w:fldCharType="separate"/>
            </w:r>
            <w:r>
              <w:rPr>
                <w:noProof/>
                <w:webHidden/>
              </w:rPr>
              <w:t>14</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5" w:history="1">
            <w:r w:rsidRPr="003A7A52">
              <w:rPr>
                <w:rStyle w:val="Hyperlink"/>
                <w:noProof/>
              </w:rPr>
              <w:t>3.5. Pagination</w:t>
            </w:r>
            <w:r>
              <w:rPr>
                <w:noProof/>
                <w:webHidden/>
              </w:rPr>
              <w:tab/>
            </w:r>
            <w:r>
              <w:rPr>
                <w:noProof/>
                <w:webHidden/>
              </w:rPr>
              <w:fldChar w:fldCharType="begin"/>
            </w:r>
            <w:r>
              <w:rPr>
                <w:noProof/>
                <w:webHidden/>
              </w:rPr>
              <w:instrText xml:space="preserve"> PAGEREF _Toc67423855 \h </w:instrText>
            </w:r>
            <w:r>
              <w:rPr>
                <w:noProof/>
                <w:webHidden/>
              </w:rPr>
            </w:r>
            <w:r>
              <w:rPr>
                <w:noProof/>
                <w:webHidden/>
              </w:rPr>
              <w:fldChar w:fldCharType="separate"/>
            </w:r>
            <w:r>
              <w:rPr>
                <w:noProof/>
                <w:webHidden/>
              </w:rPr>
              <w:t>14</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56" w:history="1">
            <w:r w:rsidRPr="003A7A52">
              <w:rPr>
                <w:rStyle w:val="Hyperlink"/>
                <w:noProof/>
              </w:rPr>
              <w:t>4. Product Category Page</w:t>
            </w:r>
            <w:r>
              <w:rPr>
                <w:noProof/>
                <w:webHidden/>
              </w:rPr>
              <w:tab/>
            </w:r>
            <w:r>
              <w:rPr>
                <w:noProof/>
                <w:webHidden/>
              </w:rPr>
              <w:fldChar w:fldCharType="begin"/>
            </w:r>
            <w:r>
              <w:rPr>
                <w:noProof/>
                <w:webHidden/>
              </w:rPr>
              <w:instrText xml:space="preserve"> PAGEREF _Toc67423856 \h </w:instrText>
            </w:r>
            <w:r>
              <w:rPr>
                <w:noProof/>
                <w:webHidden/>
              </w:rPr>
            </w:r>
            <w:r>
              <w:rPr>
                <w:noProof/>
                <w:webHidden/>
              </w:rPr>
              <w:fldChar w:fldCharType="separate"/>
            </w:r>
            <w:r>
              <w:rPr>
                <w:noProof/>
                <w:webHidden/>
              </w:rPr>
              <w:t>15</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7" w:history="1">
            <w:r w:rsidRPr="003A7A52">
              <w:rPr>
                <w:rStyle w:val="Hyperlink"/>
                <w:noProof/>
              </w:rPr>
              <w:t>4.1. Filter</w:t>
            </w:r>
            <w:r>
              <w:rPr>
                <w:noProof/>
                <w:webHidden/>
              </w:rPr>
              <w:tab/>
            </w:r>
            <w:r>
              <w:rPr>
                <w:noProof/>
                <w:webHidden/>
              </w:rPr>
              <w:fldChar w:fldCharType="begin"/>
            </w:r>
            <w:r>
              <w:rPr>
                <w:noProof/>
                <w:webHidden/>
              </w:rPr>
              <w:instrText xml:space="preserve"> PAGEREF _Toc67423857 \h </w:instrText>
            </w:r>
            <w:r>
              <w:rPr>
                <w:noProof/>
                <w:webHidden/>
              </w:rPr>
            </w:r>
            <w:r>
              <w:rPr>
                <w:noProof/>
                <w:webHidden/>
              </w:rPr>
              <w:fldChar w:fldCharType="separate"/>
            </w:r>
            <w:r>
              <w:rPr>
                <w:noProof/>
                <w:webHidden/>
              </w:rPr>
              <w:t>15</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8" w:history="1">
            <w:r w:rsidRPr="003A7A52">
              <w:rPr>
                <w:rStyle w:val="Hyperlink"/>
                <w:noProof/>
              </w:rPr>
              <w:t>4.2. Sort Product By</w:t>
            </w:r>
            <w:r>
              <w:rPr>
                <w:noProof/>
                <w:webHidden/>
              </w:rPr>
              <w:tab/>
            </w:r>
            <w:r>
              <w:rPr>
                <w:noProof/>
                <w:webHidden/>
              </w:rPr>
              <w:fldChar w:fldCharType="begin"/>
            </w:r>
            <w:r>
              <w:rPr>
                <w:noProof/>
                <w:webHidden/>
              </w:rPr>
              <w:instrText xml:space="preserve"> PAGEREF _Toc67423858 \h </w:instrText>
            </w:r>
            <w:r>
              <w:rPr>
                <w:noProof/>
                <w:webHidden/>
              </w:rPr>
            </w:r>
            <w:r>
              <w:rPr>
                <w:noProof/>
                <w:webHidden/>
              </w:rPr>
              <w:fldChar w:fldCharType="separate"/>
            </w:r>
            <w:r>
              <w:rPr>
                <w:noProof/>
                <w:webHidden/>
              </w:rPr>
              <w:t>15</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59" w:history="1">
            <w:r w:rsidRPr="003A7A52">
              <w:rPr>
                <w:rStyle w:val="Hyperlink"/>
                <w:noProof/>
              </w:rPr>
              <w:t>4.3. Add to Cart</w:t>
            </w:r>
            <w:r>
              <w:rPr>
                <w:noProof/>
                <w:webHidden/>
              </w:rPr>
              <w:tab/>
            </w:r>
            <w:r>
              <w:rPr>
                <w:noProof/>
                <w:webHidden/>
              </w:rPr>
              <w:fldChar w:fldCharType="begin"/>
            </w:r>
            <w:r>
              <w:rPr>
                <w:noProof/>
                <w:webHidden/>
              </w:rPr>
              <w:instrText xml:space="preserve"> PAGEREF _Toc67423859 \h </w:instrText>
            </w:r>
            <w:r>
              <w:rPr>
                <w:noProof/>
                <w:webHidden/>
              </w:rPr>
            </w:r>
            <w:r>
              <w:rPr>
                <w:noProof/>
                <w:webHidden/>
              </w:rPr>
              <w:fldChar w:fldCharType="separate"/>
            </w:r>
            <w:r>
              <w:rPr>
                <w:noProof/>
                <w:webHidden/>
              </w:rPr>
              <w:t>15</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0" w:history="1">
            <w:r w:rsidRPr="003A7A52">
              <w:rPr>
                <w:rStyle w:val="Hyperlink"/>
                <w:noProof/>
              </w:rPr>
              <w:t>4.4. Add to Wishlist</w:t>
            </w:r>
            <w:r>
              <w:rPr>
                <w:noProof/>
                <w:webHidden/>
              </w:rPr>
              <w:tab/>
            </w:r>
            <w:r>
              <w:rPr>
                <w:noProof/>
                <w:webHidden/>
              </w:rPr>
              <w:fldChar w:fldCharType="begin"/>
            </w:r>
            <w:r>
              <w:rPr>
                <w:noProof/>
                <w:webHidden/>
              </w:rPr>
              <w:instrText xml:space="preserve"> PAGEREF _Toc67423860 \h </w:instrText>
            </w:r>
            <w:r>
              <w:rPr>
                <w:noProof/>
                <w:webHidden/>
              </w:rPr>
            </w:r>
            <w:r>
              <w:rPr>
                <w:noProof/>
                <w:webHidden/>
              </w:rPr>
              <w:fldChar w:fldCharType="separate"/>
            </w:r>
            <w:r>
              <w:rPr>
                <w:noProof/>
                <w:webHidden/>
              </w:rPr>
              <w:t>16</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1" w:history="1">
            <w:r w:rsidRPr="003A7A52">
              <w:rPr>
                <w:rStyle w:val="Hyperlink"/>
                <w:noProof/>
              </w:rPr>
              <w:t>4.5. Pagination</w:t>
            </w:r>
            <w:r>
              <w:rPr>
                <w:noProof/>
                <w:webHidden/>
              </w:rPr>
              <w:tab/>
            </w:r>
            <w:r>
              <w:rPr>
                <w:noProof/>
                <w:webHidden/>
              </w:rPr>
              <w:fldChar w:fldCharType="begin"/>
            </w:r>
            <w:r>
              <w:rPr>
                <w:noProof/>
                <w:webHidden/>
              </w:rPr>
              <w:instrText xml:space="preserve"> PAGEREF _Toc67423861 \h </w:instrText>
            </w:r>
            <w:r>
              <w:rPr>
                <w:noProof/>
                <w:webHidden/>
              </w:rPr>
            </w:r>
            <w:r>
              <w:rPr>
                <w:noProof/>
                <w:webHidden/>
              </w:rPr>
              <w:fldChar w:fldCharType="separate"/>
            </w:r>
            <w:r>
              <w:rPr>
                <w:noProof/>
                <w:webHidden/>
              </w:rPr>
              <w:t>16</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62" w:history="1">
            <w:r w:rsidRPr="003A7A52">
              <w:rPr>
                <w:rStyle w:val="Hyperlink"/>
                <w:noProof/>
              </w:rPr>
              <w:t>5. Product Sub Category Page</w:t>
            </w:r>
            <w:r>
              <w:rPr>
                <w:noProof/>
                <w:webHidden/>
              </w:rPr>
              <w:tab/>
            </w:r>
            <w:r>
              <w:rPr>
                <w:noProof/>
                <w:webHidden/>
              </w:rPr>
              <w:fldChar w:fldCharType="begin"/>
            </w:r>
            <w:r>
              <w:rPr>
                <w:noProof/>
                <w:webHidden/>
              </w:rPr>
              <w:instrText xml:space="preserve"> PAGEREF _Toc67423862 \h </w:instrText>
            </w:r>
            <w:r>
              <w:rPr>
                <w:noProof/>
                <w:webHidden/>
              </w:rPr>
            </w:r>
            <w:r>
              <w:rPr>
                <w:noProof/>
                <w:webHidden/>
              </w:rPr>
              <w:fldChar w:fldCharType="separate"/>
            </w:r>
            <w:r>
              <w:rPr>
                <w:noProof/>
                <w:webHidden/>
              </w:rPr>
              <w:t>1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3" w:history="1">
            <w:r w:rsidRPr="003A7A52">
              <w:rPr>
                <w:rStyle w:val="Hyperlink"/>
                <w:noProof/>
              </w:rPr>
              <w:t>5.1. Filter</w:t>
            </w:r>
            <w:r>
              <w:rPr>
                <w:noProof/>
                <w:webHidden/>
              </w:rPr>
              <w:tab/>
            </w:r>
            <w:r>
              <w:rPr>
                <w:noProof/>
                <w:webHidden/>
              </w:rPr>
              <w:fldChar w:fldCharType="begin"/>
            </w:r>
            <w:r>
              <w:rPr>
                <w:noProof/>
                <w:webHidden/>
              </w:rPr>
              <w:instrText xml:space="preserve"> PAGEREF _Toc67423863 \h </w:instrText>
            </w:r>
            <w:r>
              <w:rPr>
                <w:noProof/>
                <w:webHidden/>
              </w:rPr>
            </w:r>
            <w:r>
              <w:rPr>
                <w:noProof/>
                <w:webHidden/>
              </w:rPr>
              <w:fldChar w:fldCharType="separate"/>
            </w:r>
            <w:r>
              <w:rPr>
                <w:noProof/>
                <w:webHidden/>
              </w:rPr>
              <w:t>1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4" w:history="1">
            <w:r w:rsidRPr="003A7A52">
              <w:rPr>
                <w:rStyle w:val="Hyperlink"/>
                <w:noProof/>
              </w:rPr>
              <w:t>5.2. Sort Product By</w:t>
            </w:r>
            <w:r>
              <w:rPr>
                <w:noProof/>
                <w:webHidden/>
              </w:rPr>
              <w:tab/>
            </w:r>
            <w:r>
              <w:rPr>
                <w:noProof/>
                <w:webHidden/>
              </w:rPr>
              <w:fldChar w:fldCharType="begin"/>
            </w:r>
            <w:r>
              <w:rPr>
                <w:noProof/>
                <w:webHidden/>
              </w:rPr>
              <w:instrText xml:space="preserve"> PAGEREF _Toc67423864 \h </w:instrText>
            </w:r>
            <w:r>
              <w:rPr>
                <w:noProof/>
                <w:webHidden/>
              </w:rPr>
            </w:r>
            <w:r>
              <w:rPr>
                <w:noProof/>
                <w:webHidden/>
              </w:rPr>
              <w:fldChar w:fldCharType="separate"/>
            </w:r>
            <w:r>
              <w:rPr>
                <w:noProof/>
                <w:webHidden/>
              </w:rPr>
              <w:t>1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5" w:history="1">
            <w:r w:rsidRPr="003A7A52">
              <w:rPr>
                <w:rStyle w:val="Hyperlink"/>
                <w:noProof/>
              </w:rPr>
              <w:t>5.3. Add to Cart</w:t>
            </w:r>
            <w:r>
              <w:rPr>
                <w:noProof/>
                <w:webHidden/>
              </w:rPr>
              <w:tab/>
            </w:r>
            <w:r>
              <w:rPr>
                <w:noProof/>
                <w:webHidden/>
              </w:rPr>
              <w:fldChar w:fldCharType="begin"/>
            </w:r>
            <w:r>
              <w:rPr>
                <w:noProof/>
                <w:webHidden/>
              </w:rPr>
              <w:instrText xml:space="preserve"> PAGEREF _Toc67423865 \h </w:instrText>
            </w:r>
            <w:r>
              <w:rPr>
                <w:noProof/>
                <w:webHidden/>
              </w:rPr>
            </w:r>
            <w:r>
              <w:rPr>
                <w:noProof/>
                <w:webHidden/>
              </w:rPr>
              <w:fldChar w:fldCharType="separate"/>
            </w:r>
            <w:r>
              <w:rPr>
                <w:noProof/>
                <w:webHidden/>
              </w:rPr>
              <w:t>1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6" w:history="1">
            <w:r w:rsidRPr="003A7A52">
              <w:rPr>
                <w:rStyle w:val="Hyperlink"/>
                <w:noProof/>
              </w:rPr>
              <w:t>5.4. Add to Wishlist</w:t>
            </w:r>
            <w:r>
              <w:rPr>
                <w:noProof/>
                <w:webHidden/>
              </w:rPr>
              <w:tab/>
            </w:r>
            <w:r>
              <w:rPr>
                <w:noProof/>
                <w:webHidden/>
              </w:rPr>
              <w:fldChar w:fldCharType="begin"/>
            </w:r>
            <w:r>
              <w:rPr>
                <w:noProof/>
                <w:webHidden/>
              </w:rPr>
              <w:instrText xml:space="preserve"> PAGEREF _Toc67423866 \h </w:instrText>
            </w:r>
            <w:r>
              <w:rPr>
                <w:noProof/>
                <w:webHidden/>
              </w:rPr>
            </w:r>
            <w:r>
              <w:rPr>
                <w:noProof/>
                <w:webHidden/>
              </w:rPr>
              <w:fldChar w:fldCharType="separate"/>
            </w:r>
            <w:r>
              <w:rPr>
                <w:noProof/>
                <w:webHidden/>
              </w:rPr>
              <w:t>1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7" w:history="1">
            <w:r w:rsidRPr="003A7A52">
              <w:rPr>
                <w:rStyle w:val="Hyperlink"/>
                <w:noProof/>
              </w:rPr>
              <w:t>5.5. Pagination</w:t>
            </w:r>
            <w:r>
              <w:rPr>
                <w:noProof/>
                <w:webHidden/>
              </w:rPr>
              <w:tab/>
            </w:r>
            <w:r>
              <w:rPr>
                <w:noProof/>
                <w:webHidden/>
              </w:rPr>
              <w:fldChar w:fldCharType="begin"/>
            </w:r>
            <w:r>
              <w:rPr>
                <w:noProof/>
                <w:webHidden/>
              </w:rPr>
              <w:instrText xml:space="preserve"> PAGEREF _Toc67423867 \h </w:instrText>
            </w:r>
            <w:r>
              <w:rPr>
                <w:noProof/>
                <w:webHidden/>
              </w:rPr>
            </w:r>
            <w:r>
              <w:rPr>
                <w:noProof/>
                <w:webHidden/>
              </w:rPr>
              <w:fldChar w:fldCharType="separate"/>
            </w:r>
            <w:r>
              <w:rPr>
                <w:noProof/>
                <w:webHidden/>
              </w:rPr>
              <w:t>18</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68" w:history="1">
            <w:r w:rsidRPr="003A7A52">
              <w:rPr>
                <w:rStyle w:val="Hyperlink"/>
                <w:noProof/>
              </w:rPr>
              <w:t>6. Product Details Page</w:t>
            </w:r>
            <w:r>
              <w:rPr>
                <w:noProof/>
                <w:webHidden/>
              </w:rPr>
              <w:tab/>
            </w:r>
            <w:r>
              <w:rPr>
                <w:noProof/>
                <w:webHidden/>
              </w:rPr>
              <w:fldChar w:fldCharType="begin"/>
            </w:r>
            <w:r>
              <w:rPr>
                <w:noProof/>
                <w:webHidden/>
              </w:rPr>
              <w:instrText xml:space="preserve"> PAGEREF _Toc67423868 \h </w:instrText>
            </w:r>
            <w:r>
              <w:rPr>
                <w:noProof/>
                <w:webHidden/>
              </w:rPr>
            </w:r>
            <w:r>
              <w:rPr>
                <w:noProof/>
                <w:webHidden/>
              </w:rPr>
              <w:fldChar w:fldCharType="separate"/>
            </w:r>
            <w:r>
              <w:rPr>
                <w:noProof/>
                <w:webHidden/>
              </w:rPr>
              <w:t>1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69" w:history="1">
            <w:r w:rsidRPr="003A7A52">
              <w:rPr>
                <w:rStyle w:val="Hyperlink"/>
                <w:noProof/>
              </w:rPr>
              <w:t>6.1. Select Quantity</w:t>
            </w:r>
            <w:r>
              <w:rPr>
                <w:noProof/>
                <w:webHidden/>
              </w:rPr>
              <w:tab/>
            </w:r>
            <w:r>
              <w:rPr>
                <w:noProof/>
                <w:webHidden/>
              </w:rPr>
              <w:fldChar w:fldCharType="begin"/>
            </w:r>
            <w:r>
              <w:rPr>
                <w:noProof/>
                <w:webHidden/>
              </w:rPr>
              <w:instrText xml:space="preserve"> PAGEREF _Toc67423869 \h </w:instrText>
            </w:r>
            <w:r>
              <w:rPr>
                <w:noProof/>
                <w:webHidden/>
              </w:rPr>
            </w:r>
            <w:r>
              <w:rPr>
                <w:noProof/>
                <w:webHidden/>
              </w:rPr>
              <w:fldChar w:fldCharType="separate"/>
            </w:r>
            <w:r>
              <w:rPr>
                <w:noProof/>
                <w:webHidden/>
              </w:rPr>
              <w:t>1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0" w:history="1">
            <w:r w:rsidRPr="003A7A52">
              <w:rPr>
                <w:rStyle w:val="Hyperlink"/>
                <w:noProof/>
              </w:rPr>
              <w:t>6.2. Select Color</w:t>
            </w:r>
            <w:r>
              <w:rPr>
                <w:noProof/>
                <w:webHidden/>
              </w:rPr>
              <w:tab/>
            </w:r>
            <w:r>
              <w:rPr>
                <w:noProof/>
                <w:webHidden/>
              </w:rPr>
              <w:fldChar w:fldCharType="begin"/>
            </w:r>
            <w:r>
              <w:rPr>
                <w:noProof/>
                <w:webHidden/>
              </w:rPr>
              <w:instrText xml:space="preserve"> PAGEREF _Toc67423870 \h </w:instrText>
            </w:r>
            <w:r>
              <w:rPr>
                <w:noProof/>
                <w:webHidden/>
              </w:rPr>
            </w:r>
            <w:r>
              <w:rPr>
                <w:noProof/>
                <w:webHidden/>
              </w:rPr>
              <w:fldChar w:fldCharType="separate"/>
            </w:r>
            <w:r>
              <w:rPr>
                <w:noProof/>
                <w:webHidden/>
              </w:rPr>
              <w:t>1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1" w:history="1">
            <w:r w:rsidRPr="003A7A52">
              <w:rPr>
                <w:rStyle w:val="Hyperlink"/>
                <w:noProof/>
              </w:rPr>
              <w:t>6.3. Select Size</w:t>
            </w:r>
            <w:r>
              <w:rPr>
                <w:noProof/>
                <w:webHidden/>
              </w:rPr>
              <w:tab/>
            </w:r>
            <w:r>
              <w:rPr>
                <w:noProof/>
                <w:webHidden/>
              </w:rPr>
              <w:fldChar w:fldCharType="begin"/>
            </w:r>
            <w:r>
              <w:rPr>
                <w:noProof/>
                <w:webHidden/>
              </w:rPr>
              <w:instrText xml:space="preserve"> PAGEREF _Toc67423871 \h </w:instrText>
            </w:r>
            <w:r>
              <w:rPr>
                <w:noProof/>
                <w:webHidden/>
              </w:rPr>
            </w:r>
            <w:r>
              <w:rPr>
                <w:noProof/>
                <w:webHidden/>
              </w:rPr>
              <w:fldChar w:fldCharType="separate"/>
            </w:r>
            <w:r>
              <w:rPr>
                <w:noProof/>
                <w:webHidden/>
              </w:rPr>
              <w:t>20</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2" w:history="1">
            <w:r w:rsidRPr="003A7A52">
              <w:rPr>
                <w:rStyle w:val="Hyperlink"/>
                <w:noProof/>
              </w:rPr>
              <w:t>6.4. Add to Wishlist</w:t>
            </w:r>
            <w:r>
              <w:rPr>
                <w:noProof/>
                <w:webHidden/>
              </w:rPr>
              <w:tab/>
            </w:r>
            <w:r>
              <w:rPr>
                <w:noProof/>
                <w:webHidden/>
              </w:rPr>
              <w:fldChar w:fldCharType="begin"/>
            </w:r>
            <w:r>
              <w:rPr>
                <w:noProof/>
                <w:webHidden/>
              </w:rPr>
              <w:instrText xml:space="preserve"> PAGEREF _Toc67423872 \h </w:instrText>
            </w:r>
            <w:r>
              <w:rPr>
                <w:noProof/>
                <w:webHidden/>
              </w:rPr>
            </w:r>
            <w:r>
              <w:rPr>
                <w:noProof/>
                <w:webHidden/>
              </w:rPr>
              <w:fldChar w:fldCharType="separate"/>
            </w:r>
            <w:r>
              <w:rPr>
                <w:noProof/>
                <w:webHidden/>
              </w:rPr>
              <w:t>20</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3" w:history="1">
            <w:r w:rsidRPr="003A7A52">
              <w:rPr>
                <w:rStyle w:val="Hyperlink"/>
                <w:noProof/>
              </w:rPr>
              <w:t>6.5. Add to Cart</w:t>
            </w:r>
            <w:r>
              <w:rPr>
                <w:noProof/>
                <w:webHidden/>
              </w:rPr>
              <w:tab/>
            </w:r>
            <w:r>
              <w:rPr>
                <w:noProof/>
                <w:webHidden/>
              </w:rPr>
              <w:fldChar w:fldCharType="begin"/>
            </w:r>
            <w:r>
              <w:rPr>
                <w:noProof/>
                <w:webHidden/>
              </w:rPr>
              <w:instrText xml:space="preserve"> PAGEREF _Toc67423873 \h </w:instrText>
            </w:r>
            <w:r>
              <w:rPr>
                <w:noProof/>
                <w:webHidden/>
              </w:rPr>
            </w:r>
            <w:r>
              <w:rPr>
                <w:noProof/>
                <w:webHidden/>
              </w:rPr>
              <w:fldChar w:fldCharType="separate"/>
            </w:r>
            <w:r>
              <w:rPr>
                <w:noProof/>
                <w:webHidden/>
              </w:rPr>
              <w:t>20</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4" w:history="1">
            <w:r w:rsidRPr="003A7A52">
              <w:rPr>
                <w:rStyle w:val="Hyperlink"/>
                <w:noProof/>
              </w:rPr>
              <w:t>6.6. Related Products</w:t>
            </w:r>
            <w:r>
              <w:rPr>
                <w:noProof/>
                <w:webHidden/>
              </w:rPr>
              <w:tab/>
            </w:r>
            <w:r>
              <w:rPr>
                <w:noProof/>
                <w:webHidden/>
              </w:rPr>
              <w:fldChar w:fldCharType="begin"/>
            </w:r>
            <w:r>
              <w:rPr>
                <w:noProof/>
                <w:webHidden/>
              </w:rPr>
              <w:instrText xml:space="preserve"> PAGEREF _Toc67423874 \h </w:instrText>
            </w:r>
            <w:r>
              <w:rPr>
                <w:noProof/>
                <w:webHidden/>
              </w:rPr>
            </w:r>
            <w:r>
              <w:rPr>
                <w:noProof/>
                <w:webHidden/>
              </w:rPr>
              <w:fldChar w:fldCharType="separate"/>
            </w:r>
            <w:r>
              <w:rPr>
                <w:noProof/>
                <w:webHidden/>
              </w:rPr>
              <w:t>20</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75" w:history="1">
            <w:r w:rsidRPr="003A7A52">
              <w:rPr>
                <w:rStyle w:val="Hyperlink"/>
                <w:noProof/>
              </w:rPr>
              <w:t>7. System Security</w:t>
            </w:r>
            <w:r>
              <w:rPr>
                <w:noProof/>
                <w:webHidden/>
              </w:rPr>
              <w:tab/>
            </w:r>
            <w:r>
              <w:rPr>
                <w:noProof/>
                <w:webHidden/>
              </w:rPr>
              <w:fldChar w:fldCharType="begin"/>
            </w:r>
            <w:r>
              <w:rPr>
                <w:noProof/>
                <w:webHidden/>
              </w:rPr>
              <w:instrText xml:space="preserve"> PAGEREF _Toc67423875 \h </w:instrText>
            </w:r>
            <w:r>
              <w:rPr>
                <w:noProof/>
                <w:webHidden/>
              </w:rPr>
            </w:r>
            <w:r>
              <w:rPr>
                <w:noProof/>
                <w:webHidden/>
              </w:rPr>
              <w:fldChar w:fldCharType="separate"/>
            </w:r>
            <w:r>
              <w:rPr>
                <w:noProof/>
                <w:webHidden/>
              </w:rPr>
              <w:t>22</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6" w:history="1">
            <w:r w:rsidRPr="003A7A52">
              <w:rPr>
                <w:rStyle w:val="Hyperlink"/>
                <w:noProof/>
              </w:rPr>
              <w:t>7.1. Log In</w:t>
            </w:r>
            <w:r>
              <w:rPr>
                <w:noProof/>
                <w:webHidden/>
              </w:rPr>
              <w:tab/>
            </w:r>
            <w:r>
              <w:rPr>
                <w:noProof/>
                <w:webHidden/>
              </w:rPr>
              <w:fldChar w:fldCharType="begin"/>
            </w:r>
            <w:r>
              <w:rPr>
                <w:noProof/>
                <w:webHidden/>
              </w:rPr>
              <w:instrText xml:space="preserve"> PAGEREF _Toc67423876 \h </w:instrText>
            </w:r>
            <w:r>
              <w:rPr>
                <w:noProof/>
                <w:webHidden/>
              </w:rPr>
            </w:r>
            <w:r>
              <w:rPr>
                <w:noProof/>
                <w:webHidden/>
              </w:rPr>
              <w:fldChar w:fldCharType="separate"/>
            </w:r>
            <w:r>
              <w:rPr>
                <w:noProof/>
                <w:webHidden/>
              </w:rPr>
              <w:t>22</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7" w:history="1">
            <w:r w:rsidRPr="003A7A52">
              <w:rPr>
                <w:rStyle w:val="Hyperlink"/>
                <w:noProof/>
              </w:rPr>
              <w:t>7.2. Forgot Password</w:t>
            </w:r>
            <w:r>
              <w:rPr>
                <w:noProof/>
                <w:webHidden/>
              </w:rPr>
              <w:tab/>
            </w:r>
            <w:r>
              <w:rPr>
                <w:noProof/>
                <w:webHidden/>
              </w:rPr>
              <w:fldChar w:fldCharType="begin"/>
            </w:r>
            <w:r>
              <w:rPr>
                <w:noProof/>
                <w:webHidden/>
              </w:rPr>
              <w:instrText xml:space="preserve"> PAGEREF _Toc67423877 \h </w:instrText>
            </w:r>
            <w:r>
              <w:rPr>
                <w:noProof/>
                <w:webHidden/>
              </w:rPr>
            </w:r>
            <w:r>
              <w:rPr>
                <w:noProof/>
                <w:webHidden/>
              </w:rPr>
              <w:fldChar w:fldCharType="separate"/>
            </w:r>
            <w:r>
              <w:rPr>
                <w:noProof/>
                <w:webHidden/>
              </w:rPr>
              <w:t>23</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78" w:history="1">
            <w:r w:rsidRPr="003A7A52">
              <w:rPr>
                <w:rStyle w:val="Hyperlink"/>
                <w:noProof/>
              </w:rPr>
              <w:t>7.3. Register (Sign Up)</w:t>
            </w:r>
            <w:r>
              <w:rPr>
                <w:noProof/>
                <w:webHidden/>
              </w:rPr>
              <w:tab/>
            </w:r>
            <w:r>
              <w:rPr>
                <w:noProof/>
                <w:webHidden/>
              </w:rPr>
              <w:fldChar w:fldCharType="begin"/>
            </w:r>
            <w:r>
              <w:rPr>
                <w:noProof/>
                <w:webHidden/>
              </w:rPr>
              <w:instrText xml:space="preserve"> PAGEREF _Toc67423878 \h </w:instrText>
            </w:r>
            <w:r>
              <w:rPr>
                <w:noProof/>
                <w:webHidden/>
              </w:rPr>
            </w:r>
            <w:r>
              <w:rPr>
                <w:noProof/>
                <w:webHidden/>
              </w:rPr>
              <w:fldChar w:fldCharType="separate"/>
            </w:r>
            <w:r>
              <w:rPr>
                <w:noProof/>
                <w:webHidden/>
              </w:rPr>
              <w:t>27</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79" w:history="1">
            <w:r w:rsidRPr="003A7A52">
              <w:rPr>
                <w:rStyle w:val="Hyperlink"/>
                <w:noProof/>
              </w:rPr>
              <w:t>8. Shopping cart</w:t>
            </w:r>
            <w:r>
              <w:rPr>
                <w:noProof/>
                <w:webHidden/>
              </w:rPr>
              <w:tab/>
            </w:r>
            <w:r>
              <w:rPr>
                <w:noProof/>
                <w:webHidden/>
              </w:rPr>
              <w:fldChar w:fldCharType="begin"/>
            </w:r>
            <w:r>
              <w:rPr>
                <w:noProof/>
                <w:webHidden/>
              </w:rPr>
              <w:instrText xml:space="preserve"> PAGEREF _Toc67423879 \h </w:instrText>
            </w:r>
            <w:r>
              <w:rPr>
                <w:noProof/>
                <w:webHidden/>
              </w:rPr>
            </w:r>
            <w:r>
              <w:rPr>
                <w:noProof/>
                <w:webHidden/>
              </w:rPr>
              <w:fldChar w:fldCharType="separate"/>
            </w:r>
            <w:r>
              <w:rPr>
                <w:noProof/>
                <w:webHidden/>
              </w:rPr>
              <w:t>2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0" w:history="1">
            <w:r w:rsidRPr="003A7A52">
              <w:rPr>
                <w:rStyle w:val="Hyperlink"/>
                <w:noProof/>
              </w:rPr>
              <w:t>8.1. Quantity</w:t>
            </w:r>
            <w:r>
              <w:rPr>
                <w:noProof/>
                <w:webHidden/>
              </w:rPr>
              <w:tab/>
            </w:r>
            <w:r>
              <w:rPr>
                <w:noProof/>
                <w:webHidden/>
              </w:rPr>
              <w:fldChar w:fldCharType="begin"/>
            </w:r>
            <w:r>
              <w:rPr>
                <w:noProof/>
                <w:webHidden/>
              </w:rPr>
              <w:instrText xml:space="preserve"> PAGEREF _Toc67423880 \h </w:instrText>
            </w:r>
            <w:r>
              <w:rPr>
                <w:noProof/>
                <w:webHidden/>
              </w:rPr>
            </w:r>
            <w:r>
              <w:rPr>
                <w:noProof/>
                <w:webHidden/>
              </w:rPr>
              <w:fldChar w:fldCharType="separate"/>
            </w:r>
            <w:r>
              <w:rPr>
                <w:noProof/>
                <w:webHidden/>
              </w:rPr>
              <w:t>2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1" w:history="1">
            <w:r w:rsidRPr="003A7A52">
              <w:rPr>
                <w:rStyle w:val="Hyperlink"/>
                <w:noProof/>
              </w:rPr>
              <w:t>8.2. Remove Product</w:t>
            </w:r>
            <w:r>
              <w:rPr>
                <w:noProof/>
                <w:webHidden/>
              </w:rPr>
              <w:tab/>
            </w:r>
            <w:r>
              <w:rPr>
                <w:noProof/>
                <w:webHidden/>
              </w:rPr>
              <w:fldChar w:fldCharType="begin"/>
            </w:r>
            <w:r>
              <w:rPr>
                <w:noProof/>
                <w:webHidden/>
              </w:rPr>
              <w:instrText xml:space="preserve"> PAGEREF _Toc67423881 \h </w:instrText>
            </w:r>
            <w:r>
              <w:rPr>
                <w:noProof/>
                <w:webHidden/>
              </w:rPr>
            </w:r>
            <w:r>
              <w:rPr>
                <w:noProof/>
                <w:webHidden/>
              </w:rPr>
              <w:fldChar w:fldCharType="separate"/>
            </w:r>
            <w:r>
              <w:rPr>
                <w:noProof/>
                <w:webHidden/>
              </w:rPr>
              <w:t>2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2" w:history="1">
            <w:r w:rsidRPr="003A7A52">
              <w:rPr>
                <w:rStyle w:val="Hyperlink"/>
                <w:noProof/>
              </w:rPr>
              <w:t>8.3. Move To Wishlist</w:t>
            </w:r>
            <w:r>
              <w:rPr>
                <w:noProof/>
                <w:webHidden/>
              </w:rPr>
              <w:tab/>
            </w:r>
            <w:r>
              <w:rPr>
                <w:noProof/>
                <w:webHidden/>
              </w:rPr>
              <w:fldChar w:fldCharType="begin"/>
            </w:r>
            <w:r>
              <w:rPr>
                <w:noProof/>
                <w:webHidden/>
              </w:rPr>
              <w:instrText xml:space="preserve"> PAGEREF _Toc67423882 \h </w:instrText>
            </w:r>
            <w:r>
              <w:rPr>
                <w:noProof/>
                <w:webHidden/>
              </w:rPr>
            </w:r>
            <w:r>
              <w:rPr>
                <w:noProof/>
                <w:webHidden/>
              </w:rPr>
              <w:fldChar w:fldCharType="separate"/>
            </w:r>
            <w:r>
              <w:rPr>
                <w:noProof/>
                <w:webHidden/>
              </w:rPr>
              <w:t>2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3" w:history="1">
            <w:r w:rsidRPr="003A7A52">
              <w:rPr>
                <w:rStyle w:val="Hyperlink"/>
                <w:noProof/>
              </w:rPr>
              <w:t>8.4. Checkout</w:t>
            </w:r>
            <w:r>
              <w:rPr>
                <w:noProof/>
                <w:webHidden/>
              </w:rPr>
              <w:tab/>
            </w:r>
            <w:r>
              <w:rPr>
                <w:noProof/>
                <w:webHidden/>
              </w:rPr>
              <w:fldChar w:fldCharType="begin"/>
            </w:r>
            <w:r>
              <w:rPr>
                <w:noProof/>
                <w:webHidden/>
              </w:rPr>
              <w:instrText xml:space="preserve"> PAGEREF _Toc67423883 \h </w:instrText>
            </w:r>
            <w:r>
              <w:rPr>
                <w:noProof/>
                <w:webHidden/>
              </w:rPr>
            </w:r>
            <w:r>
              <w:rPr>
                <w:noProof/>
                <w:webHidden/>
              </w:rPr>
              <w:fldChar w:fldCharType="separate"/>
            </w:r>
            <w:r>
              <w:rPr>
                <w:noProof/>
                <w:webHidden/>
              </w:rPr>
              <w:t>29</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4" w:history="1">
            <w:r w:rsidRPr="003A7A52">
              <w:rPr>
                <w:rStyle w:val="Hyperlink"/>
                <w:noProof/>
              </w:rPr>
              <w:t>8.5. Coupon code</w:t>
            </w:r>
            <w:r>
              <w:rPr>
                <w:noProof/>
                <w:webHidden/>
              </w:rPr>
              <w:tab/>
            </w:r>
            <w:r>
              <w:rPr>
                <w:noProof/>
                <w:webHidden/>
              </w:rPr>
              <w:fldChar w:fldCharType="begin"/>
            </w:r>
            <w:r>
              <w:rPr>
                <w:noProof/>
                <w:webHidden/>
              </w:rPr>
              <w:instrText xml:space="preserve"> PAGEREF _Toc67423884 \h </w:instrText>
            </w:r>
            <w:r>
              <w:rPr>
                <w:noProof/>
                <w:webHidden/>
              </w:rPr>
            </w:r>
            <w:r>
              <w:rPr>
                <w:noProof/>
                <w:webHidden/>
              </w:rPr>
              <w:fldChar w:fldCharType="separate"/>
            </w:r>
            <w:r>
              <w:rPr>
                <w:noProof/>
                <w:webHidden/>
              </w:rPr>
              <w:t>30</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5" w:history="1">
            <w:r w:rsidRPr="003A7A52">
              <w:rPr>
                <w:rStyle w:val="Hyperlink"/>
                <w:noProof/>
              </w:rPr>
              <w:t>8.6. Wishlist</w:t>
            </w:r>
            <w:r>
              <w:rPr>
                <w:noProof/>
                <w:webHidden/>
              </w:rPr>
              <w:tab/>
            </w:r>
            <w:r>
              <w:rPr>
                <w:noProof/>
                <w:webHidden/>
              </w:rPr>
              <w:fldChar w:fldCharType="begin"/>
            </w:r>
            <w:r>
              <w:rPr>
                <w:noProof/>
                <w:webHidden/>
              </w:rPr>
              <w:instrText xml:space="preserve"> PAGEREF _Toc67423885 \h </w:instrText>
            </w:r>
            <w:r>
              <w:rPr>
                <w:noProof/>
                <w:webHidden/>
              </w:rPr>
            </w:r>
            <w:r>
              <w:rPr>
                <w:noProof/>
                <w:webHidden/>
              </w:rPr>
              <w:fldChar w:fldCharType="separate"/>
            </w:r>
            <w:r>
              <w:rPr>
                <w:noProof/>
                <w:webHidden/>
              </w:rPr>
              <w:t>30</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86" w:history="1">
            <w:r w:rsidRPr="003A7A52">
              <w:rPr>
                <w:rStyle w:val="Hyperlink"/>
                <w:noProof/>
              </w:rPr>
              <w:t>9. Checkout page</w:t>
            </w:r>
            <w:r>
              <w:rPr>
                <w:noProof/>
                <w:webHidden/>
              </w:rPr>
              <w:tab/>
            </w:r>
            <w:r>
              <w:rPr>
                <w:noProof/>
                <w:webHidden/>
              </w:rPr>
              <w:fldChar w:fldCharType="begin"/>
            </w:r>
            <w:r>
              <w:rPr>
                <w:noProof/>
                <w:webHidden/>
              </w:rPr>
              <w:instrText xml:space="preserve"> PAGEREF _Toc67423886 \h </w:instrText>
            </w:r>
            <w:r>
              <w:rPr>
                <w:noProof/>
                <w:webHidden/>
              </w:rPr>
            </w:r>
            <w:r>
              <w:rPr>
                <w:noProof/>
                <w:webHidden/>
              </w:rPr>
              <w:fldChar w:fldCharType="separate"/>
            </w:r>
            <w:r>
              <w:rPr>
                <w:noProof/>
                <w:webHidden/>
              </w:rPr>
              <w:t>31</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7" w:history="1">
            <w:r w:rsidRPr="003A7A52">
              <w:rPr>
                <w:rStyle w:val="Hyperlink"/>
                <w:noProof/>
              </w:rPr>
              <w:t>9.1. Payment Method</w:t>
            </w:r>
            <w:r>
              <w:rPr>
                <w:noProof/>
                <w:webHidden/>
              </w:rPr>
              <w:tab/>
            </w:r>
            <w:r>
              <w:rPr>
                <w:noProof/>
                <w:webHidden/>
              </w:rPr>
              <w:fldChar w:fldCharType="begin"/>
            </w:r>
            <w:r>
              <w:rPr>
                <w:noProof/>
                <w:webHidden/>
              </w:rPr>
              <w:instrText xml:space="preserve"> PAGEREF _Toc67423887 \h </w:instrText>
            </w:r>
            <w:r>
              <w:rPr>
                <w:noProof/>
                <w:webHidden/>
              </w:rPr>
            </w:r>
            <w:r>
              <w:rPr>
                <w:noProof/>
                <w:webHidden/>
              </w:rPr>
              <w:fldChar w:fldCharType="separate"/>
            </w:r>
            <w:r>
              <w:rPr>
                <w:noProof/>
                <w:webHidden/>
              </w:rPr>
              <w:t>31</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8" w:history="1">
            <w:r w:rsidRPr="003A7A52">
              <w:rPr>
                <w:rStyle w:val="Hyperlink"/>
                <w:noProof/>
              </w:rPr>
              <w:t>9.2. Shipping Address</w:t>
            </w:r>
            <w:r>
              <w:rPr>
                <w:noProof/>
                <w:webHidden/>
              </w:rPr>
              <w:tab/>
            </w:r>
            <w:r>
              <w:rPr>
                <w:noProof/>
                <w:webHidden/>
              </w:rPr>
              <w:fldChar w:fldCharType="begin"/>
            </w:r>
            <w:r>
              <w:rPr>
                <w:noProof/>
                <w:webHidden/>
              </w:rPr>
              <w:instrText xml:space="preserve"> PAGEREF _Toc67423888 \h </w:instrText>
            </w:r>
            <w:r>
              <w:rPr>
                <w:noProof/>
                <w:webHidden/>
              </w:rPr>
            </w:r>
            <w:r>
              <w:rPr>
                <w:noProof/>
                <w:webHidden/>
              </w:rPr>
              <w:fldChar w:fldCharType="separate"/>
            </w:r>
            <w:r>
              <w:rPr>
                <w:noProof/>
                <w:webHidden/>
              </w:rPr>
              <w:t>32</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89" w:history="1">
            <w:r w:rsidRPr="003A7A52">
              <w:rPr>
                <w:rStyle w:val="Hyperlink"/>
                <w:noProof/>
              </w:rPr>
              <w:t>9.3. Order Reviews</w:t>
            </w:r>
            <w:r>
              <w:rPr>
                <w:noProof/>
                <w:webHidden/>
              </w:rPr>
              <w:tab/>
            </w:r>
            <w:r>
              <w:rPr>
                <w:noProof/>
                <w:webHidden/>
              </w:rPr>
              <w:fldChar w:fldCharType="begin"/>
            </w:r>
            <w:r>
              <w:rPr>
                <w:noProof/>
                <w:webHidden/>
              </w:rPr>
              <w:instrText xml:space="preserve"> PAGEREF _Toc67423889 \h </w:instrText>
            </w:r>
            <w:r>
              <w:rPr>
                <w:noProof/>
                <w:webHidden/>
              </w:rPr>
            </w:r>
            <w:r>
              <w:rPr>
                <w:noProof/>
                <w:webHidden/>
              </w:rPr>
              <w:fldChar w:fldCharType="separate"/>
            </w:r>
            <w:r>
              <w:rPr>
                <w:noProof/>
                <w:webHidden/>
              </w:rPr>
              <w:t>34</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90" w:history="1">
            <w:r w:rsidRPr="003A7A52">
              <w:rPr>
                <w:rStyle w:val="Hyperlink"/>
                <w:noProof/>
              </w:rPr>
              <w:t>10. Order Confirmation page</w:t>
            </w:r>
            <w:r>
              <w:rPr>
                <w:noProof/>
                <w:webHidden/>
              </w:rPr>
              <w:tab/>
            </w:r>
            <w:r>
              <w:rPr>
                <w:noProof/>
                <w:webHidden/>
              </w:rPr>
              <w:fldChar w:fldCharType="begin"/>
            </w:r>
            <w:r>
              <w:rPr>
                <w:noProof/>
                <w:webHidden/>
              </w:rPr>
              <w:instrText xml:space="preserve"> PAGEREF _Toc67423890 \h </w:instrText>
            </w:r>
            <w:r>
              <w:rPr>
                <w:noProof/>
                <w:webHidden/>
              </w:rPr>
            </w:r>
            <w:r>
              <w:rPr>
                <w:noProof/>
                <w:webHidden/>
              </w:rPr>
              <w:fldChar w:fldCharType="separate"/>
            </w:r>
            <w:r>
              <w:rPr>
                <w:noProof/>
                <w:webHidden/>
              </w:rPr>
              <w:t>36</w:t>
            </w:r>
            <w:r>
              <w:rPr>
                <w:noProof/>
                <w:webHidden/>
              </w:rPr>
              <w:fldChar w:fldCharType="end"/>
            </w:r>
          </w:hyperlink>
        </w:p>
        <w:p w:rsidR="00FB1203" w:rsidRDefault="00FB1203">
          <w:pPr>
            <w:pStyle w:val="TOC1"/>
            <w:tabs>
              <w:tab w:val="right" w:leader="dot" w:pos="9350"/>
            </w:tabs>
            <w:rPr>
              <w:rFonts w:asciiTheme="minorHAnsi" w:eastAsiaTheme="minorEastAsia" w:hAnsiTheme="minorHAnsi"/>
              <w:noProof/>
              <w:color w:val="auto"/>
              <w:sz w:val="22"/>
            </w:rPr>
          </w:pPr>
          <w:hyperlink w:anchor="_Toc67423891" w:history="1">
            <w:r w:rsidRPr="003A7A52">
              <w:rPr>
                <w:rStyle w:val="Hyperlink"/>
                <w:noProof/>
              </w:rPr>
              <w:t>11. My Profile (Customer Personal Area)</w:t>
            </w:r>
            <w:r>
              <w:rPr>
                <w:noProof/>
                <w:webHidden/>
              </w:rPr>
              <w:tab/>
            </w:r>
            <w:r>
              <w:rPr>
                <w:noProof/>
                <w:webHidden/>
              </w:rPr>
              <w:fldChar w:fldCharType="begin"/>
            </w:r>
            <w:r>
              <w:rPr>
                <w:noProof/>
                <w:webHidden/>
              </w:rPr>
              <w:instrText xml:space="preserve"> PAGEREF _Toc67423891 \h </w:instrText>
            </w:r>
            <w:r>
              <w:rPr>
                <w:noProof/>
                <w:webHidden/>
              </w:rPr>
            </w:r>
            <w:r>
              <w:rPr>
                <w:noProof/>
                <w:webHidden/>
              </w:rPr>
              <w:fldChar w:fldCharType="separate"/>
            </w:r>
            <w:r>
              <w:rPr>
                <w:noProof/>
                <w:webHidden/>
              </w:rPr>
              <w:t>3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2" w:history="1">
            <w:r w:rsidRPr="003A7A52">
              <w:rPr>
                <w:rStyle w:val="Hyperlink"/>
                <w:noProof/>
              </w:rPr>
              <w:t>11.1. Account Dashboard</w:t>
            </w:r>
            <w:r>
              <w:rPr>
                <w:noProof/>
                <w:webHidden/>
              </w:rPr>
              <w:tab/>
            </w:r>
            <w:r>
              <w:rPr>
                <w:noProof/>
                <w:webHidden/>
              </w:rPr>
              <w:fldChar w:fldCharType="begin"/>
            </w:r>
            <w:r>
              <w:rPr>
                <w:noProof/>
                <w:webHidden/>
              </w:rPr>
              <w:instrText xml:space="preserve"> PAGEREF _Toc67423892 \h </w:instrText>
            </w:r>
            <w:r>
              <w:rPr>
                <w:noProof/>
                <w:webHidden/>
              </w:rPr>
            </w:r>
            <w:r>
              <w:rPr>
                <w:noProof/>
                <w:webHidden/>
              </w:rPr>
              <w:fldChar w:fldCharType="separate"/>
            </w:r>
            <w:r>
              <w:rPr>
                <w:noProof/>
                <w:webHidden/>
              </w:rPr>
              <w:t>37</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3" w:history="1">
            <w:r w:rsidRPr="003A7A52">
              <w:rPr>
                <w:rStyle w:val="Hyperlink"/>
                <w:noProof/>
              </w:rPr>
              <w:t>11.2. Account Information</w:t>
            </w:r>
            <w:r>
              <w:rPr>
                <w:noProof/>
                <w:webHidden/>
              </w:rPr>
              <w:tab/>
            </w:r>
            <w:r>
              <w:rPr>
                <w:noProof/>
                <w:webHidden/>
              </w:rPr>
              <w:fldChar w:fldCharType="begin"/>
            </w:r>
            <w:r>
              <w:rPr>
                <w:noProof/>
                <w:webHidden/>
              </w:rPr>
              <w:instrText xml:space="preserve"> PAGEREF _Toc67423893 \h </w:instrText>
            </w:r>
            <w:r>
              <w:rPr>
                <w:noProof/>
                <w:webHidden/>
              </w:rPr>
            </w:r>
            <w:r>
              <w:rPr>
                <w:noProof/>
                <w:webHidden/>
              </w:rPr>
              <w:fldChar w:fldCharType="separate"/>
            </w:r>
            <w:r>
              <w:rPr>
                <w:noProof/>
                <w:webHidden/>
              </w:rPr>
              <w:t>38</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4" w:history="1">
            <w:r w:rsidRPr="003A7A52">
              <w:rPr>
                <w:rStyle w:val="Hyperlink"/>
                <w:noProof/>
              </w:rPr>
              <w:t>11.3. Saved Cards</w:t>
            </w:r>
            <w:r>
              <w:rPr>
                <w:noProof/>
                <w:webHidden/>
              </w:rPr>
              <w:tab/>
            </w:r>
            <w:r>
              <w:rPr>
                <w:noProof/>
                <w:webHidden/>
              </w:rPr>
              <w:fldChar w:fldCharType="begin"/>
            </w:r>
            <w:r>
              <w:rPr>
                <w:noProof/>
                <w:webHidden/>
              </w:rPr>
              <w:instrText xml:space="preserve"> PAGEREF _Toc67423894 \h </w:instrText>
            </w:r>
            <w:r>
              <w:rPr>
                <w:noProof/>
                <w:webHidden/>
              </w:rPr>
            </w:r>
            <w:r>
              <w:rPr>
                <w:noProof/>
                <w:webHidden/>
              </w:rPr>
              <w:fldChar w:fldCharType="separate"/>
            </w:r>
            <w:r>
              <w:rPr>
                <w:noProof/>
                <w:webHidden/>
              </w:rPr>
              <w:t>40</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5" w:history="1">
            <w:r w:rsidRPr="003A7A52">
              <w:rPr>
                <w:rStyle w:val="Hyperlink"/>
                <w:noProof/>
              </w:rPr>
              <w:t>11.4. Address Book</w:t>
            </w:r>
            <w:r>
              <w:rPr>
                <w:noProof/>
                <w:webHidden/>
              </w:rPr>
              <w:tab/>
            </w:r>
            <w:r>
              <w:rPr>
                <w:noProof/>
                <w:webHidden/>
              </w:rPr>
              <w:fldChar w:fldCharType="begin"/>
            </w:r>
            <w:r>
              <w:rPr>
                <w:noProof/>
                <w:webHidden/>
              </w:rPr>
              <w:instrText xml:space="preserve"> PAGEREF _Toc67423895 \h </w:instrText>
            </w:r>
            <w:r>
              <w:rPr>
                <w:noProof/>
                <w:webHidden/>
              </w:rPr>
            </w:r>
            <w:r>
              <w:rPr>
                <w:noProof/>
                <w:webHidden/>
              </w:rPr>
              <w:fldChar w:fldCharType="separate"/>
            </w:r>
            <w:r>
              <w:rPr>
                <w:noProof/>
                <w:webHidden/>
              </w:rPr>
              <w:t>41</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6" w:history="1">
            <w:r w:rsidRPr="003A7A52">
              <w:rPr>
                <w:rStyle w:val="Hyperlink"/>
                <w:noProof/>
              </w:rPr>
              <w:t>11.5. My Product Reviews</w:t>
            </w:r>
            <w:r>
              <w:rPr>
                <w:noProof/>
                <w:webHidden/>
              </w:rPr>
              <w:tab/>
            </w:r>
            <w:r>
              <w:rPr>
                <w:noProof/>
                <w:webHidden/>
              </w:rPr>
              <w:fldChar w:fldCharType="begin"/>
            </w:r>
            <w:r>
              <w:rPr>
                <w:noProof/>
                <w:webHidden/>
              </w:rPr>
              <w:instrText xml:space="preserve"> PAGEREF _Toc67423896 \h </w:instrText>
            </w:r>
            <w:r>
              <w:rPr>
                <w:noProof/>
                <w:webHidden/>
              </w:rPr>
            </w:r>
            <w:r>
              <w:rPr>
                <w:noProof/>
                <w:webHidden/>
              </w:rPr>
              <w:fldChar w:fldCharType="separate"/>
            </w:r>
            <w:r>
              <w:rPr>
                <w:noProof/>
                <w:webHidden/>
              </w:rPr>
              <w:t>44</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7" w:history="1">
            <w:r w:rsidRPr="003A7A52">
              <w:rPr>
                <w:rStyle w:val="Hyperlink"/>
                <w:noProof/>
              </w:rPr>
              <w:t>11.6. My Wishlist</w:t>
            </w:r>
            <w:r>
              <w:rPr>
                <w:noProof/>
                <w:webHidden/>
              </w:rPr>
              <w:tab/>
            </w:r>
            <w:r>
              <w:rPr>
                <w:noProof/>
                <w:webHidden/>
              </w:rPr>
              <w:fldChar w:fldCharType="begin"/>
            </w:r>
            <w:r>
              <w:rPr>
                <w:noProof/>
                <w:webHidden/>
              </w:rPr>
              <w:instrText xml:space="preserve"> PAGEREF _Toc67423897 \h </w:instrText>
            </w:r>
            <w:r>
              <w:rPr>
                <w:noProof/>
                <w:webHidden/>
              </w:rPr>
            </w:r>
            <w:r>
              <w:rPr>
                <w:noProof/>
                <w:webHidden/>
              </w:rPr>
              <w:fldChar w:fldCharType="separate"/>
            </w:r>
            <w:r>
              <w:rPr>
                <w:noProof/>
                <w:webHidden/>
              </w:rPr>
              <w:t>44</w:t>
            </w:r>
            <w:r>
              <w:rPr>
                <w:noProof/>
                <w:webHidden/>
              </w:rPr>
              <w:fldChar w:fldCharType="end"/>
            </w:r>
          </w:hyperlink>
        </w:p>
        <w:p w:rsidR="00FB1203" w:rsidRDefault="00FB1203">
          <w:pPr>
            <w:pStyle w:val="TOC2"/>
            <w:tabs>
              <w:tab w:val="right" w:leader="dot" w:pos="9350"/>
            </w:tabs>
            <w:rPr>
              <w:rFonts w:asciiTheme="minorHAnsi" w:eastAsiaTheme="minorEastAsia" w:hAnsiTheme="minorHAnsi"/>
              <w:noProof/>
              <w:color w:val="auto"/>
              <w:sz w:val="22"/>
            </w:rPr>
          </w:pPr>
          <w:hyperlink w:anchor="_Toc67423898" w:history="1">
            <w:r w:rsidRPr="003A7A52">
              <w:rPr>
                <w:rStyle w:val="Hyperlink"/>
                <w:noProof/>
              </w:rPr>
              <w:t>11.7. My Orders</w:t>
            </w:r>
            <w:r>
              <w:rPr>
                <w:noProof/>
                <w:webHidden/>
              </w:rPr>
              <w:tab/>
            </w:r>
            <w:r>
              <w:rPr>
                <w:noProof/>
                <w:webHidden/>
              </w:rPr>
              <w:fldChar w:fldCharType="begin"/>
            </w:r>
            <w:r>
              <w:rPr>
                <w:noProof/>
                <w:webHidden/>
              </w:rPr>
              <w:instrText xml:space="preserve"> PAGEREF _Toc67423898 \h </w:instrText>
            </w:r>
            <w:r>
              <w:rPr>
                <w:noProof/>
                <w:webHidden/>
              </w:rPr>
            </w:r>
            <w:r>
              <w:rPr>
                <w:noProof/>
                <w:webHidden/>
              </w:rPr>
              <w:fldChar w:fldCharType="separate"/>
            </w:r>
            <w:r>
              <w:rPr>
                <w:noProof/>
                <w:webHidden/>
              </w:rPr>
              <w:t>45</w:t>
            </w:r>
            <w:r>
              <w:rPr>
                <w:noProof/>
                <w:webHidden/>
              </w:rPr>
              <w:fldChar w:fldCharType="end"/>
            </w:r>
          </w:hyperlink>
        </w:p>
        <w:p w:rsidR="000C2D47" w:rsidRDefault="00D300E2">
          <w:r>
            <w:fldChar w:fldCharType="end"/>
          </w:r>
        </w:p>
      </w:sdtContent>
    </w:sdt>
    <w:p w:rsidR="00F531F3" w:rsidRDefault="00F531F3" w:rsidP="00907B3F">
      <w:pPr>
        <w:pStyle w:val="NoSpacing"/>
      </w:pPr>
    </w:p>
    <w:p w:rsidR="00915010" w:rsidRDefault="00915010" w:rsidP="00907B3F">
      <w:pPr>
        <w:pStyle w:val="NoSpacing"/>
      </w:pPr>
    </w:p>
    <w:p w:rsidR="00915010" w:rsidRDefault="00915010" w:rsidP="00907B3F">
      <w:pPr>
        <w:pStyle w:val="NoSpacing"/>
      </w:pPr>
    </w:p>
    <w:p w:rsidR="00915010" w:rsidRDefault="00915010"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907B3F" w:rsidRDefault="00907B3F" w:rsidP="00907B3F">
      <w:pPr>
        <w:pStyle w:val="NoSpacing"/>
      </w:pPr>
    </w:p>
    <w:p w:rsidR="00F2504F" w:rsidRDefault="00BD15C9" w:rsidP="00D43F7F">
      <w:pPr>
        <w:pStyle w:val="Heading1"/>
        <w:ind w:left="432" w:hanging="432"/>
      </w:pPr>
      <w:r>
        <w:lastRenderedPageBreak/>
        <w:t>Use Case</w:t>
      </w:r>
      <w:r w:rsidR="00D43F7F">
        <w:t xml:space="preserve"> </w:t>
      </w:r>
      <w:r w:rsidR="00156E1D">
        <w:t>diagram</w:t>
      </w:r>
    </w:p>
    <w:p w:rsidR="00156E1D" w:rsidRDefault="00156E1D" w:rsidP="00156E1D">
      <w:r>
        <w:t xml:space="preserve">The below is the use case diagram of the </w:t>
      </w:r>
      <w:r w:rsidR="00C04CD9">
        <w:t>customer</w:t>
      </w:r>
      <w:r w:rsidR="00BC47F9">
        <w:t xml:space="preserve"> </w:t>
      </w:r>
    </w:p>
    <w:p w:rsidR="004A3BB1" w:rsidRDefault="00E5336C" w:rsidP="00D63B18">
      <w:pPr>
        <w:jc w:val="center"/>
        <w:rPr>
          <w:noProof/>
        </w:rPr>
      </w:pPr>
      <w:r>
        <w:rPr>
          <w:noProof/>
        </w:rPr>
        <w:drawing>
          <wp:inline distT="0" distB="0" distL="0" distR="0" wp14:anchorId="501CE9CE" wp14:editId="004266D2">
            <wp:extent cx="1159935" cy="7315200"/>
            <wp:effectExtent l="76200" t="76200" r="13589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 ecommerc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9935" cy="7315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2090" w:rsidRPr="007515D2" w:rsidRDefault="00922090" w:rsidP="007515D2">
      <w:pPr>
        <w:pStyle w:val="HeadingNumbered1style0"/>
      </w:pPr>
      <w:bookmarkStart w:id="23" w:name="_Toc54186126"/>
      <w:bookmarkStart w:id="24" w:name="_Toc54186128"/>
      <w:bookmarkStart w:id="25" w:name="_Toc67423844"/>
      <w:r w:rsidRPr="005F7E4D">
        <w:lastRenderedPageBreak/>
        <w:t>Home Page</w:t>
      </w:r>
      <w:bookmarkEnd w:id="25"/>
    </w:p>
    <w:p w:rsidR="009E4D32" w:rsidRPr="00A9552F" w:rsidRDefault="009E4D32" w:rsidP="009E4D32">
      <w:pPr>
        <w:pStyle w:val="ListParagraph"/>
        <w:numPr>
          <w:ilvl w:val="0"/>
          <w:numId w:val="1"/>
        </w:numPr>
      </w:pPr>
      <w:r>
        <w:t xml:space="preserve">When a </w:t>
      </w:r>
      <w:r w:rsidRPr="00A9552F">
        <w:t>user enter</w:t>
      </w:r>
      <w:r w:rsidR="00284545">
        <w:t>s</w:t>
      </w:r>
      <w:r w:rsidRPr="00A9552F">
        <w:t xml:space="preserve"> the URL </w:t>
      </w:r>
      <w:r w:rsidRPr="00EB326E">
        <w:rPr>
          <w:szCs w:val="24"/>
        </w:rPr>
        <w:t xml:space="preserve">of the </w:t>
      </w:r>
      <w:r>
        <w:rPr>
          <w:szCs w:val="24"/>
        </w:rPr>
        <w:t>website</w:t>
      </w:r>
      <w:r w:rsidRPr="00EB326E">
        <w:rPr>
          <w:szCs w:val="24"/>
        </w:rPr>
        <w:t xml:space="preserve"> </w:t>
      </w:r>
      <w:r w:rsidRPr="00A9552F">
        <w:t>in the address bar of the browser and pres</w:t>
      </w:r>
      <w:r w:rsidR="00284545">
        <w:t>se</w:t>
      </w:r>
      <w:r w:rsidRPr="00A9552F">
        <w:t xml:space="preserve">s </w:t>
      </w:r>
      <w:r w:rsidR="00284545">
        <w:t xml:space="preserve">the </w:t>
      </w:r>
      <w:r w:rsidRPr="00A9552F">
        <w:t xml:space="preserve">‘Enter’ key on the keyboard then it will load the </w:t>
      </w:r>
      <w:r>
        <w:t>home</w:t>
      </w:r>
      <w:r w:rsidRPr="00A9552F">
        <w:t xml:space="preserve"> </w:t>
      </w:r>
      <w:r>
        <w:t xml:space="preserve">page </w:t>
      </w:r>
      <w:r w:rsidRPr="00A9552F">
        <w:t xml:space="preserve">of the </w:t>
      </w:r>
      <w:r>
        <w:t>site</w:t>
      </w:r>
      <w:r w:rsidRPr="00A9552F">
        <w:t>.</w:t>
      </w:r>
    </w:p>
    <w:p w:rsidR="005F7E4D" w:rsidRDefault="005F7E4D" w:rsidP="005F7E4D">
      <w:pPr>
        <w:pStyle w:val="ListParagraph"/>
        <w:numPr>
          <w:ilvl w:val="0"/>
          <w:numId w:val="1"/>
        </w:numPr>
      </w:pPr>
      <w:r w:rsidRPr="00A64F4F">
        <w:t>The homepage will get divided into 3 sections, i.e., Header, Middle &amp; Footer section, and accordingly, it will display the modules available on the site.</w:t>
      </w:r>
    </w:p>
    <w:p w:rsidR="00126A22" w:rsidRPr="00126A22" w:rsidRDefault="00126A22" w:rsidP="00126A22">
      <w:pPr>
        <w:pStyle w:val="NoSpacing"/>
      </w:pPr>
    </w:p>
    <w:p w:rsidR="00E6236D" w:rsidRDefault="005F7E4D" w:rsidP="007515D2">
      <w:pPr>
        <w:pStyle w:val="HeadingNumbered11style1"/>
      </w:pPr>
      <w:bookmarkStart w:id="26" w:name="_Toc67423845"/>
      <w:r w:rsidRPr="00EB57C7">
        <w:t>Header Section</w:t>
      </w:r>
      <w:bookmarkEnd w:id="26"/>
    </w:p>
    <w:p w:rsidR="00717204" w:rsidRDefault="00717204" w:rsidP="009006BE">
      <w:pPr>
        <w:pStyle w:val="ListParagraph"/>
        <w:numPr>
          <w:ilvl w:val="0"/>
          <w:numId w:val="1"/>
        </w:numPr>
      </w:pPr>
      <w:r w:rsidRPr="00F60E80">
        <w:t xml:space="preserve">In the top navigation of the </w:t>
      </w:r>
      <w:r>
        <w:t>header section</w:t>
      </w:r>
      <w:r w:rsidRPr="00F60E80">
        <w:t xml:space="preserve">, it will show </w:t>
      </w:r>
      <w:r w:rsidR="00284545">
        <w:t xml:space="preserve">the </w:t>
      </w:r>
      <w:r w:rsidRPr="00F60E80">
        <w:t>logo,</w:t>
      </w:r>
      <w:r>
        <w:t xml:space="preserve"> </w:t>
      </w:r>
      <w:r w:rsidR="00825921">
        <w:t>sections</w:t>
      </w:r>
      <w:r w:rsidR="0059432F">
        <w:t xml:space="preserve">, </w:t>
      </w:r>
      <w:r>
        <w:t xml:space="preserve">search bar, </w:t>
      </w:r>
      <w:r w:rsidR="006D134A">
        <w:t>login</w:t>
      </w:r>
      <w:r>
        <w:t>, and cart icon.</w:t>
      </w:r>
    </w:p>
    <w:p w:rsidR="005F7E4D" w:rsidRPr="0047188C" w:rsidRDefault="005F7E4D" w:rsidP="0047188C">
      <w:pPr>
        <w:pStyle w:val="Headingnumbered111style"/>
      </w:pPr>
      <w:r w:rsidRPr="002D1677">
        <w:t>Logo</w:t>
      </w:r>
    </w:p>
    <w:p w:rsidR="005F7E4D" w:rsidRDefault="005F7E4D" w:rsidP="005F7E4D">
      <w:pPr>
        <w:pStyle w:val="ListParagraph"/>
        <w:numPr>
          <w:ilvl w:val="0"/>
          <w:numId w:val="1"/>
        </w:numPr>
      </w:pPr>
      <w:r>
        <w:t xml:space="preserve">The logo of the site will be available at the </w:t>
      </w:r>
      <w:r w:rsidR="00F41244">
        <w:t>center</w:t>
      </w:r>
    </w:p>
    <w:p w:rsidR="005F7E4D" w:rsidRDefault="005F7E4D" w:rsidP="005F7E4D">
      <w:pPr>
        <w:pStyle w:val="ListParagraph"/>
        <w:numPr>
          <w:ilvl w:val="0"/>
          <w:numId w:val="1"/>
        </w:numPr>
      </w:pPr>
      <w:r>
        <w:t>The client will provide us high resolution PNG/JPEG image of the logo</w:t>
      </w:r>
    </w:p>
    <w:p w:rsidR="005F7E4D" w:rsidRDefault="005F7E4D" w:rsidP="005F7E4D">
      <w:pPr>
        <w:pStyle w:val="ListParagraph"/>
        <w:numPr>
          <w:ilvl w:val="0"/>
          <w:numId w:val="1"/>
        </w:numPr>
      </w:pPr>
      <w:r>
        <w:t xml:space="preserve">The logo must be clickable and it will always redirect to </w:t>
      </w:r>
      <w:r w:rsidR="00284545">
        <w:t xml:space="preserve">the </w:t>
      </w:r>
      <w:r>
        <w:t xml:space="preserve">home page after clicking on </w:t>
      </w:r>
      <w:r w:rsidR="00284545">
        <w:t xml:space="preserve">the </w:t>
      </w:r>
      <w:r>
        <w:t>logo</w:t>
      </w:r>
    </w:p>
    <w:p w:rsidR="00885360" w:rsidRDefault="00885360" w:rsidP="00885360">
      <w:pPr>
        <w:pStyle w:val="NoSpacing"/>
      </w:pPr>
    </w:p>
    <w:p w:rsidR="00825921" w:rsidRPr="00266A1B" w:rsidRDefault="00825921" w:rsidP="00825921">
      <w:pPr>
        <w:pStyle w:val="Headingnumbered111style"/>
      </w:pPr>
      <w:bookmarkStart w:id="27" w:name="_Toc54692565"/>
      <w:r w:rsidRPr="00266A1B">
        <w:t>Sections</w:t>
      </w:r>
      <w:bookmarkEnd w:id="27"/>
    </w:p>
    <w:p w:rsidR="00825921" w:rsidRDefault="00825921" w:rsidP="00825921">
      <w:pPr>
        <w:pStyle w:val="ListParagraph"/>
        <w:numPr>
          <w:ilvl w:val="0"/>
          <w:numId w:val="1"/>
        </w:numPr>
      </w:pPr>
      <w:r>
        <w:t xml:space="preserve">It will show </w:t>
      </w:r>
      <w:r w:rsidR="00284545">
        <w:t xml:space="preserve">the </w:t>
      </w:r>
      <w:r>
        <w:t>listing of sections of the site.</w:t>
      </w:r>
    </w:p>
    <w:p w:rsidR="00825921" w:rsidRDefault="00825921" w:rsidP="00825921">
      <w:pPr>
        <w:pStyle w:val="ListParagraph"/>
        <w:numPr>
          <w:ilvl w:val="0"/>
          <w:numId w:val="1"/>
        </w:numPr>
      </w:pPr>
      <w:r>
        <w:t>4-5 sections will be available</w:t>
      </w:r>
    </w:p>
    <w:p w:rsidR="00825921" w:rsidRDefault="00825921" w:rsidP="00825921">
      <w:pPr>
        <w:pStyle w:val="ListParagraph"/>
        <w:numPr>
          <w:ilvl w:val="0"/>
          <w:numId w:val="1"/>
        </w:numPr>
      </w:pPr>
      <w:r>
        <w:t xml:space="preserve">When the </w:t>
      </w:r>
      <w:r w:rsidR="00C04CD9">
        <w:t>customer</w:t>
      </w:r>
      <w:r>
        <w:t xml:space="preserve"> mouse hover on </w:t>
      </w:r>
      <w:r w:rsidR="00284545">
        <w:t xml:space="preserve">a </w:t>
      </w:r>
      <w:r>
        <w:t xml:space="preserve">particular section then it will show </w:t>
      </w:r>
      <w:r w:rsidR="00284545">
        <w:t xml:space="preserve">the </w:t>
      </w:r>
      <w:r>
        <w:t>listing of available categories of that sections</w:t>
      </w:r>
    </w:p>
    <w:p w:rsidR="00B242FF" w:rsidRDefault="00B242FF" w:rsidP="003771A5">
      <w:pPr>
        <w:pStyle w:val="NoSpacing"/>
      </w:pPr>
    </w:p>
    <w:p w:rsidR="005F7E4D" w:rsidRPr="00107412" w:rsidRDefault="005F7E4D" w:rsidP="007515D2">
      <w:pPr>
        <w:pStyle w:val="Headingnumbered111style"/>
      </w:pPr>
      <w:r w:rsidRPr="00107412">
        <w:t>Search</w:t>
      </w:r>
    </w:p>
    <w:p w:rsidR="005F7E4D" w:rsidRDefault="005F7E4D" w:rsidP="005F7E4D">
      <w:pPr>
        <w:pStyle w:val="ListParagraph"/>
        <w:numPr>
          <w:ilvl w:val="0"/>
          <w:numId w:val="1"/>
        </w:numPr>
      </w:pPr>
      <w:r>
        <w:t>The header navigation also includes a search bar to search the sections, categories, products, and more.</w:t>
      </w:r>
    </w:p>
    <w:p w:rsidR="005F7E4D" w:rsidRDefault="005F7E4D" w:rsidP="005F7E4D">
      <w:pPr>
        <w:pStyle w:val="ListParagraph"/>
        <w:numPr>
          <w:ilvl w:val="0"/>
          <w:numId w:val="1"/>
        </w:numPr>
      </w:pPr>
      <w:r>
        <w:t xml:space="preserve">This will helps the </w:t>
      </w:r>
      <w:r w:rsidR="00C04CD9">
        <w:t>customer</w:t>
      </w:r>
      <w:r>
        <w:t xml:space="preserve"> to get what they want quickly from the website.</w:t>
      </w:r>
    </w:p>
    <w:p w:rsidR="00EA5B46" w:rsidRDefault="00EA5B46" w:rsidP="00EA5B46">
      <w:pPr>
        <w:pStyle w:val="NoSpacing"/>
      </w:pPr>
    </w:p>
    <w:p w:rsidR="005F7E4D" w:rsidRPr="00C6790D" w:rsidRDefault="00E30FE6" w:rsidP="007515D2">
      <w:pPr>
        <w:pStyle w:val="Headingnumbered111style"/>
      </w:pPr>
      <w:r w:rsidRPr="00C6790D">
        <w:t>Login/</w:t>
      </w:r>
      <w:r w:rsidR="00F41244" w:rsidRPr="00C6790D">
        <w:t>My Account</w:t>
      </w:r>
    </w:p>
    <w:p w:rsidR="00F41244" w:rsidRPr="00C6790D" w:rsidRDefault="00F41244" w:rsidP="00F41244">
      <w:pPr>
        <w:pStyle w:val="ListParagraph"/>
        <w:numPr>
          <w:ilvl w:val="0"/>
          <w:numId w:val="1"/>
        </w:numPr>
      </w:pPr>
      <w:r w:rsidRPr="00C6790D">
        <w:t xml:space="preserve">This option is available </w:t>
      </w:r>
      <w:r w:rsidR="00C15AB5" w:rsidRPr="00C6790D">
        <w:t xml:space="preserve">above </w:t>
      </w:r>
      <w:r w:rsidR="00E058E2">
        <w:t xml:space="preserve">the </w:t>
      </w:r>
      <w:r w:rsidR="00C15AB5" w:rsidRPr="00C6790D">
        <w:t xml:space="preserve">shopping cart icon </w:t>
      </w:r>
      <w:r w:rsidRPr="00C6790D">
        <w:t xml:space="preserve">in the top navigation bar of the header section of </w:t>
      </w:r>
      <w:r w:rsidR="00E058E2">
        <w:t xml:space="preserve">the </w:t>
      </w:r>
      <w:r w:rsidRPr="00C6790D">
        <w:t>homepage.</w:t>
      </w:r>
    </w:p>
    <w:p w:rsidR="00F41244" w:rsidRPr="00C6790D" w:rsidRDefault="00F41244" w:rsidP="009006BE">
      <w:pPr>
        <w:pStyle w:val="ListParagraph"/>
        <w:numPr>
          <w:ilvl w:val="0"/>
          <w:numId w:val="1"/>
        </w:numPr>
      </w:pPr>
      <w:r w:rsidRPr="00C6790D">
        <w:t xml:space="preserve">When a </w:t>
      </w:r>
      <w:r w:rsidR="00C04CD9">
        <w:t>customer</w:t>
      </w:r>
      <w:r w:rsidRPr="00C6790D">
        <w:t xml:space="preserve"> </w:t>
      </w:r>
      <w:r w:rsidR="00C6790D" w:rsidRPr="00C6790D">
        <w:t>clicks</w:t>
      </w:r>
      <w:r w:rsidRPr="00C6790D">
        <w:t xml:space="preserve"> on this option, it will </w:t>
      </w:r>
      <w:r w:rsidR="00C6790D" w:rsidRPr="00C6790D">
        <w:t xml:space="preserve">open </w:t>
      </w:r>
      <w:r w:rsidR="00E058E2">
        <w:t xml:space="preserve">the </w:t>
      </w:r>
      <w:r w:rsidR="00C6790D" w:rsidRPr="00C6790D">
        <w:t>sign in modal</w:t>
      </w:r>
      <w:r w:rsidRPr="00C6790D">
        <w:t>.</w:t>
      </w:r>
    </w:p>
    <w:p w:rsidR="005F7E4D" w:rsidRPr="00C6790D" w:rsidRDefault="005F7E4D" w:rsidP="005F7E4D">
      <w:pPr>
        <w:pStyle w:val="ListParagraph"/>
        <w:numPr>
          <w:ilvl w:val="0"/>
          <w:numId w:val="1"/>
        </w:numPr>
      </w:pPr>
      <w:r w:rsidRPr="00C6790D">
        <w:t xml:space="preserve">If </w:t>
      </w:r>
      <w:r w:rsidR="00E058E2">
        <w:t xml:space="preserve">the </w:t>
      </w:r>
      <w:r w:rsidR="00C04CD9">
        <w:t>customer</w:t>
      </w:r>
      <w:r w:rsidRPr="00C6790D">
        <w:t xml:space="preserve"> is logged in to the site then after mouse hover, it will show My account options like ‘My </w:t>
      </w:r>
      <w:r w:rsidR="00C6790D" w:rsidRPr="00C6790D">
        <w:t>Profile</w:t>
      </w:r>
      <w:r w:rsidR="00E058E2">
        <w:t>’</w:t>
      </w:r>
      <w:r w:rsidR="00C6790D" w:rsidRPr="00C6790D">
        <w:t>, ‘My Orders’, ‘My Wishlist’,</w:t>
      </w:r>
      <w:r w:rsidR="00335DB4" w:rsidRPr="00C6790D">
        <w:t xml:space="preserve"> </w:t>
      </w:r>
      <w:r w:rsidRPr="00C6790D">
        <w:t xml:space="preserve">and </w:t>
      </w:r>
      <w:r w:rsidR="00C6790D" w:rsidRPr="00C6790D">
        <w:t>‘Sign</w:t>
      </w:r>
      <w:r w:rsidRPr="00C6790D">
        <w:t xml:space="preserve"> Out</w:t>
      </w:r>
      <w:r w:rsidR="00C6790D" w:rsidRPr="00C6790D">
        <w:t>’</w:t>
      </w:r>
    </w:p>
    <w:p w:rsidR="00457F6F" w:rsidRDefault="00C6790D" w:rsidP="00457F6F">
      <w:pPr>
        <w:pStyle w:val="ListParagraph"/>
        <w:numPr>
          <w:ilvl w:val="0"/>
          <w:numId w:val="1"/>
        </w:numPr>
        <w:rPr>
          <w:szCs w:val="24"/>
        </w:rPr>
      </w:pPr>
      <w:r w:rsidRPr="00C6790D">
        <w:rPr>
          <w:szCs w:val="24"/>
        </w:rPr>
        <w:t>Sign</w:t>
      </w:r>
      <w:r w:rsidR="00335DB4" w:rsidRPr="00C6790D">
        <w:rPr>
          <w:szCs w:val="24"/>
        </w:rPr>
        <w:t xml:space="preserve"> </w:t>
      </w:r>
      <w:r w:rsidR="00457F6F" w:rsidRPr="00C6790D">
        <w:rPr>
          <w:szCs w:val="24"/>
        </w:rPr>
        <w:t>out option is available to terminate the session and to get logged out of their account.</w:t>
      </w:r>
    </w:p>
    <w:p w:rsidR="00F04218" w:rsidRDefault="00F04218" w:rsidP="00F04218">
      <w:pPr>
        <w:pStyle w:val="ListParagraph"/>
        <w:numPr>
          <w:ilvl w:val="0"/>
          <w:numId w:val="1"/>
        </w:numPr>
        <w:rPr>
          <w:szCs w:val="24"/>
        </w:rPr>
      </w:pPr>
      <w:r>
        <w:rPr>
          <w:szCs w:val="24"/>
        </w:rPr>
        <w:t xml:space="preserve">Clicking on the ‘Sign Out’ option, it will </w:t>
      </w:r>
      <w:r w:rsidRPr="00C6790D">
        <w:rPr>
          <w:szCs w:val="24"/>
        </w:rPr>
        <w:t>terminate the session and</w:t>
      </w:r>
      <w:r>
        <w:rPr>
          <w:szCs w:val="24"/>
        </w:rPr>
        <w:t xml:space="preserve"> the user </w:t>
      </w:r>
      <w:r w:rsidRPr="00C6790D">
        <w:rPr>
          <w:szCs w:val="24"/>
        </w:rPr>
        <w:t>gets logged out of their account</w:t>
      </w:r>
      <w:r>
        <w:rPr>
          <w:szCs w:val="24"/>
        </w:rPr>
        <w:t>.</w:t>
      </w:r>
    </w:p>
    <w:p w:rsidR="00F04218" w:rsidRPr="00C6790D" w:rsidRDefault="00F04218" w:rsidP="00F04218">
      <w:pPr>
        <w:pStyle w:val="ListParagraph"/>
        <w:numPr>
          <w:ilvl w:val="0"/>
          <w:numId w:val="1"/>
        </w:numPr>
        <w:rPr>
          <w:szCs w:val="24"/>
        </w:rPr>
      </w:pPr>
      <w:r>
        <w:rPr>
          <w:szCs w:val="24"/>
        </w:rPr>
        <w:t>After clicking on</w:t>
      </w:r>
      <w:r w:rsidRPr="00F04218">
        <w:rPr>
          <w:szCs w:val="24"/>
        </w:rPr>
        <w:t xml:space="preserve"> </w:t>
      </w:r>
      <w:r>
        <w:rPr>
          <w:szCs w:val="24"/>
        </w:rPr>
        <w:t>the ‘Sign Out’ option, it will shot the message “</w:t>
      </w:r>
      <w:r w:rsidRPr="00F04218">
        <w:rPr>
          <w:szCs w:val="24"/>
        </w:rPr>
        <w:t>You have been logged out Successfully!</w:t>
      </w:r>
      <w:r>
        <w:rPr>
          <w:szCs w:val="24"/>
        </w:rPr>
        <w:t xml:space="preserve">” </w:t>
      </w:r>
    </w:p>
    <w:p w:rsidR="002F309C" w:rsidRDefault="002F309C" w:rsidP="002F309C">
      <w:pPr>
        <w:pStyle w:val="NoSpacing"/>
      </w:pPr>
    </w:p>
    <w:p w:rsidR="005F7E4D" w:rsidRDefault="005F7E4D" w:rsidP="007515D2">
      <w:pPr>
        <w:pStyle w:val="Headingnumbered111style"/>
      </w:pPr>
      <w:r>
        <w:t xml:space="preserve">Cart </w:t>
      </w:r>
    </w:p>
    <w:p w:rsidR="00295C7F" w:rsidRPr="009006BE" w:rsidRDefault="005F7E4D" w:rsidP="009006BE">
      <w:pPr>
        <w:pStyle w:val="ListParagraph"/>
        <w:numPr>
          <w:ilvl w:val="0"/>
          <w:numId w:val="1"/>
        </w:numPr>
      </w:pPr>
      <w:r>
        <w:t>This icon will be available at the right corner</w:t>
      </w:r>
      <w:r w:rsidR="00295C7F">
        <w:t xml:space="preserve"> </w:t>
      </w:r>
      <w:r w:rsidR="00295C7F" w:rsidRPr="009006BE">
        <w:t xml:space="preserve">in the top navigation bar of the header section of </w:t>
      </w:r>
      <w:r w:rsidR="00E058E2">
        <w:t xml:space="preserve">the </w:t>
      </w:r>
      <w:r w:rsidR="00295C7F" w:rsidRPr="009006BE">
        <w:t>homepage.</w:t>
      </w:r>
    </w:p>
    <w:p w:rsidR="005F7E4D" w:rsidRDefault="00E30FE6" w:rsidP="005F7E4D">
      <w:pPr>
        <w:pStyle w:val="ListParagraph"/>
        <w:numPr>
          <w:ilvl w:val="0"/>
          <w:numId w:val="1"/>
        </w:numPr>
      </w:pPr>
      <w:r>
        <w:t>O</w:t>
      </w:r>
      <w:r w:rsidR="005F7E4D">
        <w:t xml:space="preserve">nce the </w:t>
      </w:r>
      <w:r w:rsidR="00C04CD9">
        <w:t>customer</w:t>
      </w:r>
      <w:r w:rsidR="005F7E4D">
        <w:t xml:space="preserve"> added </w:t>
      </w:r>
      <w:r w:rsidR="00E058E2">
        <w:t xml:space="preserve">the </w:t>
      </w:r>
      <w:r w:rsidR="005F7E4D">
        <w:t xml:space="preserve">product to </w:t>
      </w:r>
      <w:r w:rsidR="00E058E2">
        <w:t xml:space="preserve">the </w:t>
      </w:r>
      <w:r w:rsidR="005F7E4D">
        <w:t xml:space="preserve">cart, it will show </w:t>
      </w:r>
      <w:r w:rsidR="00E058E2">
        <w:t xml:space="preserve">the </w:t>
      </w:r>
      <w:r w:rsidR="005F7E4D">
        <w:t>count of product</w:t>
      </w:r>
      <w:r w:rsidR="00E058E2">
        <w:t>s</w:t>
      </w:r>
      <w:r w:rsidR="005F7E4D">
        <w:t xml:space="preserve"> added in the cart on </w:t>
      </w:r>
      <w:r w:rsidR="00E058E2">
        <w:t xml:space="preserve">the </w:t>
      </w:r>
      <w:r w:rsidR="005F7E4D">
        <w:t>shopping cart icon.</w:t>
      </w:r>
    </w:p>
    <w:p w:rsidR="005F7E4D" w:rsidRDefault="005F7E4D" w:rsidP="00E30FE6">
      <w:pPr>
        <w:pStyle w:val="ListParagraph"/>
        <w:numPr>
          <w:ilvl w:val="0"/>
          <w:numId w:val="1"/>
        </w:numPr>
      </w:pPr>
      <w:r>
        <w:t xml:space="preserve">When a </w:t>
      </w:r>
      <w:r w:rsidR="00C04CD9">
        <w:t>customer</w:t>
      </w:r>
      <w:r>
        <w:t xml:space="preserve"> clicks on </w:t>
      </w:r>
      <w:r w:rsidR="00E058E2">
        <w:t xml:space="preserve">the </w:t>
      </w:r>
      <w:r>
        <w:t>shopping cart icon then it will open a shopping cart page to view in depth details of the products.</w:t>
      </w:r>
    </w:p>
    <w:p w:rsidR="00295C7F" w:rsidRDefault="00295C7F" w:rsidP="00295C7F">
      <w:pPr>
        <w:pStyle w:val="NoSpacing"/>
      </w:pPr>
    </w:p>
    <w:p w:rsidR="00577DE5" w:rsidRDefault="00EB57C7" w:rsidP="007515D2">
      <w:pPr>
        <w:pStyle w:val="HeadingNumbered11style1"/>
      </w:pPr>
      <w:r>
        <w:t xml:space="preserve"> </w:t>
      </w:r>
      <w:bookmarkStart w:id="28" w:name="_Toc67423846"/>
      <w:r w:rsidR="005F7E4D">
        <w:t>Middle Section</w:t>
      </w:r>
      <w:bookmarkEnd w:id="28"/>
    </w:p>
    <w:p w:rsidR="005F7E4D" w:rsidRDefault="00340B84" w:rsidP="00340B84">
      <w:pPr>
        <w:pStyle w:val="HeadingNumbered111"/>
      </w:pPr>
      <w:r w:rsidRPr="00340B84">
        <w:tab/>
        <w:t xml:space="preserve">Banners Carousel </w:t>
      </w:r>
    </w:p>
    <w:p w:rsidR="005F7E4D" w:rsidRDefault="005F7E4D" w:rsidP="00340B84">
      <w:pPr>
        <w:pStyle w:val="ListParagraph"/>
        <w:numPr>
          <w:ilvl w:val="0"/>
          <w:numId w:val="1"/>
        </w:numPr>
      </w:pPr>
      <w:r>
        <w:t xml:space="preserve">The middle section of the website includes </w:t>
      </w:r>
      <w:r w:rsidR="00340B84">
        <w:t>banners c</w:t>
      </w:r>
      <w:r w:rsidR="00340B84" w:rsidRPr="00340B84">
        <w:t xml:space="preserve">arousel </w:t>
      </w:r>
      <w:r>
        <w:t xml:space="preserve">which show </w:t>
      </w:r>
      <w:r w:rsidR="00E058E2">
        <w:t xml:space="preserve">the </w:t>
      </w:r>
      <w:r>
        <w:t xml:space="preserve">product, site, and offers information. </w:t>
      </w:r>
    </w:p>
    <w:p w:rsidR="005F7E4D" w:rsidRDefault="005F7E4D" w:rsidP="005F7E4D">
      <w:pPr>
        <w:pStyle w:val="ListParagraph"/>
        <w:numPr>
          <w:ilvl w:val="0"/>
          <w:numId w:val="1"/>
        </w:numPr>
      </w:pPr>
      <w:r>
        <w:t>The size &amp; placement of the banners will remain fixed</w:t>
      </w:r>
      <w:r w:rsidR="00340B84">
        <w:t>.</w:t>
      </w:r>
    </w:p>
    <w:p w:rsidR="00181FB1" w:rsidRDefault="005F7E4D" w:rsidP="005F7E4D">
      <w:pPr>
        <w:pStyle w:val="ListParagraph"/>
        <w:numPr>
          <w:ilvl w:val="0"/>
          <w:numId w:val="1"/>
        </w:numPr>
      </w:pPr>
      <w:r>
        <w:t>4-5 sliding banners will be available</w:t>
      </w:r>
      <w:r w:rsidR="00340B84">
        <w:t>.</w:t>
      </w:r>
      <w:r>
        <w:t xml:space="preserve"> </w:t>
      </w:r>
    </w:p>
    <w:p w:rsidR="00181FB1" w:rsidRDefault="002F261B" w:rsidP="005F7E4D">
      <w:pPr>
        <w:pStyle w:val="ListParagraph"/>
        <w:numPr>
          <w:ilvl w:val="0"/>
          <w:numId w:val="1"/>
        </w:numPr>
      </w:pPr>
      <w:r>
        <w:t>I</w:t>
      </w:r>
      <w:r w:rsidR="00181FB1">
        <w:t xml:space="preserve">t will show previous &amp; next arrows </w:t>
      </w:r>
      <w:r w:rsidR="00E058E2">
        <w:t>on</w:t>
      </w:r>
      <w:r w:rsidR="00181FB1">
        <w:t xml:space="preserve"> </w:t>
      </w:r>
      <w:r w:rsidR="00E058E2">
        <w:t xml:space="preserve">the </w:t>
      </w:r>
      <w:r w:rsidR="00181FB1">
        <w:t>left &amp; right side</w:t>
      </w:r>
      <w:r w:rsidR="00E058E2">
        <w:t>s</w:t>
      </w:r>
      <w:r w:rsidR="00181FB1">
        <w:t xml:space="preserve"> of the banner.</w:t>
      </w:r>
    </w:p>
    <w:p w:rsidR="003143DD" w:rsidRDefault="00181FB1" w:rsidP="003143DD">
      <w:pPr>
        <w:pStyle w:val="ListParagraph"/>
        <w:numPr>
          <w:ilvl w:val="0"/>
          <w:numId w:val="1"/>
        </w:numPr>
      </w:pPr>
      <w:r>
        <w:t xml:space="preserve">When a </w:t>
      </w:r>
      <w:r w:rsidR="00C04CD9">
        <w:t>customer</w:t>
      </w:r>
      <w:r>
        <w:t xml:space="preserve"> click</w:t>
      </w:r>
      <w:r w:rsidR="00E058E2">
        <w:t>s</w:t>
      </w:r>
      <w:r>
        <w:t xml:space="preserve"> on </w:t>
      </w:r>
      <w:r w:rsidR="00E058E2">
        <w:t xml:space="preserve">the </w:t>
      </w:r>
      <w:r w:rsidR="008360FE">
        <w:t>previous</w:t>
      </w:r>
      <w:r>
        <w:t xml:space="preserve"> arrow</w:t>
      </w:r>
      <w:r w:rsidR="003143DD">
        <w:t xml:space="preserve">, it will show </w:t>
      </w:r>
      <w:r w:rsidR="00E058E2">
        <w:t xml:space="preserve">the </w:t>
      </w:r>
      <w:r w:rsidR="003143DD">
        <w:t>previous banner</w:t>
      </w:r>
      <w:r w:rsidR="00E058E2">
        <w:t>,</w:t>
      </w:r>
      <w:r w:rsidR="003143DD">
        <w:t xml:space="preserve"> and clicking on </w:t>
      </w:r>
      <w:r w:rsidR="00E058E2">
        <w:t xml:space="preserve">the </w:t>
      </w:r>
      <w:r w:rsidR="003143DD">
        <w:t xml:space="preserve">next arrow, it will show </w:t>
      </w:r>
      <w:r w:rsidR="00E058E2">
        <w:t xml:space="preserve">the </w:t>
      </w:r>
      <w:r w:rsidR="003143DD">
        <w:t>next banner.</w:t>
      </w:r>
    </w:p>
    <w:p w:rsidR="00904B10" w:rsidRDefault="00904B10" w:rsidP="00904B10">
      <w:pPr>
        <w:pStyle w:val="NoSpacing"/>
      </w:pPr>
    </w:p>
    <w:p w:rsidR="002F261B" w:rsidRDefault="002F261B" w:rsidP="00904B10">
      <w:pPr>
        <w:pStyle w:val="Headingnumbered111style"/>
      </w:pPr>
      <w:r>
        <w:t>Shop By Category</w:t>
      </w:r>
    </w:p>
    <w:p w:rsidR="005F7E4D" w:rsidRDefault="00754260" w:rsidP="005F7E4D">
      <w:pPr>
        <w:pStyle w:val="ListParagraph"/>
        <w:numPr>
          <w:ilvl w:val="0"/>
          <w:numId w:val="1"/>
        </w:numPr>
      </w:pPr>
      <w:r>
        <w:t xml:space="preserve">Here it will show </w:t>
      </w:r>
      <w:r w:rsidR="00645FF9">
        <w:t>8</w:t>
      </w:r>
      <w:r>
        <w:t xml:space="preserve"> </w:t>
      </w:r>
      <w:r w:rsidR="00E35EA8">
        <w:t>categories</w:t>
      </w:r>
      <w:r w:rsidR="00645FF9">
        <w:t>.</w:t>
      </w:r>
      <w:r w:rsidR="00E35EA8">
        <w:t xml:space="preserve"> </w:t>
      </w:r>
      <w:r w:rsidR="00645FF9">
        <w:t>blocks</w:t>
      </w:r>
      <w:r w:rsidR="00E35EA8">
        <w:t xml:space="preserve"> </w:t>
      </w:r>
    </w:p>
    <w:p w:rsidR="00754260" w:rsidRDefault="00754260" w:rsidP="00754260">
      <w:pPr>
        <w:pStyle w:val="ListParagraph"/>
        <w:numPr>
          <w:ilvl w:val="0"/>
          <w:numId w:val="1"/>
        </w:numPr>
      </w:pPr>
      <w:r>
        <w:t xml:space="preserve">For each </w:t>
      </w:r>
      <w:r w:rsidR="007C76DA">
        <w:t>category</w:t>
      </w:r>
      <w:r>
        <w:t xml:space="preserve">, it will display </w:t>
      </w:r>
      <w:r w:rsidR="00E058E2">
        <w:t xml:space="preserve">the </w:t>
      </w:r>
      <w:r w:rsidR="007C76DA">
        <w:t>category</w:t>
      </w:r>
      <w:r w:rsidR="00183472">
        <w:t xml:space="preserve"> image and </w:t>
      </w:r>
      <w:r w:rsidR="007C76DA">
        <w:t>category</w:t>
      </w:r>
      <w:r w:rsidR="00183472">
        <w:t xml:space="preserve"> name</w:t>
      </w:r>
      <w:r>
        <w:t>.</w:t>
      </w:r>
    </w:p>
    <w:p w:rsidR="005B5DB7" w:rsidRPr="005B5DB7" w:rsidRDefault="005B5DB7" w:rsidP="005B5DB7">
      <w:pPr>
        <w:pStyle w:val="ListParagraph"/>
        <w:numPr>
          <w:ilvl w:val="0"/>
          <w:numId w:val="1"/>
        </w:numPr>
      </w:pPr>
      <w:r w:rsidRPr="005B5DB7">
        <w:t xml:space="preserve">When </w:t>
      </w:r>
      <w:r w:rsidR="00E058E2">
        <w:t xml:space="preserve">the </w:t>
      </w:r>
      <w:r w:rsidR="00C04CD9">
        <w:t>customer</w:t>
      </w:r>
      <w:r w:rsidRPr="005B5DB7">
        <w:t xml:space="preserve"> clicks on </w:t>
      </w:r>
      <w:r w:rsidR="00E058E2">
        <w:t xml:space="preserve">the </w:t>
      </w:r>
      <w:r w:rsidRPr="005B5DB7">
        <w:t xml:space="preserve">particular category then it will show </w:t>
      </w:r>
      <w:r w:rsidR="00E058E2">
        <w:t xml:space="preserve">the </w:t>
      </w:r>
      <w:r w:rsidR="00135F6F">
        <w:t xml:space="preserve">listing of </w:t>
      </w:r>
      <w:r w:rsidRPr="005B5DB7">
        <w:t>products of that</w:t>
      </w:r>
      <w:r w:rsidR="007E3F99">
        <w:t xml:space="preserve"> selected</w:t>
      </w:r>
      <w:r w:rsidRPr="005B5DB7">
        <w:t xml:space="preserve"> category.</w:t>
      </w:r>
    </w:p>
    <w:p w:rsidR="003A779E" w:rsidRDefault="003A779E" w:rsidP="003A779E">
      <w:pPr>
        <w:pStyle w:val="NoSpacing"/>
      </w:pPr>
    </w:p>
    <w:p w:rsidR="000C4794" w:rsidRDefault="000C4794" w:rsidP="00E35EA8">
      <w:pPr>
        <w:pStyle w:val="Headingnumbered111style"/>
      </w:pPr>
      <w:r>
        <w:t xml:space="preserve">Deals of </w:t>
      </w:r>
      <w:r w:rsidR="002816E1">
        <w:t>T</w:t>
      </w:r>
      <w:r>
        <w:t>he Day</w:t>
      </w:r>
    </w:p>
    <w:p w:rsidR="00811D1D" w:rsidRDefault="00811D1D" w:rsidP="00811D1D">
      <w:pPr>
        <w:pStyle w:val="ListParagraph"/>
        <w:numPr>
          <w:ilvl w:val="0"/>
          <w:numId w:val="1"/>
        </w:numPr>
      </w:pPr>
      <w:r>
        <w:t>Here it will show 5 products with previous &amp; next arrow</w:t>
      </w:r>
      <w:r w:rsidR="00645FF9">
        <w:t>.</w:t>
      </w:r>
    </w:p>
    <w:p w:rsidR="00811D1D" w:rsidRDefault="00811D1D" w:rsidP="00811D1D">
      <w:pPr>
        <w:pStyle w:val="ListParagraph"/>
        <w:numPr>
          <w:ilvl w:val="0"/>
          <w:numId w:val="1"/>
        </w:numPr>
      </w:pPr>
      <w:r>
        <w:t xml:space="preserve">Clicking on </w:t>
      </w:r>
      <w:r w:rsidR="00E058E2">
        <w:t>the previous icon</w:t>
      </w:r>
      <w:r>
        <w:t xml:space="preserve"> will show </w:t>
      </w:r>
      <w:r w:rsidR="00E058E2">
        <w:t xml:space="preserve">the </w:t>
      </w:r>
      <w:r>
        <w:t>previous product</w:t>
      </w:r>
      <w:r w:rsidR="00E058E2">
        <w:t>,</w:t>
      </w:r>
      <w:r>
        <w:t xml:space="preserve"> and clicking on </w:t>
      </w:r>
      <w:r w:rsidR="00E058E2">
        <w:t>the next icon</w:t>
      </w:r>
      <w:r>
        <w:t xml:space="preserve"> will show </w:t>
      </w:r>
      <w:r w:rsidR="00E058E2">
        <w:t xml:space="preserve">the </w:t>
      </w:r>
      <w:r>
        <w:t>next product.</w:t>
      </w:r>
    </w:p>
    <w:p w:rsidR="00811D1D" w:rsidRDefault="00811D1D" w:rsidP="00811D1D">
      <w:pPr>
        <w:pStyle w:val="ListParagraph"/>
        <w:numPr>
          <w:ilvl w:val="0"/>
          <w:numId w:val="1"/>
        </w:numPr>
      </w:pPr>
      <w:r>
        <w:t xml:space="preserve">For each product, it will display product image, product name, </w:t>
      </w:r>
      <w:r w:rsidR="0095056A">
        <w:t xml:space="preserve">brand name, </w:t>
      </w:r>
      <w:r>
        <w:t>product price, price after discount, and percentage discount.</w:t>
      </w:r>
    </w:p>
    <w:p w:rsidR="00811D1D" w:rsidRDefault="00811D1D" w:rsidP="00811D1D">
      <w:pPr>
        <w:pStyle w:val="ListParagraph"/>
        <w:numPr>
          <w:ilvl w:val="0"/>
          <w:numId w:val="1"/>
        </w:numPr>
      </w:pPr>
      <w:r>
        <w:t xml:space="preserve">The </w:t>
      </w:r>
      <w:r w:rsidR="00C04CD9">
        <w:t>customer</w:t>
      </w:r>
      <w:r>
        <w:t xml:space="preserve"> can add </w:t>
      </w:r>
      <w:r w:rsidR="00E058E2">
        <w:t xml:space="preserve">the </w:t>
      </w:r>
      <w:r>
        <w:t xml:space="preserve">product to </w:t>
      </w:r>
      <w:r w:rsidR="00E058E2">
        <w:t xml:space="preserve">the </w:t>
      </w:r>
      <w:r>
        <w:t xml:space="preserve">wishlist by clicking on </w:t>
      </w:r>
      <w:r w:rsidR="00E058E2">
        <w:t xml:space="preserve">the </w:t>
      </w:r>
      <w:r>
        <w:t>heart icon and the heart icon get</w:t>
      </w:r>
      <w:r w:rsidR="00E058E2">
        <w:t>s</w:t>
      </w:r>
      <w:r>
        <w:t xml:space="preserve"> filled with </w:t>
      </w:r>
      <w:r w:rsidR="00824760">
        <w:t>blue</w:t>
      </w:r>
      <w:r>
        <w:t xml:space="preserve"> color to showcase that this product is already added </w:t>
      </w:r>
      <w:r w:rsidR="00E058E2">
        <w:t>to</w:t>
      </w:r>
      <w:r>
        <w:t xml:space="preserve"> the wishlist.</w:t>
      </w:r>
    </w:p>
    <w:p w:rsidR="00811D1D" w:rsidRDefault="00811D1D" w:rsidP="00811D1D">
      <w:pPr>
        <w:pStyle w:val="ListParagraph"/>
        <w:numPr>
          <w:ilvl w:val="0"/>
          <w:numId w:val="1"/>
        </w:numPr>
      </w:pPr>
      <w:r>
        <w:t xml:space="preserve">Clicking on </w:t>
      </w:r>
      <w:r w:rsidR="00E058E2">
        <w:t>a particular product image</w:t>
      </w:r>
      <w:r>
        <w:t xml:space="preserve"> will redirect the </w:t>
      </w:r>
      <w:r w:rsidR="00C04CD9">
        <w:t>customer</w:t>
      </w:r>
      <w:r>
        <w:t xml:space="preserve"> to </w:t>
      </w:r>
      <w:r w:rsidR="00E058E2">
        <w:t xml:space="preserve">the </w:t>
      </w:r>
      <w:r>
        <w:t>product detail page.</w:t>
      </w:r>
    </w:p>
    <w:p w:rsidR="00811D1D" w:rsidRDefault="00811D1D" w:rsidP="00811D1D">
      <w:pPr>
        <w:pStyle w:val="ListParagraph"/>
        <w:numPr>
          <w:ilvl w:val="0"/>
          <w:numId w:val="1"/>
        </w:numPr>
      </w:pPr>
      <w:r>
        <w:t xml:space="preserve">When a </w:t>
      </w:r>
      <w:r w:rsidR="00C04CD9">
        <w:t>customer</w:t>
      </w:r>
      <w:r>
        <w:t xml:space="preserve"> clicks on </w:t>
      </w:r>
      <w:r w:rsidR="00645FF9">
        <w:t>the ‘A</w:t>
      </w:r>
      <w:r>
        <w:t xml:space="preserve">dd </w:t>
      </w:r>
      <w:r w:rsidR="00645FF9">
        <w:t>T</w:t>
      </w:r>
      <w:r>
        <w:t xml:space="preserve">o </w:t>
      </w:r>
      <w:r w:rsidR="00645FF9">
        <w:t>C</w:t>
      </w:r>
      <w:r>
        <w:t>art</w:t>
      </w:r>
      <w:r w:rsidR="00645FF9">
        <w:t>’</w:t>
      </w:r>
      <w:r>
        <w:t xml:space="preserve"> button then the product get</w:t>
      </w:r>
      <w:r w:rsidR="00E058E2">
        <w:t>s</w:t>
      </w:r>
      <w:r>
        <w:t xml:space="preserve"> added to the cart.</w:t>
      </w:r>
    </w:p>
    <w:p w:rsidR="00811D1D" w:rsidRDefault="00811D1D" w:rsidP="00752C87">
      <w:pPr>
        <w:pStyle w:val="NoSpacing"/>
      </w:pPr>
    </w:p>
    <w:p w:rsidR="00103E28" w:rsidRDefault="00103E28" w:rsidP="00103E28">
      <w:pPr>
        <w:pStyle w:val="HeadingNumbered111"/>
      </w:pPr>
      <w:r w:rsidRPr="00103E28">
        <w:tab/>
        <w:t xml:space="preserve">Featured Products </w:t>
      </w:r>
    </w:p>
    <w:p w:rsidR="00A63E09" w:rsidRDefault="00A63E09" w:rsidP="00A63E09">
      <w:pPr>
        <w:pStyle w:val="ListParagraph"/>
        <w:numPr>
          <w:ilvl w:val="0"/>
          <w:numId w:val="1"/>
        </w:numPr>
      </w:pPr>
      <w:r>
        <w:lastRenderedPageBreak/>
        <w:t>Here it will show 5 products which are highlighted by the admin with previous &amp; next arrow.</w:t>
      </w:r>
    </w:p>
    <w:p w:rsidR="00A63E09" w:rsidRDefault="00A63E09" w:rsidP="00A63E09">
      <w:pPr>
        <w:pStyle w:val="ListParagraph"/>
        <w:numPr>
          <w:ilvl w:val="0"/>
          <w:numId w:val="1"/>
        </w:numPr>
      </w:pPr>
      <w:r>
        <w:t>Clicking on the previous icon will show the previous product, and clicking on the next icon will show the next product.</w:t>
      </w:r>
    </w:p>
    <w:p w:rsidR="00A63E09" w:rsidRDefault="00A63E09" w:rsidP="00A63E09">
      <w:pPr>
        <w:pStyle w:val="ListParagraph"/>
        <w:numPr>
          <w:ilvl w:val="0"/>
          <w:numId w:val="1"/>
        </w:numPr>
      </w:pPr>
      <w:r>
        <w:t>For each product, it will display product image, product name, brand name, product price, price after discount, and percentage discount.</w:t>
      </w:r>
    </w:p>
    <w:p w:rsidR="00A63E09" w:rsidRDefault="00A63E09" w:rsidP="00A63E09">
      <w:pPr>
        <w:pStyle w:val="ListParagraph"/>
        <w:numPr>
          <w:ilvl w:val="0"/>
          <w:numId w:val="1"/>
        </w:numPr>
      </w:pPr>
      <w:r>
        <w:t xml:space="preserve">The customer can add the product to the wishlist by clicking on the heart icon and the heart icon gets filled with </w:t>
      </w:r>
      <w:r w:rsidR="00824760">
        <w:t>blue</w:t>
      </w:r>
      <w:r>
        <w:t xml:space="preserve"> color to showcase that this product is already added to the wishlist.</w:t>
      </w:r>
    </w:p>
    <w:p w:rsidR="00A63E09" w:rsidRDefault="00A63E09" w:rsidP="00A63E09">
      <w:pPr>
        <w:pStyle w:val="ListParagraph"/>
        <w:numPr>
          <w:ilvl w:val="0"/>
          <w:numId w:val="1"/>
        </w:numPr>
      </w:pPr>
      <w:r>
        <w:t>Clicking on a particular product image will redirect the customer to the product detail page.</w:t>
      </w:r>
    </w:p>
    <w:p w:rsidR="00A63E09" w:rsidRDefault="00A63E09" w:rsidP="00A63E09">
      <w:pPr>
        <w:pStyle w:val="ListParagraph"/>
        <w:numPr>
          <w:ilvl w:val="0"/>
          <w:numId w:val="1"/>
        </w:numPr>
      </w:pPr>
      <w:r>
        <w:t>When a customer clicks on the ‘Add To Cart’ button then the product gets added to the cart.</w:t>
      </w:r>
    </w:p>
    <w:p w:rsidR="00A63E09" w:rsidRDefault="00A63E09" w:rsidP="00A63E09">
      <w:pPr>
        <w:pStyle w:val="NoSpacing"/>
      </w:pPr>
    </w:p>
    <w:p w:rsidR="00F338A6" w:rsidRDefault="00F338A6" w:rsidP="00F338A6">
      <w:pPr>
        <w:pStyle w:val="HeadingNumbered111"/>
      </w:pPr>
      <w:r>
        <w:t>Section 1 Products</w:t>
      </w:r>
    </w:p>
    <w:p w:rsidR="00F338A6" w:rsidRDefault="00F338A6" w:rsidP="00F338A6">
      <w:pPr>
        <w:pStyle w:val="ListParagraph"/>
        <w:numPr>
          <w:ilvl w:val="0"/>
          <w:numId w:val="1"/>
        </w:numPr>
      </w:pPr>
      <w:r>
        <w:t>Here it will show 5 products of section 1 with previous &amp; next arrow.</w:t>
      </w:r>
    </w:p>
    <w:p w:rsidR="00F338A6" w:rsidRDefault="00F338A6" w:rsidP="00F338A6">
      <w:pPr>
        <w:pStyle w:val="ListParagraph"/>
        <w:numPr>
          <w:ilvl w:val="0"/>
          <w:numId w:val="1"/>
        </w:numPr>
      </w:pPr>
      <w:r>
        <w:t>Clicking on the previous icon will show the previous product, and clicking on the next icon will show the next product.</w:t>
      </w:r>
    </w:p>
    <w:p w:rsidR="00F338A6" w:rsidRDefault="00F338A6" w:rsidP="00F338A6">
      <w:pPr>
        <w:pStyle w:val="ListParagraph"/>
        <w:numPr>
          <w:ilvl w:val="0"/>
          <w:numId w:val="1"/>
        </w:numPr>
      </w:pPr>
      <w:r>
        <w:t>For each product, it will display product image, product name, brand name, product price, price after discount, and percentage discount.</w:t>
      </w:r>
    </w:p>
    <w:p w:rsidR="00F338A6" w:rsidRDefault="00F338A6" w:rsidP="00F338A6">
      <w:pPr>
        <w:pStyle w:val="ListParagraph"/>
        <w:numPr>
          <w:ilvl w:val="0"/>
          <w:numId w:val="1"/>
        </w:numPr>
      </w:pPr>
      <w:r>
        <w:t xml:space="preserve">The customer can add the product to the wishlist by clicking on the heart icon and the heart icon gets filled with </w:t>
      </w:r>
      <w:r w:rsidR="00824760">
        <w:t>blue</w:t>
      </w:r>
      <w:r>
        <w:t xml:space="preserve"> color to showcase that this product is already added to the wishlist.</w:t>
      </w:r>
    </w:p>
    <w:p w:rsidR="00F338A6" w:rsidRDefault="00F338A6" w:rsidP="00F338A6">
      <w:pPr>
        <w:pStyle w:val="ListParagraph"/>
        <w:numPr>
          <w:ilvl w:val="0"/>
          <w:numId w:val="1"/>
        </w:numPr>
      </w:pPr>
      <w:r>
        <w:t>Clicking on a particular product image will redirect the customer to the product detail page.</w:t>
      </w:r>
    </w:p>
    <w:p w:rsidR="00F338A6" w:rsidRDefault="00F338A6" w:rsidP="00F338A6">
      <w:pPr>
        <w:pStyle w:val="ListParagraph"/>
        <w:numPr>
          <w:ilvl w:val="0"/>
          <w:numId w:val="1"/>
        </w:numPr>
      </w:pPr>
      <w:r>
        <w:t>When a customer clicks on the ‘Add To Cart’ button then the product gets added to the cart.</w:t>
      </w:r>
    </w:p>
    <w:p w:rsidR="00F338A6" w:rsidRDefault="00F338A6" w:rsidP="00F338A6">
      <w:pPr>
        <w:pStyle w:val="NoSpacing"/>
      </w:pPr>
    </w:p>
    <w:p w:rsidR="00103E28" w:rsidRDefault="00103E28" w:rsidP="00103E28">
      <w:pPr>
        <w:pStyle w:val="HeadingNumbered111"/>
      </w:pPr>
      <w:r w:rsidRPr="00103E28">
        <w:t>Latest Products</w:t>
      </w:r>
    </w:p>
    <w:p w:rsidR="00A63E09" w:rsidRDefault="00A63E09" w:rsidP="00A63E09">
      <w:pPr>
        <w:pStyle w:val="ListParagraph"/>
        <w:numPr>
          <w:ilvl w:val="0"/>
          <w:numId w:val="1"/>
        </w:numPr>
      </w:pPr>
      <w:r>
        <w:t>Here it will show 5 new arrival products with previous &amp; next arrow.</w:t>
      </w:r>
    </w:p>
    <w:p w:rsidR="00A63E09" w:rsidRDefault="00A63E09" w:rsidP="00A63E09">
      <w:pPr>
        <w:pStyle w:val="ListParagraph"/>
        <w:numPr>
          <w:ilvl w:val="0"/>
          <w:numId w:val="1"/>
        </w:numPr>
      </w:pPr>
      <w:r>
        <w:t>Clicking on the previous icon will show the previous product, and clicking on the next icon will show the next product.</w:t>
      </w:r>
    </w:p>
    <w:p w:rsidR="00A63E09" w:rsidRDefault="00A63E09" w:rsidP="00A63E09">
      <w:pPr>
        <w:pStyle w:val="ListParagraph"/>
        <w:numPr>
          <w:ilvl w:val="0"/>
          <w:numId w:val="1"/>
        </w:numPr>
      </w:pPr>
      <w:r>
        <w:t>For each product, it will display product image, product name, brand name, product price, price after discount, and percentage discount.</w:t>
      </w:r>
    </w:p>
    <w:p w:rsidR="00A63E09" w:rsidRDefault="00A63E09" w:rsidP="00A63E09">
      <w:pPr>
        <w:pStyle w:val="ListParagraph"/>
        <w:numPr>
          <w:ilvl w:val="0"/>
          <w:numId w:val="1"/>
        </w:numPr>
      </w:pPr>
      <w:r>
        <w:t xml:space="preserve">The customer can add the product to the wishlist by clicking on the heart icon and the heart icon gets filled with </w:t>
      </w:r>
      <w:r w:rsidR="00824760">
        <w:t>blue</w:t>
      </w:r>
      <w:r>
        <w:t xml:space="preserve"> color to showcase that this product is already added to the wishlist.</w:t>
      </w:r>
    </w:p>
    <w:p w:rsidR="00A63E09" w:rsidRDefault="00A63E09" w:rsidP="00A63E09">
      <w:pPr>
        <w:pStyle w:val="ListParagraph"/>
        <w:numPr>
          <w:ilvl w:val="0"/>
          <w:numId w:val="1"/>
        </w:numPr>
      </w:pPr>
      <w:r>
        <w:t>Clicking on a particular product image will redirect the customer to the product detail page.</w:t>
      </w:r>
    </w:p>
    <w:p w:rsidR="00A63E09" w:rsidRDefault="00A63E09" w:rsidP="00A63E09">
      <w:pPr>
        <w:pStyle w:val="ListParagraph"/>
        <w:numPr>
          <w:ilvl w:val="0"/>
          <w:numId w:val="1"/>
        </w:numPr>
      </w:pPr>
      <w:r>
        <w:t>When a customer clicks on the ‘Add To Cart’ button then the product gets added to the cart.</w:t>
      </w:r>
    </w:p>
    <w:p w:rsidR="00A63E09" w:rsidRDefault="00A63E09" w:rsidP="00A63E09">
      <w:pPr>
        <w:pStyle w:val="NoSpacing"/>
      </w:pPr>
    </w:p>
    <w:p w:rsidR="00F338A6" w:rsidRDefault="00F338A6" w:rsidP="00103E28">
      <w:pPr>
        <w:pStyle w:val="HeadingNumbered111"/>
      </w:pPr>
      <w:r>
        <w:t>Section 2 Products</w:t>
      </w:r>
    </w:p>
    <w:p w:rsidR="00F338A6" w:rsidRDefault="00F338A6" w:rsidP="00F338A6">
      <w:pPr>
        <w:pStyle w:val="ListParagraph"/>
        <w:numPr>
          <w:ilvl w:val="0"/>
          <w:numId w:val="1"/>
        </w:numPr>
      </w:pPr>
      <w:r>
        <w:t>Here it will show 5 products of section 2 with previous &amp; next arrow.</w:t>
      </w:r>
    </w:p>
    <w:p w:rsidR="00F338A6" w:rsidRDefault="00F338A6" w:rsidP="00F338A6">
      <w:pPr>
        <w:pStyle w:val="ListParagraph"/>
        <w:numPr>
          <w:ilvl w:val="0"/>
          <w:numId w:val="1"/>
        </w:numPr>
      </w:pPr>
      <w:r>
        <w:t>Clicking on the previous icon will show the previous product, and clicking on the next icon will show the next product.</w:t>
      </w:r>
    </w:p>
    <w:p w:rsidR="00F338A6" w:rsidRDefault="00F338A6" w:rsidP="00F338A6">
      <w:pPr>
        <w:pStyle w:val="ListParagraph"/>
        <w:numPr>
          <w:ilvl w:val="0"/>
          <w:numId w:val="1"/>
        </w:numPr>
      </w:pPr>
      <w:r>
        <w:t>For each product, it will display product image, product name, brand name, product price, price after discount, and percentage discount.</w:t>
      </w:r>
    </w:p>
    <w:p w:rsidR="00F338A6" w:rsidRDefault="00F338A6" w:rsidP="00F338A6">
      <w:pPr>
        <w:pStyle w:val="ListParagraph"/>
        <w:numPr>
          <w:ilvl w:val="0"/>
          <w:numId w:val="1"/>
        </w:numPr>
      </w:pPr>
      <w:r>
        <w:t xml:space="preserve">The customer can add the product to the wishlist by clicking on the heart icon and the heart icon gets filled with </w:t>
      </w:r>
      <w:r w:rsidR="00824760">
        <w:t>blue</w:t>
      </w:r>
      <w:r>
        <w:t xml:space="preserve"> color to showcase that this product is already added to the wishlist.</w:t>
      </w:r>
    </w:p>
    <w:p w:rsidR="00F338A6" w:rsidRDefault="00F338A6" w:rsidP="00F338A6">
      <w:pPr>
        <w:pStyle w:val="ListParagraph"/>
        <w:numPr>
          <w:ilvl w:val="0"/>
          <w:numId w:val="1"/>
        </w:numPr>
      </w:pPr>
      <w:r>
        <w:t>Clicking on a particular product image will redirect the customer to the product detail page.</w:t>
      </w:r>
    </w:p>
    <w:p w:rsidR="00F338A6" w:rsidRDefault="00F338A6" w:rsidP="00F338A6">
      <w:pPr>
        <w:pStyle w:val="ListParagraph"/>
        <w:numPr>
          <w:ilvl w:val="0"/>
          <w:numId w:val="1"/>
        </w:numPr>
      </w:pPr>
      <w:r>
        <w:t>When a customer clicks on the ‘Add To Cart’ button then the product gets added to the cart.</w:t>
      </w:r>
    </w:p>
    <w:p w:rsidR="00F338A6" w:rsidRDefault="00F338A6" w:rsidP="00F338A6">
      <w:pPr>
        <w:pStyle w:val="NoSpacing"/>
      </w:pPr>
    </w:p>
    <w:p w:rsidR="00103E28" w:rsidRDefault="00103E28" w:rsidP="00103E28">
      <w:pPr>
        <w:pStyle w:val="HeadingNumbered111"/>
      </w:pPr>
      <w:r w:rsidRPr="00103E28">
        <w:t>Popular Products</w:t>
      </w:r>
    </w:p>
    <w:p w:rsidR="00964D22" w:rsidRDefault="00964D22" w:rsidP="00964D22">
      <w:pPr>
        <w:pStyle w:val="ListParagraph"/>
        <w:numPr>
          <w:ilvl w:val="0"/>
          <w:numId w:val="1"/>
        </w:numPr>
      </w:pPr>
      <w:r>
        <w:t xml:space="preserve">Here it will show 5 </w:t>
      </w:r>
      <w:r w:rsidRPr="00964D22">
        <w:t xml:space="preserve">fastest moving </w:t>
      </w:r>
      <w:r>
        <w:t>products with previous &amp; next arrow.</w:t>
      </w:r>
    </w:p>
    <w:p w:rsidR="00964D22" w:rsidRDefault="00964D22" w:rsidP="00964D22">
      <w:pPr>
        <w:pStyle w:val="ListParagraph"/>
        <w:numPr>
          <w:ilvl w:val="0"/>
          <w:numId w:val="1"/>
        </w:numPr>
      </w:pPr>
      <w:r>
        <w:t>Clicking on the previous icon will show the previous product, and clicking on the next icon will show the next product.</w:t>
      </w:r>
    </w:p>
    <w:p w:rsidR="00964D22" w:rsidRDefault="00964D22" w:rsidP="00964D22">
      <w:pPr>
        <w:pStyle w:val="ListParagraph"/>
        <w:numPr>
          <w:ilvl w:val="0"/>
          <w:numId w:val="1"/>
        </w:numPr>
      </w:pPr>
      <w:r>
        <w:t>For each product, it will display product image, product name, brand name, product price, price after discount, and percentage discount.</w:t>
      </w:r>
    </w:p>
    <w:p w:rsidR="00964D22" w:rsidRDefault="00964D22" w:rsidP="00964D22">
      <w:pPr>
        <w:pStyle w:val="ListParagraph"/>
        <w:numPr>
          <w:ilvl w:val="0"/>
          <w:numId w:val="1"/>
        </w:numPr>
      </w:pPr>
      <w:r>
        <w:t xml:space="preserve">The customer can add the product to the wishlist by clicking on the heart icon and the heart icon gets filled with </w:t>
      </w:r>
      <w:r w:rsidR="0024635B">
        <w:t>blue</w:t>
      </w:r>
      <w:r>
        <w:t xml:space="preserve"> color to showcase that this product is already added to the wishlist.</w:t>
      </w:r>
    </w:p>
    <w:p w:rsidR="00964D22" w:rsidRDefault="00964D22" w:rsidP="00964D22">
      <w:pPr>
        <w:pStyle w:val="ListParagraph"/>
        <w:numPr>
          <w:ilvl w:val="0"/>
          <w:numId w:val="1"/>
        </w:numPr>
      </w:pPr>
      <w:r>
        <w:t>Clicking on a particular product image will redirect the customer to the product detail page.</w:t>
      </w:r>
    </w:p>
    <w:p w:rsidR="00964D22" w:rsidRDefault="00964D22" w:rsidP="00964D22">
      <w:pPr>
        <w:pStyle w:val="ListParagraph"/>
        <w:numPr>
          <w:ilvl w:val="0"/>
          <w:numId w:val="1"/>
        </w:numPr>
      </w:pPr>
      <w:r>
        <w:t>When a customer clicks on the ‘Add To Cart’ button then the product gets added to the cart.</w:t>
      </w:r>
    </w:p>
    <w:p w:rsidR="00964D22" w:rsidRDefault="00964D22" w:rsidP="00964D22">
      <w:pPr>
        <w:pStyle w:val="NoSpacing"/>
      </w:pPr>
    </w:p>
    <w:p w:rsidR="00103E28" w:rsidRDefault="00103E28" w:rsidP="00103E28">
      <w:pPr>
        <w:pStyle w:val="HeadingNumbered111"/>
      </w:pPr>
      <w:r w:rsidRPr="00103E28">
        <w:t xml:space="preserve">Marketing or Highlights </w:t>
      </w:r>
      <w:r>
        <w:t>Block</w:t>
      </w:r>
    </w:p>
    <w:p w:rsidR="00E35EA8" w:rsidRDefault="00E058E2" w:rsidP="00E35EA8">
      <w:pPr>
        <w:pStyle w:val="ListParagraph"/>
        <w:numPr>
          <w:ilvl w:val="0"/>
          <w:numId w:val="1"/>
        </w:numPr>
      </w:pPr>
      <w:r>
        <w:t>Th</w:t>
      </w:r>
      <w:r w:rsidR="00866EF8">
        <w:t>is block will showcase the</w:t>
      </w:r>
      <w:r>
        <w:t xml:space="preserve"> b</w:t>
      </w:r>
      <w:r w:rsidR="00E35EA8">
        <w:t xml:space="preserve">anner with </w:t>
      </w:r>
      <w:r w:rsidR="00866EF8">
        <w:t>‘</w:t>
      </w:r>
      <w:r w:rsidR="00E35EA8">
        <w:t>Shop Now</w:t>
      </w:r>
      <w:r w:rsidR="00866EF8">
        <w:t>’</w:t>
      </w:r>
      <w:r w:rsidR="00E35EA8">
        <w:t xml:space="preserve"> button.</w:t>
      </w:r>
    </w:p>
    <w:p w:rsidR="00E35EA8" w:rsidRDefault="00E35EA8" w:rsidP="00E35EA8">
      <w:pPr>
        <w:pStyle w:val="ListParagraph"/>
        <w:numPr>
          <w:ilvl w:val="0"/>
          <w:numId w:val="1"/>
        </w:numPr>
      </w:pPr>
      <w:r>
        <w:t xml:space="preserve">Clicking on </w:t>
      </w:r>
      <w:r w:rsidR="00E058E2">
        <w:t xml:space="preserve">the </w:t>
      </w:r>
      <w:r w:rsidR="008B37B4">
        <w:t>‘Shop Now’ button</w:t>
      </w:r>
      <w:r>
        <w:t xml:space="preserve"> will redirect to </w:t>
      </w:r>
      <w:r w:rsidR="00E058E2">
        <w:t xml:space="preserve">the </w:t>
      </w:r>
      <w:r>
        <w:t xml:space="preserve">listing page where </w:t>
      </w:r>
      <w:r w:rsidR="00E058E2">
        <w:t xml:space="preserve">the </w:t>
      </w:r>
      <w:r>
        <w:t xml:space="preserve">listing of products </w:t>
      </w:r>
      <w:r w:rsidR="00866EF8">
        <w:t xml:space="preserve">of the category/section available on the banner </w:t>
      </w:r>
      <w:r>
        <w:t>will be shown.</w:t>
      </w:r>
    </w:p>
    <w:p w:rsidR="00BB6DD9" w:rsidRPr="0055169A" w:rsidRDefault="00BB6DD9" w:rsidP="00BB6DD9">
      <w:pPr>
        <w:pStyle w:val="NoSpacing"/>
      </w:pPr>
    </w:p>
    <w:p w:rsidR="009F474B" w:rsidRDefault="009F474B" w:rsidP="002811AC">
      <w:pPr>
        <w:pStyle w:val="HeadingNumbered111"/>
      </w:pPr>
      <w:r>
        <w:t>Blog</w:t>
      </w:r>
    </w:p>
    <w:p w:rsidR="00844E5B" w:rsidRDefault="00164920" w:rsidP="00844E5B">
      <w:pPr>
        <w:pStyle w:val="ListParagraph"/>
        <w:numPr>
          <w:ilvl w:val="0"/>
          <w:numId w:val="1"/>
        </w:numPr>
      </w:pPr>
      <w:r>
        <w:t>Listing of 3</w:t>
      </w:r>
      <w:r w:rsidR="001A0BED">
        <w:t xml:space="preserve"> blog posts will be shown here</w:t>
      </w:r>
      <w:r w:rsidR="00844E5B" w:rsidRPr="00844E5B">
        <w:t xml:space="preserve"> </w:t>
      </w:r>
      <w:r w:rsidR="00844E5B">
        <w:t xml:space="preserve">in this section with </w:t>
      </w:r>
      <w:r w:rsidR="00E058E2">
        <w:t xml:space="preserve">the </w:t>
      </w:r>
      <w:r w:rsidR="00844E5B">
        <w:t xml:space="preserve">previous &amp; next arrow </w:t>
      </w:r>
    </w:p>
    <w:p w:rsidR="00844E5B" w:rsidRDefault="00844E5B" w:rsidP="00844E5B">
      <w:pPr>
        <w:pStyle w:val="ListParagraph"/>
        <w:numPr>
          <w:ilvl w:val="0"/>
          <w:numId w:val="1"/>
        </w:numPr>
      </w:pPr>
      <w:r>
        <w:t xml:space="preserve">When a </w:t>
      </w:r>
      <w:r w:rsidR="00C04CD9">
        <w:t>customer</w:t>
      </w:r>
      <w:r>
        <w:t xml:space="preserve"> click</w:t>
      </w:r>
      <w:r w:rsidR="00E058E2">
        <w:t>s</w:t>
      </w:r>
      <w:r>
        <w:t xml:space="preserve"> on </w:t>
      </w:r>
      <w:r w:rsidR="00E058E2">
        <w:t xml:space="preserve">the </w:t>
      </w:r>
      <w:r>
        <w:t xml:space="preserve">previous arrow, it will show </w:t>
      </w:r>
      <w:r w:rsidR="00E058E2">
        <w:t xml:space="preserve">the </w:t>
      </w:r>
      <w:r>
        <w:t>previous blog post</w:t>
      </w:r>
      <w:r w:rsidR="00E058E2">
        <w:t>,</w:t>
      </w:r>
      <w:r>
        <w:t xml:space="preserve"> and click on </w:t>
      </w:r>
      <w:r w:rsidR="00E058E2">
        <w:t xml:space="preserve">the </w:t>
      </w:r>
      <w:r>
        <w:t xml:space="preserve">next arrow, it will show </w:t>
      </w:r>
      <w:r w:rsidR="00E058E2">
        <w:t xml:space="preserve">the </w:t>
      </w:r>
      <w:r>
        <w:t>next blog post.</w:t>
      </w:r>
    </w:p>
    <w:p w:rsidR="00647A98" w:rsidRDefault="00647A98" w:rsidP="00647A98">
      <w:pPr>
        <w:pStyle w:val="ListParagraph"/>
        <w:numPr>
          <w:ilvl w:val="0"/>
          <w:numId w:val="1"/>
        </w:numPr>
      </w:pPr>
      <w:r>
        <w:t xml:space="preserve">Each blog post includes </w:t>
      </w:r>
      <w:r w:rsidR="00E058E2">
        <w:t xml:space="preserve">a </w:t>
      </w:r>
      <w:r>
        <w:t xml:space="preserve">banner image, </w:t>
      </w:r>
      <w:r w:rsidR="0039083D">
        <w:t xml:space="preserve">posted </w:t>
      </w:r>
      <w:r>
        <w:t xml:space="preserve">date, </w:t>
      </w:r>
      <w:r w:rsidR="0039083D">
        <w:t>title</w:t>
      </w:r>
      <w:r>
        <w:t>,</w:t>
      </w:r>
      <w:r w:rsidR="0039083D">
        <w:t xml:space="preserve"> and author</w:t>
      </w:r>
      <w:r>
        <w:t>.</w:t>
      </w:r>
    </w:p>
    <w:p w:rsidR="001A0BED" w:rsidRDefault="001A0BED" w:rsidP="001A0BED">
      <w:pPr>
        <w:pStyle w:val="ListParagraph"/>
        <w:numPr>
          <w:ilvl w:val="0"/>
          <w:numId w:val="1"/>
        </w:numPr>
      </w:pPr>
      <w:r>
        <w:t xml:space="preserve">Clicking on each </w:t>
      </w:r>
      <w:r w:rsidR="00E058E2">
        <w:t>blog post</w:t>
      </w:r>
      <w:r>
        <w:t xml:space="preserve"> will redirect to </w:t>
      </w:r>
      <w:r w:rsidR="00E058E2">
        <w:t xml:space="preserve">a </w:t>
      </w:r>
      <w:r>
        <w:t>detailed blog page where it will showcase the details of that blog</w:t>
      </w:r>
    </w:p>
    <w:p w:rsidR="001A0BED" w:rsidRPr="00F17BBF" w:rsidRDefault="001A0BED" w:rsidP="00E230ED">
      <w:pPr>
        <w:pStyle w:val="NoSpacing"/>
      </w:pPr>
    </w:p>
    <w:p w:rsidR="005F7E4D" w:rsidRDefault="005F7E4D" w:rsidP="00EB57C7">
      <w:pPr>
        <w:pStyle w:val="HeadingNumbered11style1"/>
      </w:pPr>
      <w:bookmarkStart w:id="29" w:name="_Toc67423847"/>
      <w:r>
        <w:t>Footer Section</w:t>
      </w:r>
      <w:bookmarkEnd w:id="29"/>
    </w:p>
    <w:p w:rsidR="001E7857" w:rsidRDefault="00264BA9" w:rsidP="00A2689B">
      <w:pPr>
        <w:pStyle w:val="HeadingNumbered111"/>
      </w:pPr>
      <w:r>
        <w:t>Online Shopping</w:t>
      </w:r>
    </w:p>
    <w:p w:rsidR="001E7857" w:rsidRDefault="001E7857" w:rsidP="001E7857">
      <w:pPr>
        <w:pStyle w:val="ListParagraph"/>
        <w:numPr>
          <w:ilvl w:val="0"/>
          <w:numId w:val="1"/>
        </w:numPr>
      </w:pPr>
      <w:r>
        <w:t xml:space="preserve">In the footer section, </w:t>
      </w:r>
      <w:r w:rsidR="00264BA9">
        <w:t xml:space="preserve">it will show categories of </w:t>
      </w:r>
      <w:r w:rsidR="00691666">
        <w:t>available sections</w:t>
      </w:r>
      <w:r>
        <w:t>.</w:t>
      </w:r>
    </w:p>
    <w:p w:rsidR="001E7857" w:rsidRDefault="001E7857" w:rsidP="001E7857">
      <w:pPr>
        <w:pStyle w:val="NoSpacing"/>
      </w:pPr>
    </w:p>
    <w:p w:rsidR="005F7E4D" w:rsidRDefault="006F0550" w:rsidP="00A2689B">
      <w:pPr>
        <w:pStyle w:val="HeadingNumbered111"/>
      </w:pPr>
      <w:r>
        <w:t>About Us</w:t>
      </w:r>
    </w:p>
    <w:p w:rsidR="005F7E4D" w:rsidRDefault="005F7E4D" w:rsidP="005F7E4D">
      <w:pPr>
        <w:pStyle w:val="ListParagraph"/>
        <w:numPr>
          <w:ilvl w:val="0"/>
          <w:numId w:val="1"/>
        </w:numPr>
      </w:pPr>
      <w:r>
        <w:t>Quick links will be available for the CMS Pa</w:t>
      </w:r>
      <w:r w:rsidR="007542FE">
        <w:t xml:space="preserve">ges likes Contact us, About us, </w:t>
      </w:r>
      <w:r w:rsidR="006F0550">
        <w:t xml:space="preserve">Blogs, Privacy Policy, Terms &amp; Conditions, </w:t>
      </w:r>
      <w:r w:rsidR="00E40511">
        <w:t xml:space="preserve">Photo Gallery, </w:t>
      </w:r>
      <w:r w:rsidR="007542FE">
        <w:t>and FAQ</w:t>
      </w:r>
    </w:p>
    <w:p w:rsidR="000074DB" w:rsidRDefault="000074DB" w:rsidP="000074DB">
      <w:pPr>
        <w:pStyle w:val="NoSpacing"/>
      </w:pPr>
    </w:p>
    <w:p w:rsidR="00D87616" w:rsidRPr="00EA2B80" w:rsidRDefault="00D87616" w:rsidP="00EA2B80">
      <w:pPr>
        <w:pStyle w:val="Heading3"/>
      </w:pPr>
      <w:r w:rsidRPr="00EA2B80">
        <w:t>About Us</w:t>
      </w:r>
      <w:r w:rsidR="00EA2B80" w:rsidRPr="00EA2B80">
        <w:tab/>
      </w:r>
      <w:r w:rsidRPr="00EA2B80">
        <w:tab/>
      </w:r>
    </w:p>
    <w:p w:rsidR="00D87616" w:rsidRDefault="00D87616" w:rsidP="00D87616">
      <w:pPr>
        <w:pStyle w:val="ListParagraph"/>
        <w:numPr>
          <w:ilvl w:val="0"/>
          <w:numId w:val="1"/>
        </w:numPr>
      </w:pPr>
      <w:r>
        <w:t>This option is available in the footer section of the homepage.</w:t>
      </w:r>
    </w:p>
    <w:p w:rsidR="00D87616" w:rsidRDefault="00D87616" w:rsidP="00D87616">
      <w:pPr>
        <w:pStyle w:val="ListParagraph"/>
        <w:numPr>
          <w:ilvl w:val="0"/>
          <w:numId w:val="1"/>
        </w:numPr>
      </w:pPr>
      <w:r>
        <w:t>When a user tap on this option then it will open a CMS page.</w:t>
      </w:r>
    </w:p>
    <w:p w:rsidR="00D87616" w:rsidRDefault="00D87616" w:rsidP="00D87616">
      <w:pPr>
        <w:pStyle w:val="ListParagraph"/>
        <w:numPr>
          <w:ilvl w:val="0"/>
          <w:numId w:val="1"/>
        </w:numPr>
      </w:pPr>
      <w:r>
        <w:t>This page will contain all the general information about the website.</w:t>
      </w:r>
    </w:p>
    <w:p w:rsidR="00D87616" w:rsidRDefault="00D87616" w:rsidP="00D87616">
      <w:pPr>
        <w:pStyle w:val="ListParagraph"/>
        <w:numPr>
          <w:ilvl w:val="0"/>
          <w:numId w:val="1"/>
        </w:numPr>
      </w:pPr>
      <w:r>
        <w:t xml:space="preserve">The information is in textual, </w:t>
      </w:r>
      <w:r w:rsidRPr="00A54C01">
        <w:rPr>
          <w:noProof/>
        </w:rPr>
        <w:t>pictorial</w:t>
      </w:r>
      <w:r>
        <w:t xml:space="preserve">, </w:t>
      </w:r>
      <w:r>
        <w:rPr>
          <w:noProof/>
        </w:rPr>
        <w:t>or</w:t>
      </w:r>
      <w:r w:rsidRPr="00C7563B">
        <w:t xml:space="preserve"> video </w:t>
      </w:r>
      <w:r>
        <w:t>format</w:t>
      </w:r>
      <w:r w:rsidRPr="00C7563B">
        <w:t>.</w:t>
      </w:r>
    </w:p>
    <w:p w:rsidR="00D87616" w:rsidRDefault="00D87616" w:rsidP="00D87616">
      <w:pPr>
        <w:pStyle w:val="ListParagraph"/>
        <w:numPr>
          <w:ilvl w:val="0"/>
          <w:numId w:val="1"/>
        </w:numPr>
      </w:pPr>
      <w:r>
        <w:t xml:space="preserve">This information helps the </w:t>
      </w:r>
      <w:r w:rsidR="00C04CD9">
        <w:t>customer</w:t>
      </w:r>
      <w:r>
        <w:t xml:space="preserve"> to know </w:t>
      </w:r>
      <w:r w:rsidRPr="00C7563B">
        <w:t xml:space="preserve">better about the </w:t>
      </w:r>
      <w:r w:rsidRPr="00A54C01">
        <w:rPr>
          <w:noProof/>
        </w:rPr>
        <w:t>site</w:t>
      </w:r>
      <w:r>
        <w:t xml:space="preserve">. </w:t>
      </w:r>
    </w:p>
    <w:p w:rsidR="00D87616" w:rsidRDefault="00D87616" w:rsidP="00D87616">
      <w:pPr>
        <w:pStyle w:val="ListParagraph"/>
        <w:numPr>
          <w:ilvl w:val="0"/>
          <w:numId w:val="1"/>
        </w:numPr>
      </w:pPr>
      <w:r>
        <w:t>The content of this page is admin manageable.</w:t>
      </w:r>
    </w:p>
    <w:p w:rsidR="007542FE" w:rsidRDefault="007542FE" w:rsidP="007542FE">
      <w:pPr>
        <w:pStyle w:val="NoSpacing"/>
      </w:pPr>
    </w:p>
    <w:p w:rsidR="000074DB" w:rsidRPr="0083395E" w:rsidRDefault="000074DB" w:rsidP="00EA2B80">
      <w:pPr>
        <w:pStyle w:val="Heading3"/>
      </w:pPr>
      <w:r w:rsidRPr="0083395E">
        <w:t>FAQ</w:t>
      </w:r>
    </w:p>
    <w:p w:rsidR="000074DB" w:rsidRPr="0010705A" w:rsidRDefault="000074DB" w:rsidP="009006BE">
      <w:pPr>
        <w:pStyle w:val="ListParagraph"/>
        <w:numPr>
          <w:ilvl w:val="0"/>
          <w:numId w:val="1"/>
        </w:numPr>
      </w:pPr>
      <w:r w:rsidRPr="0010705A">
        <w:t>This option is available in the footer section of the homepage.</w:t>
      </w:r>
    </w:p>
    <w:p w:rsidR="000074DB" w:rsidRDefault="000074DB" w:rsidP="009006BE">
      <w:pPr>
        <w:pStyle w:val="ListParagraph"/>
        <w:numPr>
          <w:ilvl w:val="0"/>
          <w:numId w:val="1"/>
        </w:numPr>
      </w:pPr>
      <w:r>
        <w:t>When a user tap on this option</w:t>
      </w:r>
      <w:r w:rsidRPr="003548B4">
        <w:t xml:space="preserve"> </w:t>
      </w:r>
      <w:r>
        <w:t>then it will open a CMS page.</w:t>
      </w:r>
    </w:p>
    <w:p w:rsidR="000074DB" w:rsidRDefault="000074DB" w:rsidP="009006BE">
      <w:pPr>
        <w:pStyle w:val="ListParagraph"/>
        <w:numPr>
          <w:ilvl w:val="0"/>
          <w:numId w:val="1"/>
        </w:numPr>
      </w:pPr>
      <w:r>
        <w:t xml:space="preserve">This </w:t>
      </w:r>
      <w:r w:rsidRPr="00222F9A">
        <w:t xml:space="preserve">page </w:t>
      </w:r>
      <w:r>
        <w:t>will</w:t>
      </w:r>
      <w:r w:rsidRPr="00222F9A">
        <w:t xml:space="preserve"> show</w:t>
      </w:r>
      <w:r>
        <w:t xml:space="preserve"> a</w:t>
      </w:r>
      <w:r w:rsidRPr="00222F9A">
        <w:t xml:space="preserve"> </w:t>
      </w:r>
      <w:r>
        <w:t xml:space="preserve">listing of </w:t>
      </w:r>
      <w:r w:rsidRPr="00222F9A">
        <w:t xml:space="preserve">all the frequently asked questions for the </w:t>
      </w:r>
      <w:r w:rsidR="00C04CD9">
        <w:t>customer</w:t>
      </w:r>
      <w:r>
        <w:t>’s help of various topics like shipping, order tracking, delivery, cancellation, return, exchange, sign up, payment, and coupons</w:t>
      </w:r>
    </w:p>
    <w:p w:rsidR="000074DB" w:rsidRDefault="000074DB" w:rsidP="009006BE">
      <w:pPr>
        <w:pStyle w:val="ListParagraph"/>
        <w:numPr>
          <w:ilvl w:val="0"/>
          <w:numId w:val="1"/>
        </w:numPr>
      </w:pPr>
      <w:r w:rsidRPr="00A54C01">
        <w:t>This</w:t>
      </w:r>
      <w:r w:rsidRPr="00222F9A">
        <w:t xml:space="preserve"> will make it easy for the </w:t>
      </w:r>
      <w:r w:rsidR="00C04CD9">
        <w:t>customer</w:t>
      </w:r>
      <w:r>
        <w:t xml:space="preserve">s </w:t>
      </w:r>
      <w:r w:rsidRPr="00222F9A">
        <w:t xml:space="preserve">to find what they want, answer the concerns without </w:t>
      </w:r>
      <w:r w:rsidRPr="003F15EF">
        <w:t>frequently</w:t>
      </w:r>
      <w:r w:rsidRPr="00222F9A">
        <w:t xml:space="preserve"> getting in contact with </w:t>
      </w:r>
      <w:r w:rsidR="008B37B4">
        <w:t xml:space="preserve">the </w:t>
      </w:r>
      <w:r w:rsidRPr="00222F9A">
        <w:t xml:space="preserve">admin. </w:t>
      </w:r>
    </w:p>
    <w:p w:rsidR="000074DB" w:rsidRDefault="000074DB" w:rsidP="009006BE">
      <w:pPr>
        <w:pStyle w:val="ListParagraph"/>
        <w:numPr>
          <w:ilvl w:val="0"/>
          <w:numId w:val="1"/>
        </w:numPr>
      </w:pPr>
      <w:r>
        <w:t>The content of this page is admin manageable.</w:t>
      </w:r>
    </w:p>
    <w:p w:rsidR="000074DB" w:rsidRDefault="000074DB" w:rsidP="009006BE">
      <w:pPr>
        <w:pStyle w:val="ListParagraph"/>
        <w:numPr>
          <w:ilvl w:val="0"/>
          <w:numId w:val="1"/>
        </w:numPr>
      </w:pPr>
      <w:r>
        <w:t xml:space="preserve">When a </w:t>
      </w:r>
      <w:r w:rsidR="00C04CD9">
        <w:t>customer</w:t>
      </w:r>
      <w:r>
        <w:t xml:space="preserve"> clicks on </w:t>
      </w:r>
      <w:r w:rsidR="008B37B4">
        <w:t xml:space="preserve">the </w:t>
      </w:r>
      <w:r>
        <w:t xml:space="preserve">particular question it will explore the answer of that question and when again tap on </w:t>
      </w:r>
      <w:r w:rsidR="008B37B4">
        <w:t xml:space="preserve">the </w:t>
      </w:r>
      <w:r>
        <w:t>same question then the answer get</w:t>
      </w:r>
      <w:r w:rsidR="008B37B4">
        <w:t>s</w:t>
      </w:r>
      <w:r>
        <w:t xml:space="preserve"> hide.</w:t>
      </w:r>
    </w:p>
    <w:p w:rsidR="000074DB" w:rsidRDefault="000074DB" w:rsidP="007542FE">
      <w:pPr>
        <w:pStyle w:val="NoSpacing"/>
      </w:pPr>
    </w:p>
    <w:p w:rsidR="004B2202" w:rsidRDefault="004B2202" w:rsidP="00EA2B80">
      <w:pPr>
        <w:pStyle w:val="Heading3"/>
      </w:pPr>
      <w:r>
        <w:t>Contact Us</w:t>
      </w:r>
    </w:p>
    <w:p w:rsidR="004B2202" w:rsidRDefault="004B2202" w:rsidP="004B2202">
      <w:pPr>
        <w:pStyle w:val="ListParagraph"/>
        <w:numPr>
          <w:ilvl w:val="0"/>
          <w:numId w:val="1"/>
        </w:numPr>
      </w:pPr>
      <w:r>
        <w:t>This option is available in the footer section of the homepage.</w:t>
      </w:r>
    </w:p>
    <w:p w:rsidR="004B2202" w:rsidRDefault="004B2202" w:rsidP="004B2202">
      <w:pPr>
        <w:pStyle w:val="ListParagraph"/>
        <w:numPr>
          <w:ilvl w:val="0"/>
          <w:numId w:val="1"/>
        </w:numPr>
      </w:pPr>
      <w:r>
        <w:t>When a user tap on this option</w:t>
      </w:r>
      <w:r w:rsidRPr="003548B4">
        <w:t xml:space="preserve"> </w:t>
      </w:r>
      <w:r>
        <w:t>then it will open a CMS page.</w:t>
      </w:r>
    </w:p>
    <w:p w:rsidR="004B2202" w:rsidRDefault="004B2202" w:rsidP="004B2202">
      <w:pPr>
        <w:pStyle w:val="ListParagraph"/>
        <w:numPr>
          <w:ilvl w:val="0"/>
          <w:numId w:val="1"/>
        </w:numPr>
      </w:pPr>
      <w:r>
        <w:t>This page will show all the contact information of the website such as an address, contact number, email, and location on the map.</w:t>
      </w:r>
    </w:p>
    <w:p w:rsidR="004B2202" w:rsidRDefault="004B2202" w:rsidP="004B2202">
      <w:pPr>
        <w:pStyle w:val="ListParagraph"/>
        <w:numPr>
          <w:ilvl w:val="0"/>
          <w:numId w:val="1"/>
        </w:numPr>
      </w:pPr>
      <w:r>
        <w:t xml:space="preserve">This page also includes a form to get in touch with </w:t>
      </w:r>
      <w:r w:rsidR="008B37B4">
        <w:t xml:space="preserve">the </w:t>
      </w:r>
      <w:r>
        <w:t>website admin.</w:t>
      </w:r>
    </w:p>
    <w:p w:rsidR="004B2202" w:rsidRPr="00EB6C83" w:rsidRDefault="004B2202" w:rsidP="004B2202">
      <w:pPr>
        <w:rPr>
          <w:b/>
        </w:rPr>
      </w:pPr>
      <w:r w:rsidRPr="00EB6C83">
        <w:rPr>
          <w:b/>
        </w:rPr>
        <w:t>Available Fields</w:t>
      </w:r>
    </w:p>
    <w:p w:rsidR="004B2202" w:rsidRDefault="004B2202" w:rsidP="004B2202">
      <w:pPr>
        <w:pStyle w:val="ListParagraph"/>
        <w:numPr>
          <w:ilvl w:val="0"/>
          <w:numId w:val="1"/>
        </w:numPr>
      </w:pPr>
      <w:r>
        <w:t>The fields available in the contact form are as below</w:t>
      </w:r>
    </w:p>
    <w:p w:rsidR="004B2202" w:rsidRDefault="004B2202" w:rsidP="004B2202">
      <w:pPr>
        <w:pStyle w:val="ListParagraph"/>
        <w:numPr>
          <w:ilvl w:val="1"/>
          <w:numId w:val="1"/>
        </w:numPr>
      </w:pPr>
      <w:r>
        <w:t>Name (text</w:t>
      </w:r>
      <w:r w:rsidR="008B37B4">
        <w:t xml:space="preserve"> </w:t>
      </w:r>
      <w:r>
        <w:t>field) – This field is to enter the full name</w:t>
      </w:r>
    </w:p>
    <w:p w:rsidR="004B2202" w:rsidRDefault="004B2202" w:rsidP="004B2202">
      <w:pPr>
        <w:pStyle w:val="ListParagraph"/>
        <w:numPr>
          <w:ilvl w:val="1"/>
          <w:numId w:val="1"/>
        </w:numPr>
      </w:pPr>
      <w:r>
        <w:lastRenderedPageBreak/>
        <w:t>Email (text</w:t>
      </w:r>
      <w:r w:rsidR="00183A96">
        <w:t xml:space="preserve"> </w:t>
      </w:r>
      <w:r>
        <w:t>field) – This field is to enter the email</w:t>
      </w:r>
    </w:p>
    <w:p w:rsidR="004B2202" w:rsidRDefault="004B2202" w:rsidP="004B2202">
      <w:pPr>
        <w:pStyle w:val="ListParagraph"/>
        <w:numPr>
          <w:ilvl w:val="1"/>
          <w:numId w:val="1"/>
        </w:numPr>
      </w:pPr>
      <w:r>
        <w:t>Phone number (text</w:t>
      </w:r>
      <w:r w:rsidR="00183A96">
        <w:t xml:space="preserve"> </w:t>
      </w:r>
      <w:r>
        <w:t>field) – This field is to enter the phone number</w:t>
      </w:r>
    </w:p>
    <w:p w:rsidR="004B2202" w:rsidRDefault="004B2202" w:rsidP="004B2202">
      <w:pPr>
        <w:pStyle w:val="ListParagraph"/>
        <w:numPr>
          <w:ilvl w:val="1"/>
          <w:numId w:val="1"/>
        </w:numPr>
      </w:pPr>
      <w:r>
        <w:t>Message (paragraph) – This field is to enter the message</w:t>
      </w:r>
    </w:p>
    <w:p w:rsidR="00F05C7A" w:rsidRDefault="00F05C7A" w:rsidP="004B2202">
      <w:pPr>
        <w:pStyle w:val="ListParagraph"/>
        <w:numPr>
          <w:ilvl w:val="1"/>
          <w:numId w:val="1"/>
        </w:numPr>
      </w:pPr>
      <w:r>
        <w:t xml:space="preserve">Send (button) – This button </w:t>
      </w:r>
      <w:r w:rsidR="00183A96">
        <w:t>sends</w:t>
      </w:r>
      <w:r>
        <w:t xml:space="preserve"> the request to </w:t>
      </w:r>
      <w:r w:rsidR="00183A96">
        <w:t xml:space="preserve">the </w:t>
      </w:r>
      <w:r>
        <w:t>admin</w:t>
      </w:r>
    </w:p>
    <w:p w:rsidR="004B2202" w:rsidRPr="00EB6C83" w:rsidRDefault="004B2202" w:rsidP="004B2202">
      <w:pPr>
        <w:rPr>
          <w:b/>
        </w:rPr>
      </w:pPr>
      <w:r w:rsidRPr="00EB6C83">
        <w:rPr>
          <w:b/>
        </w:rPr>
        <w:t>Validation</w:t>
      </w:r>
    </w:p>
    <w:p w:rsidR="004B2202" w:rsidRDefault="004B2202" w:rsidP="004B2202">
      <w:pPr>
        <w:pStyle w:val="ListParagraph"/>
        <w:numPr>
          <w:ilvl w:val="0"/>
          <w:numId w:val="1"/>
        </w:numPr>
      </w:pPr>
      <w:r>
        <w:t>All fields are mandatory.</w:t>
      </w:r>
    </w:p>
    <w:p w:rsidR="004B2202" w:rsidRDefault="004B2202" w:rsidP="004B2202">
      <w:pPr>
        <w:pStyle w:val="ListParagraph"/>
        <w:numPr>
          <w:ilvl w:val="0"/>
          <w:numId w:val="1"/>
        </w:numPr>
      </w:pPr>
      <w:r>
        <w:t xml:space="preserve">If </w:t>
      </w:r>
      <w:r w:rsidR="00183A96">
        <w:t xml:space="preserve">the </w:t>
      </w:r>
      <w:r>
        <w:t xml:space="preserve">user missed any mandatory fields then it will show </w:t>
      </w:r>
      <w:r w:rsidR="00183A96">
        <w:t xml:space="preserve">an </w:t>
      </w:r>
      <w:r>
        <w:t xml:space="preserve">error after clicking on </w:t>
      </w:r>
      <w:r w:rsidR="00183A96">
        <w:t>the ‘</w:t>
      </w:r>
      <w:r w:rsidR="00F05C7A">
        <w:t>Send</w:t>
      </w:r>
      <w:r w:rsidR="00183A96">
        <w:t>’</w:t>
      </w:r>
      <w:r w:rsidRPr="004944B3">
        <w:t xml:space="preserve"> button</w:t>
      </w:r>
      <w:r>
        <w:t>.</w:t>
      </w:r>
    </w:p>
    <w:p w:rsidR="004B2202" w:rsidRPr="00EB6C83" w:rsidRDefault="004B2202" w:rsidP="004B2202">
      <w:pPr>
        <w:rPr>
          <w:b/>
        </w:rPr>
      </w:pPr>
      <w:r w:rsidRPr="00EB6C83">
        <w:rPr>
          <w:b/>
        </w:rPr>
        <w:t>Result</w:t>
      </w:r>
    </w:p>
    <w:p w:rsidR="004B2202" w:rsidRDefault="004B2202" w:rsidP="00F05C7A">
      <w:pPr>
        <w:pStyle w:val="ListParagraph"/>
        <w:numPr>
          <w:ilvl w:val="0"/>
          <w:numId w:val="1"/>
        </w:numPr>
      </w:pPr>
      <w:r>
        <w:t xml:space="preserve">After clicking on </w:t>
      </w:r>
      <w:r w:rsidR="00183A96">
        <w:t>the ‘</w:t>
      </w:r>
      <w:r w:rsidR="00F05C7A">
        <w:t>Send</w:t>
      </w:r>
      <w:r w:rsidR="00183A96">
        <w:t>’</w:t>
      </w:r>
      <w:r w:rsidRPr="004944B3">
        <w:t xml:space="preserve"> button</w:t>
      </w:r>
      <w:r>
        <w:t xml:space="preserve">, it will validate all data and if everything is correct then the </w:t>
      </w:r>
      <w:r w:rsidRPr="004944B3">
        <w:t>request will be submitted to the site administrator</w:t>
      </w:r>
      <w:r>
        <w:t xml:space="preserve"> </w:t>
      </w:r>
      <w:r w:rsidRPr="004944B3">
        <w:t xml:space="preserve">and </w:t>
      </w:r>
      <w:r>
        <w:t xml:space="preserve">it will show </w:t>
      </w:r>
      <w:r w:rsidR="00183A96">
        <w:t xml:space="preserve">the </w:t>
      </w:r>
      <w:r>
        <w:t>suc</w:t>
      </w:r>
      <w:r w:rsidRPr="004944B3">
        <w:t>c</w:t>
      </w:r>
      <w:r>
        <w:t>essful message “</w:t>
      </w:r>
      <w:r w:rsidR="00F05C7A" w:rsidRPr="00F05C7A">
        <w:t>Thanks for contacting us. We'll get back to you as soon as possible.</w:t>
      </w:r>
      <w:r>
        <w:t>”</w:t>
      </w:r>
    </w:p>
    <w:p w:rsidR="004B2202" w:rsidRDefault="004B2202" w:rsidP="004B2202">
      <w:pPr>
        <w:pStyle w:val="ListParagraph"/>
        <w:numPr>
          <w:ilvl w:val="0"/>
          <w:numId w:val="1"/>
        </w:numPr>
      </w:pPr>
      <w:r>
        <w:t>Once the contact</w:t>
      </w:r>
      <w:r w:rsidR="00923E98">
        <w:t xml:space="preserve"> form</w:t>
      </w:r>
      <w:r>
        <w:t xml:space="preserve"> is submitted, an admin will receive an email. </w:t>
      </w:r>
    </w:p>
    <w:p w:rsidR="004B2202" w:rsidRDefault="004B2202" w:rsidP="004B2202">
      <w:pPr>
        <w:pStyle w:val="ListParagraph"/>
        <w:numPr>
          <w:ilvl w:val="0"/>
          <w:numId w:val="1"/>
        </w:numPr>
      </w:pPr>
      <w:r>
        <w:t>Further communication will take place outside the website.</w:t>
      </w:r>
    </w:p>
    <w:p w:rsidR="004B2202" w:rsidRDefault="004B2202" w:rsidP="004B2202">
      <w:pPr>
        <w:pStyle w:val="NoSpacing"/>
      </w:pPr>
    </w:p>
    <w:p w:rsidR="0012161B" w:rsidRDefault="0012161B" w:rsidP="00EA2B80">
      <w:pPr>
        <w:pStyle w:val="Heading3"/>
      </w:pPr>
      <w:r>
        <w:t>Privacy Policy</w:t>
      </w:r>
    </w:p>
    <w:p w:rsidR="0012161B" w:rsidRDefault="0012161B" w:rsidP="0012161B">
      <w:pPr>
        <w:pStyle w:val="ListParagraph"/>
        <w:numPr>
          <w:ilvl w:val="0"/>
          <w:numId w:val="1"/>
        </w:numPr>
      </w:pPr>
      <w:r>
        <w:t>This option is available in the footer section of the homepage.</w:t>
      </w:r>
    </w:p>
    <w:p w:rsidR="0012161B" w:rsidRDefault="0012161B" w:rsidP="0012161B">
      <w:pPr>
        <w:pStyle w:val="ListParagraph"/>
        <w:numPr>
          <w:ilvl w:val="0"/>
          <w:numId w:val="1"/>
        </w:numPr>
      </w:pPr>
      <w:r>
        <w:t>When a user tap on this option</w:t>
      </w:r>
      <w:r w:rsidRPr="003548B4">
        <w:t xml:space="preserve"> </w:t>
      </w:r>
      <w:r>
        <w:t>then it will open a CMS page.</w:t>
      </w:r>
    </w:p>
    <w:p w:rsidR="0012161B" w:rsidRDefault="0012161B" w:rsidP="0012161B">
      <w:pPr>
        <w:pStyle w:val="ListParagraph"/>
        <w:numPr>
          <w:ilvl w:val="0"/>
          <w:numId w:val="1"/>
        </w:numPr>
      </w:pPr>
      <w:r>
        <w:t xml:space="preserve">This page will </w:t>
      </w:r>
      <w:r w:rsidRPr="0083395E">
        <w:t xml:space="preserve">show all the information about the privacy policy of the </w:t>
      </w:r>
      <w:r w:rsidRPr="0083395E">
        <w:rPr>
          <w:noProof/>
        </w:rPr>
        <w:t>site</w:t>
      </w:r>
      <w:r w:rsidRPr="0083395E">
        <w:t xml:space="preserve">. </w:t>
      </w:r>
    </w:p>
    <w:p w:rsidR="0012161B" w:rsidRPr="0083395E" w:rsidRDefault="0012161B" w:rsidP="0012161B">
      <w:pPr>
        <w:pStyle w:val="ListParagraph"/>
        <w:numPr>
          <w:ilvl w:val="0"/>
          <w:numId w:val="1"/>
        </w:numPr>
      </w:pPr>
      <w:r w:rsidRPr="0083395E">
        <w:t xml:space="preserve">It showcases a statement that discloses some or all the ways information the website/ admin party gathers, uses, discloses, and manages a </w:t>
      </w:r>
      <w:r w:rsidR="00C04CD9">
        <w:t>customer</w:t>
      </w:r>
      <w:r w:rsidRPr="0083395E">
        <w:t xml:space="preserve"> or client's data. </w:t>
      </w:r>
    </w:p>
    <w:p w:rsidR="0012161B" w:rsidRDefault="0012161B" w:rsidP="0012161B">
      <w:pPr>
        <w:pStyle w:val="ListParagraph"/>
        <w:numPr>
          <w:ilvl w:val="0"/>
          <w:numId w:val="1"/>
        </w:numPr>
      </w:pPr>
      <w:r w:rsidRPr="0083395E">
        <w:t xml:space="preserve">This information will be available for the </w:t>
      </w:r>
      <w:r>
        <w:t xml:space="preserve">user </w:t>
      </w:r>
      <w:r w:rsidRPr="0083395E">
        <w:t>to read and proceed further with using the website.</w:t>
      </w:r>
      <w:r>
        <w:t xml:space="preserve"> </w:t>
      </w:r>
    </w:p>
    <w:p w:rsidR="0012161B" w:rsidRDefault="0012161B" w:rsidP="0012161B">
      <w:pPr>
        <w:pStyle w:val="ListParagraph"/>
        <w:numPr>
          <w:ilvl w:val="0"/>
          <w:numId w:val="1"/>
        </w:numPr>
      </w:pPr>
      <w:r w:rsidRPr="0083395E">
        <w:t xml:space="preserve">This page </w:t>
      </w:r>
      <w:r w:rsidRPr="0083395E">
        <w:rPr>
          <w:noProof/>
        </w:rPr>
        <w:t>fulfills</w:t>
      </w:r>
      <w:r w:rsidRPr="0083395E">
        <w:t xml:space="preserve"> a legal requirement to protect a </w:t>
      </w:r>
      <w:r>
        <w:t>user</w:t>
      </w:r>
      <w:r w:rsidRPr="0083395E">
        <w:t xml:space="preserve"> or client's privacy.</w:t>
      </w:r>
    </w:p>
    <w:p w:rsidR="0012161B" w:rsidRDefault="0012161B" w:rsidP="0012161B">
      <w:pPr>
        <w:pStyle w:val="ListParagraph"/>
        <w:numPr>
          <w:ilvl w:val="0"/>
          <w:numId w:val="1"/>
        </w:numPr>
      </w:pPr>
      <w:r>
        <w:t>The content of this page is admin manageable.</w:t>
      </w:r>
    </w:p>
    <w:p w:rsidR="0012161B" w:rsidRPr="00916A16" w:rsidRDefault="0012161B" w:rsidP="0012161B">
      <w:pPr>
        <w:pStyle w:val="NoSpacing"/>
      </w:pPr>
    </w:p>
    <w:p w:rsidR="0012161B" w:rsidRDefault="0012161B" w:rsidP="00EA2B80">
      <w:pPr>
        <w:pStyle w:val="Heading3"/>
      </w:pPr>
      <w:r>
        <w:t>Terms &amp; Conditions</w:t>
      </w:r>
      <w:r w:rsidRPr="00EC6469">
        <w:t xml:space="preserve"> </w:t>
      </w:r>
    </w:p>
    <w:p w:rsidR="0012161B" w:rsidRDefault="0012161B" w:rsidP="0012161B">
      <w:pPr>
        <w:pStyle w:val="ListParagraph"/>
        <w:numPr>
          <w:ilvl w:val="0"/>
          <w:numId w:val="1"/>
        </w:numPr>
      </w:pPr>
      <w:r>
        <w:t>This option is available in the footer section of the homepage.</w:t>
      </w:r>
    </w:p>
    <w:p w:rsidR="0012161B" w:rsidRDefault="0012161B" w:rsidP="0012161B">
      <w:pPr>
        <w:pStyle w:val="ListParagraph"/>
        <w:numPr>
          <w:ilvl w:val="0"/>
          <w:numId w:val="1"/>
        </w:numPr>
      </w:pPr>
      <w:r>
        <w:t>When a user tap on this option</w:t>
      </w:r>
      <w:r w:rsidRPr="003548B4">
        <w:t xml:space="preserve"> </w:t>
      </w:r>
      <w:r>
        <w:t>then it will open a CMS page.</w:t>
      </w:r>
    </w:p>
    <w:p w:rsidR="0012161B" w:rsidRPr="00222F9A" w:rsidRDefault="0012161B" w:rsidP="0012161B">
      <w:pPr>
        <w:pStyle w:val="ListParagraph"/>
        <w:numPr>
          <w:ilvl w:val="0"/>
          <w:numId w:val="1"/>
        </w:numPr>
      </w:pPr>
      <w:r>
        <w:t xml:space="preserve">This </w:t>
      </w:r>
      <w:r w:rsidRPr="00222F9A">
        <w:t xml:space="preserve">page </w:t>
      </w:r>
      <w:r>
        <w:t>will show</w:t>
      </w:r>
      <w:r w:rsidRPr="00222F9A">
        <w:t xml:space="preserve"> all the information about the terms &amp; conditions for using the website.</w:t>
      </w:r>
    </w:p>
    <w:p w:rsidR="0012161B" w:rsidRDefault="0012161B" w:rsidP="0012161B">
      <w:pPr>
        <w:pStyle w:val="ListParagraph"/>
        <w:numPr>
          <w:ilvl w:val="0"/>
          <w:numId w:val="1"/>
        </w:numPr>
      </w:pPr>
      <w:r w:rsidRPr="00222F9A">
        <w:t>A Terms and Conditions may</w:t>
      </w:r>
      <w:r>
        <w:t xml:space="preserve"> </w:t>
      </w:r>
      <w:r w:rsidRPr="00222F9A">
        <w:t>include the terms, the rules</w:t>
      </w:r>
      <w:r>
        <w:t>,</w:t>
      </w:r>
      <w:r w:rsidRPr="00222F9A">
        <w:t xml:space="preserve"> </w:t>
      </w:r>
      <w:r w:rsidRPr="008F3155">
        <w:rPr>
          <w:noProof/>
        </w:rPr>
        <w:t>and</w:t>
      </w:r>
      <w:r w:rsidRPr="00222F9A">
        <w:t xml:space="preserve"> the guidelines of acceptable behavior and other useful sections to which </w:t>
      </w:r>
      <w:r w:rsidR="00C04CD9">
        <w:t>customer</w:t>
      </w:r>
      <w:r w:rsidRPr="00222F9A">
        <w:t xml:space="preserve">s must agree </w:t>
      </w:r>
      <w:r w:rsidRPr="00A54C01">
        <w:rPr>
          <w:noProof/>
        </w:rPr>
        <w:t>to</w:t>
      </w:r>
      <w:r w:rsidRPr="00222F9A">
        <w:t xml:space="preserve"> use or access the website</w:t>
      </w:r>
      <w:r>
        <w:t>.</w:t>
      </w:r>
    </w:p>
    <w:p w:rsidR="0012161B" w:rsidRDefault="0012161B" w:rsidP="0012161B">
      <w:pPr>
        <w:pStyle w:val="ListParagraph"/>
        <w:numPr>
          <w:ilvl w:val="0"/>
          <w:numId w:val="1"/>
        </w:numPr>
      </w:pPr>
      <w:r>
        <w:t>The content of this page is admin manageable.</w:t>
      </w:r>
    </w:p>
    <w:p w:rsidR="0012161B" w:rsidRDefault="0012161B" w:rsidP="007542FE">
      <w:pPr>
        <w:pStyle w:val="NoSpacing"/>
      </w:pPr>
    </w:p>
    <w:p w:rsidR="00E40511" w:rsidRDefault="00E40511" w:rsidP="00E40511">
      <w:pPr>
        <w:pStyle w:val="Heading3"/>
      </w:pPr>
      <w:r>
        <w:t>Photo Gallery</w:t>
      </w:r>
    </w:p>
    <w:p w:rsidR="00E40511" w:rsidRDefault="00E40511" w:rsidP="00E40511">
      <w:pPr>
        <w:pStyle w:val="ListParagraph"/>
        <w:numPr>
          <w:ilvl w:val="0"/>
          <w:numId w:val="1"/>
        </w:numPr>
      </w:pPr>
      <w:r>
        <w:t>This option is available in the footer section of the homepage.</w:t>
      </w:r>
    </w:p>
    <w:p w:rsidR="00E40511" w:rsidRDefault="00E40511" w:rsidP="00E40511">
      <w:pPr>
        <w:pStyle w:val="ListParagraph"/>
        <w:numPr>
          <w:ilvl w:val="0"/>
          <w:numId w:val="1"/>
        </w:numPr>
      </w:pPr>
      <w:r>
        <w:lastRenderedPageBreak/>
        <w:t>When a user tap on this option</w:t>
      </w:r>
      <w:r w:rsidRPr="003548B4">
        <w:t xml:space="preserve"> </w:t>
      </w:r>
      <w:r>
        <w:t>then it will open a page where it will show all images/photos added by the admin.</w:t>
      </w:r>
    </w:p>
    <w:p w:rsidR="00E40511" w:rsidRPr="00E3642A" w:rsidRDefault="00E40511" w:rsidP="007542FE">
      <w:pPr>
        <w:pStyle w:val="NoSpacing"/>
      </w:pPr>
    </w:p>
    <w:p w:rsidR="005F7E4D" w:rsidRDefault="005F7E4D" w:rsidP="00A2689B">
      <w:pPr>
        <w:pStyle w:val="HeadingNumbered111"/>
      </w:pPr>
      <w:r>
        <w:t>Connect</w:t>
      </w:r>
    </w:p>
    <w:p w:rsidR="005F7E4D" w:rsidRDefault="005F7E4D" w:rsidP="005F7E4D">
      <w:pPr>
        <w:pStyle w:val="ListParagraph"/>
        <w:numPr>
          <w:ilvl w:val="0"/>
          <w:numId w:val="1"/>
        </w:numPr>
      </w:pPr>
      <w:r>
        <w:t>Social media links will be available to follow the site on social media like Facebook, Instagram, Twitter, and YouTube.</w:t>
      </w:r>
    </w:p>
    <w:p w:rsidR="00A02BCB" w:rsidRDefault="00A02BCB" w:rsidP="00A17C8C">
      <w:pPr>
        <w:pStyle w:val="NoSpacing"/>
      </w:pPr>
    </w:p>
    <w:p w:rsidR="00A02BCB" w:rsidRDefault="00A02BCB"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A17C8C" w:rsidRDefault="00A17C8C"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96697B" w:rsidRDefault="0096697B" w:rsidP="00A17C8C">
      <w:pPr>
        <w:pStyle w:val="NoSpacing"/>
      </w:pPr>
    </w:p>
    <w:p w:rsidR="00DD0F5A" w:rsidRDefault="00DD0F5A" w:rsidP="00DD0F5A">
      <w:pPr>
        <w:pStyle w:val="HeadingNumbered1style0"/>
      </w:pPr>
      <w:bookmarkStart w:id="30" w:name="_Toc54692584"/>
      <w:bookmarkStart w:id="31" w:name="_Toc67423848"/>
      <w:r>
        <w:lastRenderedPageBreak/>
        <w:t>Blogs</w:t>
      </w:r>
      <w:bookmarkEnd w:id="31"/>
      <w:r>
        <w:t xml:space="preserve"> </w:t>
      </w:r>
    </w:p>
    <w:p w:rsidR="00DD0F5A" w:rsidRDefault="00DD0F5A" w:rsidP="00DD0F5A">
      <w:pPr>
        <w:pStyle w:val="ListParagraph"/>
        <w:numPr>
          <w:ilvl w:val="0"/>
          <w:numId w:val="1"/>
        </w:numPr>
      </w:pPr>
      <w:r w:rsidRPr="005E7C15">
        <w:t xml:space="preserve">When the </w:t>
      </w:r>
      <w:r>
        <w:t>customer</w:t>
      </w:r>
      <w:r w:rsidRPr="005E7C15">
        <w:t xml:space="preserve"> clicks on </w:t>
      </w:r>
      <w:r>
        <w:t>the blog</w:t>
      </w:r>
      <w:r w:rsidRPr="005E7C15">
        <w:t xml:space="preserve"> option, then it will </w:t>
      </w:r>
      <w:r>
        <w:t>redirect to this page</w:t>
      </w:r>
    </w:p>
    <w:p w:rsidR="00DD0F5A" w:rsidRDefault="00DD0F5A" w:rsidP="00DD0F5A">
      <w:pPr>
        <w:pStyle w:val="ListParagraph"/>
        <w:numPr>
          <w:ilvl w:val="0"/>
          <w:numId w:val="1"/>
        </w:numPr>
      </w:pPr>
      <w:r>
        <w:t>This page will showcase all blogs posted by the admin.</w:t>
      </w:r>
    </w:p>
    <w:p w:rsidR="00DD0F5A" w:rsidRDefault="00DD0F5A" w:rsidP="00DD0F5A">
      <w:pPr>
        <w:pStyle w:val="ListParagraph"/>
        <w:numPr>
          <w:ilvl w:val="0"/>
          <w:numId w:val="1"/>
        </w:numPr>
      </w:pPr>
      <w:r>
        <w:t>For each blog, it will display information that includes banner image, title, posted date, author name (posted by), and count of comments.</w:t>
      </w:r>
    </w:p>
    <w:p w:rsidR="00DD0F5A" w:rsidRPr="002E4E26" w:rsidRDefault="00DD0F5A" w:rsidP="00DD0F5A">
      <w:pPr>
        <w:pStyle w:val="ListParagraph"/>
        <w:numPr>
          <w:ilvl w:val="0"/>
          <w:numId w:val="1"/>
        </w:numPr>
      </w:pPr>
      <w:r w:rsidRPr="002E4E26">
        <w:t xml:space="preserve">Pagination will be provided to navigate from one page to another page at the bottom of the listing. </w:t>
      </w:r>
    </w:p>
    <w:p w:rsidR="00DD0F5A" w:rsidRDefault="00DD0F5A" w:rsidP="00DD0F5A">
      <w:pPr>
        <w:pStyle w:val="ListParagraph"/>
        <w:numPr>
          <w:ilvl w:val="0"/>
          <w:numId w:val="1"/>
        </w:numPr>
      </w:pPr>
      <w:r w:rsidRPr="002E4E26">
        <w:t xml:space="preserve">The </w:t>
      </w:r>
      <w:r>
        <w:t xml:space="preserve">customer </w:t>
      </w:r>
      <w:r w:rsidRPr="002E4E26">
        <w:t xml:space="preserve">can view the page number on which they are currently </w:t>
      </w:r>
      <w:r>
        <w:t>on.</w:t>
      </w:r>
    </w:p>
    <w:p w:rsidR="00DD0F5A" w:rsidRDefault="00DD0F5A" w:rsidP="00DD0F5A">
      <w:pPr>
        <w:pStyle w:val="ListParagraph"/>
        <w:numPr>
          <w:ilvl w:val="0"/>
          <w:numId w:val="1"/>
        </w:numPr>
      </w:pPr>
      <w:r>
        <w:t>The customer can click on the next arrow to redirect to the next page to view the blog listing and click on the previous arrow to go back to the blog page</w:t>
      </w:r>
    </w:p>
    <w:p w:rsidR="00DD0F5A" w:rsidRDefault="00DD0F5A" w:rsidP="00DD0F5A">
      <w:pPr>
        <w:pStyle w:val="NoSpacing"/>
      </w:pPr>
    </w:p>
    <w:p w:rsidR="00DD0F5A" w:rsidRDefault="00DD0F5A" w:rsidP="00DD0F5A">
      <w:pPr>
        <w:pStyle w:val="HeadingNumbered11style1"/>
      </w:pPr>
      <w:bookmarkStart w:id="32" w:name="_Toc67423849"/>
      <w:r>
        <w:t>Blog details page</w:t>
      </w:r>
      <w:bookmarkEnd w:id="32"/>
    </w:p>
    <w:p w:rsidR="00DD0F5A" w:rsidRDefault="00DD0F5A" w:rsidP="00DD0F5A">
      <w:pPr>
        <w:pStyle w:val="ListParagraph"/>
        <w:numPr>
          <w:ilvl w:val="0"/>
          <w:numId w:val="1"/>
        </w:numPr>
      </w:pPr>
      <w:r w:rsidRPr="00103E1A">
        <w:t xml:space="preserve">When a </w:t>
      </w:r>
      <w:r>
        <w:t xml:space="preserve">customer </w:t>
      </w:r>
      <w:r w:rsidRPr="00103E1A">
        <w:t xml:space="preserve">clicks on </w:t>
      </w:r>
      <w:r>
        <w:t xml:space="preserve">a </w:t>
      </w:r>
      <w:r w:rsidRPr="00103E1A">
        <w:t xml:space="preserve">particular </w:t>
      </w:r>
      <w:r>
        <w:t>blog post</w:t>
      </w:r>
      <w:r w:rsidRPr="00103E1A">
        <w:t xml:space="preserve"> then he</w:t>
      </w:r>
      <w:r>
        <w:t>/she</w:t>
      </w:r>
      <w:r w:rsidRPr="00103E1A">
        <w:t xml:space="preserve"> can view detailed information of that </w:t>
      </w:r>
      <w:r>
        <w:t>blog</w:t>
      </w:r>
      <w:r w:rsidRPr="00103E1A">
        <w:t>.</w:t>
      </w:r>
    </w:p>
    <w:p w:rsidR="00DD0F5A" w:rsidRDefault="00DD0F5A" w:rsidP="00DD0F5A">
      <w:pPr>
        <w:pStyle w:val="ListParagraph"/>
        <w:numPr>
          <w:ilvl w:val="0"/>
          <w:numId w:val="1"/>
        </w:numPr>
      </w:pPr>
      <w:r>
        <w:t>The detail page will include the banner image of the blog, title, content, blog image, posted date, author name (posted by), and count of comments.</w:t>
      </w:r>
    </w:p>
    <w:p w:rsidR="00DD0F5A" w:rsidRDefault="00DD0F5A" w:rsidP="00DD0F5A">
      <w:pPr>
        <w:pStyle w:val="ListParagraph"/>
        <w:numPr>
          <w:ilvl w:val="0"/>
          <w:numId w:val="1"/>
        </w:numPr>
      </w:pPr>
      <w:r>
        <w:t>The customer has an option to leave a comment on the blog post.</w:t>
      </w: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DD0F5A" w:rsidRDefault="00DD0F5A" w:rsidP="00DD0F5A">
      <w:pPr>
        <w:pStyle w:val="NoSpacing"/>
      </w:pPr>
    </w:p>
    <w:p w:rsidR="00CD6579" w:rsidRDefault="00CD6579" w:rsidP="00CD6579">
      <w:pPr>
        <w:pStyle w:val="HeadingNumbered1style0"/>
        <w:spacing w:before="120"/>
        <w:jc w:val="left"/>
      </w:pPr>
      <w:bookmarkStart w:id="33" w:name="_Toc67423850"/>
      <w:r>
        <w:lastRenderedPageBreak/>
        <w:t>Section page</w:t>
      </w:r>
      <w:bookmarkEnd w:id="30"/>
      <w:bookmarkEnd w:id="33"/>
    </w:p>
    <w:p w:rsidR="001101C7" w:rsidRDefault="001101C7" w:rsidP="001101C7">
      <w:pPr>
        <w:pStyle w:val="ListParagraph"/>
        <w:numPr>
          <w:ilvl w:val="0"/>
          <w:numId w:val="1"/>
        </w:numPr>
      </w:pPr>
      <w:r>
        <w:t xml:space="preserve">When the </w:t>
      </w:r>
      <w:r w:rsidR="00C04CD9">
        <w:t>customer</w:t>
      </w:r>
      <w:r>
        <w:t xml:space="preserve"> mouse hover</w:t>
      </w:r>
      <w:r w:rsidR="00923E98">
        <w:t>s</w:t>
      </w:r>
      <w:r>
        <w:t xml:space="preserve"> on </w:t>
      </w:r>
      <w:r w:rsidR="00923E98">
        <w:t xml:space="preserve">a </w:t>
      </w:r>
      <w:r>
        <w:t xml:space="preserve">particular section then it will show </w:t>
      </w:r>
      <w:r w:rsidR="00923E98">
        <w:t xml:space="preserve">the </w:t>
      </w:r>
      <w:r>
        <w:t>listing of available categories of that section.</w:t>
      </w:r>
    </w:p>
    <w:p w:rsidR="001101C7" w:rsidRDefault="001101C7" w:rsidP="001101C7">
      <w:pPr>
        <w:pStyle w:val="ListParagraph"/>
        <w:numPr>
          <w:ilvl w:val="0"/>
          <w:numId w:val="1"/>
        </w:numPr>
      </w:pPr>
      <w:r>
        <w:t xml:space="preserve">When a </w:t>
      </w:r>
      <w:r w:rsidR="00C04CD9">
        <w:t>customer</w:t>
      </w:r>
      <w:r>
        <w:t xml:space="preserve"> taps on </w:t>
      </w:r>
      <w:r w:rsidR="00923E98">
        <w:t xml:space="preserve">a </w:t>
      </w:r>
      <w:r>
        <w:t xml:space="preserve">particular section then it will show </w:t>
      </w:r>
      <w:r w:rsidR="00923E98">
        <w:t xml:space="preserve">the </w:t>
      </w:r>
      <w:r>
        <w:t>listing of all products of that section with various categories</w:t>
      </w:r>
      <w:r w:rsidR="0027449C">
        <w:t>.</w:t>
      </w:r>
      <w:r>
        <w:t xml:space="preserve"> </w:t>
      </w:r>
    </w:p>
    <w:p w:rsidR="005C0A47" w:rsidRPr="00D4307A" w:rsidRDefault="005C0A47" w:rsidP="005C0A47">
      <w:pPr>
        <w:pStyle w:val="ListParagraph"/>
        <w:numPr>
          <w:ilvl w:val="0"/>
          <w:numId w:val="1"/>
        </w:numPr>
        <w:rPr>
          <w:szCs w:val="24"/>
        </w:rPr>
      </w:pPr>
      <w:r w:rsidRPr="00D4307A">
        <w:rPr>
          <w:szCs w:val="24"/>
        </w:rPr>
        <w:t>On this page, it will also show breadcrumb (current page's location within a navigational hierarchy) at the left corner</w:t>
      </w:r>
    </w:p>
    <w:p w:rsidR="003E3DF2" w:rsidRDefault="005C0A47" w:rsidP="0092436D">
      <w:pPr>
        <w:pStyle w:val="ListParagraph"/>
        <w:numPr>
          <w:ilvl w:val="0"/>
          <w:numId w:val="1"/>
        </w:numPr>
      </w:pPr>
      <w:r>
        <w:t>T</w:t>
      </w:r>
      <w:r w:rsidR="003E3DF2">
        <w:t>his</w:t>
      </w:r>
      <w:r w:rsidR="0092436D">
        <w:t xml:space="preserve"> page will display</w:t>
      </w:r>
      <w:r w:rsidR="003E3DF2">
        <w:t xml:space="preserve"> </w:t>
      </w:r>
      <w:r w:rsidR="0027449C">
        <w:t xml:space="preserve">filters on </w:t>
      </w:r>
      <w:r w:rsidR="003E3DF2">
        <w:t xml:space="preserve">left side and the right side, it will show </w:t>
      </w:r>
      <w:r w:rsidR="00923E98">
        <w:t xml:space="preserve">the </w:t>
      </w:r>
      <w:r w:rsidR="003E3DF2">
        <w:t>listing of products</w:t>
      </w:r>
    </w:p>
    <w:p w:rsidR="0092436D" w:rsidRDefault="003E3DF2" w:rsidP="0092436D">
      <w:pPr>
        <w:pStyle w:val="ListParagraph"/>
        <w:numPr>
          <w:ilvl w:val="0"/>
          <w:numId w:val="1"/>
        </w:numPr>
      </w:pPr>
      <w:r>
        <w:t>F</w:t>
      </w:r>
      <w:r w:rsidR="0092436D">
        <w:t xml:space="preserve">or a </w:t>
      </w:r>
      <w:r w:rsidR="0092436D" w:rsidRPr="007E2742">
        <w:t>single</w:t>
      </w:r>
      <w:r w:rsidR="0092436D">
        <w:t xml:space="preserve"> product </w:t>
      </w:r>
      <w:r w:rsidR="00CF22DA">
        <w:t>that</w:t>
      </w:r>
      <w:r w:rsidR="0092436D">
        <w:t xml:space="preserve"> include</w:t>
      </w:r>
      <w:r w:rsidR="00923E98">
        <w:t>s</w:t>
      </w:r>
      <w:r w:rsidR="0092436D">
        <w:t xml:space="preserve"> </w:t>
      </w:r>
      <w:r w:rsidR="00923E98">
        <w:t xml:space="preserve">a </w:t>
      </w:r>
      <w:r w:rsidR="0092436D">
        <w:t xml:space="preserve">product image, product name, </w:t>
      </w:r>
      <w:r w:rsidR="0027449C">
        <w:t xml:space="preserve">brand name, </w:t>
      </w:r>
      <w:r w:rsidR="0092436D">
        <w:t xml:space="preserve">product price, and </w:t>
      </w:r>
      <w:r>
        <w:t>discount percentage</w:t>
      </w:r>
      <w:r w:rsidR="0027449C">
        <w:t xml:space="preserve"> if available</w:t>
      </w:r>
      <w:r w:rsidR="0092436D">
        <w:t>.</w:t>
      </w:r>
    </w:p>
    <w:p w:rsidR="0092436D" w:rsidRDefault="0092436D" w:rsidP="0092436D">
      <w:pPr>
        <w:pStyle w:val="ListParagraph"/>
        <w:numPr>
          <w:ilvl w:val="0"/>
          <w:numId w:val="1"/>
        </w:numPr>
      </w:pPr>
      <w:r>
        <w:t xml:space="preserve">If any discount is offered by the admin for </w:t>
      </w:r>
      <w:r w:rsidR="00923E98">
        <w:t xml:space="preserve">a </w:t>
      </w:r>
      <w:r>
        <w:t>particular product then it will show the original price with stri</w:t>
      </w:r>
      <w:r w:rsidR="003B79E5">
        <w:t>kethrough and price after discount</w:t>
      </w:r>
      <w:r>
        <w:t xml:space="preserve">. E.g., </w:t>
      </w:r>
      <w:r w:rsidRPr="001B7242">
        <w:rPr>
          <w:strike/>
        </w:rPr>
        <w:t xml:space="preserve">Rs.1000 </w:t>
      </w:r>
      <w:r>
        <w:t xml:space="preserve"> </w:t>
      </w:r>
      <w:r w:rsidR="00456017">
        <w:t>Rs. 600</w:t>
      </w:r>
    </w:p>
    <w:p w:rsidR="00C1488A" w:rsidRPr="00C1488A" w:rsidRDefault="00C1488A" w:rsidP="00C1488A">
      <w:pPr>
        <w:pStyle w:val="ListParagraph"/>
        <w:numPr>
          <w:ilvl w:val="0"/>
          <w:numId w:val="1"/>
        </w:numPr>
      </w:pPr>
      <w:r w:rsidRPr="00C1488A">
        <w:t xml:space="preserve">Clicking on </w:t>
      </w:r>
      <w:r w:rsidR="00923E98">
        <w:t>a particular product image</w:t>
      </w:r>
      <w:r w:rsidRPr="00C1488A">
        <w:t xml:space="preserve"> will redirect the </w:t>
      </w:r>
      <w:r w:rsidR="00C04CD9">
        <w:t>customer</w:t>
      </w:r>
      <w:r w:rsidRPr="00C1488A">
        <w:t xml:space="preserve"> to </w:t>
      </w:r>
      <w:r w:rsidR="00923E98">
        <w:t xml:space="preserve">the </w:t>
      </w:r>
      <w:r w:rsidRPr="00C1488A">
        <w:t>product detail page.</w:t>
      </w:r>
    </w:p>
    <w:p w:rsidR="0092436D" w:rsidRPr="006E54BD" w:rsidRDefault="0092436D" w:rsidP="006E54BD">
      <w:pPr>
        <w:pStyle w:val="NoSpacing"/>
      </w:pPr>
    </w:p>
    <w:p w:rsidR="002F1D8D" w:rsidRDefault="002F1D8D" w:rsidP="0092436D">
      <w:pPr>
        <w:pStyle w:val="HeadingNumbered11style1"/>
      </w:pPr>
      <w:bookmarkStart w:id="34" w:name="_Toc67423851"/>
      <w:r>
        <w:t>Filter</w:t>
      </w:r>
      <w:bookmarkEnd w:id="34"/>
    </w:p>
    <w:p w:rsidR="002F1D8D" w:rsidRPr="00CA6141" w:rsidRDefault="002F1D8D" w:rsidP="002F1D8D">
      <w:pPr>
        <w:pStyle w:val="ListParagraph"/>
        <w:numPr>
          <w:ilvl w:val="0"/>
          <w:numId w:val="1"/>
        </w:numPr>
      </w:pPr>
      <w:r w:rsidRPr="00CA6141">
        <w:t xml:space="preserve">The </w:t>
      </w:r>
      <w:r>
        <w:t xml:space="preserve">customer </w:t>
      </w:r>
      <w:r w:rsidRPr="00CA6141">
        <w:t>can apply the filter parameters to find the particular product</w:t>
      </w:r>
    </w:p>
    <w:p w:rsidR="002F1D8D" w:rsidRPr="00CA6141" w:rsidRDefault="002F1D8D" w:rsidP="002F1D8D">
      <w:pPr>
        <w:pStyle w:val="ListParagraph"/>
        <w:numPr>
          <w:ilvl w:val="1"/>
          <w:numId w:val="1"/>
        </w:numPr>
      </w:pPr>
      <w:r w:rsidRPr="00CA6141">
        <w:t>Category</w:t>
      </w:r>
    </w:p>
    <w:p w:rsidR="002F1D8D" w:rsidRDefault="002F1D8D" w:rsidP="002F1D8D">
      <w:pPr>
        <w:pStyle w:val="ListParagraph"/>
        <w:numPr>
          <w:ilvl w:val="1"/>
          <w:numId w:val="1"/>
        </w:numPr>
      </w:pPr>
      <w:r>
        <w:t xml:space="preserve">Sub-Category </w:t>
      </w:r>
    </w:p>
    <w:p w:rsidR="002F1D8D" w:rsidRDefault="002F1D8D" w:rsidP="002F1D8D">
      <w:pPr>
        <w:pStyle w:val="ListParagraph"/>
        <w:numPr>
          <w:ilvl w:val="1"/>
          <w:numId w:val="1"/>
        </w:numPr>
      </w:pPr>
      <w:r w:rsidRPr="00CA6141">
        <w:t>Price range</w:t>
      </w:r>
    </w:p>
    <w:p w:rsidR="002F1D8D" w:rsidRDefault="002F1D8D" w:rsidP="002F1D8D">
      <w:pPr>
        <w:pStyle w:val="ListParagraph"/>
        <w:numPr>
          <w:ilvl w:val="1"/>
          <w:numId w:val="1"/>
        </w:numPr>
      </w:pPr>
      <w:r>
        <w:t xml:space="preserve">Different Sizes </w:t>
      </w:r>
    </w:p>
    <w:p w:rsidR="002F1D8D" w:rsidRDefault="002F1D8D" w:rsidP="002F1D8D">
      <w:pPr>
        <w:pStyle w:val="ListParagraph"/>
        <w:numPr>
          <w:ilvl w:val="1"/>
          <w:numId w:val="1"/>
        </w:numPr>
      </w:pPr>
      <w:r>
        <w:t>Product Colours</w:t>
      </w:r>
    </w:p>
    <w:p w:rsidR="002F1D8D" w:rsidRDefault="002F1D8D" w:rsidP="002F1D8D">
      <w:pPr>
        <w:pStyle w:val="ListParagraph"/>
        <w:numPr>
          <w:ilvl w:val="1"/>
          <w:numId w:val="1"/>
        </w:numPr>
      </w:pPr>
      <w:r>
        <w:t xml:space="preserve">Brands </w:t>
      </w:r>
    </w:p>
    <w:p w:rsidR="002F1D8D" w:rsidRDefault="002F1D8D" w:rsidP="002F1D8D">
      <w:pPr>
        <w:pStyle w:val="ListParagraph"/>
        <w:numPr>
          <w:ilvl w:val="1"/>
          <w:numId w:val="1"/>
        </w:numPr>
      </w:pPr>
      <w:r>
        <w:t>Main Product Attributes</w:t>
      </w:r>
    </w:p>
    <w:p w:rsidR="0022434F" w:rsidRDefault="0022434F" w:rsidP="0022434F">
      <w:pPr>
        <w:pStyle w:val="ListParagraph"/>
        <w:numPr>
          <w:ilvl w:val="0"/>
          <w:numId w:val="1"/>
        </w:numPr>
      </w:pPr>
      <w:r>
        <w:t>After selecting the particular filter it will refresh the product listing and show the products according to the selected filter.</w:t>
      </w:r>
    </w:p>
    <w:p w:rsidR="002F1D8D" w:rsidRDefault="002F1D8D" w:rsidP="00016EFB">
      <w:pPr>
        <w:pStyle w:val="NoSpacing"/>
      </w:pPr>
    </w:p>
    <w:p w:rsidR="002F1D8D" w:rsidRDefault="002F1D8D" w:rsidP="0092436D">
      <w:pPr>
        <w:pStyle w:val="HeadingNumbered11style1"/>
      </w:pPr>
      <w:bookmarkStart w:id="35" w:name="_Toc67423852"/>
      <w:r>
        <w:t>Sort</w:t>
      </w:r>
      <w:r w:rsidR="00021D8C">
        <w:t xml:space="preserve"> Product By</w:t>
      </w:r>
      <w:bookmarkEnd w:id="35"/>
    </w:p>
    <w:p w:rsidR="00BA2BE3" w:rsidRPr="00CA6141" w:rsidRDefault="00BA2BE3" w:rsidP="00BA2BE3">
      <w:pPr>
        <w:pStyle w:val="ListParagraph"/>
        <w:numPr>
          <w:ilvl w:val="0"/>
          <w:numId w:val="1"/>
        </w:numPr>
      </w:pPr>
      <w:r w:rsidRPr="00CA6141">
        <w:t xml:space="preserve">The </w:t>
      </w:r>
      <w:r>
        <w:t xml:space="preserve">customer </w:t>
      </w:r>
      <w:r w:rsidRPr="00CA6141">
        <w:t>can find the particular product by applying below sorting parameters</w:t>
      </w:r>
    </w:p>
    <w:p w:rsidR="00BA2BE3" w:rsidRDefault="00BA2BE3" w:rsidP="00BA2BE3">
      <w:pPr>
        <w:pStyle w:val="ListParagraph"/>
        <w:numPr>
          <w:ilvl w:val="1"/>
          <w:numId w:val="1"/>
        </w:numPr>
      </w:pPr>
      <w:r>
        <w:t xml:space="preserve">Name A </w:t>
      </w:r>
      <w:r w:rsidR="00073619">
        <w:t>-&gt;</w:t>
      </w:r>
      <w:r>
        <w:t xml:space="preserve"> Z</w:t>
      </w:r>
    </w:p>
    <w:p w:rsidR="00BA2BE3" w:rsidRDefault="00BA2BE3" w:rsidP="00BA2BE3">
      <w:pPr>
        <w:pStyle w:val="ListParagraph"/>
        <w:numPr>
          <w:ilvl w:val="1"/>
          <w:numId w:val="1"/>
        </w:numPr>
      </w:pPr>
      <w:r>
        <w:t xml:space="preserve">Name Z </w:t>
      </w:r>
      <w:r w:rsidR="00073619">
        <w:t>-&gt;</w:t>
      </w:r>
      <w:r>
        <w:t xml:space="preserve"> A</w:t>
      </w:r>
    </w:p>
    <w:p w:rsidR="00BA2BE3" w:rsidRPr="00CA6141" w:rsidRDefault="00BA2BE3" w:rsidP="00BA2BE3">
      <w:pPr>
        <w:pStyle w:val="ListParagraph"/>
        <w:numPr>
          <w:ilvl w:val="1"/>
          <w:numId w:val="1"/>
        </w:numPr>
      </w:pPr>
      <w:r>
        <w:t>Price Low -&gt; High</w:t>
      </w:r>
    </w:p>
    <w:p w:rsidR="00BA2BE3" w:rsidRPr="00CA6141" w:rsidRDefault="00BA2BE3" w:rsidP="00BA2BE3">
      <w:pPr>
        <w:pStyle w:val="ListParagraph"/>
        <w:numPr>
          <w:ilvl w:val="1"/>
          <w:numId w:val="1"/>
        </w:numPr>
      </w:pPr>
      <w:r>
        <w:t>Price High -&gt; Low</w:t>
      </w:r>
    </w:p>
    <w:p w:rsidR="00BA2BE3" w:rsidRDefault="00BA2BE3" w:rsidP="00073619">
      <w:pPr>
        <w:pStyle w:val="NoSpacing"/>
      </w:pPr>
    </w:p>
    <w:p w:rsidR="00C1488A" w:rsidRDefault="00C1488A" w:rsidP="0092436D">
      <w:pPr>
        <w:pStyle w:val="HeadingNumbered11style1"/>
      </w:pPr>
      <w:bookmarkStart w:id="36" w:name="_Toc67423853"/>
      <w:r>
        <w:t>Add to Cart</w:t>
      </w:r>
      <w:bookmarkEnd w:id="36"/>
      <w:r>
        <w:t xml:space="preserve"> </w:t>
      </w:r>
    </w:p>
    <w:p w:rsidR="00C1488A" w:rsidRPr="00854625" w:rsidRDefault="00C1488A" w:rsidP="00C1488A">
      <w:pPr>
        <w:pStyle w:val="ListParagraph"/>
        <w:numPr>
          <w:ilvl w:val="0"/>
          <w:numId w:val="1"/>
        </w:numPr>
      </w:pPr>
      <w:r w:rsidRPr="00854625">
        <w:t xml:space="preserve">When </w:t>
      </w:r>
      <w:r w:rsidR="003E3DF2" w:rsidRPr="00854625">
        <w:t xml:space="preserve">a </w:t>
      </w:r>
      <w:r w:rsidR="00C04CD9">
        <w:t>customer</w:t>
      </w:r>
      <w:r w:rsidR="003E3DF2" w:rsidRPr="00854625">
        <w:t xml:space="preserve"> clicks</w:t>
      </w:r>
      <w:r w:rsidRPr="00854625">
        <w:t xml:space="preserve"> on </w:t>
      </w:r>
      <w:r w:rsidR="00174721">
        <w:t>this</w:t>
      </w:r>
      <w:r w:rsidRPr="00854625">
        <w:t xml:space="preserve"> </w:t>
      </w:r>
      <w:r w:rsidR="003E3DF2">
        <w:t>button</w:t>
      </w:r>
      <w:r w:rsidRPr="00854625">
        <w:t xml:space="preserve"> then the product get</w:t>
      </w:r>
      <w:r w:rsidR="00CF22DA">
        <w:t>s</w:t>
      </w:r>
      <w:r w:rsidR="00174721">
        <w:t xml:space="preserve"> added to the cart and show the success message “Product added to cart successfully.”</w:t>
      </w:r>
    </w:p>
    <w:p w:rsidR="00C1488A" w:rsidRPr="009A6442" w:rsidRDefault="00C1488A" w:rsidP="00C1488A">
      <w:pPr>
        <w:pStyle w:val="NoSpacing"/>
        <w:rPr>
          <w:highlight w:val="yellow"/>
        </w:rPr>
      </w:pPr>
    </w:p>
    <w:p w:rsidR="00C1488A" w:rsidRDefault="00827938" w:rsidP="0092436D">
      <w:pPr>
        <w:pStyle w:val="HeadingNumbered11style1"/>
      </w:pPr>
      <w:bookmarkStart w:id="37" w:name="_Toc67423854"/>
      <w:r>
        <w:lastRenderedPageBreak/>
        <w:t>Add to W</w:t>
      </w:r>
      <w:r w:rsidR="00C1488A">
        <w:t>ishlist</w:t>
      </w:r>
      <w:bookmarkEnd w:id="37"/>
    </w:p>
    <w:p w:rsidR="0025721D" w:rsidRDefault="0025721D" w:rsidP="0025721D">
      <w:pPr>
        <w:pStyle w:val="ListParagraph"/>
        <w:numPr>
          <w:ilvl w:val="0"/>
          <w:numId w:val="1"/>
        </w:numPr>
        <w:rPr>
          <w:szCs w:val="24"/>
        </w:rPr>
      </w:pPr>
      <w:r w:rsidRPr="006D4174">
        <w:rPr>
          <w:szCs w:val="24"/>
        </w:rPr>
        <w:t xml:space="preserve">The </w:t>
      </w:r>
      <w:r>
        <w:t>customer has an option to</w:t>
      </w:r>
      <w:r w:rsidRPr="006D4174">
        <w:rPr>
          <w:szCs w:val="24"/>
        </w:rPr>
        <w:t xml:space="preserve"> save the particular </w:t>
      </w:r>
      <w:r>
        <w:t xml:space="preserve">product </w:t>
      </w:r>
      <w:r w:rsidRPr="006D4174">
        <w:rPr>
          <w:szCs w:val="24"/>
        </w:rPr>
        <w:t xml:space="preserve">to the </w:t>
      </w:r>
      <w:r>
        <w:t xml:space="preserve">wishlist </w:t>
      </w:r>
      <w:r>
        <w:rPr>
          <w:szCs w:val="24"/>
        </w:rPr>
        <w:t>by clicking on the heart icon.</w:t>
      </w:r>
    </w:p>
    <w:p w:rsidR="0025721D" w:rsidRPr="006D4174" w:rsidRDefault="0025721D" w:rsidP="0025721D">
      <w:pPr>
        <w:pStyle w:val="ListParagraph"/>
        <w:numPr>
          <w:ilvl w:val="0"/>
          <w:numId w:val="1"/>
        </w:numPr>
        <w:rPr>
          <w:szCs w:val="24"/>
        </w:rPr>
      </w:pPr>
      <w:r>
        <w:t>Only registered customers can save the product to the wishlist.</w:t>
      </w:r>
    </w:p>
    <w:p w:rsidR="0025721D" w:rsidRPr="00774A60" w:rsidRDefault="0025721D" w:rsidP="0025721D">
      <w:pPr>
        <w:pStyle w:val="ListParagraph"/>
        <w:numPr>
          <w:ilvl w:val="0"/>
          <w:numId w:val="1"/>
        </w:numPr>
        <w:rPr>
          <w:szCs w:val="24"/>
        </w:rPr>
      </w:pPr>
      <w:r>
        <w:t>Clicking on the heart icon for each product will check the customer is logged in to the site or not.</w:t>
      </w:r>
    </w:p>
    <w:p w:rsidR="0025721D" w:rsidRPr="006D4174" w:rsidRDefault="0025721D" w:rsidP="0025721D">
      <w:pPr>
        <w:pStyle w:val="ListParagraph"/>
        <w:numPr>
          <w:ilvl w:val="0"/>
          <w:numId w:val="1"/>
        </w:numPr>
        <w:rPr>
          <w:szCs w:val="24"/>
        </w:rPr>
      </w:pPr>
      <w:r>
        <w:t>If the customer is logged in to the site then the product gets saved to the wishlist and the heart icon gets filled with blue color to showcase that this product is already added in the wishlist.</w:t>
      </w:r>
    </w:p>
    <w:p w:rsidR="0025721D" w:rsidRPr="00854625" w:rsidRDefault="0025721D" w:rsidP="0025721D">
      <w:pPr>
        <w:pStyle w:val="ListParagraph"/>
        <w:numPr>
          <w:ilvl w:val="0"/>
          <w:numId w:val="1"/>
        </w:numPr>
      </w:pPr>
      <w:r w:rsidRPr="00854625">
        <w:t xml:space="preserve">It will show </w:t>
      </w:r>
      <w:r>
        <w:t xml:space="preserve">the </w:t>
      </w:r>
      <w:r w:rsidRPr="00854625">
        <w:t>successful message “</w:t>
      </w:r>
      <w:r>
        <w:t>Product added in wishlist</w:t>
      </w:r>
      <w:r w:rsidRPr="00854625">
        <w:t xml:space="preserve"> successfully</w:t>
      </w:r>
      <w:r>
        <w:t>.</w:t>
      </w:r>
      <w:r w:rsidRPr="00854625">
        <w:t xml:space="preserve">”  </w:t>
      </w:r>
    </w:p>
    <w:p w:rsidR="0025721D" w:rsidRPr="00EE44EF" w:rsidRDefault="0025721D" w:rsidP="0025721D">
      <w:pPr>
        <w:pStyle w:val="ListParagraph"/>
        <w:numPr>
          <w:ilvl w:val="0"/>
          <w:numId w:val="1"/>
        </w:numPr>
        <w:rPr>
          <w:szCs w:val="24"/>
        </w:rPr>
      </w:pPr>
      <w:r>
        <w:rPr>
          <w:szCs w:val="24"/>
        </w:rPr>
        <w:t xml:space="preserve">If the </w:t>
      </w:r>
      <w:r>
        <w:t xml:space="preserve">customer </w:t>
      </w:r>
      <w:r>
        <w:rPr>
          <w:szCs w:val="24"/>
        </w:rPr>
        <w:t xml:space="preserve">is not logged in to the site </w:t>
      </w:r>
      <w:r w:rsidRPr="00EE44EF">
        <w:rPr>
          <w:szCs w:val="24"/>
        </w:rPr>
        <w:t xml:space="preserve">then clicking </w:t>
      </w:r>
      <w:r>
        <w:rPr>
          <w:szCs w:val="24"/>
        </w:rPr>
        <w:t>this option</w:t>
      </w:r>
      <w:r w:rsidRPr="00EE44EF">
        <w:rPr>
          <w:szCs w:val="24"/>
        </w:rPr>
        <w:t xml:space="preserve"> will show </w:t>
      </w:r>
      <w:r>
        <w:rPr>
          <w:szCs w:val="24"/>
        </w:rPr>
        <w:t>the message “Need to Sign In. Please Sign In First”</w:t>
      </w:r>
    </w:p>
    <w:p w:rsidR="00C1488A" w:rsidRPr="004B2D49" w:rsidRDefault="00C1488A" w:rsidP="004B2D49">
      <w:pPr>
        <w:pStyle w:val="NoSpacing"/>
      </w:pPr>
    </w:p>
    <w:p w:rsidR="002718AC" w:rsidRPr="00CA6141" w:rsidRDefault="002718AC" w:rsidP="002718AC">
      <w:pPr>
        <w:pStyle w:val="HeadingNumbered11style1"/>
      </w:pPr>
      <w:bookmarkStart w:id="38" w:name="_Toc55406041"/>
      <w:bookmarkStart w:id="39" w:name="_Toc67423855"/>
      <w:r>
        <w:t>Pagination</w:t>
      </w:r>
      <w:bookmarkEnd w:id="38"/>
      <w:bookmarkEnd w:id="39"/>
    </w:p>
    <w:p w:rsidR="005E02E3" w:rsidRDefault="005E02E3" w:rsidP="005E02E3">
      <w:pPr>
        <w:pStyle w:val="ListParagraph"/>
        <w:numPr>
          <w:ilvl w:val="0"/>
          <w:numId w:val="1"/>
        </w:numPr>
      </w:pPr>
      <w:r>
        <w:t>By default all products will be listed on the page.</w:t>
      </w:r>
    </w:p>
    <w:p w:rsidR="005E02E3" w:rsidRPr="002E4E26" w:rsidRDefault="005E02E3" w:rsidP="005E02E3">
      <w:pPr>
        <w:pStyle w:val="ListParagraph"/>
        <w:numPr>
          <w:ilvl w:val="0"/>
          <w:numId w:val="1"/>
        </w:numPr>
      </w:pPr>
      <w:r w:rsidRPr="002E4E26">
        <w:t xml:space="preserve">The </w:t>
      </w:r>
      <w:r>
        <w:t xml:space="preserve">customer </w:t>
      </w:r>
      <w:r w:rsidRPr="002E4E26">
        <w:t xml:space="preserve">has an option to select how many product they want to view on each page i.e., </w:t>
      </w:r>
      <w:r>
        <w:t>10, 20, 40, and 80 products</w:t>
      </w:r>
    </w:p>
    <w:p w:rsidR="002718AC" w:rsidRPr="002E4E26" w:rsidRDefault="002718AC" w:rsidP="002718AC">
      <w:pPr>
        <w:pStyle w:val="ListParagraph"/>
        <w:numPr>
          <w:ilvl w:val="0"/>
          <w:numId w:val="1"/>
        </w:numPr>
      </w:pPr>
      <w:r w:rsidRPr="002E4E26">
        <w:t xml:space="preserve">Pagination will be provided to navigate from one page to another page at the bottom of the listing. </w:t>
      </w:r>
    </w:p>
    <w:p w:rsidR="002718AC" w:rsidRDefault="002718AC" w:rsidP="002718AC">
      <w:pPr>
        <w:pStyle w:val="ListParagraph"/>
        <w:numPr>
          <w:ilvl w:val="0"/>
          <w:numId w:val="1"/>
        </w:numPr>
      </w:pPr>
      <w:r w:rsidRPr="002E4E26">
        <w:t xml:space="preserve">The </w:t>
      </w:r>
      <w:r>
        <w:t xml:space="preserve">customer </w:t>
      </w:r>
      <w:r w:rsidRPr="002E4E26">
        <w:t xml:space="preserve">can view the page number on which they are currently </w:t>
      </w:r>
      <w:r>
        <w:t>on.</w:t>
      </w:r>
    </w:p>
    <w:p w:rsidR="002718AC" w:rsidRDefault="002718AC" w:rsidP="002718AC">
      <w:pPr>
        <w:pStyle w:val="ListParagraph"/>
        <w:numPr>
          <w:ilvl w:val="0"/>
          <w:numId w:val="1"/>
        </w:numPr>
      </w:pPr>
      <w:r>
        <w:t>The customer can click on next arrow to redirect to next page to view product listing and click on previous  arrow to go back to the previous page</w:t>
      </w: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8C0005" w:rsidRDefault="008C0005"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407602" w:rsidRDefault="00407602" w:rsidP="0022517A">
      <w:pPr>
        <w:pStyle w:val="NoSpacing"/>
      </w:pPr>
    </w:p>
    <w:p w:rsidR="008C0005" w:rsidRDefault="008C0005" w:rsidP="0022517A">
      <w:pPr>
        <w:pStyle w:val="NoSpacing"/>
      </w:pPr>
    </w:p>
    <w:p w:rsidR="008C0005" w:rsidRDefault="008C0005" w:rsidP="0022517A">
      <w:pPr>
        <w:pStyle w:val="NoSpacing"/>
      </w:pPr>
    </w:p>
    <w:p w:rsidR="00922090" w:rsidRPr="00D77540" w:rsidRDefault="00922090" w:rsidP="007515D2">
      <w:pPr>
        <w:pStyle w:val="HeadingNumbered1style0"/>
      </w:pPr>
      <w:bookmarkStart w:id="40" w:name="_Toc67423856"/>
      <w:r w:rsidRPr="00D77540">
        <w:lastRenderedPageBreak/>
        <w:t xml:space="preserve">Product Category </w:t>
      </w:r>
      <w:r w:rsidR="00800F09">
        <w:t>Page</w:t>
      </w:r>
      <w:bookmarkEnd w:id="40"/>
    </w:p>
    <w:p w:rsidR="0022517A" w:rsidRDefault="0022517A" w:rsidP="0022517A">
      <w:pPr>
        <w:pStyle w:val="ListParagraph"/>
        <w:numPr>
          <w:ilvl w:val="0"/>
          <w:numId w:val="1"/>
        </w:numPr>
      </w:pPr>
      <w:r>
        <w:t xml:space="preserve">When a </w:t>
      </w:r>
      <w:r w:rsidR="00C04CD9">
        <w:t>customer</w:t>
      </w:r>
      <w:r>
        <w:t xml:space="preserve"> </w:t>
      </w:r>
      <w:r w:rsidR="00514F51">
        <w:t xml:space="preserve">taps on </w:t>
      </w:r>
      <w:r w:rsidR="009132BD">
        <w:t xml:space="preserve">the </w:t>
      </w:r>
      <w:r w:rsidR="00B242FF">
        <w:t>product</w:t>
      </w:r>
      <w:r>
        <w:t xml:space="preserve"> category</w:t>
      </w:r>
      <w:r w:rsidR="00B242FF">
        <w:t xml:space="preserve"> option</w:t>
      </w:r>
      <w:r>
        <w:t xml:space="preserve"> then it will show </w:t>
      </w:r>
      <w:r w:rsidR="009132BD">
        <w:t xml:space="preserve">the </w:t>
      </w:r>
      <w:r>
        <w:t>listing of the products</w:t>
      </w:r>
      <w:r w:rsidR="00514F51">
        <w:t xml:space="preserve"> of that category</w:t>
      </w:r>
    </w:p>
    <w:p w:rsidR="009A168E" w:rsidRDefault="009A168E" w:rsidP="009A168E">
      <w:pPr>
        <w:pStyle w:val="ListParagraph"/>
        <w:numPr>
          <w:ilvl w:val="0"/>
          <w:numId w:val="1"/>
        </w:numPr>
      </w:pPr>
      <w:r>
        <w:t>When the customer mouse hovers on a particular category then it will show the listing of available sub categories of that category.</w:t>
      </w:r>
    </w:p>
    <w:p w:rsidR="00066848" w:rsidRPr="00D4307A" w:rsidRDefault="00066848" w:rsidP="00066848">
      <w:pPr>
        <w:pStyle w:val="ListParagraph"/>
        <w:numPr>
          <w:ilvl w:val="0"/>
          <w:numId w:val="1"/>
        </w:numPr>
        <w:rPr>
          <w:szCs w:val="24"/>
        </w:rPr>
      </w:pPr>
      <w:r w:rsidRPr="00D4307A">
        <w:rPr>
          <w:szCs w:val="24"/>
        </w:rPr>
        <w:t>On this page, it will also show breadcrumb (current page's location within a navigational hierarchy) at the left corner</w:t>
      </w:r>
    </w:p>
    <w:p w:rsidR="00066848" w:rsidRDefault="00066848" w:rsidP="00066848">
      <w:pPr>
        <w:pStyle w:val="ListParagraph"/>
        <w:numPr>
          <w:ilvl w:val="0"/>
          <w:numId w:val="1"/>
        </w:numPr>
      </w:pPr>
      <w:r>
        <w:t>This page will display filters on left side and the right side, it will show the listing of products</w:t>
      </w:r>
    </w:p>
    <w:p w:rsidR="00066848" w:rsidRDefault="00066848" w:rsidP="00066848">
      <w:pPr>
        <w:pStyle w:val="ListParagraph"/>
        <w:numPr>
          <w:ilvl w:val="0"/>
          <w:numId w:val="1"/>
        </w:numPr>
      </w:pPr>
      <w:r>
        <w:t xml:space="preserve">For a </w:t>
      </w:r>
      <w:r w:rsidRPr="007E2742">
        <w:t>single</w:t>
      </w:r>
      <w:r>
        <w:t xml:space="preserve"> product that includes a product image, product name, brand name, product price, and discount percentage if available.</w:t>
      </w:r>
    </w:p>
    <w:p w:rsidR="00AF7520" w:rsidRDefault="00AF7520" w:rsidP="00AF7520">
      <w:pPr>
        <w:pStyle w:val="ListParagraph"/>
        <w:numPr>
          <w:ilvl w:val="0"/>
          <w:numId w:val="1"/>
        </w:numPr>
      </w:pPr>
      <w:r>
        <w:t xml:space="preserve">If any discount is offered by the admin for </w:t>
      </w:r>
      <w:r w:rsidR="009132BD">
        <w:t xml:space="preserve">a </w:t>
      </w:r>
      <w:r>
        <w:t xml:space="preserve">particular product then it will show the original price with strikethrough and price after discount. E.g., </w:t>
      </w:r>
      <w:r w:rsidRPr="001B7242">
        <w:rPr>
          <w:strike/>
        </w:rPr>
        <w:t xml:space="preserve">Rs.1000 </w:t>
      </w:r>
      <w:r>
        <w:t xml:space="preserve"> </w:t>
      </w:r>
      <w:r w:rsidR="00066848">
        <w:t>Rs. 600</w:t>
      </w:r>
    </w:p>
    <w:p w:rsidR="00AF7520" w:rsidRPr="00C1488A" w:rsidRDefault="00AF7520" w:rsidP="00AF7520">
      <w:pPr>
        <w:pStyle w:val="ListParagraph"/>
        <w:numPr>
          <w:ilvl w:val="0"/>
          <w:numId w:val="1"/>
        </w:numPr>
      </w:pPr>
      <w:r w:rsidRPr="00C1488A">
        <w:t xml:space="preserve">Clicking on </w:t>
      </w:r>
      <w:r w:rsidR="009132BD">
        <w:t>a particular product image</w:t>
      </w:r>
      <w:r w:rsidRPr="00C1488A">
        <w:t xml:space="preserve"> will redirect the </w:t>
      </w:r>
      <w:r w:rsidR="00C04CD9">
        <w:t>customer</w:t>
      </w:r>
      <w:r w:rsidRPr="00C1488A">
        <w:t xml:space="preserve"> to </w:t>
      </w:r>
      <w:r w:rsidR="009132BD">
        <w:t xml:space="preserve">the </w:t>
      </w:r>
      <w:r w:rsidRPr="00C1488A">
        <w:t>product detail page.</w:t>
      </w:r>
    </w:p>
    <w:p w:rsidR="00514F51" w:rsidRDefault="00514F51" w:rsidP="00514F51">
      <w:pPr>
        <w:pStyle w:val="NoSpacing"/>
      </w:pPr>
    </w:p>
    <w:p w:rsidR="00016EFB" w:rsidRDefault="00016EFB" w:rsidP="00016EFB">
      <w:pPr>
        <w:pStyle w:val="HeadingNumbered11style1"/>
      </w:pPr>
      <w:bookmarkStart w:id="41" w:name="_Toc67423857"/>
      <w:r>
        <w:t>Filter</w:t>
      </w:r>
      <w:bookmarkEnd w:id="41"/>
    </w:p>
    <w:p w:rsidR="00016EFB" w:rsidRPr="00CA6141" w:rsidRDefault="00016EFB" w:rsidP="00016EFB">
      <w:pPr>
        <w:pStyle w:val="ListParagraph"/>
        <w:numPr>
          <w:ilvl w:val="0"/>
          <w:numId w:val="1"/>
        </w:numPr>
      </w:pPr>
      <w:r w:rsidRPr="00CA6141">
        <w:t xml:space="preserve">The </w:t>
      </w:r>
      <w:r>
        <w:t xml:space="preserve">customer </w:t>
      </w:r>
      <w:r w:rsidRPr="00CA6141">
        <w:t>can apply the filter parameters to find the particular product</w:t>
      </w:r>
    </w:p>
    <w:p w:rsidR="00016EFB" w:rsidRDefault="00016EFB" w:rsidP="00016EFB">
      <w:pPr>
        <w:pStyle w:val="ListParagraph"/>
        <w:numPr>
          <w:ilvl w:val="1"/>
          <w:numId w:val="1"/>
        </w:numPr>
      </w:pPr>
      <w:r>
        <w:t xml:space="preserve">Sub-Category </w:t>
      </w:r>
    </w:p>
    <w:p w:rsidR="00016EFB" w:rsidRDefault="00016EFB" w:rsidP="00016EFB">
      <w:pPr>
        <w:pStyle w:val="ListParagraph"/>
        <w:numPr>
          <w:ilvl w:val="1"/>
          <w:numId w:val="1"/>
        </w:numPr>
      </w:pPr>
      <w:r w:rsidRPr="00CA6141">
        <w:t>Price range</w:t>
      </w:r>
    </w:p>
    <w:p w:rsidR="00016EFB" w:rsidRDefault="00016EFB" w:rsidP="00016EFB">
      <w:pPr>
        <w:pStyle w:val="ListParagraph"/>
        <w:numPr>
          <w:ilvl w:val="1"/>
          <w:numId w:val="1"/>
        </w:numPr>
      </w:pPr>
      <w:r>
        <w:t xml:space="preserve">Different Sizes </w:t>
      </w:r>
    </w:p>
    <w:p w:rsidR="00016EFB" w:rsidRDefault="00016EFB" w:rsidP="00016EFB">
      <w:pPr>
        <w:pStyle w:val="ListParagraph"/>
        <w:numPr>
          <w:ilvl w:val="1"/>
          <w:numId w:val="1"/>
        </w:numPr>
      </w:pPr>
      <w:r>
        <w:t>Product Colours</w:t>
      </w:r>
    </w:p>
    <w:p w:rsidR="00016EFB" w:rsidRDefault="00016EFB" w:rsidP="00016EFB">
      <w:pPr>
        <w:pStyle w:val="ListParagraph"/>
        <w:numPr>
          <w:ilvl w:val="1"/>
          <w:numId w:val="1"/>
        </w:numPr>
      </w:pPr>
      <w:r>
        <w:t xml:space="preserve">Brands </w:t>
      </w:r>
    </w:p>
    <w:p w:rsidR="00016EFB" w:rsidRDefault="00016EFB" w:rsidP="00016EFB">
      <w:pPr>
        <w:pStyle w:val="ListParagraph"/>
        <w:numPr>
          <w:ilvl w:val="1"/>
          <w:numId w:val="1"/>
        </w:numPr>
      </w:pPr>
      <w:r>
        <w:t>Main Product Attributes</w:t>
      </w:r>
    </w:p>
    <w:p w:rsidR="00016EFB" w:rsidRDefault="00016EFB" w:rsidP="00016EFB">
      <w:pPr>
        <w:pStyle w:val="ListParagraph"/>
        <w:numPr>
          <w:ilvl w:val="0"/>
          <w:numId w:val="1"/>
        </w:numPr>
      </w:pPr>
      <w:r>
        <w:t>After selecting the particular filter it will refresh the product listing and show the products according to the selected filter.</w:t>
      </w:r>
    </w:p>
    <w:p w:rsidR="00016EFB" w:rsidRDefault="00016EFB" w:rsidP="00016EFB">
      <w:pPr>
        <w:pStyle w:val="NoSpacing"/>
      </w:pPr>
    </w:p>
    <w:p w:rsidR="00407602" w:rsidRDefault="00407602" w:rsidP="00407602">
      <w:pPr>
        <w:pStyle w:val="HeadingNumbered11style1"/>
      </w:pPr>
      <w:bookmarkStart w:id="42" w:name="_Toc67423858"/>
      <w:r>
        <w:t>Sort Product By</w:t>
      </w:r>
      <w:bookmarkEnd w:id="42"/>
    </w:p>
    <w:p w:rsidR="00407602" w:rsidRPr="00CA6141" w:rsidRDefault="00407602" w:rsidP="00407602">
      <w:pPr>
        <w:pStyle w:val="ListParagraph"/>
        <w:numPr>
          <w:ilvl w:val="0"/>
          <w:numId w:val="1"/>
        </w:numPr>
      </w:pPr>
      <w:r w:rsidRPr="00CA6141">
        <w:t xml:space="preserve">The </w:t>
      </w:r>
      <w:r>
        <w:t xml:space="preserve">customer </w:t>
      </w:r>
      <w:r w:rsidRPr="00CA6141">
        <w:t>can find the particular product by applying below sorting parameters</w:t>
      </w:r>
    </w:p>
    <w:p w:rsidR="00407602" w:rsidRDefault="00407602" w:rsidP="00407602">
      <w:pPr>
        <w:pStyle w:val="ListParagraph"/>
        <w:numPr>
          <w:ilvl w:val="1"/>
          <w:numId w:val="1"/>
        </w:numPr>
      </w:pPr>
      <w:r>
        <w:t>Name A -&gt; Z</w:t>
      </w:r>
    </w:p>
    <w:p w:rsidR="00407602" w:rsidRDefault="00407602" w:rsidP="00407602">
      <w:pPr>
        <w:pStyle w:val="ListParagraph"/>
        <w:numPr>
          <w:ilvl w:val="1"/>
          <w:numId w:val="1"/>
        </w:numPr>
      </w:pPr>
      <w:r>
        <w:t>Name Z -&gt; A</w:t>
      </w:r>
    </w:p>
    <w:p w:rsidR="00407602" w:rsidRPr="00CA6141" w:rsidRDefault="00407602" w:rsidP="00407602">
      <w:pPr>
        <w:pStyle w:val="ListParagraph"/>
        <w:numPr>
          <w:ilvl w:val="1"/>
          <w:numId w:val="1"/>
        </w:numPr>
      </w:pPr>
      <w:r>
        <w:t>Price Low -&gt; High</w:t>
      </w:r>
    </w:p>
    <w:p w:rsidR="00407602" w:rsidRDefault="00407602" w:rsidP="00407602">
      <w:pPr>
        <w:pStyle w:val="ListParagraph"/>
        <w:numPr>
          <w:ilvl w:val="1"/>
          <w:numId w:val="1"/>
        </w:numPr>
      </w:pPr>
      <w:r>
        <w:t>Price High -&gt; Low</w:t>
      </w:r>
    </w:p>
    <w:p w:rsidR="00407602" w:rsidRPr="00CA6141" w:rsidRDefault="00407602" w:rsidP="00407602">
      <w:pPr>
        <w:pStyle w:val="NoSpacing"/>
      </w:pPr>
    </w:p>
    <w:p w:rsidR="00AF7520" w:rsidRDefault="00AF7520" w:rsidP="00AF7520">
      <w:pPr>
        <w:pStyle w:val="HeadingNumbered11style1"/>
      </w:pPr>
      <w:bookmarkStart w:id="43" w:name="_Toc67423859"/>
      <w:r>
        <w:t>Add to Cart</w:t>
      </w:r>
      <w:bookmarkEnd w:id="43"/>
      <w:r>
        <w:t xml:space="preserve"> </w:t>
      </w:r>
    </w:p>
    <w:p w:rsidR="00AF7520" w:rsidRPr="00854625" w:rsidRDefault="00AF7520" w:rsidP="00AF7520">
      <w:pPr>
        <w:pStyle w:val="ListParagraph"/>
        <w:numPr>
          <w:ilvl w:val="0"/>
          <w:numId w:val="1"/>
        </w:numPr>
      </w:pPr>
      <w:r w:rsidRPr="00854625">
        <w:t xml:space="preserve">When </w:t>
      </w:r>
      <w:r w:rsidR="000E13E5" w:rsidRPr="00854625">
        <w:t xml:space="preserve">a </w:t>
      </w:r>
      <w:r w:rsidR="00C04CD9">
        <w:t>customer</w:t>
      </w:r>
      <w:r w:rsidR="000E13E5" w:rsidRPr="00854625">
        <w:t xml:space="preserve"> clicks</w:t>
      </w:r>
      <w:r w:rsidRPr="00854625">
        <w:t xml:space="preserve"> on </w:t>
      </w:r>
      <w:r w:rsidR="00174721">
        <w:t>this</w:t>
      </w:r>
      <w:r w:rsidRPr="00854625">
        <w:t xml:space="preserve"> </w:t>
      </w:r>
      <w:r w:rsidR="000E13E5">
        <w:t>button</w:t>
      </w:r>
      <w:r w:rsidRPr="00854625">
        <w:t xml:space="preserve"> then the product get</w:t>
      </w:r>
      <w:r w:rsidR="009132BD">
        <w:t>s</w:t>
      </w:r>
      <w:r w:rsidR="00174721">
        <w:t xml:space="preserve"> added to the cart and show the success message “Product added to cart successfully.”</w:t>
      </w:r>
    </w:p>
    <w:p w:rsidR="00AF7520" w:rsidRPr="009A6442" w:rsidRDefault="00AF7520" w:rsidP="00AF7520">
      <w:pPr>
        <w:pStyle w:val="NoSpacing"/>
        <w:rPr>
          <w:highlight w:val="yellow"/>
        </w:rPr>
      </w:pPr>
    </w:p>
    <w:p w:rsidR="00AF7520" w:rsidRDefault="00AF7520" w:rsidP="00AF7520">
      <w:pPr>
        <w:pStyle w:val="HeadingNumbered11style1"/>
      </w:pPr>
      <w:bookmarkStart w:id="44" w:name="_Toc67423860"/>
      <w:r>
        <w:lastRenderedPageBreak/>
        <w:t>Add to Wishlist</w:t>
      </w:r>
      <w:bookmarkEnd w:id="44"/>
    </w:p>
    <w:p w:rsidR="0025721D" w:rsidRDefault="0025721D" w:rsidP="0025721D">
      <w:pPr>
        <w:pStyle w:val="ListParagraph"/>
        <w:numPr>
          <w:ilvl w:val="0"/>
          <w:numId w:val="1"/>
        </w:numPr>
        <w:rPr>
          <w:szCs w:val="24"/>
        </w:rPr>
      </w:pPr>
      <w:r w:rsidRPr="006D4174">
        <w:rPr>
          <w:szCs w:val="24"/>
        </w:rPr>
        <w:t xml:space="preserve">The </w:t>
      </w:r>
      <w:r>
        <w:t>customer has an option to</w:t>
      </w:r>
      <w:r w:rsidRPr="006D4174">
        <w:rPr>
          <w:szCs w:val="24"/>
        </w:rPr>
        <w:t xml:space="preserve"> save the particular </w:t>
      </w:r>
      <w:r>
        <w:t xml:space="preserve">product </w:t>
      </w:r>
      <w:r w:rsidRPr="006D4174">
        <w:rPr>
          <w:szCs w:val="24"/>
        </w:rPr>
        <w:t xml:space="preserve">to the </w:t>
      </w:r>
      <w:r>
        <w:t xml:space="preserve">wishlist </w:t>
      </w:r>
      <w:r>
        <w:rPr>
          <w:szCs w:val="24"/>
        </w:rPr>
        <w:t>by clicking on the heart icon.</w:t>
      </w:r>
    </w:p>
    <w:p w:rsidR="0025721D" w:rsidRPr="006D4174" w:rsidRDefault="0025721D" w:rsidP="0025721D">
      <w:pPr>
        <w:pStyle w:val="ListParagraph"/>
        <w:numPr>
          <w:ilvl w:val="0"/>
          <w:numId w:val="1"/>
        </w:numPr>
        <w:rPr>
          <w:szCs w:val="24"/>
        </w:rPr>
      </w:pPr>
      <w:r>
        <w:t>Only registered customers can save the product to the wishlist.</w:t>
      </w:r>
    </w:p>
    <w:p w:rsidR="0025721D" w:rsidRPr="00774A60" w:rsidRDefault="0025721D" w:rsidP="0025721D">
      <w:pPr>
        <w:pStyle w:val="ListParagraph"/>
        <w:numPr>
          <w:ilvl w:val="0"/>
          <w:numId w:val="1"/>
        </w:numPr>
        <w:rPr>
          <w:szCs w:val="24"/>
        </w:rPr>
      </w:pPr>
      <w:r>
        <w:t>Clicking on the heart icon for each product will check the customer is logged in to the site or not.</w:t>
      </w:r>
    </w:p>
    <w:p w:rsidR="0025721D" w:rsidRPr="006D4174" w:rsidRDefault="0025721D" w:rsidP="0025721D">
      <w:pPr>
        <w:pStyle w:val="ListParagraph"/>
        <w:numPr>
          <w:ilvl w:val="0"/>
          <w:numId w:val="1"/>
        </w:numPr>
        <w:rPr>
          <w:szCs w:val="24"/>
        </w:rPr>
      </w:pPr>
      <w:r>
        <w:t>If the customer is logged in to the site then the product gets saved to the wishlist and the heart icon gets filled with blue color to showcase that this product is already added in the wishlist.</w:t>
      </w:r>
    </w:p>
    <w:p w:rsidR="0025721D" w:rsidRPr="00854625" w:rsidRDefault="0025721D" w:rsidP="0025721D">
      <w:pPr>
        <w:pStyle w:val="ListParagraph"/>
        <w:numPr>
          <w:ilvl w:val="0"/>
          <w:numId w:val="1"/>
        </w:numPr>
      </w:pPr>
      <w:r w:rsidRPr="00854625">
        <w:t xml:space="preserve">It will show </w:t>
      </w:r>
      <w:r>
        <w:t xml:space="preserve">the </w:t>
      </w:r>
      <w:r w:rsidRPr="00854625">
        <w:t>successful message “</w:t>
      </w:r>
      <w:r>
        <w:t>Product added in wishlist</w:t>
      </w:r>
      <w:r w:rsidRPr="00854625">
        <w:t xml:space="preserve"> successfully</w:t>
      </w:r>
      <w:r>
        <w:t>.</w:t>
      </w:r>
      <w:r w:rsidRPr="00854625">
        <w:t xml:space="preserve">”  </w:t>
      </w:r>
    </w:p>
    <w:p w:rsidR="0025721D" w:rsidRPr="00EE44EF" w:rsidRDefault="0025721D" w:rsidP="0025721D">
      <w:pPr>
        <w:pStyle w:val="ListParagraph"/>
        <w:numPr>
          <w:ilvl w:val="0"/>
          <w:numId w:val="1"/>
        </w:numPr>
        <w:rPr>
          <w:szCs w:val="24"/>
        </w:rPr>
      </w:pPr>
      <w:r>
        <w:rPr>
          <w:szCs w:val="24"/>
        </w:rPr>
        <w:t xml:space="preserve">If the </w:t>
      </w:r>
      <w:r>
        <w:t xml:space="preserve">customer </w:t>
      </w:r>
      <w:r>
        <w:rPr>
          <w:szCs w:val="24"/>
        </w:rPr>
        <w:t xml:space="preserve">is not logged in to the site </w:t>
      </w:r>
      <w:r w:rsidRPr="00EE44EF">
        <w:rPr>
          <w:szCs w:val="24"/>
        </w:rPr>
        <w:t xml:space="preserve">then clicking </w:t>
      </w:r>
      <w:r>
        <w:rPr>
          <w:szCs w:val="24"/>
        </w:rPr>
        <w:t>this option</w:t>
      </w:r>
      <w:r w:rsidRPr="00EE44EF">
        <w:rPr>
          <w:szCs w:val="24"/>
        </w:rPr>
        <w:t xml:space="preserve"> will show </w:t>
      </w:r>
      <w:r>
        <w:rPr>
          <w:szCs w:val="24"/>
        </w:rPr>
        <w:t>the message “Need to Sign In. Please Sign In First”</w:t>
      </w:r>
    </w:p>
    <w:p w:rsidR="00AF7520" w:rsidRPr="004B2D49" w:rsidRDefault="00AF7520" w:rsidP="00AF7520">
      <w:pPr>
        <w:pStyle w:val="NoSpacing"/>
      </w:pPr>
    </w:p>
    <w:p w:rsidR="00407602" w:rsidRPr="00CA6141" w:rsidRDefault="00407602" w:rsidP="00407602">
      <w:pPr>
        <w:pStyle w:val="HeadingNumbered11style1"/>
      </w:pPr>
      <w:bookmarkStart w:id="45" w:name="_Toc67423861"/>
      <w:r>
        <w:t>Pagination</w:t>
      </w:r>
      <w:bookmarkEnd w:id="45"/>
    </w:p>
    <w:p w:rsidR="00407602" w:rsidRDefault="00407602" w:rsidP="00407602">
      <w:pPr>
        <w:pStyle w:val="ListParagraph"/>
        <w:numPr>
          <w:ilvl w:val="0"/>
          <w:numId w:val="1"/>
        </w:numPr>
      </w:pPr>
      <w:r>
        <w:t>By default all products will be listed on the page.</w:t>
      </w:r>
    </w:p>
    <w:p w:rsidR="00407602" w:rsidRPr="002E4E26" w:rsidRDefault="00407602" w:rsidP="00407602">
      <w:pPr>
        <w:pStyle w:val="ListParagraph"/>
        <w:numPr>
          <w:ilvl w:val="0"/>
          <w:numId w:val="1"/>
        </w:numPr>
      </w:pPr>
      <w:r w:rsidRPr="002E4E26">
        <w:t xml:space="preserve">The </w:t>
      </w:r>
      <w:r>
        <w:t xml:space="preserve">customer </w:t>
      </w:r>
      <w:r w:rsidRPr="002E4E26">
        <w:t xml:space="preserve">has an option to select how many product they want to view on each page i.e., </w:t>
      </w:r>
      <w:r>
        <w:t>10, 20, 40, and 80 products</w:t>
      </w:r>
    </w:p>
    <w:p w:rsidR="00407602" w:rsidRPr="002E4E26" w:rsidRDefault="00407602" w:rsidP="00407602">
      <w:pPr>
        <w:pStyle w:val="ListParagraph"/>
        <w:numPr>
          <w:ilvl w:val="0"/>
          <w:numId w:val="1"/>
        </w:numPr>
      </w:pPr>
      <w:r w:rsidRPr="002E4E26">
        <w:t xml:space="preserve">Pagination will be provided to navigate from one page to another page at the bottom of the listing. </w:t>
      </w:r>
    </w:p>
    <w:p w:rsidR="00407602" w:rsidRDefault="00407602" w:rsidP="00407602">
      <w:pPr>
        <w:pStyle w:val="ListParagraph"/>
        <w:numPr>
          <w:ilvl w:val="0"/>
          <w:numId w:val="1"/>
        </w:numPr>
      </w:pPr>
      <w:r w:rsidRPr="002E4E26">
        <w:t xml:space="preserve">The </w:t>
      </w:r>
      <w:r>
        <w:t xml:space="preserve">customer </w:t>
      </w:r>
      <w:r w:rsidRPr="002E4E26">
        <w:t xml:space="preserve">can view the page number on which they are currently </w:t>
      </w:r>
      <w:r>
        <w:t>on.</w:t>
      </w:r>
    </w:p>
    <w:p w:rsidR="00407602" w:rsidRDefault="00407602" w:rsidP="00407602">
      <w:pPr>
        <w:pStyle w:val="ListParagraph"/>
        <w:numPr>
          <w:ilvl w:val="0"/>
          <w:numId w:val="1"/>
        </w:numPr>
      </w:pPr>
      <w:r>
        <w:t>The customer can click on next arrow to redirect to next page to view product listing and click on previous  arrow to go back to the previous page</w:t>
      </w:r>
    </w:p>
    <w:p w:rsidR="00514F51" w:rsidRDefault="00514F51"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0E13E5" w:rsidRDefault="000E13E5"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407602" w:rsidRDefault="00407602" w:rsidP="0026222C">
      <w:pPr>
        <w:pStyle w:val="NoSpacing"/>
      </w:pPr>
    </w:p>
    <w:p w:rsidR="001834A6" w:rsidRDefault="001834A6" w:rsidP="007515D2">
      <w:pPr>
        <w:pStyle w:val="HeadingNumbered1style0"/>
      </w:pPr>
      <w:bookmarkStart w:id="46" w:name="_Toc67423862"/>
      <w:r>
        <w:lastRenderedPageBreak/>
        <w:t>Product Sub Category</w:t>
      </w:r>
      <w:r w:rsidR="00800F09">
        <w:t xml:space="preserve"> Page</w:t>
      </w:r>
      <w:bookmarkEnd w:id="46"/>
    </w:p>
    <w:p w:rsidR="004C02DB" w:rsidRDefault="004C02DB" w:rsidP="004C02DB">
      <w:pPr>
        <w:pStyle w:val="ListParagraph"/>
        <w:numPr>
          <w:ilvl w:val="0"/>
          <w:numId w:val="1"/>
        </w:numPr>
      </w:pPr>
      <w:r>
        <w:t xml:space="preserve">When a customer taps on the product </w:t>
      </w:r>
      <w:r w:rsidR="000C6F9C">
        <w:t xml:space="preserve">sub </w:t>
      </w:r>
      <w:r>
        <w:t xml:space="preserve">category option then it will show the listing of the products of that </w:t>
      </w:r>
      <w:r w:rsidR="000C6F9C">
        <w:t xml:space="preserve">sub </w:t>
      </w:r>
      <w:r>
        <w:t>category</w:t>
      </w:r>
    </w:p>
    <w:p w:rsidR="004C02DB" w:rsidRPr="00D4307A" w:rsidRDefault="004C02DB" w:rsidP="004C02DB">
      <w:pPr>
        <w:pStyle w:val="ListParagraph"/>
        <w:numPr>
          <w:ilvl w:val="0"/>
          <w:numId w:val="1"/>
        </w:numPr>
        <w:rPr>
          <w:szCs w:val="24"/>
        </w:rPr>
      </w:pPr>
      <w:r w:rsidRPr="00D4307A">
        <w:rPr>
          <w:szCs w:val="24"/>
        </w:rPr>
        <w:t>On this page, it will also show breadcrumb (current page's location within a navigational hierarchy) at the left corner</w:t>
      </w:r>
    </w:p>
    <w:p w:rsidR="004C02DB" w:rsidRDefault="004C02DB" w:rsidP="004C02DB">
      <w:pPr>
        <w:pStyle w:val="ListParagraph"/>
        <w:numPr>
          <w:ilvl w:val="0"/>
          <w:numId w:val="1"/>
        </w:numPr>
      </w:pPr>
      <w:r>
        <w:t>This page will display filters on left side and the right side, it will show the listing of products</w:t>
      </w:r>
    </w:p>
    <w:p w:rsidR="004C02DB" w:rsidRDefault="004C02DB" w:rsidP="004C02DB">
      <w:pPr>
        <w:pStyle w:val="ListParagraph"/>
        <w:numPr>
          <w:ilvl w:val="0"/>
          <w:numId w:val="1"/>
        </w:numPr>
      </w:pPr>
      <w:r>
        <w:t xml:space="preserve">For a </w:t>
      </w:r>
      <w:r w:rsidRPr="007E2742">
        <w:t>single</w:t>
      </w:r>
      <w:r>
        <w:t xml:space="preserve"> product that includes a product image, product name, brand name, product price, and discount percentage if available.</w:t>
      </w:r>
    </w:p>
    <w:p w:rsidR="004C02DB" w:rsidRDefault="004C02DB" w:rsidP="004C02DB">
      <w:pPr>
        <w:pStyle w:val="ListParagraph"/>
        <w:numPr>
          <w:ilvl w:val="0"/>
          <w:numId w:val="1"/>
        </w:numPr>
      </w:pPr>
      <w:r>
        <w:t xml:space="preserve">If any discount is offered by the admin for a particular product then it will show the original price with strikethrough and price after discount. E.g., </w:t>
      </w:r>
      <w:r w:rsidRPr="001B7242">
        <w:rPr>
          <w:strike/>
        </w:rPr>
        <w:t xml:space="preserve">Rs.1000 </w:t>
      </w:r>
      <w:r>
        <w:t xml:space="preserve"> Rs. 600</w:t>
      </w:r>
    </w:p>
    <w:p w:rsidR="004C02DB" w:rsidRPr="00C1488A" w:rsidRDefault="004C02DB" w:rsidP="004C02DB">
      <w:pPr>
        <w:pStyle w:val="ListParagraph"/>
        <w:numPr>
          <w:ilvl w:val="0"/>
          <w:numId w:val="1"/>
        </w:numPr>
      </w:pPr>
      <w:r w:rsidRPr="00C1488A">
        <w:t xml:space="preserve">Clicking on </w:t>
      </w:r>
      <w:r>
        <w:t>a particular product image</w:t>
      </w:r>
      <w:r w:rsidRPr="00C1488A">
        <w:t xml:space="preserve"> will redirect the </w:t>
      </w:r>
      <w:r>
        <w:t>customer</w:t>
      </w:r>
      <w:r w:rsidRPr="00C1488A">
        <w:t xml:space="preserve"> to </w:t>
      </w:r>
      <w:r>
        <w:t xml:space="preserve">the </w:t>
      </w:r>
      <w:r w:rsidRPr="00C1488A">
        <w:t>product detail page.</w:t>
      </w:r>
    </w:p>
    <w:p w:rsidR="004C02DB" w:rsidRDefault="004C02DB" w:rsidP="004C02DB">
      <w:pPr>
        <w:pStyle w:val="NoSpacing"/>
      </w:pPr>
    </w:p>
    <w:p w:rsidR="004C02DB" w:rsidRDefault="004C02DB" w:rsidP="004C02DB">
      <w:pPr>
        <w:pStyle w:val="HeadingNumbered11style1"/>
      </w:pPr>
      <w:bookmarkStart w:id="47" w:name="_Toc67423863"/>
      <w:r>
        <w:t>Filter</w:t>
      </w:r>
      <w:bookmarkEnd w:id="47"/>
    </w:p>
    <w:p w:rsidR="004C02DB" w:rsidRPr="00CA6141" w:rsidRDefault="004C02DB" w:rsidP="004C02DB">
      <w:pPr>
        <w:pStyle w:val="ListParagraph"/>
        <w:numPr>
          <w:ilvl w:val="0"/>
          <w:numId w:val="1"/>
        </w:numPr>
      </w:pPr>
      <w:r w:rsidRPr="00CA6141">
        <w:t xml:space="preserve">The </w:t>
      </w:r>
      <w:r>
        <w:t xml:space="preserve">customer </w:t>
      </w:r>
      <w:r w:rsidRPr="00CA6141">
        <w:t>can apply the filter parameters to find the particular product</w:t>
      </w:r>
    </w:p>
    <w:p w:rsidR="004C02DB" w:rsidRDefault="004C02DB" w:rsidP="004C02DB">
      <w:pPr>
        <w:pStyle w:val="ListParagraph"/>
        <w:numPr>
          <w:ilvl w:val="1"/>
          <w:numId w:val="1"/>
        </w:numPr>
      </w:pPr>
      <w:r w:rsidRPr="00CA6141">
        <w:t>Price range</w:t>
      </w:r>
    </w:p>
    <w:p w:rsidR="004C02DB" w:rsidRDefault="004C02DB" w:rsidP="004C02DB">
      <w:pPr>
        <w:pStyle w:val="ListParagraph"/>
        <w:numPr>
          <w:ilvl w:val="1"/>
          <w:numId w:val="1"/>
        </w:numPr>
      </w:pPr>
      <w:r>
        <w:t xml:space="preserve">Different Sizes </w:t>
      </w:r>
    </w:p>
    <w:p w:rsidR="004C02DB" w:rsidRDefault="004C02DB" w:rsidP="004C02DB">
      <w:pPr>
        <w:pStyle w:val="ListParagraph"/>
        <w:numPr>
          <w:ilvl w:val="1"/>
          <w:numId w:val="1"/>
        </w:numPr>
      </w:pPr>
      <w:r>
        <w:t>Product Colours</w:t>
      </w:r>
    </w:p>
    <w:p w:rsidR="004C02DB" w:rsidRDefault="004C02DB" w:rsidP="004C02DB">
      <w:pPr>
        <w:pStyle w:val="ListParagraph"/>
        <w:numPr>
          <w:ilvl w:val="1"/>
          <w:numId w:val="1"/>
        </w:numPr>
      </w:pPr>
      <w:r>
        <w:t xml:space="preserve">Brands </w:t>
      </w:r>
    </w:p>
    <w:p w:rsidR="004C02DB" w:rsidRDefault="004C02DB" w:rsidP="004C02DB">
      <w:pPr>
        <w:pStyle w:val="ListParagraph"/>
        <w:numPr>
          <w:ilvl w:val="1"/>
          <w:numId w:val="1"/>
        </w:numPr>
      </w:pPr>
      <w:r>
        <w:t>Main Product Attributes</w:t>
      </w:r>
    </w:p>
    <w:p w:rsidR="004C02DB" w:rsidRDefault="004C02DB" w:rsidP="004C02DB">
      <w:pPr>
        <w:pStyle w:val="ListParagraph"/>
        <w:numPr>
          <w:ilvl w:val="0"/>
          <w:numId w:val="1"/>
        </w:numPr>
      </w:pPr>
      <w:r>
        <w:t>After selecting the particular filter it will refresh the product listing and show the products according to the selected filter.</w:t>
      </w:r>
    </w:p>
    <w:p w:rsidR="004C02DB" w:rsidRDefault="004C02DB" w:rsidP="004C02DB">
      <w:pPr>
        <w:pStyle w:val="NoSpacing"/>
      </w:pPr>
    </w:p>
    <w:p w:rsidR="004C02DB" w:rsidRDefault="004C02DB" w:rsidP="004C02DB">
      <w:pPr>
        <w:pStyle w:val="HeadingNumbered11style1"/>
      </w:pPr>
      <w:bookmarkStart w:id="48" w:name="_Toc67423864"/>
      <w:r>
        <w:t>Sort Product By</w:t>
      </w:r>
      <w:bookmarkEnd w:id="48"/>
    </w:p>
    <w:p w:rsidR="004C02DB" w:rsidRPr="00CA6141" w:rsidRDefault="004C02DB" w:rsidP="004C02DB">
      <w:pPr>
        <w:pStyle w:val="ListParagraph"/>
        <w:numPr>
          <w:ilvl w:val="0"/>
          <w:numId w:val="1"/>
        </w:numPr>
      </w:pPr>
      <w:r w:rsidRPr="00CA6141">
        <w:t xml:space="preserve">The </w:t>
      </w:r>
      <w:r>
        <w:t xml:space="preserve">customer </w:t>
      </w:r>
      <w:r w:rsidRPr="00CA6141">
        <w:t>can find the particular product by applying below sorting parameters</w:t>
      </w:r>
    </w:p>
    <w:p w:rsidR="004C02DB" w:rsidRDefault="004C02DB" w:rsidP="004C02DB">
      <w:pPr>
        <w:pStyle w:val="ListParagraph"/>
        <w:numPr>
          <w:ilvl w:val="1"/>
          <w:numId w:val="1"/>
        </w:numPr>
      </w:pPr>
      <w:r>
        <w:t>Name A -&gt; Z</w:t>
      </w:r>
    </w:p>
    <w:p w:rsidR="004C02DB" w:rsidRDefault="004C02DB" w:rsidP="004C02DB">
      <w:pPr>
        <w:pStyle w:val="ListParagraph"/>
        <w:numPr>
          <w:ilvl w:val="1"/>
          <w:numId w:val="1"/>
        </w:numPr>
      </w:pPr>
      <w:r>
        <w:t>Name Z -&gt; A</w:t>
      </w:r>
    </w:p>
    <w:p w:rsidR="004C02DB" w:rsidRPr="00CA6141" w:rsidRDefault="004C02DB" w:rsidP="004C02DB">
      <w:pPr>
        <w:pStyle w:val="ListParagraph"/>
        <w:numPr>
          <w:ilvl w:val="1"/>
          <w:numId w:val="1"/>
        </w:numPr>
      </w:pPr>
      <w:r>
        <w:t>Price Low -&gt; High</w:t>
      </w:r>
    </w:p>
    <w:p w:rsidR="004C02DB" w:rsidRDefault="004C02DB" w:rsidP="004C02DB">
      <w:pPr>
        <w:pStyle w:val="ListParagraph"/>
        <w:numPr>
          <w:ilvl w:val="1"/>
          <w:numId w:val="1"/>
        </w:numPr>
      </w:pPr>
      <w:r>
        <w:t>Price High -&gt; Low</w:t>
      </w:r>
    </w:p>
    <w:p w:rsidR="004C02DB" w:rsidRPr="00CA6141" w:rsidRDefault="004C02DB" w:rsidP="004C02DB">
      <w:pPr>
        <w:pStyle w:val="NoSpacing"/>
      </w:pPr>
    </w:p>
    <w:p w:rsidR="004C02DB" w:rsidRDefault="004C02DB" w:rsidP="004C02DB">
      <w:pPr>
        <w:pStyle w:val="HeadingNumbered11style1"/>
      </w:pPr>
      <w:bookmarkStart w:id="49" w:name="_Toc67423865"/>
      <w:r>
        <w:t>Add to Cart</w:t>
      </w:r>
      <w:bookmarkEnd w:id="49"/>
      <w:r>
        <w:t xml:space="preserve"> </w:t>
      </w:r>
    </w:p>
    <w:p w:rsidR="004C02DB" w:rsidRPr="00854625" w:rsidRDefault="004C02DB" w:rsidP="004C02DB">
      <w:pPr>
        <w:pStyle w:val="ListParagraph"/>
        <w:numPr>
          <w:ilvl w:val="0"/>
          <w:numId w:val="1"/>
        </w:numPr>
      </w:pPr>
      <w:r w:rsidRPr="00854625">
        <w:t xml:space="preserve">When a </w:t>
      </w:r>
      <w:r>
        <w:t>customer</w:t>
      </w:r>
      <w:r w:rsidRPr="00854625">
        <w:t xml:space="preserve"> clicks on </w:t>
      </w:r>
      <w:r w:rsidR="00174721">
        <w:t>this</w:t>
      </w:r>
      <w:r w:rsidRPr="00854625">
        <w:t xml:space="preserve"> </w:t>
      </w:r>
      <w:r>
        <w:t>button</w:t>
      </w:r>
      <w:r w:rsidRPr="00854625">
        <w:t xml:space="preserve"> then the product get</w:t>
      </w:r>
      <w:r>
        <w:t>s</w:t>
      </w:r>
      <w:r w:rsidR="00174721">
        <w:t xml:space="preserve"> added to the cart and show the success message “Product added to cart successfully.”</w:t>
      </w:r>
    </w:p>
    <w:p w:rsidR="004C02DB" w:rsidRPr="009A6442" w:rsidRDefault="004C02DB" w:rsidP="004C02DB">
      <w:pPr>
        <w:pStyle w:val="NoSpacing"/>
        <w:rPr>
          <w:highlight w:val="yellow"/>
        </w:rPr>
      </w:pPr>
    </w:p>
    <w:p w:rsidR="004C02DB" w:rsidRDefault="004C02DB" w:rsidP="004C02DB">
      <w:pPr>
        <w:pStyle w:val="HeadingNumbered11style1"/>
      </w:pPr>
      <w:bookmarkStart w:id="50" w:name="_Toc67423866"/>
      <w:r>
        <w:t>Add to Wishlist</w:t>
      </w:r>
      <w:bookmarkEnd w:id="50"/>
    </w:p>
    <w:p w:rsidR="004C02DB" w:rsidRDefault="004C02DB" w:rsidP="004C02DB">
      <w:pPr>
        <w:pStyle w:val="ListParagraph"/>
        <w:numPr>
          <w:ilvl w:val="0"/>
          <w:numId w:val="1"/>
        </w:numPr>
        <w:rPr>
          <w:szCs w:val="24"/>
        </w:rPr>
      </w:pPr>
      <w:r w:rsidRPr="006D4174">
        <w:rPr>
          <w:szCs w:val="24"/>
        </w:rPr>
        <w:t xml:space="preserve">The </w:t>
      </w:r>
      <w:r>
        <w:t>customer has an option to</w:t>
      </w:r>
      <w:r w:rsidRPr="006D4174">
        <w:rPr>
          <w:szCs w:val="24"/>
        </w:rPr>
        <w:t xml:space="preserve"> save the particular </w:t>
      </w:r>
      <w:r>
        <w:t xml:space="preserve">product </w:t>
      </w:r>
      <w:r w:rsidRPr="006D4174">
        <w:rPr>
          <w:szCs w:val="24"/>
        </w:rPr>
        <w:t xml:space="preserve">to the </w:t>
      </w:r>
      <w:r>
        <w:t xml:space="preserve">wishlist </w:t>
      </w:r>
      <w:r>
        <w:rPr>
          <w:szCs w:val="24"/>
        </w:rPr>
        <w:t>by clicking on the heart icon.</w:t>
      </w:r>
    </w:p>
    <w:p w:rsidR="004C02DB" w:rsidRPr="006D4174" w:rsidRDefault="004C02DB" w:rsidP="004C02DB">
      <w:pPr>
        <w:pStyle w:val="ListParagraph"/>
        <w:numPr>
          <w:ilvl w:val="0"/>
          <w:numId w:val="1"/>
        </w:numPr>
        <w:rPr>
          <w:szCs w:val="24"/>
        </w:rPr>
      </w:pPr>
      <w:r>
        <w:lastRenderedPageBreak/>
        <w:t>Only registered customers can save the product to the wishlist.</w:t>
      </w:r>
    </w:p>
    <w:p w:rsidR="004C02DB" w:rsidRPr="00774A60" w:rsidRDefault="004C02DB" w:rsidP="004C02DB">
      <w:pPr>
        <w:pStyle w:val="ListParagraph"/>
        <w:numPr>
          <w:ilvl w:val="0"/>
          <w:numId w:val="1"/>
        </w:numPr>
        <w:rPr>
          <w:szCs w:val="24"/>
        </w:rPr>
      </w:pPr>
      <w:r>
        <w:t>Clicking on the heart icon for each product will check the customer is logged in to the site or not.</w:t>
      </w:r>
    </w:p>
    <w:p w:rsidR="004C02DB" w:rsidRPr="006D4174" w:rsidRDefault="004C02DB" w:rsidP="004C02DB">
      <w:pPr>
        <w:pStyle w:val="ListParagraph"/>
        <w:numPr>
          <w:ilvl w:val="0"/>
          <w:numId w:val="1"/>
        </w:numPr>
        <w:rPr>
          <w:szCs w:val="24"/>
        </w:rPr>
      </w:pPr>
      <w:r>
        <w:t>If the customer is logged in to the site then the product gets saved to the wishlist and the heart icon gets filled with blue color to showcase that this product is already added in the wishlist.</w:t>
      </w:r>
    </w:p>
    <w:p w:rsidR="004C02DB" w:rsidRPr="00854625" w:rsidRDefault="004C02DB" w:rsidP="004C02DB">
      <w:pPr>
        <w:pStyle w:val="ListParagraph"/>
        <w:numPr>
          <w:ilvl w:val="0"/>
          <w:numId w:val="1"/>
        </w:numPr>
      </w:pPr>
      <w:r w:rsidRPr="00854625">
        <w:t xml:space="preserve">It will show </w:t>
      </w:r>
      <w:r>
        <w:t xml:space="preserve">the </w:t>
      </w:r>
      <w:r w:rsidRPr="00854625">
        <w:t>successful message “</w:t>
      </w:r>
      <w:r>
        <w:t>Product added in wishlist</w:t>
      </w:r>
      <w:r w:rsidRPr="00854625">
        <w:t xml:space="preserve"> successfully</w:t>
      </w:r>
      <w:r>
        <w:t>.</w:t>
      </w:r>
      <w:r w:rsidRPr="00854625">
        <w:t xml:space="preserve">”  </w:t>
      </w:r>
    </w:p>
    <w:p w:rsidR="004C02DB" w:rsidRPr="00EE44EF" w:rsidRDefault="004C02DB" w:rsidP="004C02DB">
      <w:pPr>
        <w:pStyle w:val="ListParagraph"/>
        <w:numPr>
          <w:ilvl w:val="0"/>
          <w:numId w:val="1"/>
        </w:numPr>
        <w:rPr>
          <w:szCs w:val="24"/>
        </w:rPr>
      </w:pPr>
      <w:r>
        <w:rPr>
          <w:szCs w:val="24"/>
        </w:rPr>
        <w:t xml:space="preserve">If the </w:t>
      </w:r>
      <w:r>
        <w:t xml:space="preserve">customer </w:t>
      </w:r>
      <w:r>
        <w:rPr>
          <w:szCs w:val="24"/>
        </w:rPr>
        <w:t xml:space="preserve">is not logged in to the site </w:t>
      </w:r>
      <w:r w:rsidRPr="00EE44EF">
        <w:rPr>
          <w:szCs w:val="24"/>
        </w:rPr>
        <w:t xml:space="preserve">then clicking </w:t>
      </w:r>
      <w:r>
        <w:rPr>
          <w:szCs w:val="24"/>
        </w:rPr>
        <w:t>this option</w:t>
      </w:r>
      <w:r w:rsidRPr="00EE44EF">
        <w:rPr>
          <w:szCs w:val="24"/>
        </w:rPr>
        <w:t xml:space="preserve"> will show </w:t>
      </w:r>
      <w:r>
        <w:rPr>
          <w:szCs w:val="24"/>
        </w:rPr>
        <w:t>the message “Need to Sign In. Please Sign In First”</w:t>
      </w:r>
    </w:p>
    <w:p w:rsidR="004C02DB" w:rsidRPr="004B2D49" w:rsidRDefault="004C02DB" w:rsidP="004C02DB">
      <w:pPr>
        <w:pStyle w:val="NoSpacing"/>
      </w:pPr>
    </w:p>
    <w:p w:rsidR="004C02DB" w:rsidRPr="00CA6141" w:rsidRDefault="004C02DB" w:rsidP="004C02DB">
      <w:pPr>
        <w:pStyle w:val="HeadingNumbered11style1"/>
      </w:pPr>
      <w:bookmarkStart w:id="51" w:name="_Toc67423867"/>
      <w:r>
        <w:t>Pagination</w:t>
      </w:r>
      <w:bookmarkEnd w:id="51"/>
    </w:p>
    <w:p w:rsidR="004C02DB" w:rsidRDefault="004C02DB" w:rsidP="004C02DB">
      <w:pPr>
        <w:pStyle w:val="ListParagraph"/>
        <w:numPr>
          <w:ilvl w:val="0"/>
          <w:numId w:val="1"/>
        </w:numPr>
      </w:pPr>
      <w:r>
        <w:t>By default all products will be listed on the page.</w:t>
      </w:r>
    </w:p>
    <w:p w:rsidR="004C02DB" w:rsidRPr="002E4E26" w:rsidRDefault="004C02DB" w:rsidP="004C02DB">
      <w:pPr>
        <w:pStyle w:val="ListParagraph"/>
        <w:numPr>
          <w:ilvl w:val="0"/>
          <w:numId w:val="1"/>
        </w:numPr>
      </w:pPr>
      <w:r w:rsidRPr="002E4E26">
        <w:t xml:space="preserve">The </w:t>
      </w:r>
      <w:r>
        <w:t xml:space="preserve">customer </w:t>
      </w:r>
      <w:r w:rsidRPr="002E4E26">
        <w:t xml:space="preserve">has an option to select how many product they want to view on each page i.e., </w:t>
      </w:r>
      <w:r>
        <w:t>10, 20, 40, and 80 products</w:t>
      </w:r>
    </w:p>
    <w:p w:rsidR="004C02DB" w:rsidRPr="002E4E26" w:rsidRDefault="004C02DB" w:rsidP="004C02DB">
      <w:pPr>
        <w:pStyle w:val="ListParagraph"/>
        <w:numPr>
          <w:ilvl w:val="0"/>
          <w:numId w:val="1"/>
        </w:numPr>
      </w:pPr>
      <w:r w:rsidRPr="002E4E26">
        <w:t xml:space="preserve">Pagination will be provided to navigate from one page to another page at the bottom of the listing. </w:t>
      </w:r>
    </w:p>
    <w:p w:rsidR="004C02DB" w:rsidRDefault="004C02DB" w:rsidP="004C02DB">
      <w:pPr>
        <w:pStyle w:val="ListParagraph"/>
        <w:numPr>
          <w:ilvl w:val="0"/>
          <w:numId w:val="1"/>
        </w:numPr>
      </w:pPr>
      <w:r w:rsidRPr="002E4E26">
        <w:t xml:space="preserve">The </w:t>
      </w:r>
      <w:r>
        <w:t xml:space="preserve">customer </w:t>
      </w:r>
      <w:r w:rsidRPr="002E4E26">
        <w:t xml:space="preserve">can view the page number on which they are currently </w:t>
      </w:r>
      <w:r>
        <w:t>on.</w:t>
      </w:r>
    </w:p>
    <w:p w:rsidR="004C02DB" w:rsidRDefault="004C02DB" w:rsidP="004C02DB">
      <w:pPr>
        <w:pStyle w:val="ListParagraph"/>
        <w:numPr>
          <w:ilvl w:val="0"/>
          <w:numId w:val="1"/>
        </w:numPr>
      </w:pPr>
      <w:r>
        <w:t>The customer can click on next arrow to redirect to next page to view product listing and click on previous  arrow to go back to the previous page</w:t>
      </w:r>
    </w:p>
    <w:p w:rsidR="004C02DB" w:rsidRDefault="004C02DB"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EE7F7F" w:rsidRDefault="00EE7F7F" w:rsidP="00EE7F7F">
      <w:pPr>
        <w:pStyle w:val="NoSpacing"/>
      </w:pPr>
    </w:p>
    <w:p w:rsidR="00922090" w:rsidRDefault="00922090" w:rsidP="007515D2">
      <w:pPr>
        <w:pStyle w:val="HeadingNumbered1style0"/>
      </w:pPr>
      <w:bookmarkStart w:id="52" w:name="_Toc67423868"/>
      <w:r>
        <w:lastRenderedPageBreak/>
        <w:t>Product Details Page</w:t>
      </w:r>
      <w:bookmarkEnd w:id="52"/>
    </w:p>
    <w:p w:rsidR="00F61439" w:rsidRDefault="00F61439" w:rsidP="00F61439">
      <w:pPr>
        <w:pStyle w:val="ListParagraph"/>
        <w:numPr>
          <w:ilvl w:val="0"/>
          <w:numId w:val="1"/>
        </w:numPr>
      </w:pPr>
      <w:r>
        <w:t xml:space="preserve">When a </w:t>
      </w:r>
      <w:r w:rsidR="00C04CD9">
        <w:t>customer</w:t>
      </w:r>
      <w:r>
        <w:t xml:space="preserve"> clicks on product image from the product listing page, it will redirect to this page where it will display </w:t>
      </w:r>
      <w:r w:rsidR="00E02A37">
        <w:t xml:space="preserve">the </w:t>
      </w:r>
      <w:r>
        <w:t>following details of the chosen product.</w:t>
      </w:r>
    </w:p>
    <w:p w:rsidR="00F61439" w:rsidRDefault="00F61439" w:rsidP="00FB30CE">
      <w:pPr>
        <w:pStyle w:val="ListParagraph"/>
        <w:numPr>
          <w:ilvl w:val="1"/>
          <w:numId w:val="1"/>
        </w:numPr>
      </w:pPr>
      <w:r>
        <w:t>Product Name</w:t>
      </w:r>
    </w:p>
    <w:p w:rsidR="005753F9" w:rsidRDefault="005753F9" w:rsidP="00FB30CE">
      <w:pPr>
        <w:pStyle w:val="ListParagraph"/>
        <w:numPr>
          <w:ilvl w:val="1"/>
          <w:numId w:val="1"/>
        </w:numPr>
      </w:pPr>
      <w:r>
        <w:t>Product Code</w:t>
      </w:r>
    </w:p>
    <w:p w:rsidR="005753F9" w:rsidRDefault="005753F9" w:rsidP="00FB30CE">
      <w:pPr>
        <w:pStyle w:val="ListParagraph"/>
        <w:numPr>
          <w:ilvl w:val="1"/>
          <w:numId w:val="1"/>
        </w:numPr>
      </w:pPr>
      <w:r>
        <w:t>Multiple product images in carousel</w:t>
      </w:r>
    </w:p>
    <w:p w:rsidR="005753F9" w:rsidRDefault="005753F9" w:rsidP="005753F9">
      <w:pPr>
        <w:pStyle w:val="ListParagraph"/>
        <w:numPr>
          <w:ilvl w:val="1"/>
          <w:numId w:val="1"/>
        </w:numPr>
      </w:pPr>
      <w:r>
        <w:t>Brand Name</w:t>
      </w:r>
    </w:p>
    <w:p w:rsidR="005753F9" w:rsidRDefault="005753F9" w:rsidP="005753F9">
      <w:pPr>
        <w:pStyle w:val="ListParagraph"/>
        <w:numPr>
          <w:ilvl w:val="1"/>
          <w:numId w:val="1"/>
        </w:numPr>
      </w:pPr>
      <w:r>
        <w:t>Product Description</w:t>
      </w:r>
    </w:p>
    <w:p w:rsidR="005753F9" w:rsidRDefault="005753F9" w:rsidP="005753F9">
      <w:pPr>
        <w:pStyle w:val="ListParagraph"/>
        <w:numPr>
          <w:ilvl w:val="1"/>
          <w:numId w:val="1"/>
        </w:numPr>
      </w:pPr>
      <w:r>
        <w:t>Product Features</w:t>
      </w:r>
    </w:p>
    <w:p w:rsidR="005753F9" w:rsidRDefault="00FA3E6C" w:rsidP="005753F9">
      <w:pPr>
        <w:pStyle w:val="ListParagraph"/>
        <w:numPr>
          <w:ilvl w:val="1"/>
          <w:numId w:val="1"/>
        </w:numPr>
      </w:pPr>
      <w:r>
        <w:t>Product price</w:t>
      </w:r>
    </w:p>
    <w:p w:rsidR="00FA3E6C" w:rsidRDefault="00FA3E6C" w:rsidP="005753F9">
      <w:pPr>
        <w:pStyle w:val="ListParagraph"/>
        <w:numPr>
          <w:ilvl w:val="1"/>
          <w:numId w:val="1"/>
        </w:numPr>
      </w:pPr>
      <w:r>
        <w:t>Discount offers</w:t>
      </w:r>
    </w:p>
    <w:p w:rsidR="00FA3E6C" w:rsidRDefault="00FA3E6C" w:rsidP="005753F9">
      <w:pPr>
        <w:pStyle w:val="ListParagraph"/>
        <w:numPr>
          <w:ilvl w:val="1"/>
          <w:numId w:val="1"/>
        </w:numPr>
      </w:pPr>
      <w:r>
        <w:t>Available Colors</w:t>
      </w:r>
    </w:p>
    <w:p w:rsidR="00FA3E6C" w:rsidRDefault="00FA3E6C" w:rsidP="005753F9">
      <w:pPr>
        <w:pStyle w:val="ListParagraph"/>
        <w:numPr>
          <w:ilvl w:val="1"/>
          <w:numId w:val="1"/>
        </w:numPr>
      </w:pPr>
      <w:r>
        <w:t>Available Sizes</w:t>
      </w:r>
    </w:p>
    <w:p w:rsidR="00FA3E6C" w:rsidRDefault="00FA3E6C" w:rsidP="005753F9">
      <w:pPr>
        <w:pStyle w:val="ListParagraph"/>
        <w:numPr>
          <w:ilvl w:val="1"/>
          <w:numId w:val="1"/>
        </w:numPr>
      </w:pPr>
      <w:r>
        <w:t>Product Attributes</w:t>
      </w:r>
    </w:p>
    <w:p w:rsidR="00F61439" w:rsidRDefault="00F61439" w:rsidP="00FB30CE">
      <w:pPr>
        <w:pStyle w:val="ListParagraph"/>
        <w:numPr>
          <w:ilvl w:val="1"/>
          <w:numId w:val="1"/>
        </w:numPr>
      </w:pPr>
      <w:r w:rsidRPr="00CA6141">
        <w:t>Availability (in stock / out of stock)</w:t>
      </w:r>
    </w:p>
    <w:p w:rsidR="00F61439" w:rsidRDefault="00F61439" w:rsidP="00FB30CE">
      <w:pPr>
        <w:pStyle w:val="ListParagraph"/>
        <w:numPr>
          <w:ilvl w:val="1"/>
          <w:numId w:val="1"/>
        </w:numPr>
      </w:pPr>
      <w:r>
        <w:t>Product average rating</w:t>
      </w:r>
    </w:p>
    <w:p w:rsidR="00F61439" w:rsidRDefault="00F61439" w:rsidP="00FB30CE">
      <w:pPr>
        <w:pStyle w:val="ListParagraph"/>
        <w:numPr>
          <w:ilvl w:val="1"/>
          <w:numId w:val="1"/>
        </w:numPr>
      </w:pPr>
      <w:r>
        <w:t xml:space="preserve">Reviews- The </w:t>
      </w:r>
      <w:r w:rsidR="00C04CD9">
        <w:t>customer</w:t>
      </w:r>
      <w:r>
        <w:t xml:space="preserve"> can view </w:t>
      </w:r>
      <w:r w:rsidR="00E02A37">
        <w:t xml:space="preserve">a </w:t>
      </w:r>
      <w:r>
        <w:t>listing of all rating</w:t>
      </w:r>
      <w:r w:rsidR="00E02A37">
        <w:t>s</w:t>
      </w:r>
      <w:r>
        <w:t xml:space="preserve"> &amp; reviews given by other </w:t>
      </w:r>
      <w:r w:rsidR="00C04CD9">
        <w:t>customer</w:t>
      </w:r>
      <w:r>
        <w:t>s for this product.</w:t>
      </w:r>
    </w:p>
    <w:p w:rsidR="00FA3E6C" w:rsidRDefault="005753F9" w:rsidP="00FA3E6C">
      <w:pPr>
        <w:pStyle w:val="ListParagraph"/>
        <w:numPr>
          <w:ilvl w:val="0"/>
          <w:numId w:val="1"/>
        </w:numPr>
      </w:pPr>
      <w:r>
        <w:t>After the mouse hover on the image the customer can view a zoom-in view of the product image</w:t>
      </w:r>
      <w:r w:rsidR="00FA3E6C">
        <w:t>.</w:t>
      </w:r>
    </w:p>
    <w:p w:rsidR="00FA3E6C" w:rsidRPr="00FA3E6C" w:rsidRDefault="00FA3E6C" w:rsidP="00FA3E6C">
      <w:pPr>
        <w:pStyle w:val="ListParagraph"/>
        <w:numPr>
          <w:ilvl w:val="0"/>
          <w:numId w:val="1"/>
        </w:numPr>
        <w:rPr>
          <w:strike/>
        </w:rPr>
      </w:pPr>
      <w:r>
        <w:t xml:space="preserve">If any discount is offered by the admin for a particular product then it will show the original price with strikethrough and price after discount. E.g., </w:t>
      </w:r>
      <w:r w:rsidRPr="00FA3E6C">
        <w:rPr>
          <w:strike/>
        </w:rPr>
        <w:t xml:space="preserve">Rs.1000 </w:t>
      </w:r>
      <w:r>
        <w:t>Rs. 600</w:t>
      </w:r>
    </w:p>
    <w:p w:rsidR="00F61439" w:rsidRDefault="00F61439" w:rsidP="00F61439">
      <w:pPr>
        <w:pStyle w:val="ListParagraph"/>
        <w:numPr>
          <w:ilvl w:val="0"/>
          <w:numId w:val="1"/>
        </w:numPr>
      </w:pPr>
      <w:r>
        <w:t xml:space="preserve">On the detail page select quantity, </w:t>
      </w:r>
      <w:r w:rsidR="00792154">
        <w:t xml:space="preserve">select size, select color, </w:t>
      </w:r>
      <w:r w:rsidR="00631E4F">
        <w:t>add to cart, and add to wishlist</w:t>
      </w:r>
      <w:r>
        <w:t xml:space="preserve"> options will be available.</w:t>
      </w:r>
    </w:p>
    <w:p w:rsidR="003F0F62" w:rsidRDefault="003F0F62" w:rsidP="00F61439">
      <w:pPr>
        <w:pStyle w:val="ListParagraph"/>
        <w:numPr>
          <w:ilvl w:val="0"/>
          <w:numId w:val="1"/>
        </w:numPr>
      </w:pPr>
      <w:r>
        <w:t>The related products block is also available on this page below product details</w:t>
      </w:r>
      <w:r w:rsidR="00BE7745">
        <w:t>.</w:t>
      </w:r>
    </w:p>
    <w:p w:rsidR="00DA0834" w:rsidRDefault="00DA0834" w:rsidP="00DA0834">
      <w:pPr>
        <w:pStyle w:val="NoSpacing"/>
      </w:pPr>
    </w:p>
    <w:p w:rsidR="00F61439" w:rsidRDefault="00F61439" w:rsidP="00F61439">
      <w:pPr>
        <w:pStyle w:val="HeadingNumbered11style1"/>
      </w:pPr>
      <w:r>
        <w:t xml:space="preserve"> </w:t>
      </w:r>
      <w:bookmarkStart w:id="53" w:name="_Toc67423869"/>
      <w:r>
        <w:t>Select Quantity</w:t>
      </w:r>
      <w:bookmarkEnd w:id="53"/>
    </w:p>
    <w:p w:rsidR="00F61439" w:rsidRDefault="00F61439" w:rsidP="00F61439">
      <w:pPr>
        <w:pStyle w:val="ListParagraph"/>
        <w:numPr>
          <w:ilvl w:val="0"/>
          <w:numId w:val="1"/>
        </w:numPr>
      </w:pPr>
      <w:r>
        <w:t xml:space="preserve">The </w:t>
      </w:r>
      <w:r w:rsidR="00C04CD9">
        <w:t>customer</w:t>
      </w:r>
      <w:r>
        <w:t xml:space="preserve"> has </w:t>
      </w:r>
      <w:r w:rsidR="00E02A37">
        <w:t xml:space="preserve">the </w:t>
      </w:r>
      <w:r>
        <w:t>facility to select the quantity of the product.</w:t>
      </w:r>
    </w:p>
    <w:p w:rsidR="00F61439" w:rsidRDefault="00F61439" w:rsidP="00F61439">
      <w:pPr>
        <w:pStyle w:val="ListParagraph"/>
        <w:numPr>
          <w:ilvl w:val="0"/>
          <w:numId w:val="1"/>
        </w:numPr>
      </w:pPr>
      <w:r>
        <w:t xml:space="preserve">By default one quantity of the product </w:t>
      </w:r>
      <w:r w:rsidR="00E02A37">
        <w:t xml:space="preserve">is </w:t>
      </w:r>
      <w:r>
        <w:t>shown on this page.</w:t>
      </w:r>
    </w:p>
    <w:p w:rsidR="00F61439" w:rsidRDefault="00F61439" w:rsidP="00F61439">
      <w:pPr>
        <w:pStyle w:val="ListParagraph"/>
        <w:numPr>
          <w:ilvl w:val="0"/>
          <w:numId w:val="1"/>
        </w:numPr>
      </w:pPr>
      <w:r>
        <w:t xml:space="preserve">The </w:t>
      </w:r>
      <w:r w:rsidR="00C04CD9">
        <w:t>customer</w:t>
      </w:r>
      <w:r>
        <w:t xml:space="preserve"> can increase or decrease the product quantity with the help of + &amp; - options.</w:t>
      </w:r>
    </w:p>
    <w:p w:rsidR="00F61439" w:rsidRDefault="00F61439" w:rsidP="00F61439">
      <w:pPr>
        <w:pStyle w:val="NoSpacing"/>
      </w:pPr>
    </w:p>
    <w:p w:rsidR="00486AE2" w:rsidRDefault="00F61439" w:rsidP="00F61439">
      <w:pPr>
        <w:pStyle w:val="HeadingNumbered11style1"/>
      </w:pPr>
      <w:bookmarkStart w:id="54" w:name="_Toc22056897"/>
      <w:bookmarkStart w:id="55" w:name="_Toc22812058"/>
      <w:r>
        <w:t xml:space="preserve"> </w:t>
      </w:r>
      <w:bookmarkStart w:id="56" w:name="_Toc67423870"/>
      <w:bookmarkEnd w:id="54"/>
      <w:bookmarkEnd w:id="55"/>
      <w:r w:rsidR="00486AE2">
        <w:t>Select Color</w:t>
      </w:r>
      <w:bookmarkEnd w:id="56"/>
    </w:p>
    <w:p w:rsidR="00197216" w:rsidRDefault="00197216" w:rsidP="00197216">
      <w:pPr>
        <w:pStyle w:val="ListParagraph"/>
        <w:numPr>
          <w:ilvl w:val="0"/>
          <w:numId w:val="1"/>
        </w:numPr>
      </w:pPr>
      <w:r>
        <w:t>If the product has multiple colors then all available colors of that product is shown in the pictures.</w:t>
      </w:r>
    </w:p>
    <w:p w:rsidR="00197216" w:rsidRDefault="00197216" w:rsidP="00197216">
      <w:pPr>
        <w:pStyle w:val="ListParagraph"/>
        <w:numPr>
          <w:ilvl w:val="0"/>
          <w:numId w:val="1"/>
        </w:numPr>
      </w:pPr>
      <w:r>
        <w:t>The customer has the facility to select the color of the product.</w:t>
      </w:r>
    </w:p>
    <w:p w:rsidR="00197216" w:rsidRPr="002410EF" w:rsidRDefault="00197216" w:rsidP="00197216">
      <w:pPr>
        <w:pStyle w:val="ListParagraph"/>
        <w:numPr>
          <w:ilvl w:val="0"/>
          <w:numId w:val="1"/>
        </w:numPr>
      </w:pPr>
      <w:r>
        <w:t>When customer mouse hover on the particular color then the product image will be shown in that color.</w:t>
      </w:r>
    </w:p>
    <w:p w:rsidR="00AD56CD" w:rsidRDefault="00AD56CD" w:rsidP="00AD56CD">
      <w:pPr>
        <w:pStyle w:val="ListParagraph"/>
        <w:numPr>
          <w:ilvl w:val="0"/>
          <w:numId w:val="1"/>
        </w:numPr>
      </w:pPr>
      <w:r>
        <w:t xml:space="preserve">When </w:t>
      </w:r>
      <w:r w:rsidR="00D76BB6">
        <w:t>a customer adds</w:t>
      </w:r>
      <w:r>
        <w:t xml:space="preserve"> this product to the cart then the selected color</w:t>
      </w:r>
      <w:r w:rsidR="00D76BB6">
        <w:t xml:space="preserve"> of the product will be added to the cart.</w:t>
      </w:r>
    </w:p>
    <w:p w:rsidR="00D76BB6" w:rsidRDefault="00D76BB6" w:rsidP="00D76BB6">
      <w:pPr>
        <w:pStyle w:val="NoSpacing"/>
      </w:pPr>
    </w:p>
    <w:p w:rsidR="00486AE2" w:rsidRDefault="00486AE2" w:rsidP="00F61439">
      <w:pPr>
        <w:pStyle w:val="HeadingNumbered11style1"/>
      </w:pPr>
      <w:bookmarkStart w:id="57" w:name="_Toc67423871"/>
      <w:r>
        <w:t>Select Size</w:t>
      </w:r>
      <w:bookmarkEnd w:id="57"/>
    </w:p>
    <w:p w:rsidR="00252F5C" w:rsidRDefault="00252F5C" w:rsidP="00252F5C">
      <w:pPr>
        <w:pStyle w:val="ListParagraph"/>
        <w:numPr>
          <w:ilvl w:val="0"/>
          <w:numId w:val="1"/>
        </w:numPr>
      </w:pPr>
      <w:r>
        <w:t>If the products has multiple sizes</w:t>
      </w:r>
      <w:r w:rsidRPr="002410EF">
        <w:t xml:space="preserve"> </w:t>
      </w:r>
      <w:r>
        <w:t>then all available sizes of that product is shown.</w:t>
      </w:r>
    </w:p>
    <w:p w:rsidR="00252F5C" w:rsidRDefault="00252F5C" w:rsidP="00252F5C">
      <w:pPr>
        <w:pStyle w:val="ListParagraph"/>
        <w:numPr>
          <w:ilvl w:val="0"/>
          <w:numId w:val="1"/>
        </w:numPr>
      </w:pPr>
      <w:r>
        <w:t>The customer has the facility to select the size of the product.</w:t>
      </w:r>
    </w:p>
    <w:p w:rsidR="00252F5C" w:rsidRPr="002410EF" w:rsidRDefault="00252F5C" w:rsidP="00252F5C">
      <w:pPr>
        <w:pStyle w:val="ListParagraph"/>
        <w:numPr>
          <w:ilvl w:val="0"/>
          <w:numId w:val="1"/>
        </w:numPr>
      </w:pPr>
      <w:r>
        <w:t>Size chart will be available here.</w:t>
      </w:r>
    </w:p>
    <w:p w:rsidR="00D76BB6" w:rsidRDefault="00D76BB6" w:rsidP="00D76BB6">
      <w:pPr>
        <w:pStyle w:val="ListParagraph"/>
        <w:numPr>
          <w:ilvl w:val="0"/>
          <w:numId w:val="1"/>
        </w:numPr>
      </w:pPr>
      <w:r>
        <w:t>When a customer adds this product to the cart then the selected size of the product will be added to the cart.</w:t>
      </w:r>
    </w:p>
    <w:p w:rsidR="00D76BB6" w:rsidRDefault="00D76BB6" w:rsidP="00D76BB6">
      <w:pPr>
        <w:pStyle w:val="NoSpacing"/>
      </w:pPr>
    </w:p>
    <w:p w:rsidR="00F61439" w:rsidRDefault="00F61439" w:rsidP="00F61439">
      <w:pPr>
        <w:pStyle w:val="HeadingNumbered11style1"/>
      </w:pPr>
      <w:bookmarkStart w:id="58" w:name="_Toc67423872"/>
      <w:r>
        <w:t>Add to Wishlist</w:t>
      </w:r>
      <w:bookmarkEnd w:id="58"/>
    </w:p>
    <w:p w:rsidR="0025721D" w:rsidRDefault="0025721D" w:rsidP="0025721D">
      <w:pPr>
        <w:pStyle w:val="ListParagraph"/>
        <w:numPr>
          <w:ilvl w:val="0"/>
          <w:numId w:val="1"/>
        </w:numPr>
        <w:rPr>
          <w:szCs w:val="24"/>
        </w:rPr>
      </w:pPr>
      <w:r w:rsidRPr="006D4174">
        <w:rPr>
          <w:szCs w:val="24"/>
        </w:rPr>
        <w:t xml:space="preserve">The </w:t>
      </w:r>
      <w:r>
        <w:t>customer has an option to</w:t>
      </w:r>
      <w:r w:rsidRPr="006D4174">
        <w:rPr>
          <w:szCs w:val="24"/>
        </w:rPr>
        <w:t xml:space="preserve"> save the particular </w:t>
      </w:r>
      <w:r>
        <w:t xml:space="preserve">product </w:t>
      </w:r>
      <w:r w:rsidRPr="006D4174">
        <w:rPr>
          <w:szCs w:val="24"/>
        </w:rPr>
        <w:t xml:space="preserve">to the </w:t>
      </w:r>
      <w:r>
        <w:t xml:space="preserve">wishlist </w:t>
      </w:r>
      <w:r>
        <w:rPr>
          <w:szCs w:val="24"/>
        </w:rPr>
        <w:t>by clicking on the heart icon.</w:t>
      </w:r>
    </w:p>
    <w:p w:rsidR="0025721D" w:rsidRPr="006D4174" w:rsidRDefault="0025721D" w:rsidP="0025721D">
      <w:pPr>
        <w:pStyle w:val="ListParagraph"/>
        <w:numPr>
          <w:ilvl w:val="0"/>
          <w:numId w:val="1"/>
        </w:numPr>
        <w:rPr>
          <w:szCs w:val="24"/>
        </w:rPr>
      </w:pPr>
      <w:r>
        <w:t>Only registered customers can save the product to the wishlist.</w:t>
      </w:r>
    </w:p>
    <w:p w:rsidR="0025721D" w:rsidRPr="00774A60" w:rsidRDefault="0025721D" w:rsidP="0025721D">
      <w:pPr>
        <w:pStyle w:val="ListParagraph"/>
        <w:numPr>
          <w:ilvl w:val="0"/>
          <w:numId w:val="1"/>
        </w:numPr>
        <w:rPr>
          <w:szCs w:val="24"/>
        </w:rPr>
      </w:pPr>
      <w:r>
        <w:t>Clicking on the heart icon for each product will check the customer is logged in to the site or not.</w:t>
      </w:r>
    </w:p>
    <w:p w:rsidR="0025721D" w:rsidRPr="006D4174" w:rsidRDefault="0025721D" w:rsidP="0025721D">
      <w:pPr>
        <w:pStyle w:val="ListParagraph"/>
        <w:numPr>
          <w:ilvl w:val="0"/>
          <w:numId w:val="1"/>
        </w:numPr>
        <w:rPr>
          <w:szCs w:val="24"/>
        </w:rPr>
      </w:pPr>
      <w:r>
        <w:t>If the customer is logged in to the site then the product gets saved to the wishlist and the heart icon gets filled with blue color to showcase that this product is already added in the wishlist.</w:t>
      </w:r>
    </w:p>
    <w:p w:rsidR="0025721D" w:rsidRPr="00854625" w:rsidRDefault="0025721D" w:rsidP="0025721D">
      <w:pPr>
        <w:pStyle w:val="ListParagraph"/>
        <w:numPr>
          <w:ilvl w:val="0"/>
          <w:numId w:val="1"/>
        </w:numPr>
      </w:pPr>
      <w:r w:rsidRPr="00854625">
        <w:t xml:space="preserve">It will show </w:t>
      </w:r>
      <w:r>
        <w:t xml:space="preserve">the </w:t>
      </w:r>
      <w:r w:rsidRPr="00854625">
        <w:t>successful message “</w:t>
      </w:r>
      <w:r>
        <w:t>Product added in wishlist</w:t>
      </w:r>
      <w:r w:rsidRPr="00854625">
        <w:t xml:space="preserve"> successfully</w:t>
      </w:r>
      <w:r>
        <w:t>.</w:t>
      </w:r>
      <w:r w:rsidRPr="00854625">
        <w:t xml:space="preserve">”  </w:t>
      </w:r>
    </w:p>
    <w:p w:rsidR="0025721D" w:rsidRPr="00EE44EF" w:rsidRDefault="0025721D" w:rsidP="0025721D">
      <w:pPr>
        <w:pStyle w:val="ListParagraph"/>
        <w:numPr>
          <w:ilvl w:val="0"/>
          <w:numId w:val="1"/>
        </w:numPr>
        <w:rPr>
          <w:szCs w:val="24"/>
        </w:rPr>
      </w:pPr>
      <w:r>
        <w:rPr>
          <w:szCs w:val="24"/>
        </w:rPr>
        <w:t xml:space="preserve">If the </w:t>
      </w:r>
      <w:r>
        <w:t xml:space="preserve">customer </w:t>
      </w:r>
      <w:r>
        <w:rPr>
          <w:szCs w:val="24"/>
        </w:rPr>
        <w:t xml:space="preserve">is not logged in to the site </w:t>
      </w:r>
      <w:r w:rsidRPr="00EE44EF">
        <w:rPr>
          <w:szCs w:val="24"/>
        </w:rPr>
        <w:t xml:space="preserve">then clicking </w:t>
      </w:r>
      <w:r>
        <w:rPr>
          <w:szCs w:val="24"/>
        </w:rPr>
        <w:t>this option</w:t>
      </w:r>
      <w:r w:rsidRPr="00EE44EF">
        <w:rPr>
          <w:szCs w:val="24"/>
        </w:rPr>
        <w:t xml:space="preserve"> will show </w:t>
      </w:r>
      <w:r>
        <w:rPr>
          <w:szCs w:val="24"/>
        </w:rPr>
        <w:t>the message “Need to Sign In. Please Sign In First”</w:t>
      </w:r>
    </w:p>
    <w:p w:rsidR="00F61439" w:rsidRDefault="00F61439" w:rsidP="00F61439">
      <w:pPr>
        <w:pStyle w:val="NoSpacing"/>
      </w:pPr>
    </w:p>
    <w:p w:rsidR="00F61439" w:rsidRDefault="00F61439" w:rsidP="00F61439">
      <w:pPr>
        <w:pStyle w:val="HeadingNumbered11style1"/>
      </w:pPr>
      <w:r>
        <w:t xml:space="preserve"> </w:t>
      </w:r>
      <w:bookmarkStart w:id="59" w:name="_Toc67423873"/>
      <w:r w:rsidR="00241FC9">
        <w:t>Add to C</w:t>
      </w:r>
      <w:r>
        <w:t>art</w:t>
      </w:r>
      <w:bookmarkEnd w:id="59"/>
      <w:r>
        <w:t xml:space="preserve"> </w:t>
      </w:r>
    </w:p>
    <w:p w:rsidR="00F61439" w:rsidRDefault="00F61439" w:rsidP="00F61439">
      <w:pPr>
        <w:pStyle w:val="ListParagraph"/>
        <w:numPr>
          <w:ilvl w:val="0"/>
          <w:numId w:val="1"/>
        </w:numPr>
      </w:pPr>
      <w:r>
        <w:t xml:space="preserve">When a </w:t>
      </w:r>
      <w:r w:rsidR="00C04CD9">
        <w:t>customer</w:t>
      </w:r>
      <w:r>
        <w:t xml:space="preserve"> </w:t>
      </w:r>
      <w:r w:rsidRPr="007E2742">
        <w:t>click</w:t>
      </w:r>
      <w:r>
        <w:t xml:space="preserve">s on this option then the </w:t>
      </w:r>
      <w:r w:rsidRPr="007E2742">
        <w:t>product</w:t>
      </w:r>
      <w:r>
        <w:t xml:space="preserve"> will </w:t>
      </w:r>
      <w:r w:rsidRPr="007E2742">
        <w:t>be added</w:t>
      </w:r>
      <w:r>
        <w:t xml:space="preserve"> to </w:t>
      </w:r>
      <w:r w:rsidR="00E02A37">
        <w:t xml:space="preserve">the </w:t>
      </w:r>
      <w:r w:rsidR="00C20CDC">
        <w:t>cart and show the success message “</w:t>
      </w:r>
      <w:r w:rsidR="007A2DDA">
        <w:t>Product added to cart successfully.”</w:t>
      </w:r>
    </w:p>
    <w:p w:rsidR="00836B18" w:rsidRDefault="00836B18" w:rsidP="00F61439">
      <w:pPr>
        <w:pStyle w:val="ListParagraph"/>
        <w:numPr>
          <w:ilvl w:val="0"/>
          <w:numId w:val="1"/>
        </w:numPr>
      </w:pPr>
      <w:r>
        <w:t xml:space="preserve">If the </w:t>
      </w:r>
      <w:r w:rsidR="00441B02">
        <w:t>user tries</w:t>
      </w:r>
      <w:r>
        <w:t xml:space="preserve"> to add the same product which is already in the cart then it will show the message “This product is already in your cart.”</w:t>
      </w:r>
    </w:p>
    <w:p w:rsidR="004D130B" w:rsidRDefault="004D130B" w:rsidP="004D130B">
      <w:pPr>
        <w:pStyle w:val="NoSpacing"/>
      </w:pPr>
    </w:p>
    <w:p w:rsidR="00BE7745" w:rsidRDefault="006278CE" w:rsidP="00BE7745">
      <w:pPr>
        <w:pStyle w:val="HeadingNumbered11style1"/>
      </w:pPr>
      <w:bookmarkStart w:id="60" w:name="_Toc67423874"/>
      <w:r>
        <w:t>Related</w:t>
      </w:r>
      <w:r w:rsidR="00BE7745" w:rsidRPr="00103E28">
        <w:t xml:space="preserve"> Products</w:t>
      </w:r>
      <w:bookmarkEnd w:id="60"/>
    </w:p>
    <w:p w:rsidR="00BE7745" w:rsidRDefault="00BE7745" w:rsidP="00BE7745">
      <w:pPr>
        <w:pStyle w:val="ListParagraph"/>
        <w:numPr>
          <w:ilvl w:val="0"/>
          <w:numId w:val="1"/>
        </w:numPr>
      </w:pPr>
      <w:r>
        <w:t>Here it will show 5 products related to this product with previous &amp; next arrow.</w:t>
      </w:r>
    </w:p>
    <w:p w:rsidR="00BE7745" w:rsidRDefault="00BE7745" w:rsidP="00BE7745">
      <w:pPr>
        <w:pStyle w:val="ListParagraph"/>
        <w:numPr>
          <w:ilvl w:val="0"/>
          <w:numId w:val="1"/>
        </w:numPr>
      </w:pPr>
      <w:r>
        <w:t>Clicking on the previous icon will show the previous product, and clicking on the next icon will show the next product.</w:t>
      </w:r>
    </w:p>
    <w:p w:rsidR="00BE7745" w:rsidRDefault="00BE7745" w:rsidP="00BE7745">
      <w:pPr>
        <w:pStyle w:val="ListParagraph"/>
        <w:numPr>
          <w:ilvl w:val="0"/>
          <w:numId w:val="1"/>
        </w:numPr>
      </w:pPr>
      <w:r>
        <w:t>For each product, it will display product image, product name, brand name, product price, price after discount, and percentage discount.</w:t>
      </w:r>
    </w:p>
    <w:p w:rsidR="00BE7745" w:rsidRDefault="00BE7745" w:rsidP="00BE7745">
      <w:pPr>
        <w:pStyle w:val="ListParagraph"/>
        <w:numPr>
          <w:ilvl w:val="0"/>
          <w:numId w:val="1"/>
        </w:numPr>
      </w:pPr>
      <w:r>
        <w:t>The customer can add the product to the wishlist by clicking on the heart icon and the heart icon gets filled with blue color to showcase that this product is already added to the wishlist.</w:t>
      </w:r>
    </w:p>
    <w:p w:rsidR="00BE7745" w:rsidRDefault="00BE7745" w:rsidP="00BE7745">
      <w:pPr>
        <w:pStyle w:val="ListParagraph"/>
        <w:numPr>
          <w:ilvl w:val="0"/>
          <w:numId w:val="1"/>
        </w:numPr>
      </w:pPr>
      <w:r>
        <w:t>Clicking on a particular product image will redirect the customer to the product detail page.</w:t>
      </w:r>
    </w:p>
    <w:p w:rsidR="00BE7745" w:rsidRDefault="00BE7745" w:rsidP="00BE7745">
      <w:pPr>
        <w:pStyle w:val="ListParagraph"/>
        <w:numPr>
          <w:ilvl w:val="0"/>
          <w:numId w:val="1"/>
        </w:numPr>
      </w:pPr>
      <w:r>
        <w:lastRenderedPageBreak/>
        <w:t>When a customer clicks on the ‘Add To Cart’ button then the product gets added to the cart.</w:t>
      </w:r>
    </w:p>
    <w:p w:rsidR="009006BE" w:rsidRDefault="009006BE" w:rsidP="00763304">
      <w:pPr>
        <w:pStyle w:val="NoSpacing"/>
      </w:pPr>
    </w:p>
    <w:p w:rsidR="009006BE" w:rsidRDefault="009006BE" w:rsidP="00763304">
      <w:pPr>
        <w:pStyle w:val="NoSpacing"/>
      </w:pPr>
    </w:p>
    <w:p w:rsidR="009006BE" w:rsidRDefault="009006BE" w:rsidP="00763304">
      <w:pPr>
        <w:pStyle w:val="NoSpacing"/>
      </w:pPr>
    </w:p>
    <w:p w:rsidR="009006BE" w:rsidRDefault="009006BE" w:rsidP="00763304">
      <w:pPr>
        <w:pStyle w:val="NoSpacing"/>
      </w:pPr>
    </w:p>
    <w:p w:rsidR="009006BE" w:rsidRDefault="009006BE"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CD7731" w:rsidRDefault="00CD7731" w:rsidP="00763304">
      <w:pPr>
        <w:pStyle w:val="NoSpacing"/>
      </w:pPr>
    </w:p>
    <w:p w:rsidR="00094415" w:rsidRDefault="00094415" w:rsidP="00763304">
      <w:pPr>
        <w:pStyle w:val="NoSpacing"/>
      </w:pPr>
    </w:p>
    <w:p w:rsidR="009006BE" w:rsidRDefault="00094415" w:rsidP="00094415">
      <w:r w:rsidRPr="00601977">
        <w:rPr>
          <w:b/>
          <w:sz w:val="28"/>
          <w:u w:val="single"/>
        </w:rPr>
        <w:lastRenderedPageBreak/>
        <w:t>Note:</w:t>
      </w:r>
      <w:r w:rsidRPr="00601977">
        <w:rPr>
          <w:sz w:val="28"/>
        </w:rPr>
        <w:t xml:space="preserve"> </w:t>
      </w:r>
      <w:r>
        <w:t>The below are the features of the</w:t>
      </w:r>
      <w:r w:rsidR="00601977">
        <w:t xml:space="preserve"> u</w:t>
      </w:r>
      <w:r w:rsidR="00601977" w:rsidRPr="00601977">
        <w:t xml:space="preserve">ser </w:t>
      </w:r>
      <w:r w:rsidR="00601977">
        <w:t>l</w:t>
      </w:r>
      <w:r w:rsidR="00601977" w:rsidRPr="00601977">
        <w:t>ogin</w:t>
      </w:r>
    </w:p>
    <w:p w:rsidR="00C600F4" w:rsidRDefault="002C19BD" w:rsidP="007515D2">
      <w:pPr>
        <w:pStyle w:val="HeadingNumbered1style0"/>
      </w:pPr>
      <w:bookmarkStart w:id="61" w:name="_Toc67423875"/>
      <w:r w:rsidRPr="00EC6469">
        <w:t>System Security</w:t>
      </w:r>
      <w:bookmarkEnd w:id="23"/>
      <w:bookmarkEnd w:id="61"/>
    </w:p>
    <w:p w:rsidR="002C19BD" w:rsidRPr="00C600F4" w:rsidRDefault="002C19BD" w:rsidP="00341030">
      <w:pPr>
        <w:pStyle w:val="HeadingNumbered11style1"/>
      </w:pPr>
      <w:r>
        <w:t xml:space="preserve"> </w:t>
      </w:r>
      <w:bookmarkStart w:id="62" w:name="_Toc54186127"/>
      <w:bookmarkStart w:id="63" w:name="_Toc67423876"/>
      <w:r w:rsidR="00D11DB2">
        <w:t>Log</w:t>
      </w:r>
      <w:r w:rsidRPr="004944B3">
        <w:t xml:space="preserve"> In</w:t>
      </w:r>
      <w:bookmarkEnd w:id="62"/>
      <w:bookmarkEnd w:id="63"/>
    </w:p>
    <w:p w:rsidR="002C19BD" w:rsidRDefault="002C19BD" w:rsidP="0001746F">
      <w:pPr>
        <w:pStyle w:val="ListParagraph"/>
        <w:numPr>
          <w:ilvl w:val="0"/>
          <w:numId w:val="1"/>
        </w:numPr>
      </w:pPr>
      <w:r>
        <w:t xml:space="preserve">The </w:t>
      </w:r>
      <w:r w:rsidR="00C04CD9">
        <w:t>customer</w:t>
      </w:r>
      <w:r>
        <w:t xml:space="preserve"> can log</w:t>
      </w:r>
      <w:r w:rsidR="006E0FD8">
        <w:t xml:space="preserve"> </w:t>
      </w:r>
      <w:r>
        <w:t>in to their account by entering</w:t>
      </w:r>
      <w:r w:rsidRPr="00CF0A1E">
        <w:t xml:space="preserve"> the registered details</w:t>
      </w:r>
      <w:r>
        <w:t>.</w:t>
      </w:r>
    </w:p>
    <w:p w:rsidR="002C19BD" w:rsidRPr="006552B3" w:rsidRDefault="002C19BD" w:rsidP="002C19BD">
      <w:pPr>
        <w:rPr>
          <w:b/>
        </w:rPr>
      </w:pPr>
      <w:r w:rsidRPr="006552B3">
        <w:rPr>
          <w:b/>
        </w:rPr>
        <w:t>Available Fields</w:t>
      </w:r>
    </w:p>
    <w:p w:rsidR="002C19BD" w:rsidRDefault="002C19BD" w:rsidP="0001746F">
      <w:pPr>
        <w:pStyle w:val="ListParagraph"/>
        <w:numPr>
          <w:ilvl w:val="0"/>
          <w:numId w:val="1"/>
        </w:numPr>
      </w:pPr>
      <w:r>
        <w:t>On this page,</w:t>
      </w:r>
      <w:r w:rsidRPr="006552B3">
        <w:t xml:space="preserve"> </w:t>
      </w:r>
      <w:r w:rsidR="006E0FD8">
        <w:t xml:space="preserve">the </w:t>
      </w:r>
      <w:r>
        <w:t xml:space="preserve">below fields are available </w:t>
      </w:r>
    </w:p>
    <w:p w:rsidR="008473D5" w:rsidRDefault="003C386F" w:rsidP="008473D5">
      <w:pPr>
        <w:pStyle w:val="ListParagraph"/>
        <w:numPr>
          <w:ilvl w:val="1"/>
          <w:numId w:val="1"/>
        </w:numPr>
      </w:pPr>
      <w:r>
        <w:t>Email ID</w:t>
      </w:r>
      <w:r w:rsidR="008473D5">
        <w:t xml:space="preserve"> (text</w:t>
      </w:r>
      <w:r w:rsidR="006E0FD8">
        <w:t xml:space="preserve"> </w:t>
      </w:r>
      <w:r w:rsidR="008473D5">
        <w:t xml:space="preserve">field) - This field is to enter the </w:t>
      </w:r>
      <w:r>
        <w:t>email address</w:t>
      </w:r>
      <w:r w:rsidR="008473D5">
        <w:t xml:space="preserve">. </w:t>
      </w:r>
    </w:p>
    <w:p w:rsidR="008473D5" w:rsidRDefault="008473D5" w:rsidP="008473D5">
      <w:pPr>
        <w:pStyle w:val="ListParagraph"/>
        <w:numPr>
          <w:ilvl w:val="1"/>
          <w:numId w:val="1"/>
        </w:numPr>
      </w:pPr>
      <w:r>
        <w:t>Password (text</w:t>
      </w:r>
      <w:r w:rsidR="006E0FD8">
        <w:t xml:space="preserve"> </w:t>
      </w:r>
      <w:r>
        <w:t>field) -  This field is to enter the registered account password</w:t>
      </w:r>
    </w:p>
    <w:p w:rsidR="008473D5" w:rsidRDefault="008473D5" w:rsidP="008473D5">
      <w:pPr>
        <w:pStyle w:val="ListParagraph"/>
        <w:numPr>
          <w:ilvl w:val="1"/>
          <w:numId w:val="1"/>
        </w:numPr>
      </w:pPr>
      <w:r>
        <w:t>Sign In (button) - This button is to validate the credentials.</w:t>
      </w:r>
    </w:p>
    <w:p w:rsidR="008473D5" w:rsidRDefault="008473D5" w:rsidP="008473D5">
      <w:pPr>
        <w:pStyle w:val="ListParagraph"/>
        <w:numPr>
          <w:ilvl w:val="1"/>
          <w:numId w:val="1"/>
        </w:numPr>
      </w:pPr>
      <w:r>
        <w:t xml:space="preserve">Eye (icon) - This is to view &amp; hide the password. </w:t>
      </w:r>
    </w:p>
    <w:p w:rsidR="008473D5" w:rsidRDefault="008473D5" w:rsidP="008473D5">
      <w:pPr>
        <w:pStyle w:val="ListParagraph"/>
        <w:numPr>
          <w:ilvl w:val="1"/>
          <w:numId w:val="1"/>
        </w:numPr>
      </w:pPr>
      <w:r>
        <w:t>Sign Up (link) – This link is to go to the sign up modal</w:t>
      </w:r>
    </w:p>
    <w:p w:rsidR="008473D5" w:rsidRDefault="008473D5" w:rsidP="008473D5">
      <w:pPr>
        <w:pStyle w:val="ListParagraph"/>
        <w:numPr>
          <w:ilvl w:val="1"/>
          <w:numId w:val="1"/>
        </w:numPr>
      </w:pPr>
      <w:r>
        <w:t>Forgot Password? (link) – This link is to go to the forgot password modal</w:t>
      </w:r>
    </w:p>
    <w:p w:rsidR="002C19BD" w:rsidRPr="001E0435" w:rsidRDefault="002C19BD" w:rsidP="002C19BD">
      <w:pPr>
        <w:rPr>
          <w:b/>
        </w:rPr>
      </w:pPr>
      <w:r w:rsidRPr="001E0435">
        <w:rPr>
          <w:b/>
        </w:rPr>
        <w:t>Validations</w:t>
      </w:r>
    </w:p>
    <w:p w:rsidR="002C19BD" w:rsidRDefault="002C19BD" w:rsidP="0001746F">
      <w:pPr>
        <w:pStyle w:val="ListParagraph"/>
        <w:numPr>
          <w:ilvl w:val="0"/>
          <w:numId w:val="1"/>
        </w:numPr>
      </w:pPr>
      <w:r>
        <w:t>Both fields are mandatory.</w:t>
      </w:r>
    </w:p>
    <w:p w:rsidR="002C19BD" w:rsidRDefault="002C19BD" w:rsidP="0001746F">
      <w:pPr>
        <w:pStyle w:val="ListParagraph"/>
        <w:numPr>
          <w:ilvl w:val="0"/>
          <w:numId w:val="1"/>
        </w:numPr>
      </w:pPr>
      <w:r>
        <w:t xml:space="preserve">If </w:t>
      </w:r>
      <w:r w:rsidR="006E0FD8">
        <w:t xml:space="preserve">the </w:t>
      </w:r>
      <w:r>
        <w:t xml:space="preserve">admin missed any mandatory fields then it will show </w:t>
      </w:r>
      <w:r w:rsidR="006E0FD8">
        <w:t xml:space="preserve">an </w:t>
      </w:r>
      <w:r>
        <w:t xml:space="preserve">error after clicking on </w:t>
      </w:r>
      <w:r w:rsidR="006E0FD8">
        <w:t>the ‘</w:t>
      </w:r>
      <w:r>
        <w:t>Sign In</w:t>
      </w:r>
      <w:r w:rsidR="006E0FD8">
        <w:t>’</w:t>
      </w:r>
      <w:r w:rsidRPr="004944B3">
        <w:t xml:space="preserve"> button</w:t>
      </w:r>
      <w:r>
        <w:t>.</w:t>
      </w:r>
    </w:p>
    <w:p w:rsidR="006E0FD8" w:rsidRDefault="006E0FD8" w:rsidP="006E0FD8">
      <w:pPr>
        <w:pStyle w:val="ListParagraph"/>
        <w:numPr>
          <w:ilvl w:val="0"/>
          <w:numId w:val="1"/>
        </w:numPr>
      </w:pPr>
      <w:r>
        <w:t>The admin has the facility to view the text entered in the password field by clicking on the show eye icon and can again hide the text entered in the password field by clicking on the hide eye icon.</w:t>
      </w:r>
    </w:p>
    <w:p w:rsidR="003C386F" w:rsidRDefault="003C386F" w:rsidP="003C386F">
      <w:pPr>
        <w:pStyle w:val="ListParagraph"/>
        <w:numPr>
          <w:ilvl w:val="0"/>
          <w:numId w:val="1"/>
        </w:numPr>
      </w:pPr>
      <w:r>
        <w:t xml:space="preserve">For the email id field are standard email validation must be followed </w:t>
      </w:r>
    </w:p>
    <w:p w:rsidR="008473D5" w:rsidRDefault="008473D5" w:rsidP="008473D5">
      <w:pPr>
        <w:pStyle w:val="ListParagraph"/>
        <w:numPr>
          <w:ilvl w:val="0"/>
          <w:numId w:val="1"/>
        </w:numPr>
      </w:pPr>
      <w:r>
        <w:t xml:space="preserve">The validation for </w:t>
      </w:r>
      <w:r w:rsidR="006E0FD8">
        <w:t xml:space="preserve">the </w:t>
      </w:r>
      <w:r>
        <w:t>password field is as follows</w:t>
      </w:r>
    </w:p>
    <w:p w:rsidR="008473D5" w:rsidRDefault="008473D5" w:rsidP="008473D5">
      <w:pPr>
        <w:pStyle w:val="ListParagraph"/>
        <w:numPr>
          <w:ilvl w:val="1"/>
          <w:numId w:val="1"/>
        </w:numPr>
      </w:pPr>
      <w:r>
        <w:t>This</w:t>
      </w:r>
      <w:r w:rsidRPr="0083547F">
        <w:t xml:space="preserve"> </w:t>
      </w:r>
      <w:r>
        <w:t xml:space="preserve">field must be case sensitive </w:t>
      </w:r>
    </w:p>
    <w:p w:rsidR="008473D5" w:rsidRDefault="008473D5" w:rsidP="008473D5">
      <w:pPr>
        <w:pStyle w:val="ListParagraph"/>
        <w:numPr>
          <w:ilvl w:val="1"/>
          <w:numId w:val="1"/>
        </w:numPr>
      </w:pPr>
      <w:r>
        <w:t xml:space="preserve">In </w:t>
      </w:r>
      <w:r w:rsidR="006E0FD8">
        <w:t xml:space="preserve">the </w:t>
      </w:r>
      <w:r>
        <w:t>password field, spaces are not allowed at the beginning and the end</w:t>
      </w:r>
    </w:p>
    <w:p w:rsidR="008473D5" w:rsidRDefault="008473D5" w:rsidP="008473D5">
      <w:pPr>
        <w:pStyle w:val="ListParagraph"/>
        <w:numPr>
          <w:ilvl w:val="1"/>
          <w:numId w:val="1"/>
        </w:numPr>
      </w:pPr>
      <w:r>
        <w:t>This</w:t>
      </w:r>
      <w:r w:rsidRPr="0083547F">
        <w:t xml:space="preserve"> </w:t>
      </w:r>
      <w:r>
        <w:t xml:space="preserve">field should </w:t>
      </w:r>
      <w:r w:rsidRPr="0099777D">
        <w:t>include</w:t>
      </w:r>
      <w:r>
        <w:t xml:space="preserve"> min 6 &amp; max 40 characters</w:t>
      </w:r>
    </w:p>
    <w:p w:rsidR="008473D5" w:rsidRDefault="008473D5" w:rsidP="008473D5">
      <w:pPr>
        <w:pStyle w:val="ListParagraph"/>
        <w:numPr>
          <w:ilvl w:val="1"/>
          <w:numId w:val="1"/>
        </w:numPr>
      </w:pPr>
      <w:r>
        <w:t>This</w:t>
      </w:r>
      <w:r w:rsidRPr="0083547F">
        <w:t xml:space="preserve"> </w:t>
      </w:r>
      <w:r>
        <w:t>field should include anything from alphabets (uppercase &amp; lowercase), symbols, and digits</w:t>
      </w:r>
    </w:p>
    <w:p w:rsidR="002C19BD" w:rsidRPr="006552B3" w:rsidRDefault="002C19BD" w:rsidP="002C19BD">
      <w:pPr>
        <w:rPr>
          <w:b/>
        </w:rPr>
      </w:pPr>
      <w:r w:rsidRPr="006552B3">
        <w:rPr>
          <w:b/>
        </w:rPr>
        <w:t>Result</w:t>
      </w:r>
    </w:p>
    <w:p w:rsidR="003A2440" w:rsidRDefault="003A2440" w:rsidP="003A2440">
      <w:pPr>
        <w:pStyle w:val="ListParagraph"/>
        <w:numPr>
          <w:ilvl w:val="0"/>
          <w:numId w:val="1"/>
        </w:numPr>
      </w:pPr>
      <w:r>
        <w:t>If the admin missed the email id field then it will show an error message “</w:t>
      </w:r>
      <w:r w:rsidRPr="00174A42">
        <w:t>Please enter your email</w:t>
      </w:r>
      <w:r>
        <w:t>”</w:t>
      </w:r>
    </w:p>
    <w:p w:rsidR="003A2440" w:rsidRDefault="003A2440" w:rsidP="003A2440">
      <w:pPr>
        <w:pStyle w:val="ListParagraph"/>
        <w:numPr>
          <w:ilvl w:val="0"/>
          <w:numId w:val="1"/>
        </w:numPr>
      </w:pPr>
      <w:r>
        <w:t>If the admin missed the password field then it will show an error message “</w:t>
      </w:r>
      <w:r w:rsidRPr="00174A42">
        <w:t>Please enter your password.</w:t>
      </w:r>
      <w:r>
        <w:t>”</w:t>
      </w:r>
    </w:p>
    <w:p w:rsidR="002C19BD" w:rsidRDefault="002C19BD" w:rsidP="0001746F">
      <w:pPr>
        <w:pStyle w:val="ListParagraph"/>
        <w:numPr>
          <w:ilvl w:val="0"/>
          <w:numId w:val="1"/>
        </w:numPr>
      </w:pPr>
      <w:r>
        <w:t xml:space="preserve">After clicking on </w:t>
      </w:r>
      <w:r w:rsidR="006E0FD8">
        <w:t xml:space="preserve">the </w:t>
      </w:r>
      <w:r>
        <w:t>‘Sign In’ button it will check entered details are valid or not.</w:t>
      </w:r>
    </w:p>
    <w:p w:rsidR="002C19BD" w:rsidRDefault="002C19BD" w:rsidP="0001746F">
      <w:pPr>
        <w:pStyle w:val="ListParagraph"/>
        <w:numPr>
          <w:ilvl w:val="0"/>
          <w:numId w:val="1"/>
        </w:numPr>
      </w:pPr>
      <w:r>
        <w:t xml:space="preserve">If details are valid then the </w:t>
      </w:r>
      <w:r w:rsidR="00C04CD9">
        <w:t>customer</w:t>
      </w:r>
      <w:r>
        <w:t xml:space="preserve"> gets logged in to the </w:t>
      </w:r>
      <w:r w:rsidR="00890F76">
        <w:t>site</w:t>
      </w:r>
      <w:r w:rsidR="007F0C63">
        <w:t xml:space="preserve"> and show the success message “You have been</w:t>
      </w:r>
      <w:r w:rsidR="0071439D">
        <w:t xml:space="preserve"> successfully</w:t>
      </w:r>
      <w:r w:rsidR="007F0C63">
        <w:t xml:space="preserve"> logged in”</w:t>
      </w:r>
    </w:p>
    <w:p w:rsidR="008473D5" w:rsidRDefault="008473D5" w:rsidP="007E722E">
      <w:pPr>
        <w:pStyle w:val="ListParagraph"/>
        <w:numPr>
          <w:ilvl w:val="0"/>
          <w:numId w:val="1"/>
        </w:numPr>
      </w:pPr>
      <w:r>
        <w:t xml:space="preserve">If the details are invalid then show </w:t>
      </w:r>
      <w:r w:rsidR="006E0FD8">
        <w:t xml:space="preserve">the </w:t>
      </w:r>
      <w:r>
        <w:t>error message “</w:t>
      </w:r>
      <w:r w:rsidR="007E722E" w:rsidRPr="007E722E">
        <w:t>Please enter valid Email ID and Password</w:t>
      </w:r>
      <w:r>
        <w:t>”</w:t>
      </w:r>
    </w:p>
    <w:p w:rsidR="00554373" w:rsidRDefault="00554373" w:rsidP="00554373">
      <w:pPr>
        <w:pStyle w:val="NoSpacing"/>
        <w:keepNext/>
        <w:jc w:val="center"/>
      </w:pPr>
      <w:r>
        <w:rPr>
          <w:noProof/>
        </w:rPr>
        <w:lastRenderedPageBreak/>
        <w:drawing>
          <wp:inline distT="0" distB="0" distL="0" distR="0" wp14:anchorId="0E6F37BF" wp14:editId="5BBA495E">
            <wp:extent cx="3078323" cy="3474720"/>
            <wp:effectExtent l="76200" t="76200" r="141605" b="1257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 in.png"/>
                    <pic:cNvPicPr/>
                  </pic:nvPicPr>
                  <pic:blipFill>
                    <a:blip r:embed="rId10">
                      <a:extLst>
                        <a:ext uri="{28A0092B-C50C-407E-A947-70E740481C1C}">
                          <a14:useLocalDpi xmlns:a14="http://schemas.microsoft.com/office/drawing/2010/main" val="0"/>
                        </a:ext>
                      </a:extLst>
                    </a:blip>
                    <a:stretch>
                      <a:fillRect/>
                    </a:stretch>
                  </pic:blipFill>
                  <pic:spPr>
                    <a:xfrm>
                      <a:off x="0" y="0"/>
                      <a:ext cx="3078323" cy="3474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C19BD" w:rsidRDefault="00554373" w:rsidP="00554373">
      <w:pPr>
        <w:pStyle w:val="Caption"/>
        <w:jc w:val="center"/>
      </w:pPr>
      <w:r>
        <w:t xml:space="preserve">Figure </w:t>
      </w:r>
      <w:fldSimple w:instr=" SEQ Figure \* ARABIC ">
        <w:r w:rsidR="00261EF3">
          <w:rPr>
            <w:noProof/>
          </w:rPr>
          <w:t>1</w:t>
        </w:r>
      </w:fldSimple>
      <w:r>
        <w:t>- Sign In</w:t>
      </w:r>
    </w:p>
    <w:p w:rsidR="00B47CD5" w:rsidRDefault="003E01F7" w:rsidP="00942487">
      <w:pPr>
        <w:pStyle w:val="HeadingNumbered11style1"/>
      </w:pPr>
      <w:r>
        <w:t xml:space="preserve"> </w:t>
      </w:r>
      <w:bookmarkStart w:id="64" w:name="_Toc67423877"/>
      <w:r w:rsidR="00B47CD5" w:rsidRPr="004944B3">
        <w:t>Forgot Password</w:t>
      </w:r>
      <w:bookmarkEnd w:id="64"/>
    </w:p>
    <w:p w:rsidR="008473D5" w:rsidRPr="004944B3" w:rsidRDefault="008473D5" w:rsidP="008473D5">
      <w:pPr>
        <w:pStyle w:val="ListParagraph"/>
        <w:numPr>
          <w:ilvl w:val="0"/>
          <w:numId w:val="1"/>
        </w:numPr>
      </w:pPr>
      <w:r w:rsidRPr="004944B3">
        <w:t xml:space="preserve">The forgot password link will be available on the Sign in modal if the </w:t>
      </w:r>
      <w:r w:rsidR="00C04CD9">
        <w:t>customer</w:t>
      </w:r>
      <w:r>
        <w:t xml:space="preserve"> </w:t>
      </w:r>
      <w:r w:rsidRPr="004944B3">
        <w:t>forgets the account password.</w:t>
      </w:r>
    </w:p>
    <w:p w:rsidR="008473D5" w:rsidRDefault="008473D5" w:rsidP="008473D5">
      <w:pPr>
        <w:pStyle w:val="ListParagraph"/>
        <w:numPr>
          <w:ilvl w:val="0"/>
          <w:numId w:val="1"/>
        </w:numPr>
      </w:pPr>
      <w:r w:rsidRPr="004944B3">
        <w:t>Clicking on this link wi</w:t>
      </w:r>
      <w:r>
        <w:t>ll open a forgot password page.</w:t>
      </w:r>
    </w:p>
    <w:p w:rsidR="008473D5" w:rsidRDefault="008473D5" w:rsidP="008473D5">
      <w:pPr>
        <w:pStyle w:val="ListParagraph"/>
        <w:numPr>
          <w:ilvl w:val="0"/>
          <w:numId w:val="1"/>
        </w:numPr>
      </w:pPr>
      <w:r>
        <w:t xml:space="preserve">The </w:t>
      </w:r>
      <w:r w:rsidR="00C04CD9">
        <w:t>customer</w:t>
      </w:r>
      <w:r w:rsidRPr="004944B3">
        <w:t xml:space="preserve"> need</w:t>
      </w:r>
      <w:r w:rsidR="006E0FD8">
        <w:t>s</w:t>
      </w:r>
      <w:r w:rsidRPr="004944B3">
        <w:t xml:space="preserve"> to enter </w:t>
      </w:r>
      <w:r w:rsidR="006E0FD8">
        <w:t xml:space="preserve">a </w:t>
      </w:r>
      <w:r w:rsidRPr="004944B3">
        <w:t xml:space="preserve">registered </w:t>
      </w:r>
      <w:r>
        <w:t xml:space="preserve">mobile number </w:t>
      </w:r>
      <w:r w:rsidRPr="004944B3">
        <w:t>to receive an OTP</w:t>
      </w:r>
    </w:p>
    <w:p w:rsidR="008473D5" w:rsidRDefault="008473D5" w:rsidP="008473D5">
      <w:pPr>
        <w:rPr>
          <w:b/>
        </w:rPr>
      </w:pPr>
      <w:r w:rsidRPr="000D36DC">
        <w:rPr>
          <w:b/>
        </w:rPr>
        <w:t>Available Fields</w:t>
      </w:r>
    </w:p>
    <w:p w:rsidR="008473D5" w:rsidRPr="000D36DC" w:rsidRDefault="008473D5" w:rsidP="008473D5">
      <w:pPr>
        <w:pStyle w:val="ListParagraph"/>
        <w:numPr>
          <w:ilvl w:val="0"/>
          <w:numId w:val="1"/>
        </w:numPr>
      </w:pPr>
      <w:r w:rsidRPr="000D36DC">
        <w:t xml:space="preserve">On this </w:t>
      </w:r>
      <w:r>
        <w:t>page</w:t>
      </w:r>
      <w:r w:rsidRPr="000D36DC">
        <w:t xml:space="preserve">, </w:t>
      </w:r>
      <w:r w:rsidR="006E0FD8">
        <w:t xml:space="preserve">the </w:t>
      </w:r>
      <w:r w:rsidRPr="000D36DC">
        <w:t>below fields are available</w:t>
      </w:r>
    </w:p>
    <w:p w:rsidR="00174A42" w:rsidRDefault="00174A42" w:rsidP="00174A42">
      <w:pPr>
        <w:pStyle w:val="ListParagraph"/>
        <w:numPr>
          <w:ilvl w:val="1"/>
          <w:numId w:val="1"/>
        </w:numPr>
      </w:pPr>
      <w:r>
        <w:t>Email ID (text</w:t>
      </w:r>
      <w:r w:rsidR="006E0FD8">
        <w:t xml:space="preserve"> </w:t>
      </w:r>
      <w:r>
        <w:t xml:space="preserve">field) - This field is to enter the email address. </w:t>
      </w:r>
    </w:p>
    <w:p w:rsidR="008473D5" w:rsidRDefault="008473D5" w:rsidP="008473D5">
      <w:pPr>
        <w:pStyle w:val="ListParagraph"/>
        <w:numPr>
          <w:ilvl w:val="1"/>
          <w:numId w:val="1"/>
        </w:numPr>
      </w:pPr>
      <w:r>
        <w:t>Send OTP (button) - This button is to send the OTP</w:t>
      </w:r>
    </w:p>
    <w:p w:rsidR="00174A42" w:rsidRDefault="00174A42" w:rsidP="00174A42">
      <w:pPr>
        <w:pStyle w:val="ListParagraph"/>
        <w:numPr>
          <w:ilvl w:val="1"/>
          <w:numId w:val="1"/>
        </w:numPr>
      </w:pPr>
      <w:r>
        <w:t>Sign In (link) – This link to redirect back to sign in page</w:t>
      </w:r>
    </w:p>
    <w:p w:rsidR="00B47CD5" w:rsidRPr="00F966FE" w:rsidRDefault="00B47CD5" w:rsidP="00B47CD5">
      <w:pPr>
        <w:rPr>
          <w:b/>
        </w:rPr>
      </w:pPr>
      <w:r w:rsidRPr="00F966FE">
        <w:rPr>
          <w:b/>
        </w:rPr>
        <w:t>Validation</w:t>
      </w:r>
    </w:p>
    <w:p w:rsidR="00174A42" w:rsidRDefault="00174A42" w:rsidP="00174A42">
      <w:pPr>
        <w:pStyle w:val="ListParagraph"/>
        <w:numPr>
          <w:ilvl w:val="0"/>
          <w:numId w:val="1"/>
        </w:numPr>
      </w:pPr>
      <w:r>
        <w:t>The email Id field is mandatory.</w:t>
      </w:r>
    </w:p>
    <w:p w:rsidR="0076741D" w:rsidRDefault="0076741D" w:rsidP="0076741D">
      <w:pPr>
        <w:pStyle w:val="ListParagraph"/>
        <w:numPr>
          <w:ilvl w:val="0"/>
          <w:numId w:val="1"/>
        </w:numPr>
      </w:pPr>
      <w:r>
        <w:t xml:space="preserve">If </w:t>
      </w:r>
      <w:r w:rsidR="006E0FD8">
        <w:t xml:space="preserve">the </w:t>
      </w:r>
      <w:r w:rsidR="00C04CD9">
        <w:t>customer</w:t>
      </w:r>
      <w:r>
        <w:t xml:space="preserve"> missed any mandatory field then it will show </w:t>
      </w:r>
      <w:r w:rsidR="006E0FD8">
        <w:t xml:space="preserve">an </w:t>
      </w:r>
      <w:r>
        <w:t xml:space="preserve">error after clicking on </w:t>
      </w:r>
      <w:r w:rsidR="006E0FD8">
        <w:t xml:space="preserve">the </w:t>
      </w:r>
      <w:r>
        <w:t>‘Send OTP’</w:t>
      </w:r>
      <w:r w:rsidRPr="004944B3">
        <w:t xml:space="preserve"> button</w:t>
      </w:r>
      <w:r>
        <w:t>.</w:t>
      </w:r>
    </w:p>
    <w:p w:rsidR="00174A42" w:rsidRDefault="00174A42" w:rsidP="00174A42">
      <w:pPr>
        <w:pStyle w:val="ListParagraph"/>
        <w:numPr>
          <w:ilvl w:val="0"/>
          <w:numId w:val="1"/>
        </w:numPr>
      </w:pPr>
      <w:r>
        <w:t xml:space="preserve">For the email field are standard email validation must be followed </w:t>
      </w:r>
    </w:p>
    <w:p w:rsidR="0076741D" w:rsidRPr="00F966FE" w:rsidRDefault="0076741D" w:rsidP="0076741D">
      <w:pPr>
        <w:rPr>
          <w:b/>
        </w:rPr>
      </w:pPr>
      <w:r w:rsidRPr="00F966FE">
        <w:rPr>
          <w:b/>
        </w:rPr>
        <w:t>Result</w:t>
      </w:r>
    </w:p>
    <w:p w:rsidR="00CB4559" w:rsidRDefault="00CB4559" w:rsidP="00CB4559">
      <w:pPr>
        <w:pStyle w:val="ListParagraph"/>
        <w:numPr>
          <w:ilvl w:val="0"/>
          <w:numId w:val="1"/>
        </w:numPr>
      </w:pPr>
      <w:r>
        <w:t>If the admin missed the email id field then it will show an error message “</w:t>
      </w:r>
      <w:r w:rsidRPr="00174A42">
        <w:t>Please enter your email</w:t>
      </w:r>
      <w:r>
        <w:t>”</w:t>
      </w:r>
    </w:p>
    <w:p w:rsidR="00041369" w:rsidRDefault="0076741D" w:rsidP="000A57FA">
      <w:pPr>
        <w:pStyle w:val="ListParagraph"/>
        <w:numPr>
          <w:ilvl w:val="0"/>
          <w:numId w:val="1"/>
        </w:numPr>
      </w:pPr>
      <w:r>
        <w:t>C</w:t>
      </w:r>
      <w:r w:rsidRPr="004944B3">
        <w:t xml:space="preserve">licking on </w:t>
      </w:r>
      <w:r w:rsidR="006E0FD8">
        <w:t xml:space="preserve">the </w:t>
      </w:r>
      <w:r>
        <w:t>‘</w:t>
      </w:r>
      <w:r w:rsidRPr="004944B3">
        <w:t>Send OTP</w:t>
      </w:r>
      <w:r>
        <w:t>’</w:t>
      </w:r>
      <w:r w:rsidRPr="004944B3">
        <w:t xml:space="preserve"> button</w:t>
      </w:r>
      <w:r>
        <w:t xml:space="preserve"> will </w:t>
      </w:r>
      <w:r w:rsidR="00041369">
        <w:t>check the email is registered or not.</w:t>
      </w:r>
    </w:p>
    <w:p w:rsidR="0076741D" w:rsidRDefault="00041369" w:rsidP="000A57FA">
      <w:pPr>
        <w:pStyle w:val="ListParagraph"/>
        <w:numPr>
          <w:ilvl w:val="0"/>
          <w:numId w:val="1"/>
        </w:numPr>
      </w:pPr>
      <w:r>
        <w:lastRenderedPageBreak/>
        <w:t xml:space="preserve">If email is registered then it will </w:t>
      </w:r>
      <w:r w:rsidR="0076741D">
        <w:t xml:space="preserve">show </w:t>
      </w:r>
      <w:r w:rsidR="006E0FD8">
        <w:t xml:space="preserve">the </w:t>
      </w:r>
      <w:r w:rsidR="0076741D">
        <w:t>success message “</w:t>
      </w:r>
      <w:r w:rsidR="000A57FA" w:rsidRPr="000A57FA">
        <w:t>OTP sent to your registered Email ID</w:t>
      </w:r>
      <w:r w:rsidR="0076741D">
        <w:t>” and it will show confirm OTP modal.</w:t>
      </w:r>
    </w:p>
    <w:p w:rsidR="00041369" w:rsidRDefault="00041369" w:rsidP="00041369">
      <w:pPr>
        <w:pStyle w:val="ListParagraph"/>
        <w:numPr>
          <w:ilvl w:val="0"/>
          <w:numId w:val="1"/>
        </w:numPr>
      </w:pPr>
      <w:r>
        <w:t>If email is not registered then it will show the message “</w:t>
      </w:r>
      <w:r w:rsidRPr="00041369">
        <w:t>This Email ID is not registered</w:t>
      </w:r>
      <w:r>
        <w:t>”</w:t>
      </w:r>
    </w:p>
    <w:p w:rsidR="0076741D" w:rsidRDefault="0076741D" w:rsidP="0076741D">
      <w:pPr>
        <w:pStyle w:val="ListParagraph"/>
        <w:numPr>
          <w:ilvl w:val="0"/>
          <w:numId w:val="1"/>
        </w:numPr>
      </w:pPr>
      <w:r>
        <w:t xml:space="preserve">The </w:t>
      </w:r>
      <w:r w:rsidR="00C04CD9">
        <w:t>customer</w:t>
      </w:r>
      <w:r>
        <w:t xml:space="preserve"> will </w:t>
      </w:r>
      <w:r w:rsidRPr="00FA7630">
        <w:t xml:space="preserve">receive an OTP on that entered </w:t>
      </w:r>
      <w:r w:rsidR="00F22107">
        <w:t>email id</w:t>
      </w:r>
      <w:r w:rsidRPr="00FA7630">
        <w:t xml:space="preserve"> </w:t>
      </w:r>
      <w:r>
        <w:t>after c</w:t>
      </w:r>
      <w:r w:rsidRPr="004944B3">
        <w:t xml:space="preserve">licking on </w:t>
      </w:r>
      <w:r w:rsidR="006E0FD8">
        <w:t xml:space="preserve">the </w:t>
      </w:r>
      <w:r>
        <w:t>‘</w:t>
      </w:r>
      <w:r w:rsidRPr="004944B3">
        <w:t>Send OTP</w:t>
      </w:r>
      <w:r>
        <w:t>’</w:t>
      </w:r>
      <w:r w:rsidRPr="004944B3">
        <w:t xml:space="preserve"> button</w:t>
      </w:r>
    </w:p>
    <w:p w:rsidR="000A57FA" w:rsidRDefault="000A57FA" w:rsidP="000A57FA">
      <w:pPr>
        <w:pStyle w:val="ListParagraph"/>
        <w:numPr>
          <w:ilvl w:val="0"/>
          <w:numId w:val="1"/>
        </w:numPr>
      </w:pPr>
      <w:r>
        <w:t>Clicking on the ‘Sign In’ link, it will go back to the sign in modal.</w:t>
      </w:r>
    </w:p>
    <w:p w:rsidR="00D6126E" w:rsidRDefault="00D6126E" w:rsidP="00D6126E">
      <w:pPr>
        <w:pStyle w:val="ListParagraph"/>
        <w:numPr>
          <w:ilvl w:val="0"/>
          <w:numId w:val="1"/>
        </w:numPr>
      </w:pPr>
      <w:r>
        <w:t>Clicking on cancel icon it will close the modal.</w:t>
      </w:r>
    </w:p>
    <w:p w:rsidR="00554373" w:rsidRDefault="00554373" w:rsidP="00554373">
      <w:pPr>
        <w:pStyle w:val="NoSpacing"/>
        <w:keepNext/>
        <w:jc w:val="center"/>
      </w:pPr>
      <w:r>
        <w:rPr>
          <w:noProof/>
        </w:rPr>
        <w:drawing>
          <wp:inline distT="0" distB="0" distL="0" distR="0" wp14:anchorId="149D7F16" wp14:editId="7921362C">
            <wp:extent cx="3114841" cy="3474720"/>
            <wp:effectExtent l="76200" t="76200" r="142875" b="1257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got password.png"/>
                    <pic:cNvPicPr/>
                  </pic:nvPicPr>
                  <pic:blipFill>
                    <a:blip r:embed="rId11">
                      <a:extLst>
                        <a:ext uri="{28A0092B-C50C-407E-A947-70E740481C1C}">
                          <a14:useLocalDpi xmlns:a14="http://schemas.microsoft.com/office/drawing/2010/main" val="0"/>
                        </a:ext>
                      </a:extLst>
                    </a:blip>
                    <a:stretch>
                      <a:fillRect/>
                    </a:stretch>
                  </pic:blipFill>
                  <pic:spPr>
                    <a:xfrm>
                      <a:off x="0" y="0"/>
                      <a:ext cx="3114841" cy="34747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47CD5" w:rsidRDefault="00554373" w:rsidP="00554373">
      <w:pPr>
        <w:pStyle w:val="Caption"/>
        <w:jc w:val="center"/>
      </w:pPr>
      <w:r>
        <w:t xml:space="preserve">Figure </w:t>
      </w:r>
      <w:fldSimple w:instr=" SEQ Figure \* ARABIC ">
        <w:r w:rsidR="00261EF3">
          <w:rPr>
            <w:noProof/>
          </w:rPr>
          <w:t>2</w:t>
        </w:r>
      </w:fldSimple>
      <w:r>
        <w:t>- Forgot Password</w:t>
      </w:r>
    </w:p>
    <w:p w:rsidR="008537B9" w:rsidRPr="00FE638B" w:rsidRDefault="008537B9" w:rsidP="008537B9">
      <w:pPr>
        <w:pStyle w:val="HeadingNumbered111"/>
      </w:pPr>
      <w:bookmarkStart w:id="65" w:name="_Toc55388112"/>
      <w:r>
        <w:t>Confirm</w:t>
      </w:r>
      <w:r w:rsidRPr="00FE638B">
        <w:t xml:space="preserve"> OTP</w:t>
      </w:r>
      <w:bookmarkEnd w:id="65"/>
      <w:r w:rsidRPr="00FE638B">
        <w:t xml:space="preserve"> </w:t>
      </w:r>
    </w:p>
    <w:p w:rsidR="00847704" w:rsidRPr="00847704" w:rsidRDefault="00847704" w:rsidP="00847704">
      <w:pPr>
        <w:pStyle w:val="ListParagraph"/>
        <w:numPr>
          <w:ilvl w:val="0"/>
          <w:numId w:val="1"/>
        </w:numPr>
      </w:pPr>
      <w:r w:rsidRPr="00847704">
        <w:t>The admin user will enter the OTP received to them and click on the ‘Submit’ button to validate the OTP.</w:t>
      </w:r>
    </w:p>
    <w:p w:rsidR="008537B9" w:rsidRDefault="008537B9" w:rsidP="008537B9">
      <w:pPr>
        <w:rPr>
          <w:b/>
        </w:rPr>
      </w:pPr>
      <w:r w:rsidRPr="006552B3">
        <w:rPr>
          <w:b/>
        </w:rPr>
        <w:t>Available Fields</w:t>
      </w:r>
    </w:p>
    <w:p w:rsidR="008537B9" w:rsidRDefault="008537B9" w:rsidP="008537B9">
      <w:pPr>
        <w:pStyle w:val="ListParagraph"/>
        <w:numPr>
          <w:ilvl w:val="0"/>
          <w:numId w:val="1"/>
        </w:numPr>
      </w:pPr>
      <w:r>
        <w:t xml:space="preserve">On this page, </w:t>
      </w:r>
      <w:r w:rsidR="006E0FD8">
        <w:t xml:space="preserve">the </w:t>
      </w:r>
      <w:r>
        <w:t xml:space="preserve">below fields are available </w:t>
      </w:r>
    </w:p>
    <w:p w:rsidR="00847704" w:rsidRDefault="00847704" w:rsidP="00847704">
      <w:pPr>
        <w:pStyle w:val="ListParagraph"/>
        <w:numPr>
          <w:ilvl w:val="1"/>
          <w:numId w:val="1"/>
        </w:numPr>
      </w:pPr>
      <w:r>
        <w:t>Enter OTP (text field) – This field is to enter OTP received on email</w:t>
      </w:r>
    </w:p>
    <w:p w:rsidR="008537B9" w:rsidRDefault="00D6126E" w:rsidP="008537B9">
      <w:pPr>
        <w:pStyle w:val="ListParagraph"/>
        <w:numPr>
          <w:ilvl w:val="1"/>
          <w:numId w:val="1"/>
        </w:numPr>
      </w:pPr>
      <w:r>
        <w:t>Submit</w:t>
      </w:r>
      <w:r w:rsidR="008537B9">
        <w:t xml:space="preserve"> (button) – This button is to validate the OTP</w:t>
      </w:r>
    </w:p>
    <w:p w:rsidR="00847704" w:rsidRDefault="00847704" w:rsidP="00847704">
      <w:pPr>
        <w:pStyle w:val="ListParagraph"/>
        <w:numPr>
          <w:ilvl w:val="1"/>
          <w:numId w:val="1"/>
        </w:numPr>
      </w:pPr>
      <w:r>
        <w:t xml:space="preserve">Resend OTP (button) - </w:t>
      </w:r>
      <w:r w:rsidRPr="00C46595">
        <w:t xml:space="preserve">This button is to </w:t>
      </w:r>
      <w:r>
        <w:t>again send</w:t>
      </w:r>
      <w:r w:rsidRPr="00C46595">
        <w:t xml:space="preserve"> the</w:t>
      </w:r>
      <w:r>
        <w:t xml:space="preserve"> OTP</w:t>
      </w:r>
    </w:p>
    <w:p w:rsidR="00847704" w:rsidRDefault="00847704" w:rsidP="00847704">
      <w:pPr>
        <w:pStyle w:val="ListParagraph"/>
        <w:numPr>
          <w:ilvl w:val="1"/>
          <w:numId w:val="1"/>
        </w:numPr>
      </w:pPr>
      <w:r>
        <w:t>Found your Password? Sign In (link) – This link to redirect back to sign in page</w:t>
      </w:r>
    </w:p>
    <w:p w:rsidR="008537B9" w:rsidRPr="00F966FE" w:rsidRDefault="008537B9" w:rsidP="008537B9">
      <w:pPr>
        <w:rPr>
          <w:b/>
        </w:rPr>
      </w:pPr>
      <w:r w:rsidRPr="00F966FE">
        <w:rPr>
          <w:b/>
        </w:rPr>
        <w:t>Validation</w:t>
      </w:r>
    </w:p>
    <w:p w:rsidR="008537B9" w:rsidRDefault="008537B9" w:rsidP="008537B9">
      <w:pPr>
        <w:pStyle w:val="ListParagraph"/>
        <w:numPr>
          <w:ilvl w:val="0"/>
          <w:numId w:val="1"/>
        </w:numPr>
      </w:pPr>
      <w:r>
        <w:t>Enter OTP field is mandatory.</w:t>
      </w:r>
    </w:p>
    <w:p w:rsidR="008537B9" w:rsidRDefault="008537B9" w:rsidP="008537B9">
      <w:pPr>
        <w:pStyle w:val="ListParagraph"/>
        <w:numPr>
          <w:ilvl w:val="0"/>
          <w:numId w:val="1"/>
        </w:numPr>
      </w:pPr>
      <w:r>
        <w:t xml:space="preserve">If </w:t>
      </w:r>
      <w:r w:rsidR="006E0FD8">
        <w:t xml:space="preserve">the </w:t>
      </w:r>
      <w:r w:rsidR="00C04CD9">
        <w:t>customer</w:t>
      </w:r>
      <w:r>
        <w:t xml:space="preserve"> missed any mandatory field then it will show </w:t>
      </w:r>
      <w:r w:rsidR="006E0FD8">
        <w:t xml:space="preserve">an </w:t>
      </w:r>
      <w:r>
        <w:t xml:space="preserve">error after clicking on </w:t>
      </w:r>
      <w:r w:rsidR="006E0FD8">
        <w:t xml:space="preserve">the </w:t>
      </w:r>
      <w:r>
        <w:t>‘</w:t>
      </w:r>
      <w:r w:rsidR="00D6126E">
        <w:t>Submit’</w:t>
      </w:r>
      <w:r>
        <w:t xml:space="preserve"> </w:t>
      </w:r>
      <w:r w:rsidRPr="004944B3">
        <w:t>button</w:t>
      </w:r>
      <w:r>
        <w:t>.</w:t>
      </w:r>
    </w:p>
    <w:p w:rsidR="008537B9" w:rsidRDefault="008537B9" w:rsidP="008537B9">
      <w:pPr>
        <w:pStyle w:val="ListParagraph"/>
        <w:numPr>
          <w:ilvl w:val="0"/>
          <w:numId w:val="1"/>
        </w:numPr>
      </w:pPr>
      <w:r>
        <w:lastRenderedPageBreak/>
        <w:t>The validation for enter OTP</w:t>
      </w:r>
      <w:r w:rsidRPr="00C83867">
        <w:t xml:space="preserve"> </w:t>
      </w:r>
      <w:r>
        <w:t>field is as follows</w:t>
      </w:r>
    </w:p>
    <w:p w:rsidR="008537B9" w:rsidRDefault="008537B9" w:rsidP="008537B9">
      <w:pPr>
        <w:pStyle w:val="ListParagraph"/>
        <w:numPr>
          <w:ilvl w:val="1"/>
          <w:numId w:val="1"/>
        </w:numPr>
      </w:pPr>
      <w:r>
        <w:t xml:space="preserve">OTP must be 4 digits in length </w:t>
      </w:r>
    </w:p>
    <w:p w:rsidR="008537B9" w:rsidRDefault="008537B9" w:rsidP="008537B9">
      <w:pPr>
        <w:pStyle w:val="ListParagraph"/>
        <w:numPr>
          <w:ilvl w:val="1"/>
          <w:numId w:val="1"/>
        </w:numPr>
      </w:pPr>
      <w:r>
        <w:t xml:space="preserve">Only numbers are accepted </w:t>
      </w:r>
    </w:p>
    <w:p w:rsidR="008537B9" w:rsidRDefault="008537B9" w:rsidP="008537B9">
      <w:pPr>
        <w:pStyle w:val="ListParagraph"/>
        <w:numPr>
          <w:ilvl w:val="1"/>
          <w:numId w:val="1"/>
        </w:numPr>
      </w:pPr>
      <w:r>
        <w:t xml:space="preserve">OTP should not include symbols, alphabets </w:t>
      </w:r>
    </w:p>
    <w:p w:rsidR="008537B9" w:rsidRDefault="008537B9" w:rsidP="008537B9">
      <w:pPr>
        <w:pStyle w:val="ListParagraph"/>
        <w:numPr>
          <w:ilvl w:val="1"/>
          <w:numId w:val="1"/>
        </w:numPr>
      </w:pPr>
      <w:r>
        <w:t>OTP will be valid for 10 minutes</w:t>
      </w:r>
    </w:p>
    <w:p w:rsidR="008537B9" w:rsidRPr="00F966FE" w:rsidRDefault="008537B9" w:rsidP="008537B9">
      <w:pPr>
        <w:rPr>
          <w:b/>
        </w:rPr>
      </w:pPr>
      <w:r w:rsidRPr="00F966FE">
        <w:rPr>
          <w:b/>
        </w:rPr>
        <w:t>Result</w:t>
      </w:r>
    </w:p>
    <w:p w:rsidR="00D6126E" w:rsidRDefault="00D6126E" w:rsidP="00D6126E">
      <w:pPr>
        <w:pStyle w:val="ListParagraph"/>
        <w:numPr>
          <w:ilvl w:val="0"/>
          <w:numId w:val="1"/>
        </w:numPr>
      </w:pPr>
      <w:r>
        <w:t>If the admin user missed any mandatory field then it will show the error message “Please enter an OTP</w:t>
      </w:r>
      <w:r w:rsidRPr="00C95D95">
        <w:t>.</w:t>
      </w:r>
      <w:r>
        <w:t>”</w:t>
      </w:r>
    </w:p>
    <w:p w:rsidR="00847704" w:rsidRDefault="00847704" w:rsidP="00847704">
      <w:pPr>
        <w:pStyle w:val="ListParagraph"/>
        <w:numPr>
          <w:ilvl w:val="0"/>
          <w:numId w:val="1"/>
        </w:numPr>
      </w:pPr>
      <w:r>
        <w:t>Clicking on the ‘Submit’ button will validate the OTP</w:t>
      </w:r>
      <w:r w:rsidR="00D6126E">
        <w:t>.</w:t>
      </w:r>
    </w:p>
    <w:p w:rsidR="00847704" w:rsidRDefault="00847704" w:rsidP="00D6126E">
      <w:pPr>
        <w:pStyle w:val="ListParagraph"/>
        <w:numPr>
          <w:ilvl w:val="0"/>
          <w:numId w:val="1"/>
        </w:numPr>
      </w:pPr>
      <w:r>
        <w:t>If OTP is valid then</w:t>
      </w:r>
      <w:r w:rsidRPr="004944B3">
        <w:t xml:space="preserve"> </w:t>
      </w:r>
      <w:r w:rsidR="00D6126E">
        <w:t>it will show the success message “</w:t>
      </w:r>
      <w:r w:rsidR="00D6126E" w:rsidRPr="00D6126E">
        <w:t>OTP Verified Successfully.</w:t>
      </w:r>
      <w:r w:rsidR="00D6126E">
        <w:t>” and t</w:t>
      </w:r>
      <w:r w:rsidRPr="004944B3">
        <w:t xml:space="preserve">he </w:t>
      </w:r>
      <w:r>
        <w:t xml:space="preserve">user </w:t>
      </w:r>
      <w:r w:rsidRPr="004944B3">
        <w:t xml:space="preserve">will redirect to </w:t>
      </w:r>
      <w:r>
        <w:t xml:space="preserve">the </w:t>
      </w:r>
      <w:r w:rsidRPr="004944B3">
        <w:t xml:space="preserve">reset password </w:t>
      </w:r>
      <w:r>
        <w:t>modal</w:t>
      </w:r>
      <w:r w:rsidRPr="004944B3">
        <w:t xml:space="preserve"> to set the password.</w:t>
      </w:r>
    </w:p>
    <w:p w:rsidR="00847704" w:rsidRDefault="00847704" w:rsidP="00847704">
      <w:pPr>
        <w:pStyle w:val="ListParagraph"/>
        <w:numPr>
          <w:ilvl w:val="0"/>
          <w:numId w:val="1"/>
        </w:numPr>
      </w:pPr>
      <w:r>
        <w:t>If OTP is incorrect then it will show the error message “</w:t>
      </w:r>
      <w:r w:rsidRPr="0062650B">
        <w:t>Please enter valid OTP</w:t>
      </w:r>
      <w:r>
        <w:t>”</w:t>
      </w:r>
    </w:p>
    <w:p w:rsidR="00847704" w:rsidRDefault="00847704" w:rsidP="00847704">
      <w:pPr>
        <w:pStyle w:val="ListParagraph"/>
        <w:numPr>
          <w:ilvl w:val="0"/>
          <w:numId w:val="1"/>
        </w:numPr>
      </w:pPr>
      <w:r>
        <w:t>Clicking on</w:t>
      </w:r>
      <w:r w:rsidRPr="00C46595">
        <w:t xml:space="preserve"> </w:t>
      </w:r>
      <w:r>
        <w:t>the ‘R</w:t>
      </w:r>
      <w:r w:rsidRPr="00C46595">
        <w:t>esend OTP</w:t>
      </w:r>
      <w:r w:rsidR="006E0FD8">
        <w:t>’ button</w:t>
      </w:r>
      <w:r>
        <w:t xml:space="preserve"> will again send the OTP to the registered email id and show the success message “</w:t>
      </w:r>
      <w:r w:rsidRPr="00A00B49">
        <w:t>OTP re-sent to your registered Email ID</w:t>
      </w:r>
      <w:r>
        <w:t>”</w:t>
      </w:r>
    </w:p>
    <w:p w:rsidR="00D6126E" w:rsidRDefault="00D6126E" w:rsidP="00847704">
      <w:pPr>
        <w:pStyle w:val="ListParagraph"/>
        <w:numPr>
          <w:ilvl w:val="0"/>
          <w:numId w:val="1"/>
        </w:numPr>
      </w:pPr>
      <w:r>
        <w:t>Clicking on cancel icon it will close the modal.</w:t>
      </w:r>
    </w:p>
    <w:p w:rsidR="00554373" w:rsidRDefault="00554373" w:rsidP="00554373">
      <w:pPr>
        <w:pStyle w:val="NoSpacing"/>
        <w:keepNext/>
        <w:jc w:val="center"/>
      </w:pPr>
      <w:r>
        <w:rPr>
          <w:noProof/>
        </w:rPr>
        <w:drawing>
          <wp:inline distT="0" distB="0" distL="0" distR="0" wp14:anchorId="0A282542" wp14:editId="4129FE6A">
            <wp:extent cx="2987362" cy="3383280"/>
            <wp:effectExtent l="76200" t="76200" r="137160"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rm otp.png"/>
                    <pic:cNvPicPr/>
                  </pic:nvPicPr>
                  <pic:blipFill>
                    <a:blip r:embed="rId12">
                      <a:extLst>
                        <a:ext uri="{28A0092B-C50C-407E-A947-70E740481C1C}">
                          <a14:useLocalDpi xmlns:a14="http://schemas.microsoft.com/office/drawing/2010/main" val="0"/>
                        </a:ext>
                      </a:extLst>
                    </a:blip>
                    <a:stretch>
                      <a:fillRect/>
                    </a:stretch>
                  </pic:blipFill>
                  <pic:spPr>
                    <a:xfrm>
                      <a:off x="0" y="0"/>
                      <a:ext cx="2987362" cy="3383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537B9" w:rsidRDefault="00554373" w:rsidP="00554373">
      <w:pPr>
        <w:pStyle w:val="Caption"/>
        <w:jc w:val="center"/>
      </w:pPr>
      <w:r>
        <w:t xml:space="preserve">Figure </w:t>
      </w:r>
      <w:fldSimple w:instr=" SEQ Figure \* ARABIC ">
        <w:r w:rsidR="00261EF3">
          <w:rPr>
            <w:noProof/>
          </w:rPr>
          <w:t>3</w:t>
        </w:r>
      </w:fldSimple>
      <w:r>
        <w:t>- Confirm OTP</w:t>
      </w:r>
    </w:p>
    <w:p w:rsidR="008537B9" w:rsidRPr="00FE638B" w:rsidRDefault="008537B9" w:rsidP="008537B9">
      <w:pPr>
        <w:pStyle w:val="HeadingNumbered111"/>
      </w:pPr>
      <w:bookmarkStart w:id="66" w:name="_Toc55388113"/>
      <w:r w:rsidRPr="00FE638B">
        <w:t>Reset Password</w:t>
      </w:r>
      <w:bookmarkEnd w:id="66"/>
    </w:p>
    <w:p w:rsidR="008537B9" w:rsidRDefault="008537B9" w:rsidP="008537B9">
      <w:pPr>
        <w:rPr>
          <w:b/>
        </w:rPr>
      </w:pPr>
      <w:r w:rsidRPr="006552B3">
        <w:rPr>
          <w:b/>
        </w:rPr>
        <w:t>Available Fields</w:t>
      </w:r>
    </w:p>
    <w:p w:rsidR="008537B9" w:rsidRDefault="008537B9" w:rsidP="008537B9">
      <w:pPr>
        <w:pStyle w:val="ListParagraph"/>
        <w:numPr>
          <w:ilvl w:val="0"/>
          <w:numId w:val="1"/>
        </w:numPr>
      </w:pPr>
      <w:r>
        <w:t xml:space="preserve">On this modal, </w:t>
      </w:r>
      <w:r w:rsidR="006E0FD8">
        <w:t xml:space="preserve">the </w:t>
      </w:r>
      <w:r>
        <w:t xml:space="preserve">below fields are available </w:t>
      </w:r>
    </w:p>
    <w:p w:rsidR="008537B9" w:rsidRDefault="008537B9" w:rsidP="008537B9">
      <w:pPr>
        <w:pStyle w:val="ListParagraph"/>
        <w:numPr>
          <w:ilvl w:val="1"/>
          <w:numId w:val="1"/>
        </w:numPr>
      </w:pPr>
      <w:r>
        <w:t>New Password (text</w:t>
      </w:r>
      <w:r w:rsidR="006E0FD8">
        <w:t xml:space="preserve"> </w:t>
      </w:r>
      <w:r>
        <w:t>field) -  This field is to enter the new password</w:t>
      </w:r>
    </w:p>
    <w:p w:rsidR="008537B9" w:rsidRDefault="008537B9" w:rsidP="008537B9">
      <w:pPr>
        <w:pStyle w:val="ListParagraph"/>
        <w:numPr>
          <w:ilvl w:val="1"/>
          <w:numId w:val="1"/>
        </w:numPr>
      </w:pPr>
      <w:r>
        <w:t>Confirm Password (text</w:t>
      </w:r>
      <w:r w:rsidR="006E0FD8">
        <w:t xml:space="preserve"> </w:t>
      </w:r>
      <w:r>
        <w:t>field) -  This field is to repeat the account password which is entered in the new password field</w:t>
      </w:r>
    </w:p>
    <w:p w:rsidR="008537B9" w:rsidRDefault="008537B9" w:rsidP="008537B9">
      <w:pPr>
        <w:pStyle w:val="ListParagraph"/>
        <w:numPr>
          <w:ilvl w:val="1"/>
          <w:numId w:val="1"/>
        </w:numPr>
      </w:pPr>
      <w:r>
        <w:lastRenderedPageBreak/>
        <w:t>Submit (button) - This button is to reset the account password</w:t>
      </w:r>
    </w:p>
    <w:p w:rsidR="008537B9" w:rsidRDefault="008537B9" w:rsidP="008537B9">
      <w:pPr>
        <w:pStyle w:val="ListParagraph"/>
        <w:numPr>
          <w:ilvl w:val="1"/>
          <w:numId w:val="1"/>
        </w:numPr>
      </w:pPr>
      <w:r>
        <w:t xml:space="preserve">Eye (icon) - This is to view &amp; hide the password. </w:t>
      </w:r>
    </w:p>
    <w:p w:rsidR="008537B9" w:rsidRPr="00F966FE" w:rsidRDefault="008537B9" w:rsidP="008537B9">
      <w:pPr>
        <w:rPr>
          <w:b/>
        </w:rPr>
      </w:pPr>
      <w:r w:rsidRPr="00F966FE">
        <w:rPr>
          <w:b/>
        </w:rPr>
        <w:t>Validations</w:t>
      </w:r>
    </w:p>
    <w:p w:rsidR="008537B9" w:rsidRDefault="008537B9" w:rsidP="008537B9">
      <w:pPr>
        <w:pStyle w:val="ListParagraph"/>
        <w:numPr>
          <w:ilvl w:val="0"/>
          <w:numId w:val="1"/>
        </w:numPr>
      </w:pPr>
      <w:r>
        <w:t>Both fields are mandatory.</w:t>
      </w:r>
    </w:p>
    <w:p w:rsidR="008537B9" w:rsidRDefault="008537B9" w:rsidP="008537B9">
      <w:pPr>
        <w:pStyle w:val="ListParagraph"/>
        <w:numPr>
          <w:ilvl w:val="0"/>
          <w:numId w:val="1"/>
        </w:numPr>
      </w:pPr>
      <w:r>
        <w:t xml:space="preserve">If </w:t>
      </w:r>
      <w:r w:rsidR="006E0FD8">
        <w:t xml:space="preserve">the </w:t>
      </w:r>
      <w:r w:rsidR="00C04CD9">
        <w:t>customer</w:t>
      </w:r>
      <w:r>
        <w:t xml:space="preserve"> missed any mandatory field then it will show </w:t>
      </w:r>
      <w:r w:rsidR="006E0FD8">
        <w:t xml:space="preserve">an </w:t>
      </w:r>
      <w:r>
        <w:t xml:space="preserve">error after clicking on </w:t>
      </w:r>
      <w:r w:rsidR="006E0FD8">
        <w:t>the ‘</w:t>
      </w:r>
      <w:r>
        <w:t>Submit</w:t>
      </w:r>
      <w:r w:rsidR="006E0FD8">
        <w:t>’</w:t>
      </w:r>
      <w:r w:rsidRPr="004944B3">
        <w:t xml:space="preserve"> button</w:t>
      </w:r>
      <w:r>
        <w:t>.</w:t>
      </w:r>
    </w:p>
    <w:p w:rsidR="008537B9" w:rsidRDefault="008537B9" w:rsidP="008537B9">
      <w:pPr>
        <w:pStyle w:val="ListParagraph"/>
        <w:numPr>
          <w:ilvl w:val="0"/>
          <w:numId w:val="1"/>
        </w:numPr>
      </w:pPr>
      <w:r>
        <w:t xml:space="preserve">The validation for </w:t>
      </w:r>
      <w:r w:rsidR="006E0FD8">
        <w:t xml:space="preserve">the </w:t>
      </w:r>
      <w:r>
        <w:t>password field is as follows</w:t>
      </w:r>
    </w:p>
    <w:p w:rsidR="008537B9" w:rsidRDefault="008537B9" w:rsidP="008537B9">
      <w:pPr>
        <w:pStyle w:val="ListParagraph"/>
        <w:numPr>
          <w:ilvl w:val="1"/>
          <w:numId w:val="1"/>
        </w:numPr>
      </w:pPr>
      <w:r>
        <w:t>This</w:t>
      </w:r>
      <w:r w:rsidRPr="0083547F">
        <w:t xml:space="preserve"> </w:t>
      </w:r>
      <w:r>
        <w:t xml:space="preserve">field must be case sensitive </w:t>
      </w:r>
    </w:p>
    <w:p w:rsidR="008537B9" w:rsidRDefault="008537B9" w:rsidP="008537B9">
      <w:pPr>
        <w:pStyle w:val="ListParagraph"/>
        <w:numPr>
          <w:ilvl w:val="1"/>
          <w:numId w:val="1"/>
        </w:numPr>
      </w:pPr>
      <w:r>
        <w:t xml:space="preserve">In </w:t>
      </w:r>
      <w:r w:rsidR="002119A3">
        <w:t xml:space="preserve">the </w:t>
      </w:r>
      <w:r>
        <w:t>password field, spaces are not allowed at the beginning and the end</w:t>
      </w:r>
    </w:p>
    <w:p w:rsidR="008537B9" w:rsidRDefault="008537B9" w:rsidP="008537B9">
      <w:pPr>
        <w:pStyle w:val="ListParagraph"/>
        <w:numPr>
          <w:ilvl w:val="1"/>
          <w:numId w:val="1"/>
        </w:numPr>
      </w:pPr>
      <w:r>
        <w:t>This</w:t>
      </w:r>
      <w:r w:rsidRPr="0083547F">
        <w:t xml:space="preserve"> </w:t>
      </w:r>
      <w:r>
        <w:t>field should min 6 &amp; max 40 characters</w:t>
      </w:r>
    </w:p>
    <w:p w:rsidR="008537B9" w:rsidRDefault="008537B9" w:rsidP="008537B9">
      <w:pPr>
        <w:pStyle w:val="ListParagraph"/>
        <w:numPr>
          <w:ilvl w:val="1"/>
          <w:numId w:val="1"/>
        </w:numPr>
      </w:pPr>
      <w:r>
        <w:t>The field should include anything from alphabets, symbols, and digits</w:t>
      </w:r>
    </w:p>
    <w:p w:rsidR="00A4762C" w:rsidRDefault="00A4762C" w:rsidP="00A4762C">
      <w:pPr>
        <w:pStyle w:val="ListParagraph"/>
        <w:numPr>
          <w:ilvl w:val="0"/>
          <w:numId w:val="1"/>
        </w:numPr>
      </w:pPr>
      <w:r w:rsidRPr="004944B3">
        <w:t xml:space="preserve">The </w:t>
      </w:r>
      <w:r>
        <w:t>customer</w:t>
      </w:r>
      <w:r w:rsidRPr="004944B3">
        <w:t xml:space="preserve"> has </w:t>
      </w:r>
      <w:r>
        <w:t xml:space="preserve">the </w:t>
      </w:r>
      <w:r w:rsidRPr="004944B3">
        <w:t xml:space="preserve">facility to view the text entered in the password </w:t>
      </w:r>
      <w:r>
        <w:t xml:space="preserve">field </w:t>
      </w:r>
      <w:r w:rsidRPr="004944B3">
        <w:t xml:space="preserve">by clicking on </w:t>
      </w:r>
      <w:r>
        <w:t xml:space="preserve">the </w:t>
      </w:r>
      <w:r w:rsidRPr="004944B3">
        <w:t xml:space="preserve">show eye icon and can again hide the text entered in the password </w:t>
      </w:r>
      <w:r>
        <w:t xml:space="preserve">field </w:t>
      </w:r>
      <w:r w:rsidRPr="004944B3">
        <w:t xml:space="preserve">by clicking on </w:t>
      </w:r>
      <w:r>
        <w:t xml:space="preserve">the </w:t>
      </w:r>
      <w:r w:rsidRPr="004944B3">
        <w:t>hide eye icon.</w:t>
      </w:r>
    </w:p>
    <w:p w:rsidR="008537B9" w:rsidRPr="00F966FE" w:rsidRDefault="008537B9" w:rsidP="008537B9">
      <w:pPr>
        <w:rPr>
          <w:b/>
        </w:rPr>
      </w:pPr>
      <w:r w:rsidRPr="00F966FE">
        <w:rPr>
          <w:b/>
        </w:rPr>
        <w:t>Result</w:t>
      </w:r>
    </w:p>
    <w:p w:rsidR="008537B9" w:rsidRDefault="008537B9" w:rsidP="008537B9">
      <w:pPr>
        <w:pStyle w:val="ListParagraph"/>
        <w:numPr>
          <w:ilvl w:val="0"/>
          <w:numId w:val="1"/>
        </w:numPr>
      </w:pPr>
      <w:r w:rsidRPr="0073381D">
        <w:t xml:space="preserve">If the </w:t>
      </w:r>
      <w:r>
        <w:t xml:space="preserve">new </w:t>
      </w:r>
      <w:r w:rsidRPr="0073381D">
        <w:t>password does not match</w:t>
      </w:r>
      <w:r>
        <w:t xml:space="preserve"> with confirm password field</w:t>
      </w:r>
      <w:r w:rsidRPr="0073381D">
        <w:t xml:space="preserve">, it will show </w:t>
      </w:r>
      <w:r w:rsidR="002119A3">
        <w:t xml:space="preserve">the </w:t>
      </w:r>
      <w:r w:rsidRPr="0073381D">
        <w:t xml:space="preserve">error message </w:t>
      </w:r>
      <w:r>
        <w:t>“Passwords don’</w:t>
      </w:r>
      <w:r w:rsidRPr="00A22F5A">
        <w:t>t match</w:t>
      </w:r>
      <w:r>
        <w:t>”</w:t>
      </w:r>
    </w:p>
    <w:p w:rsidR="008537B9" w:rsidRPr="004944B3" w:rsidRDefault="008537B9" w:rsidP="00F6234F">
      <w:pPr>
        <w:pStyle w:val="ListParagraph"/>
        <w:numPr>
          <w:ilvl w:val="0"/>
          <w:numId w:val="1"/>
        </w:numPr>
      </w:pPr>
      <w:r w:rsidRPr="004944B3">
        <w:t xml:space="preserve">After clicking on </w:t>
      </w:r>
      <w:r w:rsidR="002119A3">
        <w:t xml:space="preserve">the </w:t>
      </w:r>
      <w:r w:rsidRPr="004944B3">
        <w:t xml:space="preserve">‘Reset Password’ button, it will verify the password and show </w:t>
      </w:r>
      <w:r w:rsidR="002119A3">
        <w:t xml:space="preserve">the </w:t>
      </w:r>
      <w:r w:rsidRPr="004944B3">
        <w:t>successful message “</w:t>
      </w:r>
      <w:r w:rsidR="00F6234F" w:rsidRPr="00F6234F">
        <w:t>Your password has been reset successfully!</w:t>
      </w:r>
      <w:r w:rsidRPr="004944B3">
        <w:t>!”</w:t>
      </w:r>
    </w:p>
    <w:p w:rsidR="00B47CD5" w:rsidRDefault="00B47CD5" w:rsidP="0001746F">
      <w:pPr>
        <w:pStyle w:val="ListParagraph"/>
        <w:numPr>
          <w:ilvl w:val="0"/>
          <w:numId w:val="1"/>
        </w:numPr>
      </w:pPr>
      <w:r>
        <w:t>T</w:t>
      </w:r>
      <w:r w:rsidRPr="004944B3">
        <w:t xml:space="preserve">he </w:t>
      </w:r>
      <w:r w:rsidR="00C04CD9">
        <w:t>customer</w:t>
      </w:r>
      <w:r w:rsidRPr="004944B3">
        <w:t xml:space="preserve"> need</w:t>
      </w:r>
      <w:r w:rsidR="002119A3">
        <w:t>s</w:t>
      </w:r>
      <w:r w:rsidRPr="004944B3">
        <w:t xml:space="preserve"> to go back to </w:t>
      </w:r>
      <w:r w:rsidR="002119A3">
        <w:t xml:space="preserve">the </w:t>
      </w:r>
      <w:r w:rsidRPr="004944B3">
        <w:t>sign in modal to again login to the site.</w:t>
      </w:r>
    </w:p>
    <w:p w:rsidR="00D6126E" w:rsidRDefault="00D6126E" w:rsidP="00D6126E">
      <w:pPr>
        <w:pStyle w:val="ListParagraph"/>
        <w:numPr>
          <w:ilvl w:val="0"/>
          <w:numId w:val="1"/>
        </w:numPr>
      </w:pPr>
      <w:r>
        <w:t>Clicking on cancel icon it will close the modal.</w:t>
      </w:r>
    </w:p>
    <w:p w:rsidR="007A47D8" w:rsidRDefault="007A47D8" w:rsidP="007A47D8">
      <w:pPr>
        <w:pStyle w:val="NoSpacing"/>
        <w:keepNext/>
        <w:jc w:val="center"/>
      </w:pPr>
      <w:r>
        <w:rPr>
          <w:noProof/>
        </w:rPr>
        <w:drawing>
          <wp:inline distT="0" distB="0" distL="0" distR="0" wp14:anchorId="0311ED25" wp14:editId="61C3669A">
            <wp:extent cx="3021434" cy="3383280"/>
            <wp:effectExtent l="76200" t="76200" r="140970"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et password.png"/>
                    <pic:cNvPicPr/>
                  </pic:nvPicPr>
                  <pic:blipFill>
                    <a:blip r:embed="rId13">
                      <a:extLst>
                        <a:ext uri="{28A0092B-C50C-407E-A947-70E740481C1C}">
                          <a14:useLocalDpi xmlns:a14="http://schemas.microsoft.com/office/drawing/2010/main" val="0"/>
                        </a:ext>
                      </a:extLst>
                    </a:blip>
                    <a:stretch>
                      <a:fillRect/>
                    </a:stretch>
                  </pic:blipFill>
                  <pic:spPr>
                    <a:xfrm>
                      <a:off x="0" y="0"/>
                      <a:ext cx="3021434" cy="3383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47CD5" w:rsidRDefault="007A47D8" w:rsidP="007A47D8">
      <w:pPr>
        <w:pStyle w:val="Caption"/>
        <w:jc w:val="center"/>
      </w:pPr>
      <w:r>
        <w:t xml:space="preserve">Figure </w:t>
      </w:r>
      <w:fldSimple w:instr=" SEQ Figure \* ARABIC ">
        <w:r w:rsidR="00261EF3">
          <w:rPr>
            <w:noProof/>
          </w:rPr>
          <w:t>4</w:t>
        </w:r>
      </w:fldSimple>
      <w:r>
        <w:t>- Reset Password</w:t>
      </w:r>
    </w:p>
    <w:p w:rsidR="001F617E" w:rsidRDefault="003E01F7" w:rsidP="008C3180">
      <w:pPr>
        <w:pStyle w:val="HeadingNumbered11style1"/>
      </w:pPr>
      <w:r>
        <w:lastRenderedPageBreak/>
        <w:t xml:space="preserve"> </w:t>
      </w:r>
      <w:bookmarkStart w:id="67" w:name="_Toc67423878"/>
      <w:r w:rsidR="00D11DB2">
        <w:t>Register (</w:t>
      </w:r>
      <w:r w:rsidR="001F617E">
        <w:t>Sign Up</w:t>
      </w:r>
      <w:r w:rsidR="00D11DB2">
        <w:t>)</w:t>
      </w:r>
      <w:bookmarkEnd w:id="67"/>
    </w:p>
    <w:p w:rsidR="00655995" w:rsidRDefault="00655995" w:rsidP="00655995">
      <w:pPr>
        <w:pStyle w:val="ListParagraph"/>
        <w:numPr>
          <w:ilvl w:val="0"/>
          <w:numId w:val="1"/>
        </w:numPr>
      </w:pPr>
      <w:r>
        <w:t xml:space="preserve">The new </w:t>
      </w:r>
      <w:r w:rsidR="00C04CD9">
        <w:t>customer</w:t>
      </w:r>
      <w:r>
        <w:t xml:space="preserve"> needs to sign up to the site for purchasing the </w:t>
      </w:r>
      <w:r w:rsidR="00094840">
        <w:t>products</w:t>
      </w:r>
      <w:r>
        <w:t>.</w:t>
      </w:r>
    </w:p>
    <w:p w:rsidR="00655995" w:rsidRDefault="00655995" w:rsidP="00655995">
      <w:pPr>
        <w:pStyle w:val="ListParagraph"/>
        <w:numPr>
          <w:ilvl w:val="0"/>
          <w:numId w:val="1"/>
        </w:numPr>
      </w:pPr>
      <w:r>
        <w:t xml:space="preserve">The new </w:t>
      </w:r>
      <w:r w:rsidR="00C04CD9">
        <w:t>customer</w:t>
      </w:r>
      <w:r>
        <w:t xml:space="preserve"> can register anytime to the site by selecting the signup modal.</w:t>
      </w:r>
    </w:p>
    <w:p w:rsidR="00655995" w:rsidRDefault="00655995" w:rsidP="00655995">
      <w:pPr>
        <w:pStyle w:val="ListParagraph"/>
        <w:numPr>
          <w:ilvl w:val="0"/>
          <w:numId w:val="1"/>
        </w:numPr>
      </w:pPr>
      <w:r>
        <w:t>The signup link will be available on the Sign in modal.</w:t>
      </w:r>
    </w:p>
    <w:p w:rsidR="003E01F7" w:rsidRPr="009C2B6A" w:rsidRDefault="003E01F7" w:rsidP="003E01F7">
      <w:pPr>
        <w:rPr>
          <w:b/>
        </w:rPr>
      </w:pPr>
      <w:r w:rsidRPr="009C2B6A">
        <w:rPr>
          <w:b/>
        </w:rPr>
        <w:t>Available Fields</w:t>
      </w:r>
    </w:p>
    <w:p w:rsidR="003E01F7" w:rsidRDefault="004911F6" w:rsidP="0001746F">
      <w:pPr>
        <w:pStyle w:val="ListParagraph"/>
        <w:numPr>
          <w:ilvl w:val="0"/>
          <w:numId w:val="1"/>
        </w:numPr>
      </w:pPr>
      <w:r>
        <w:t>Clicking on this link</w:t>
      </w:r>
      <w:r w:rsidR="003E01F7">
        <w:t xml:space="preserve"> will open a signup modal where </w:t>
      </w:r>
      <w:r>
        <w:t xml:space="preserve">the </w:t>
      </w:r>
      <w:r w:rsidR="003E01F7">
        <w:t>below fields are available</w:t>
      </w:r>
    </w:p>
    <w:p w:rsidR="003E01F7" w:rsidRDefault="003E01F7" w:rsidP="00FB30CE">
      <w:pPr>
        <w:pStyle w:val="ListParagraph"/>
        <w:numPr>
          <w:ilvl w:val="1"/>
          <w:numId w:val="1"/>
        </w:numPr>
      </w:pPr>
      <w:r>
        <w:t>First Name (text</w:t>
      </w:r>
      <w:r w:rsidR="00FC1FBB">
        <w:t xml:space="preserve"> </w:t>
      </w:r>
      <w:r>
        <w:t>field) – This field is to enter the first name of the full name</w:t>
      </w:r>
    </w:p>
    <w:p w:rsidR="003E01F7" w:rsidRDefault="003E01F7" w:rsidP="00FB30CE">
      <w:pPr>
        <w:pStyle w:val="ListParagraph"/>
        <w:numPr>
          <w:ilvl w:val="1"/>
          <w:numId w:val="1"/>
        </w:numPr>
      </w:pPr>
      <w:r>
        <w:t>Last Name (text</w:t>
      </w:r>
      <w:r w:rsidR="00FC1FBB">
        <w:t xml:space="preserve"> </w:t>
      </w:r>
      <w:r>
        <w:t>field) - This field is to enter the last name of the full name</w:t>
      </w:r>
    </w:p>
    <w:p w:rsidR="002E5AAC" w:rsidRDefault="002E5AAC" w:rsidP="002E5AAC">
      <w:pPr>
        <w:pStyle w:val="ListParagraph"/>
        <w:numPr>
          <w:ilvl w:val="1"/>
          <w:numId w:val="1"/>
        </w:numPr>
      </w:pPr>
      <w:r>
        <w:t>Email Id (text field)</w:t>
      </w:r>
      <w:r w:rsidRPr="00FC415E">
        <w:t xml:space="preserve"> </w:t>
      </w:r>
      <w:r>
        <w:t>- This field is to enter the email address.</w:t>
      </w:r>
    </w:p>
    <w:p w:rsidR="00D6427D" w:rsidRDefault="003E01F7" w:rsidP="00FB30CE">
      <w:pPr>
        <w:pStyle w:val="ListParagraph"/>
        <w:numPr>
          <w:ilvl w:val="1"/>
          <w:numId w:val="1"/>
        </w:numPr>
      </w:pPr>
      <w:r>
        <w:t>Mobile Number (text</w:t>
      </w:r>
      <w:r w:rsidR="004911F6">
        <w:t xml:space="preserve"> </w:t>
      </w:r>
      <w:r>
        <w:t xml:space="preserve">field) - This field is to enter the mobile number. </w:t>
      </w:r>
    </w:p>
    <w:p w:rsidR="00D6427D" w:rsidRDefault="00D6427D" w:rsidP="00D6427D">
      <w:pPr>
        <w:pStyle w:val="ListParagraph"/>
        <w:numPr>
          <w:ilvl w:val="1"/>
          <w:numId w:val="1"/>
        </w:numPr>
      </w:pPr>
      <w:r>
        <w:t>Pincode (text</w:t>
      </w:r>
      <w:r w:rsidR="004911F6">
        <w:t xml:space="preserve"> </w:t>
      </w:r>
      <w:r>
        <w:t>field)</w:t>
      </w:r>
      <w:r w:rsidRPr="00FC415E">
        <w:t xml:space="preserve"> </w:t>
      </w:r>
      <w:r>
        <w:t>- This field is to enter the pincode</w:t>
      </w:r>
    </w:p>
    <w:p w:rsidR="003E01F7" w:rsidRDefault="002E5AAC" w:rsidP="00FB30CE">
      <w:pPr>
        <w:pStyle w:val="ListParagraph"/>
        <w:numPr>
          <w:ilvl w:val="1"/>
          <w:numId w:val="1"/>
        </w:numPr>
      </w:pPr>
      <w:r>
        <w:t xml:space="preserve">Create </w:t>
      </w:r>
      <w:r w:rsidR="003E01F7">
        <w:t>Password (text</w:t>
      </w:r>
      <w:r w:rsidR="004911F6">
        <w:t xml:space="preserve"> </w:t>
      </w:r>
      <w:r w:rsidR="003E01F7">
        <w:t>field) -  This field is to enter the account password</w:t>
      </w:r>
    </w:p>
    <w:p w:rsidR="003E01F7" w:rsidRDefault="003E01F7" w:rsidP="00FB30CE">
      <w:pPr>
        <w:pStyle w:val="ListParagraph"/>
        <w:numPr>
          <w:ilvl w:val="1"/>
          <w:numId w:val="1"/>
        </w:numPr>
      </w:pPr>
      <w:r>
        <w:t>Confirm Password (text</w:t>
      </w:r>
      <w:r w:rsidR="004911F6">
        <w:t xml:space="preserve"> </w:t>
      </w:r>
      <w:r>
        <w:t>field) -  This field is to repeat the account password which is entered in the password field</w:t>
      </w:r>
    </w:p>
    <w:p w:rsidR="003E01F7" w:rsidRDefault="005B3A01" w:rsidP="00FB30CE">
      <w:pPr>
        <w:pStyle w:val="ListParagraph"/>
        <w:numPr>
          <w:ilvl w:val="1"/>
          <w:numId w:val="1"/>
        </w:numPr>
      </w:pPr>
      <w:r>
        <w:t>Sign Up</w:t>
      </w:r>
      <w:r w:rsidR="003E01F7">
        <w:t xml:space="preserve"> (button) - This button is to submit the entered data.</w:t>
      </w:r>
    </w:p>
    <w:p w:rsidR="003E01F7" w:rsidRDefault="003E01F7" w:rsidP="00FB30CE">
      <w:pPr>
        <w:pStyle w:val="ListParagraph"/>
        <w:numPr>
          <w:ilvl w:val="1"/>
          <w:numId w:val="1"/>
        </w:numPr>
      </w:pPr>
      <w:r>
        <w:t>Eye (icon) - This is to view &amp; hide the password. This icon will be available for both password &amp; confirm password fields.</w:t>
      </w:r>
    </w:p>
    <w:p w:rsidR="003E01F7" w:rsidRPr="009C2B6A" w:rsidRDefault="003E01F7" w:rsidP="003E01F7">
      <w:pPr>
        <w:rPr>
          <w:b/>
        </w:rPr>
      </w:pPr>
      <w:r w:rsidRPr="009C2B6A">
        <w:rPr>
          <w:b/>
        </w:rPr>
        <w:t>Validations</w:t>
      </w:r>
    </w:p>
    <w:p w:rsidR="003E01F7" w:rsidRDefault="003E01F7" w:rsidP="0001746F">
      <w:pPr>
        <w:pStyle w:val="ListParagraph"/>
        <w:numPr>
          <w:ilvl w:val="0"/>
          <w:numId w:val="1"/>
        </w:numPr>
      </w:pPr>
      <w:r>
        <w:t>All fields are mandatory.</w:t>
      </w:r>
    </w:p>
    <w:p w:rsidR="003E01F7" w:rsidRDefault="003E01F7" w:rsidP="0001746F">
      <w:pPr>
        <w:pStyle w:val="ListParagraph"/>
        <w:numPr>
          <w:ilvl w:val="0"/>
          <w:numId w:val="1"/>
        </w:numPr>
      </w:pPr>
      <w:r>
        <w:t xml:space="preserve">If </w:t>
      </w:r>
      <w:r w:rsidR="004911F6">
        <w:t xml:space="preserve">the </w:t>
      </w:r>
      <w:r w:rsidR="00C04CD9">
        <w:t>customer</w:t>
      </w:r>
      <w:r>
        <w:t xml:space="preserve"> missed any mandatory fields then it will show </w:t>
      </w:r>
      <w:r w:rsidR="004911F6">
        <w:t xml:space="preserve">an </w:t>
      </w:r>
      <w:r>
        <w:t xml:space="preserve">error after clicking on </w:t>
      </w:r>
      <w:r w:rsidR="004911F6">
        <w:t>the ‘</w:t>
      </w:r>
      <w:r w:rsidRPr="004944B3">
        <w:t>Submit</w:t>
      </w:r>
      <w:r w:rsidR="004911F6">
        <w:t>’</w:t>
      </w:r>
      <w:r w:rsidRPr="004944B3">
        <w:t xml:space="preserve"> button</w:t>
      </w:r>
      <w:r>
        <w:t>.</w:t>
      </w:r>
    </w:p>
    <w:p w:rsidR="00C039C4" w:rsidRDefault="00C039C4" w:rsidP="00C039C4">
      <w:pPr>
        <w:pStyle w:val="ListParagraph"/>
        <w:numPr>
          <w:ilvl w:val="0"/>
          <w:numId w:val="1"/>
        </w:numPr>
      </w:pPr>
      <w:r>
        <w:t>The customer has the facility to view the text entered in the password field by clicking on the show eye icon and can again hide the text entered in the password field by clicking on the hide eye icon.</w:t>
      </w:r>
    </w:p>
    <w:p w:rsidR="003E01F7" w:rsidRDefault="003E01F7" w:rsidP="0001746F">
      <w:pPr>
        <w:pStyle w:val="ListParagraph"/>
        <w:numPr>
          <w:ilvl w:val="0"/>
          <w:numId w:val="1"/>
        </w:numPr>
      </w:pPr>
      <w:r>
        <w:t>The validation for first name &amp; last name field</w:t>
      </w:r>
      <w:r w:rsidR="004911F6">
        <w:t>s</w:t>
      </w:r>
      <w:r>
        <w:t xml:space="preserve"> are as follows</w:t>
      </w:r>
    </w:p>
    <w:p w:rsidR="003E01F7" w:rsidRDefault="003E01F7" w:rsidP="00FB30CE">
      <w:pPr>
        <w:pStyle w:val="ListParagraph"/>
        <w:numPr>
          <w:ilvl w:val="1"/>
          <w:numId w:val="1"/>
        </w:numPr>
      </w:pPr>
      <w:r>
        <w:t xml:space="preserve">The field should include only alphabets (uppercase, lowercase characters) </w:t>
      </w:r>
    </w:p>
    <w:p w:rsidR="003E01F7" w:rsidRDefault="003E01F7" w:rsidP="00FB30CE">
      <w:pPr>
        <w:pStyle w:val="ListParagraph"/>
        <w:numPr>
          <w:ilvl w:val="1"/>
          <w:numId w:val="1"/>
        </w:numPr>
      </w:pPr>
      <w:r>
        <w:t>The field should not include symbols, digits, punctuation</w:t>
      </w:r>
      <w:r w:rsidR="004911F6">
        <w:t>,</w:t>
      </w:r>
      <w:r>
        <w:t xml:space="preserve"> or characters from multiple languages </w:t>
      </w:r>
    </w:p>
    <w:p w:rsidR="003E01F7" w:rsidRDefault="003E01F7" w:rsidP="0001746F">
      <w:pPr>
        <w:pStyle w:val="ListParagraph"/>
        <w:numPr>
          <w:ilvl w:val="0"/>
          <w:numId w:val="1"/>
        </w:numPr>
      </w:pPr>
      <w:r>
        <w:t xml:space="preserve">For </w:t>
      </w:r>
      <w:r w:rsidR="004911F6">
        <w:t xml:space="preserve">the </w:t>
      </w:r>
      <w:r>
        <w:t>email</w:t>
      </w:r>
      <w:r w:rsidR="00644CE0">
        <w:t xml:space="preserve"> id</w:t>
      </w:r>
      <w:r>
        <w:t xml:space="preserve"> field are standard email validation must be followed </w:t>
      </w:r>
    </w:p>
    <w:p w:rsidR="003E01F7" w:rsidRDefault="003E01F7" w:rsidP="0001746F">
      <w:pPr>
        <w:pStyle w:val="ListParagraph"/>
        <w:numPr>
          <w:ilvl w:val="0"/>
          <w:numId w:val="1"/>
        </w:numPr>
      </w:pPr>
      <w:r>
        <w:t xml:space="preserve">The validation for </w:t>
      </w:r>
      <w:r w:rsidR="004911F6">
        <w:t xml:space="preserve">the </w:t>
      </w:r>
      <w:r>
        <w:t>mobile number field is as follows</w:t>
      </w:r>
    </w:p>
    <w:p w:rsidR="003E01F7" w:rsidRDefault="003E01F7" w:rsidP="00FB30CE">
      <w:pPr>
        <w:pStyle w:val="ListParagraph"/>
        <w:numPr>
          <w:ilvl w:val="1"/>
          <w:numId w:val="1"/>
        </w:numPr>
      </w:pPr>
      <w:r>
        <w:t>This field must accept characters as per country validation (10)</w:t>
      </w:r>
    </w:p>
    <w:p w:rsidR="003E01F7" w:rsidRDefault="003E01F7" w:rsidP="00FB30CE">
      <w:pPr>
        <w:pStyle w:val="ListParagraph"/>
        <w:numPr>
          <w:ilvl w:val="1"/>
          <w:numId w:val="1"/>
        </w:numPr>
      </w:pPr>
      <w:r>
        <w:t xml:space="preserve">Only numbers are accepted </w:t>
      </w:r>
    </w:p>
    <w:p w:rsidR="00EF609A" w:rsidRDefault="00EF609A" w:rsidP="00EF609A">
      <w:pPr>
        <w:pStyle w:val="ListParagraph"/>
        <w:numPr>
          <w:ilvl w:val="0"/>
          <w:numId w:val="1"/>
        </w:numPr>
        <w:rPr>
          <w:noProof/>
        </w:rPr>
      </w:pPr>
      <w:r>
        <w:rPr>
          <w:noProof/>
        </w:rPr>
        <w:t xml:space="preserve">The validation for </w:t>
      </w:r>
      <w:r w:rsidR="004911F6">
        <w:rPr>
          <w:noProof/>
        </w:rPr>
        <w:t xml:space="preserve">the </w:t>
      </w:r>
      <w:r>
        <w:rPr>
          <w:noProof/>
        </w:rPr>
        <w:t>pincode field is as follows</w:t>
      </w:r>
    </w:p>
    <w:p w:rsidR="00EF609A" w:rsidRDefault="00EF609A" w:rsidP="00EF609A">
      <w:pPr>
        <w:pStyle w:val="ListParagraph"/>
        <w:numPr>
          <w:ilvl w:val="1"/>
          <w:numId w:val="1"/>
        </w:numPr>
      </w:pPr>
      <w:r>
        <w:t>This field must accept only 6 characters</w:t>
      </w:r>
    </w:p>
    <w:p w:rsidR="00EF609A" w:rsidRDefault="00EF609A" w:rsidP="00EF609A">
      <w:pPr>
        <w:pStyle w:val="ListParagraph"/>
        <w:numPr>
          <w:ilvl w:val="1"/>
          <w:numId w:val="1"/>
        </w:numPr>
      </w:pPr>
      <w:r>
        <w:t xml:space="preserve">Only numbers are accepted </w:t>
      </w:r>
    </w:p>
    <w:p w:rsidR="00644CE0" w:rsidRDefault="00644CE0" w:rsidP="00644CE0">
      <w:pPr>
        <w:pStyle w:val="ListParagraph"/>
        <w:numPr>
          <w:ilvl w:val="0"/>
          <w:numId w:val="1"/>
        </w:numPr>
      </w:pPr>
      <w:r>
        <w:t xml:space="preserve">The validation for </w:t>
      </w:r>
      <w:r w:rsidR="004911F6">
        <w:t xml:space="preserve">the </w:t>
      </w:r>
      <w:r>
        <w:t>password field is as follows</w:t>
      </w:r>
    </w:p>
    <w:p w:rsidR="00644CE0" w:rsidRDefault="00644CE0" w:rsidP="00644CE0">
      <w:pPr>
        <w:pStyle w:val="ListParagraph"/>
        <w:numPr>
          <w:ilvl w:val="1"/>
          <w:numId w:val="1"/>
        </w:numPr>
      </w:pPr>
      <w:r>
        <w:t xml:space="preserve">The field must be case sensitive </w:t>
      </w:r>
    </w:p>
    <w:p w:rsidR="00644CE0" w:rsidRDefault="00644CE0" w:rsidP="00644CE0">
      <w:pPr>
        <w:pStyle w:val="ListParagraph"/>
        <w:numPr>
          <w:ilvl w:val="1"/>
          <w:numId w:val="1"/>
        </w:numPr>
      </w:pPr>
      <w:r>
        <w:t xml:space="preserve">In </w:t>
      </w:r>
      <w:r w:rsidR="004911F6">
        <w:t xml:space="preserve">the </w:t>
      </w:r>
      <w:r>
        <w:t>password field, spaces are not allowed at the beginning and the end</w:t>
      </w:r>
    </w:p>
    <w:p w:rsidR="00644CE0" w:rsidRDefault="00644CE0" w:rsidP="00644CE0">
      <w:pPr>
        <w:pStyle w:val="ListParagraph"/>
        <w:numPr>
          <w:ilvl w:val="1"/>
          <w:numId w:val="1"/>
        </w:numPr>
      </w:pPr>
      <w:r>
        <w:t>The field should min 6 &amp; max 40 characters</w:t>
      </w:r>
    </w:p>
    <w:p w:rsidR="00644CE0" w:rsidRDefault="00644CE0" w:rsidP="00644CE0">
      <w:pPr>
        <w:pStyle w:val="ListParagraph"/>
        <w:numPr>
          <w:ilvl w:val="1"/>
          <w:numId w:val="1"/>
        </w:numPr>
      </w:pPr>
      <w:r>
        <w:t>The fi</w:t>
      </w:r>
      <w:r w:rsidR="004911F6">
        <w:t>el</w:t>
      </w:r>
      <w:r>
        <w:t>d should include anything from alphabets, symbols, and digits</w:t>
      </w:r>
    </w:p>
    <w:p w:rsidR="003E01F7" w:rsidRPr="009C2B6A" w:rsidRDefault="003E01F7" w:rsidP="003E01F7">
      <w:pPr>
        <w:rPr>
          <w:b/>
        </w:rPr>
      </w:pPr>
      <w:r w:rsidRPr="009C2B6A">
        <w:rPr>
          <w:b/>
        </w:rPr>
        <w:lastRenderedPageBreak/>
        <w:t>Result</w:t>
      </w:r>
    </w:p>
    <w:p w:rsidR="008B0CB7" w:rsidRDefault="008B0CB7" w:rsidP="008B0CB7">
      <w:pPr>
        <w:pStyle w:val="ListParagraph"/>
        <w:numPr>
          <w:ilvl w:val="0"/>
          <w:numId w:val="1"/>
        </w:numPr>
      </w:pPr>
      <w:r>
        <w:t>If the customer missed any mandatory fields then it will show an error message “</w:t>
      </w:r>
      <w:r w:rsidRPr="0017622B">
        <w:t>This field is required</w:t>
      </w:r>
      <w:r>
        <w:t>”</w:t>
      </w:r>
    </w:p>
    <w:p w:rsidR="008B0CB7" w:rsidRDefault="008B0CB7" w:rsidP="008B0CB7">
      <w:pPr>
        <w:pStyle w:val="ListParagraph"/>
        <w:numPr>
          <w:ilvl w:val="0"/>
          <w:numId w:val="1"/>
        </w:numPr>
      </w:pPr>
      <w:r>
        <w:t>If the customer missed the email id field then it will show an error message “Please enter your email”</w:t>
      </w:r>
    </w:p>
    <w:p w:rsidR="0054769B" w:rsidRDefault="0054769B" w:rsidP="0054769B">
      <w:pPr>
        <w:pStyle w:val="ListParagraph"/>
        <w:numPr>
          <w:ilvl w:val="0"/>
          <w:numId w:val="1"/>
        </w:numPr>
      </w:pPr>
      <w:r>
        <w:t>If the customer enters the invalid</w:t>
      </w:r>
      <w:r w:rsidR="00F83F58">
        <w:t xml:space="preserve"> first name</w:t>
      </w:r>
      <w:r>
        <w:t xml:space="preserve"> </w:t>
      </w:r>
      <w:r w:rsidR="00F83F58">
        <w:t xml:space="preserve">&amp; </w:t>
      </w:r>
      <w:r>
        <w:t>last name then it will show an error message “</w:t>
      </w:r>
      <w:r w:rsidRPr="0054769B">
        <w:t>Name should only contain letters</w:t>
      </w:r>
      <w:r>
        <w:t>”</w:t>
      </w:r>
    </w:p>
    <w:p w:rsidR="000122BE" w:rsidRDefault="000122BE" w:rsidP="000122BE">
      <w:pPr>
        <w:pStyle w:val="ListParagraph"/>
        <w:numPr>
          <w:ilvl w:val="0"/>
          <w:numId w:val="1"/>
        </w:numPr>
      </w:pPr>
      <w:r>
        <w:t>If the customer enters the invalid email id then it will show an error message “</w:t>
      </w:r>
      <w:r w:rsidRPr="00352D83">
        <w:t>Please enter valid email</w:t>
      </w:r>
      <w:r>
        <w:t>”</w:t>
      </w:r>
    </w:p>
    <w:p w:rsidR="000122BE" w:rsidRDefault="000122BE" w:rsidP="000122BE">
      <w:pPr>
        <w:pStyle w:val="ListParagraph"/>
        <w:numPr>
          <w:ilvl w:val="0"/>
          <w:numId w:val="1"/>
        </w:numPr>
      </w:pPr>
      <w:r>
        <w:t>If the customer enters the invalid mobile number then it will show an error message “</w:t>
      </w:r>
      <w:r w:rsidRPr="00352D83">
        <w:t>Please enter valid mobile number</w:t>
      </w:r>
      <w:r>
        <w:t>”</w:t>
      </w:r>
    </w:p>
    <w:p w:rsidR="00352D83" w:rsidRDefault="00352D83" w:rsidP="00352D83">
      <w:pPr>
        <w:pStyle w:val="ListParagraph"/>
        <w:numPr>
          <w:ilvl w:val="0"/>
          <w:numId w:val="1"/>
        </w:numPr>
      </w:pPr>
      <w:r>
        <w:t>If the customer enters the invalid pincode then it will show an error message “</w:t>
      </w:r>
      <w:r w:rsidRPr="00352D83">
        <w:t>Please enter 6 digit pincode</w:t>
      </w:r>
      <w:r>
        <w:t>”</w:t>
      </w:r>
    </w:p>
    <w:p w:rsidR="00352D83" w:rsidRDefault="00352D83" w:rsidP="00352D83">
      <w:pPr>
        <w:pStyle w:val="ListParagraph"/>
        <w:numPr>
          <w:ilvl w:val="0"/>
          <w:numId w:val="1"/>
        </w:numPr>
      </w:pPr>
      <w:r>
        <w:t>If the customer enters the invalid password then it will show an error message “</w:t>
      </w:r>
      <w:r w:rsidRPr="00352D83">
        <w:t>Please enter at least 6 characters</w:t>
      </w:r>
      <w:r>
        <w:t>”</w:t>
      </w:r>
    </w:p>
    <w:p w:rsidR="003E01F7" w:rsidRDefault="003E01F7" w:rsidP="000122BE">
      <w:pPr>
        <w:pStyle w:val="ListParagraph"/>
        <w:numPr>
          <w:ilvl w:val="0"/>
          <w:numId w:val="1"/>
        </w:numPr>
      </w:pPr>
      <w:r w:rsidRPr="0073381D">
        <w:t>If the password does not match</w:t>
      </w:r>
      <w:r>
        <w:t xml:space="preserve"> with confirm password field</w:t>
      </w:r>
      <w:r w:rsidRPr="0073381D">
        <w:t xml:space="preserve">, it will show </w:t>
      </w:r>
      <w:r w:rsidR="004911F6">
        <w:t xml:space="preserve">an </w:t>
      </w:r>
      <w:r w:rsidRPr="0073381D">
        <w:t xml:space="preserve">error message </w:t>
      </w:r>
      <w:r w:rsidR="000122BE">
        <w:t>“</w:t>
      </w:r>
      <w:r w:rsidR="000122BE" w:rsidRPr="000122BE">
        <w:t>Password do not match</w:t>
      </w:r>
      <w:r w:rsidR="000122BE">
        <w:t>”</w:t>
      </w:r>
    </w:p>
    <w:p w:rsidR="003E01F7" w:rsidRDefault="003E01F7" w:rsidP="0001746F">
      <w:pPr>
        <w:pStyle w:val="ListParagraph"/>
        <w:numPr>
          <w:ilvl w:val="0"/>
          <w:numId w:val="1"/>
        </w:numPr>
      </w:pPr>
      <w:r>
        <w:t xml:space="preserve">After clicking on </w:t>
      </w:r>
      <w:r w:rsidR="004911F6">
        <w:t>the ‘</w:t>
      </w:r>
      <w:r w:rsidRPr="004944B3">
        <w:t>Submit</w:t>
      </w:r>
      <w:r w:rsidR="004911F6">
        <w:t>’</w:t>
      </w:r>
      <w:r w:rsidRPr="004944B3">
        <w:t xml:space="preserve"> button</w:t>
      </w:r>
      <w:r>
        <w:t xml:space="preserve">, it will validate all data and if everything is correct then the </w:t>
      </w:r>
      <w:r w:rsidRPr="004944B3">
        <w:t>request will be submitted to the site administrator</w:t>
      </w:r>
      <w:r>
        <w:t xml:space="preserve"> </w:t>
      </w:r>
      <w:r w:rsidRPr="004944B3">
        <w:t xml:space="preserve">and </w:t>
      </w:r>
      <w:r>
        <w:t xml:space="preserve">it will show </w:t>
      </w:r>
      <w:r w:rsidR="004911F6">
        <w:t xml:space="preserve">the </w:t>
      </w:r>
      <w:r>
        <w:t>suc</w:t>
      </w:r>
      <w:r w:rsidRPr="004944B3">
        <w:t>c</w:t>
      </w:r>
      <w:r>
        <w:t xml:space="preserve">essful message for </w:t>
      </w:r>
      <w:r w:rsidR="004911F6">
        <w:t xml:space="preserve">the </w:t>
      </w:r>
      <w:r w:rsidR="00C04CD9">
        <w:t>customer</w:t>
      </w:r>
      <w:r>
        <w:t>’s</w:t>
      </w:r>
      <w:r w:rsidRPr="004944B3">
        <w:t xml:space="preserve"> account created successfully.</w:t>
      </w:r>
    </w:p>
    <w:p w:rsidR="003E01F7" w:rsidRDefault="003E01F7" w:rsidP="0001746F">
      <w:pPr>
        <w:pStyle w:val="ListParagraph"/>
        <w:numPr>
          <w:ilvl w:val="0"/>
          <w:numId w:val="1"/>
        </w:numPr>
      </w:pPr>
      <w:r>
        <w:t xml:space="preserve">The </w:t>
      </w:r>
      <w:r w:rsidR="00C04CD9">
        <w:t>customer</w:t>
      </w:r>
      <w:r>
        <w:t xml:space="preserve"> will receive an email notification after </w:t>
      </w:r>
      <w:r w:rsidR="004911F6">
        <w:t xml:space="preserve">the </w:t>
      </w:r>
      <w:r>
        <w:t xml:space="preserve">account </w:t>
      </w:r>
      <w:r w:rsidR="004911F6">
        <w:t xml:space="preserve">is </w:t>
      </w:r>
      <w:r>
        <w:t>created successfully.</w:t>
      </w:r>
    </w:p>
    <w:p w:rsidR="0017622B" w:rsidRDefault="0017622B" w:rsidP="0017622B">
      <w:pPr>
        <w:pStyle w:val="NoSpacing"/>
      </w:pPr>
    </w:p>
    <w:p w:rsidR="00554373" w:rsidRDefault="00554373" w:rsidP="00554373">
      <w:pPr>
        <w:pStyle w:val="NoSpacing"/>
        <w:keepNext/>
        <w:jc w:val="center"/>
      </w:pPr>
      <w:r>
        <w:rPr>
          <w:noProof/>
        </w:rPr>
        <w:drawing>
          <wp:inline distT="0" distB="0" distL="0" distR="0" wp14:anchorId="20440AB3" wp14:editId="6D5B3CF5">
            <wp:extent cx="3021434" cy="3383280"/>
            <wp:effectExtent l="76200" t="76200" r="1409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 up.png"/>
                    <pic:cNvPicPr/>
                  </pic:nvPicPr>
                  <pic:blipFill>
                    <a:blip r:embed="rId14">
                      <a:extLst>
                        <a:ext uri="{28A0092B-C50C-407E-A947-70E740481C1C}">
                          <a14:useLocalDpi xmlns:a14="http://schemas.microsoft.com/office/drawing/2010/main" val="0"/>
                        </a:ext>
                      </a:extLst>
                    </a:blip>
                    <a:stretch>
                      <a:fillRect/>
                    </a:stretch>
                  </pic:blipFill>
                  <pic:spPr>
                    <a:xfrm>
                      <a:off x="0" y="0"/>
                      <a:ext cx="3021434" cy="3383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E3873" w:rsidRDefault="00554373" w:rsidP="00554373">
      <w:pPr>
        <w:pStyle w:val="Caption"/>
        <w:jc w:val="center"/>
      </w:pPr>
      <w:r>
        <w:t xml:space="preserve">Figure </w:t>
      </w:r>
      <w:fldSimple w:instr=" SEQ Figure \* ARABIC ">
        <w:r w:rsidR="00261EF3">
          <w:rPr>
            <w:noProof/>
          </w:rPr>
          <w:t>5</w:t>
        </w:r>
      </w:fldSimple>
      <w:r>
        <w:t>- Sign Up</w:t>
      </w:r>
    </w:p>
    <w:p w:rsidR="0040229C" w:rsidRDefault="0040229C" w:rsidP="0040229C">
      <w:pPr>
        <w:pStyle w:val="HeadingNumbered1style0"/>
      </w:pPr>
      <w:bookmarkStart w:id="68" w:name="_Toc67423879"/>
      <w:bookmarkEnd w:id="21"/>
      <w:bookmarkEnd w:id="20"/>
      <w:bookmarkEnd w:id="19"/>
      <w:bookmarkEnd w:id="18"/>
      <w:bookmarkEnd w:id="17"/>
      <w:bookmarkEnd w:id="16"/>
      <w:bookmarkEnd w:id="15"/>
      <w:bookmarkEnd w:id="14"/>
      <w:bookmarkEnd w:id="24"/>
      <w:r>
        <w:lastRenderedPageBreak/>
        <w:t>Shopping cart</w:t>
      </w:r>
      <w:bookmarkEnd w:id="68"/>
      <w:r>
        <w:t xml:space="preserve"> </w:t>
      </w:r>
    </w:p>
    <w:p w:rsidR="004A5D1D" w:rsidRDefault="004A5D1D" w:rsidP="004A5D1D">
      <w:pPr>
        <w:pStyle w:val="ListParagraph"/>
        <w:numPr>
          <w:ilvl w:val="0"/>
          <w:numId w:val="1"/>
        </w:numPr>
      </w:pPr>
      <w:r>
        <w:t xml:space="preserve">Clicking on </w:t>
      </w:r>
      <w:r w:rsidR="004911F6">
        <w:t xml:space="preserve">the </w:t>
      </w:r>
      <w:r>
        <w:t>‘</w:t>
      </w:r>
      <w:r w:rsidR="004911F6">
        <w:t>C</w:t>
      </w:r>
      <w:r w:rsidR="00434225">
        <w:t>art icon</w:t>
      </w:r>
      <w:r>
        <w:t xml:space="preserve"> will redirect to this page to view in depth details of the products.</w:t>
      </w:r>
    </w:p>
    <w:p w:rsidR="004A5D1D" w:rsidRPr="00EA2B2D" w:rsidRDefault="004A5D1D" w:rsidP="004A5D1D">
      <w:pPr>
        <w:pStyle w:val="ListParagraph"/>
        <w:numPr>
          <w:ilvl w:val="0"/>
          <w:numId w:val="1"/>
        </w:numPr>
      </w:pPr>
      <w:r w:rsidRPr="00EA2B2D">
        <w:t>On this page, it will also show breadcrumb (current page's location w</w:t>
      </w:r>
      <w:r w:rsidR="003C3B4D">
        <w:t>ithin a navigational hierarchy) at the center.</w:t>
      </w:r>
    </w:p>
    <w:p w:rsidR="004A5D1D" w:rsidRDefault="004911F6" w:rsidP="0040229C">
      <w:pPr>
        <w:pStyle w:val="ListParagraph"/>
        <w:numPr>
          <w:ilvl w:val="0"/>
          <w:numId w:val="1"/>
        </w:numPr>
      </w:pPr>
      <w:r>
        <w:t>The s</w:t>
      </w:r>
      <w:r w:rsidR="0040229C">
        <w:t xml:space="preserve">hopping cart page will hold the list of all products that </w:t>
      </w:r>
      <w:r w:rsidR="0040229C" w:rsidRPr="007E2742">
        <w:rPr>
          <w:noProof/>
        </w:rPr>
        <w:t>ha</w:t>
      </w:r>
      <w:r w:rsidR="0040229C">
        <w:rPr>
          <w:noProof/>
        </w:rPr>
        <w:t>ve</w:t>
      </w:r>
      <w:r w:rsidR="0040229C">
        <w:t xml:space="preserve"> already </w:t>
      </w:r>
      <w:r w:rsidR="0040229C" w:rsidRPr="007E2742">
        <w:rPr>
          <w:noProof/>
        </w:rPr>
        <w:t>been added</w:t>
      </w:r>
      <w:r w:rsidR="0040229C">
        <w:t xml:space="preserve"> to the cart within the </w:t>
      </w:r>
      <w:r w:rsidR="00C04CD9">
        <w:t>customer</w:t>
      </w:r>
      <w:r w:rsidR="004A5D1D">
        <w:t>’s journey.</w:t>
      </w:r>
    </w:p>
    <w:p w:rsidR="0040229C" w:rsidRDefault="004A5D1D" w:rsidP="0040229C">
      <w:pPr>
        <w:pStyle w:val="ListParagraph"/>
        <w:numPr>
          <w:ilvl w:val="0"/>
          <w:numId w:val="1"/>
        </w:numPr>
      </w:pPr>
      <w:r>
        <w:t>On this page</w:t>
      </w:r>
      <w:r w:rsidR="004911F6">
        <w:t>,</w:t>
      </w:r>
      <w:r>
        <w:t xml:space="preserve"> it will sho</w:t>
      </w:r>
      <w:r w:rsidR="004911F6">
        <w:t>w</w:t>
      </w:r>
      <w:r>
        <w:t xml:space="preserve"> </w:t>
      </w:r>
      <w:r w:rsidR="004911F6">
        <w:t xml:space="preserve">the </w:t>
      </w:r>
      <w:r w:rsidR="0040229C">
        <w:t xml:space="preserve">following details </w:t>
      </w:r>
      <w:r>
        <w:t xml:space="preserve">of </w:t>
      </w:r>
      <w:r w:rsidR="004911F6">
        <w:t xml:space="preserve">the </w:t>
      </w:r>
      <w:r>
        <w:t>single product</w:t>
      </w:r>
    </w:p>
    <w:p w:rsidR="0040229C" w:rsidRDefault="0040229C" w:rsidP="00FB30CE">
      <w:pPr>
        <w:pStyle w:val="ListParagraph"/>
        <w:numPr>
          <w:ilvl w:val="1"/>
          <w:numId w:val="1"/>
        </w:numPr>
      </w:pPr>
      <w:r>
        <w:t>Product Image</w:t>
      </w:r>
    </w:p>
    <w:p w:rsidR="0040229C" w:rsidRDefault="0040229C" w:rsidP="00FB30CE">
      <w:pPr>
        <w:pStyle w:val="ListParagraph"/>
        <w:numPr>
          <w:ilvl w:val="1"/>
          <w:numId w:val="1"/>
        </w:numPr>
      </w:pPr>
      <w:r>
        <w:t>Product Name</w:t>
      </w:r>
    </w:p>
    <w:p w:rsidR="00952209" w:rsidRDefault="00952209" w:rsidP="00952209">
      <w:pPr>
        <w:pStyle w:val="ListParagraph"/>
        <w:numPr>
          <w:ilvl w:val="1"/>
          <w:numId w:val="1"/>
        </w:numPr>
      </w:pPr>
      <w:r>
        <w:t>Item wise Price</w:t>
      </w:r>
      <w:r w:rsidR="00434225">
        <w:t xml:space="preserve"> with discounted price and discount percentage</w:t>
      </w:r>
    </w:p>
    <w:p w:rsidR="00434225" w:rsidRDefault="00434225" w:rsidP="00952209">
      <w:pPr>
        <w:pStyle w:val="ListParagraph"/>
        <w:numPr>
          <w:ilvl w:val="1"/>
          <w:numId w:val="1"/>
        </w:numPr>
      </w:pPr>
      <w:r>
        <w:t>Price</w:t>
      </w:r>
    </w:p>
    <w:p w:rsidR="0040229C" w:rsidRDefault="00952209" w:rsidP="00FB30CE">
      <w:pPr>
        <w:pStyle w:val="ListParagraph"/>
        <w:numPr>
          <w:ilvl w:val="1"/>
          <w:numId w:val="1"/>
        </w:numPr>
      </w:pPr>
      <w:r>
        <w:t>Select</w:t>
      </w:r>
      <w:r w:rsidR="0040229C">
        <w:t xml:space="preserve"> Quantity</w:t>
      </w:r>
    </w:p>
    <w:p w:rsidR="0040229C" w:rsidRDefault="00D96893" w:rsidP="00FB30CE">
      <w:pPr>
        <w:pStyle w:val="ListParagraph"/>
        <w:numPr>
          <w:ilvl w:val="1"/>
          <w:numId w:val="1"/>
        </w:numPr>
      </w:pPr>
      <w:r>
        <w:t>Size</w:t>
      </w:r>
    </w:p>
    <w:p w:rsidR="00D96893" w:rsidRDefault="00D96893" w:rsidP="00FB30CE">
      <w:pPr>
        <w:pStyle w:val="ListParagraph"/>
        <w:numPr>
          <w:ilvl w:val="1"/>
          <w:numId w:val="1"/>
        </w:numPr>
      </w:pPr>
      <w:r>
        <w:t>Color</w:t>
      </w:r>
    </w:p>
    <w:p w:rsidR="0040229C" w:rsidRDefault="00434225" w:rsidP="00FB30CE">
      <w:pPr>
        <w:pStyle w:val="ListParagraph"/>
        <w:numPr>
          <w:ilvl w:val="1"/>
          <w:numId w:val="1"/>
        </w:numPr>
      </w:pPr>
      <w:r>
        <w:t>T</w:t>
      </w:r>
      <w:r w:rsidR="00952209">
        <w:t>otal</w:t>
      </w:r>
    </w:p>
    <w:p w:rsidR="0040229C" w:rsidRPr="00FD27B1" w:rsidRDefault="0040229C" w:rsidP="0040229C">
      <w:pPr>
        <w:pStyle w:val="ListParagraph"/>
        <w:numPr>
          <w:ilvl w:val="0"/>
          <w:numId w:val="1"/>
        </w:numPr>
      </w:pPr>
      <w:r w:rsidRPr="00FD27B1">
        <w:t xml:space="preserve">If any discount is offered by the admin for </w:t>
      </w:r>
      <w:r w:rsidR="004911F6">
        <w:t xml:space="preserve">a </w:t>
      </w:r>
      <w:r w:rsidRPr="00FD27B1">
        <w:t>particular product then it will show the ori</w:t>
      </w:r>
      <w:r w:rsidR="00952209" w:rsidRPr="00FD27B1">
        <w:t>ginal price with strikethrough and price after discount</w:t>
      </w:r>
      <w:r w:rsidRPr="00FD27B1">
        <w:t xml:space="preserve">. E.g., </w:t>
      </w:r>
      <w:r w:rsidRPr="00FD27B1">
        <w:rPr>
          <w:strike/>
        </w:rPr>
        <w:t>Rs.1000</w:t>
      </w:r>
      <w:r w:rsidRPr="00FD27B1">
        <w:t xml:space="preserve"> </w:t>
      </w:r>
      <w:r w:rsidR="00D96893" w:rsidRPr="00FD27B1">
        <w:t>Rs. 600</w:t>
      </w:r>
    </w:p>
    <w:p w:rsidR="002A014B" w:rsidRDefault="002A014B" w:rsidP="002A014B">
      <w:pPr>
        <w:pStyle w:val="ListParagraph"/>
        <w:numPr>
          <w:ilvl w:val="0"/>
          <w:numId w:val="1"/>
        </w:numPr>
      </w:pPr>
      <w:r>
        <w:t xml:space="preserve">The customer can view the price summary which includes cart total, order total, delivery charges, discount, tax, </w:t>
      </w:r>
      <w:r w:rsidR="00E76C03">
        <w:t xml:space="preserve">coupon discount, </w:t>
      </w:r>
      <w:r>
        <w:t xml:space="preserve">and grand amount. </w:t>
      </w:r>
    </w:p>
    <w:p w:rsidR="005C44A4" w:rsidRDefault="005C44A4" w:rsidP="005C44A4">
      <w:pPr>
        <w:pStyle w:val="ListParagraph"/>
        <w:numPr>
          <w:ilvl w:val="0"/>
          <w:numId w:val="1"/>
        </w:numPr>
      </w:pPr>
      <w:r>
        <w:t>The wishlist block is also available on this page below product</w:t>
      </w:r>
      <w:r w:rsidR="009F4D4F">
        <w:t xml:space="preserve"> listing</w:t>
      </w:r>
      <w:r>
        <w:t>.</w:t>
      </w:r>
    </w:p>
    <w:p w:rsidR="002A014B" w:rsidRDefault="002A014B" w:rsidP="008E35CA">
      <w:pPr>
        <w:pStyle w:val="HeadingNumbered11style1"/>
      </w:pPr>
      <w:bookmarkStart w:id="69" w:name="_Toc67423880"/>
      <w:r>
        <w:t>Quantity</w:t>
      </w:r>
      <w:bookmarkEnd w:id="69"/>
    </w:p>
    <w:p w:rsidR="002A014B" w:rsidRPr="00472FD8" w:rsidRDefault="002A014B" w:rsidP="002A014B">
      <w:pPr>
        <w:pStyle w:val="ListParagraph"/>
        <w:numPr>
          <w:ilvl w:val="0"/>
          <w:numId w:val="1"/>
        </w:numPr>
      </w:pPr>
      <w:r w:rsidRPr="00472FD8">
        <w:t xml:space="preserve">The </w:t>
      </w:r>
      <w:r>
        <w:t>customer</w:t>
      </w:r>
      <w:r w:rsidRPr="00472FD8">
        <w:t xml:space="preserve"> can increase/decrease the product quantity from the </w:t>
      </w:r>
      <w:r w:rsidRPr="00472FD8">
        <w:rPr>
          <w:noProof/>
        </w:rPr>
        <w:t>shopping</w:t>
      </w:r>
      <w:r w:rsidRPr="00472FD8">
        <w:t xml:space="preserve"> cart page.</w:t>
      </w:r>
    </w:p>
    <w:p w:rsidR="002A014B" w:rsidRDefault="002A014B" w:rsidP="002A014B">
      <w:pPr>
        <w:pStyle w:val="ListParagraph"/>
        <w:numPr>
          <w:ilvl w:val="0"/>
          <w:numId w:val="1"/>
        </w:numPr>
      </w:pPr>
      <w:r w:rsidRPr="00472FD8">
        <w:t xml:space="preserve">If </w:t>
      </w:r>
      <w:r>
        <w:t>the customer</w:t>
      </w:r>
      <w:r w:rsidRPr="00472FD8">
        <w:t xml:space="preserve"> change</w:t>
      </w:r>
      <w:r>
        <w:t>s</w:t>
      </w:r>
      <w:r w:rsidRPr="00472FD8">
        <w:t xml:space="preserve"> the quantity of the product then </w:t>
      </w:r>
      <w:r>
        <w:t xml:space="preserve">the </w:t>
      </w:r>
      <w:r w:rsidRPr="00472FD8">
        <w:t>price will get auto updated</w:t>
      </w:r>
      <w:r>
        <w:t>.</w:t>
      </w:r>
    </w:p>
    <w:p w:rsidR="002A014B" w:rsidRDefault="002A014B" w:rsidP="008E35CA">
      <w:pPr>
        <w:pStyle w:val="NoSpacing"/>
      </w:pPr>
    </w:p>
    <w:p w:rsidR="002A014B" w:rsidRPr="00472FD8" w:rsidRDefault="002A014B" w:rsidP="008E35CA">
      <w:pPr>
        <w:pStyle w:val="HeadingNumbered11style1"/>
      </w:pPr>
      <w:bookmarkStart w:id="70" w:name="_Toc67423881"/>
      <w:r>
        <w:t>Remove Product</w:t>
      </w:r>
      <w:bookmarkEnd w:id="70"/>
    </w:p>
    <w:p w:rsidR="00472FD8" w:rsidRDefault="00472FD8" w:rsidP="00472FD8">
      <w:pPr>
        <w:pStyle w:val="ListParagraph"/>
        <w:numPr>
          <w:ilvl w:val="0"/>
          <w:numId w:val="1"/>
        </w:numPr>
      </w:pPr>
      <w:r>
        <w:t xml:space="preserve">The customer can remove a product from the shopping cart by clicking on </w:t>
      </w:r>
      <w:r w:rsidR="004911F6">
        <w:t xml:space="preserve">the </w:t>
      </w:r>
      <w:r>
        <w:t>delete icon which is available for each product</w:t>
      </w:r>
      <w:r w:rsidR="004B2601">
        <w:t>.</w:t>
      </w:r>
    </w:p>
    <w:p w:rsidR="008E35CA" w:rsidRDefault="008E35CA" w:rsidP="008E35CA">
      <w:pPr>
        <w:pStyle w:val="NoSpacing"/>
      </w:pPr>
    </w:p>
    <w:p w:rsidR="002A014B" w:rsidRDefault="002A014B" w:rsidP="008E35CA">
      <w:pPr>
        <w:pStyle w:val="HeadingNumbered11style1"/>
      </w:pPr>
      <w:bookmarkStart w:id="71" w:name="_Toc67423882"/>
      <w:r>
        <w:t>Move To Wishlist</w:t>
      </w:r>
      <w:bookmarkEnd w:id="71"/>
    </w:p>
    <w:p w:rsidR="00472FD8" w:rsidRDefault="00472FD8" w:rsidP="00472FD8">
      <w:pPr>
        <w:pStyle w:val="ListParagraph"/>
        <w:numPr>
          <w:ilvl w:val="0"/>
          <w:numId w:val="1"/>
        </w:numPr>
      </w:pPr>
      <w:r>
        <w:t xml:space="preserve">The customer can move the product to the wishlist by clicking on </w:t>
      </w:r>
      <w:r w:rsidR="004911F6">
        <w:t xml:space="preserve">the </w:t>
      </w:r>
      <w:r>
        <w:t>‘Move to Wishlist’ button</w:t>
      </w:r>
      <w:r w:rsidR="008E35CA">
        <w:t>.</w:t>
      </w:r>
    </w:p>
    <w:p w:rsidR="008E35CA" w:rsidRDefault="008E35CA" w:rsidP="008E35CA">
      <w:pPr>
        <w:pStyle w:val="NoSpacing"/>
      </w:pPr>
    </w:p>
    <w:p w:rsidR="002A014B" w:rsidRDefault="002A014B" w:rsidP="008E35CA">
      <w:pPr>
        <w:pStyle w:val="HeadingNumbered11style1"/>
      </w:pPr>
      <w:bookmarkStart w:id="72" w:name="_Toc67423883"/>
      <w:r>
        <w:t>Checkout</w:t>
      </w:r>
      <w:bookmarkEnd w:id="72"/>
    </w:p>
    <w:p w:rsidR="00472FD8" w:rsidRDefault="00472FD8" w:rsidP="00472FD8">
      <w:pPr>
        <w:pStyle w:val="ListParagraph"/>
        <w:numPr>
          <w:ilvl w:val="0"/>
          <w:numId w:val="1"/>
        </w:numPr>
      </w:pPr>
      <w:r>
        <w:rPr>
          <w:noProof/>
        </w:rPr>
        <w:t xml:space="preserve">The </w:t>
      </w:r>
      <w:r>
        <w:t xml:space="preserve">customer will </w:t>
      </w:r>
      <w:r w:rsidRPr="007E2742">
        <w:rPr>
          <w:noProof/>
        </w:rPr>
        <w:t>be redirected</w:t>
      </w:r>
      <w:r>
        <w:t xml:space="preserve"> to the </w:t>
      </w:r>
      <w:r>
        <w:rPr>
          <w:noProof/>
        </w:rPr>
        <w:t>c</w:t>
      </w:r>
      <w:r w:rsidRPr="007E2742">
        <w:rPr>
          <w:noProof/>
        </w:rPr>
        <w:t>heckout</w:t>
      </w:r>
      <w:r>
        <w:t xml:space="preserve"> page by clicking on </w:t>
      </w:r>
      <w:r w:rsidR="004911F6">
        <w:t xml:space="preserve">the </w:t>
      </w:r>
      <w:r>
        <w:t>‘Proceed to Checkout</w:t>
      </w:r>
      <w:r w:rsidR="004911F6">
        <w:t>’</w:t>
      </w:r>
      <w:r>
        <w:t xml:space="preserve"> button.</w:t>
      </w:r>
    </w:p>
    <w:p w:rsidR="0076264E" w:rsidRDefault="0076264E" w:rsidP="005B2DB3">
      <w:pPr>
        <w:pStyle w:val="NoSpacing"/>
      </w:pPr>
    </w:p>
    <w:p w:rsidR="0076264E" w:rsidRPr="00B371F1" w:rsidRDefault="004B2601" w:rsidP="008E35CA">
      <w:pPr>
        <w:pStyle w:val="HeadingNumbered11style1"/>
      </w:pPr>
      <w:bookmarkStart w:id="73" w:name="_Toc67423884"/>
      <w:r w:rsidRPr="00B371F1">
        <w:lastRenderedPageBreak/>
        <w:t>Coupon code</w:t>
      </w:r>
      <w:bookmarkEnd w:id="73"/>
    </w:p>
    <w:p w:rsidR="00434225" w:rsidRDefault="00E76C03" w:rsidP="00E76C03">
      <w:pPr>
        <w:pStyle w:val="ListParagraph"/>
        <w:numPr>
          <w:ilvl w:val="0"/>
          <w:numId w:val="1"/>
        </w:numPr>
      </w:pPr>
      <w:r>
        <w:t xml:space="preserve">The ‘Apply Discount’ link is available in front of the </w:t>
      </w:r>
      <w:r w:rsidR="00892947">
        <w:t>coupon discount.</w:t>
      </w:r>
    </w:p>
    <w:p w:rsidR="00892947" w:rsidRDefault="00892947" w:rsidP="00E76C03">
      <w:pPr>
        <w:pStyle w:val="ListParagraph"/>
        <w:numPr>
          <w:ilvl w:val="0"/>
          <w:numId w:val="1"/>
        </w:numPr>
      </w:pPr>
      <w:r>
        <w:t>Clicking on the ‘Apply Discount’ link</w:t>
      </w:r>
      <w:r w:rsidR="001D36FE">
        <w:t xml:space="preserve"> will open the apply coupon modal.</w:t>
      </w:r>
    </w:p>
    <w:p w:rsidR="001D36FE" w:rsidRDefault="001E3C0D" w:rsidP="00E76C03">
      <w:pPr>
        <w:pStyle w:val="ListParagraph"/>
        <w:numPr>
          <w:ilvl w:val="0"/>
          <w:numId w:val="1"/>
        </w:numPr>
      </w:pPr>
      <w:r>
        <w:t>Clicking on the close icon, it will close the modal.</w:t>
      </w:r>
    </w:p>
    <w:p w:rsidR="001E3C0D" w:rsidRDefault="001E3C0D" w:rsidP="00E76C03">
      <w:pPr>
        <w:pStyle w:val="ListParagraph"/>
        <w:numPr>
          <w:ilvl w:val="0"/>
          <w:numId w:val="1"/>
        </w:numPr>
      </w:pPr>
      <w:r>
        <w:t xml:space="preserve">On this </w:t>
      </w:r>
      <w:r w:rsidR="00612665">
        <w:t xml:space="preserve">modal, </w:t>
      </w:r>
      <w:r w:rsidR="00577113">
        <w:t>it will show enter coupon code textbox to enter the coupon code.</w:t>
      </w:r>
    </w:p>
    <w:p w:rsidR="00743820" w:rsidRDefault="00743820" w:rsidP="00E76C03">
      <w:pPr>
        <w:pStyle w:val="ListParagraph"/>
        <w:numPr>
          <w:ilvl w:val="0"/>
          <w:numId w:val="1"/>
        </w:numPr>
      </w:pPr>
      <w:r>
        <w:t>On the modal, it will also show listing of all available coupons with a checkbox to select the coupon.</w:t>
      </w:r>
    </w:p>
    <w:p w:rsidR="00CD7731" w:rsidRDefault="00CD7731" w:rsidP="00CD7731">
      <w:pPr>
        <w:pStyle w:val="ListParagraph"/>
        <w:numPr>
          <w:ilvl w:val="0"/>
          <w:numId w:val="1"/>
        </w:numPr>
      </w:pPr>
      <w:r>
        <w:t>Each coupon code will include coupon code, amount saves, description, and its terms &amp; conditions.</w:t>
      </w:r>
    </w:p>
    <w:p w:rsidR="00743820" w:rsidRDefault="00743820" w:rsidP="00E76C03">
      <w:pPr>
        <w:pStyle w:val="ListParagraph"/>
        <w:numPr>
          <w:ilvl w:val="0"/>
          <w:numId w:val="1"/>
        </w:numPr>
      </w:pPr>
      <w:r>
        <w:t>After entering the coupon code, it will show maximum saving amount on the modal.</w:t>
      </w:r>
    </w:p>
    <w:p w:rsidR="00577113" w:rsidRDefault="00743820" w:rsidP="00E76C03">
      <w:pPr>
        <w:pStyle w:val="ListParagraph"/>
        <w:numPr>
          <w:ilvl w:val="0"/>
          <w:numId w:val="1"/>
        </w:numPr>
      </w:pPr>
      <w:r>
        <w:t>The user will click on ‘Apply’ button to apply the coupon and the discount amount will be shown in front of the coupon discount.</w:t>
      </w:r>
    </w:p>
    <w:p w:rsidR="00743820" w:rsidRDefault="00743820" w:rsidP="00E76C03">
      <w:pPr>
        <w:pStyle w:val="ListParagraph"/>
        <w:numPr>
          <w:ilvl w:val="0"/>
          <w:numId w:val="1"/>
        </w:numPr>
      </w:pPr>
      <w:r>
        <w:t>The grand total will be shown by deducting the</w:t>
      </w:r>
      <w:r w:rsidR="00B371F1">
        <w:t xml:space="preserve"> coupon discount.</w:t>
      </w:r>
    </w:p>
    <w:p w:rsidR="00CD7731" w:rsidRDefault="00CD7731" w:rsidP="007D2594">
      <w:pPr>
        <w:pStyle w:val="NoSpacing"/>
      </w:pPr>
    </w:p>
    <w:p w:rsidR="009F4D4F" w:rsidRDefault="009F4D4F" w:rsidP="009F4D4F">
      <w:pPr>
        <w:pStyle w:val="HeadingNumbered11style1"/>
      </w:pPr>
      <w:bookmarkStart w:id="74" w:name="_Toc67423885"/>
      <w:r>
        <w:t>Wishlist</w:t>
      </w:r>
      <w:bookmarkEnd w:id="74"/>
    </w:p>
    <w:p w:rsidR="009F4D4F" w:rsidRDefault="009F4D4F" w:rsidP="009F4D4F">
      <w:pPr>
        <w:pStyle w:val="ListParagraph"/>
        <w:numPr>
          <w:ilvl w:val="0"/>
          <w:numId w:val="1"/>
        </w:numPr>
      </w:pPr>
      <w:r>
        <w:t xml:space="preserve">Here it will show 5 products </w:t>
      </w:r>
      <w:r w:rsidR="00D46C94">
        <w:t>which are added by the customer to the wishlist</w:t>
      </w:r>
      <w:r>
        <w:t xml:space="preserve"> with previous &amp; next arrow.</w:t>
      </w:r>
    </w:p>
    <w:p w:rsidR="009F4D4F" w:rsidRDefault="009F4D4F" w:rsidP="009F4D4F">
      <w:pPr>
        <w:pStyle w:val="ListParagraph"/>
        <w:numPr>
          <w:ilvl w:val="0"/>
          <w:numId w:val="1"/>
        </w:numPr>
      </w:pPr>
      <w:r>
        <w:t>Clicking on the previous icon will show the previous product, and clicking on the next icon will show the next product.</w:t>
      </w:r>
    </w:p>
    <w:p w:rsidR="009F4D4F" w:rsidRDefault="009F4D4F" w:rsidP="009F4D4F">
      <w:pPr>
        <w:pStyle w:val="ListParagraph"/>
        <w:numPr>
          <w:ilvl w:val="0"/>
          <w:numId w:val="1"/>
        </w:numPr>
      </w:pPr>
      <w:r>
        <w:t>For each product, it will display product image, product name, brand name, product price, price after discount, and percentage discount.</w:t>
      </w:r>
    </w:p>
    <w:p w:rsidR="009F4D4F" w:rsidRDefault="009F4D4F" w:rsidP="009F4D4F">
      <w:pPr>
        <w:pStyle w:val="ListParagraph"/>
        <w:numPr>
          <w:ilvl w:val="0"/>
          <w:numId w:val="1"/>
        </w:numPr>
      </w:pPr>
      <w:r>
        <w:t xml:space="preserve">The customer can </w:t>
      </w:r>
      <w:r w:rsidR="00D46C94">
        <w:t>remove the product from wishlist by clicking on filled heart icon and it will show success message “Product removed from wishlist successfully.”</w:t>
      </w:r>
    </w:p>
    <w:p w:rsidR="009F4D4F" w:rsidRDefault="009F4D4F" w:rsidP="009F4D4F">
      <w:pPr>
        <w:pStyle w:val="ListParagraph"/>
        <w:numPr>
          <w:ilvl w:val="0"/>
          <w:numId w:val="1"/>
        </w:numPr>
      </w:pPr>
      <w:r>
        <w:t>Clicking on a particular product image will redirect the customer to the product detail page.</w:t>
      </w:r>
    </w:p>
    <w:p w:rsidR="009F4D4F" w:rsidRDefault="009F4D4F" w:rsidP="009F4D4F">
      <w:pPr>
        <w:pStyle w:val="ListParagraph"/>
        <w:numPr>
          <w:ilvl w:val="0"/>
          <w:numId w:val="1"/>
        </w:numPr>
      </w:pPr>
      <w:r>
        <w:t>When a customer clicks on the ‘Add To Cart’ button then the product gets added to the cart.</w:t>
      </w: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434225" w:rsidRDefault="00434225" w:rsidP="00490663">
      <w:pPr>
        <w:pStyle w:val="NoSpacing"/>
      </w:pPr>
    </w:p>
    <w:p w:rsidR="00D62039" w:rsidRDefault="00D62039" w:rsidP="00490663">
      <w:pPr>
        <w:pStyle w:val="NoSpacing"/>
      </w:pPr>
    </w:p>
    <w:p w:rsidR="00D62039" w:rsidRDefault="00D62039" w:rsidP="00490663">
      <w:pPr>
        <w:pStyle w:val="NoSpacing"/>
      </w:pPr>
    </w:p>
    <w:p w:rsidR="00D62039" w:rsidRDefault="00D62039" w:rsidP="00490663">
      <w:pPr>
        <w:pStyle w:val="NoSpacing"/>
      </w:pPr>
    </w:p>
    <w:p w:rsidR="00D62039" w:rsidRDefault="00D62039" w:rsidP="00490663">
      <w:pPr>
        <w:pStyle w:val="NoSpacing"/>
      </w:pPr>
    </w:p>
    <w:p w:rsidR="00D62039" w:rsidRDefault="00D62039" w:rsidP="00490663">
      <w:pPr>
        <w:pStyle w:val="NoSpacing"/>
      </w:pPr>
    </w:p>
    <w:p w:rsidR="00D62039" w:rsidRDefault="00D62039" w:rsidP="00490663">
      <w:pPr>
        <w:pStyle w:val="NoSpacing"/>
      </w:pPr>
    </w:p>
    <w:p w:rsidR="00D62039" w:rsidRDefault="00D62039" w:rsidP="00490663">
      <w:pPr>
        <w:pStyle w:val="NoSpacing"/>
      </w:pPr>
    </w:p>
    <w:p w:rsidR="0040229C" w:rsidRDefault="0040229C" w:rsidP="0040229C">
      <w:pPr>
        <w:pStyle w:val="HeadingNumbered1style0"/>
      </w:pPr>
      <w:bookmarkStart w:id="75" w:name="_Toc67423886"/>
      <w:r>
        <w:lastRenderedPageBreak/>
        <w:t>Checkout page</w:t>
      </w:r>
      <w:bookmarkEnd w:id="75"/>
    </w:p>
    <w:p w:rsidR="0040229C" w:rsidRDefault="0040229C" w:rsidP="0040229C">
      <w:pPr>
        <w:pStyle w:val="ListParagraph"/>
        <w:numPr>
          <w:ilvl w:val="0"/>
          <w:numId w:val="1"/>
        </w:numPr>
      </w:pPr>
      <w:r>
        <w:rPr>
          <w:noProof/>
        </w:rPr>
        <w:t>The s</w:t>
      </w:r>
      <w:r w:rsidRPr="007E2742">
        <w:rPr>
          <w:noProof/>
        </w:rPr>
        <w:t>ystem</w:t>
      </w:r>
      <w:r>
        <w:t xml:space="preserve"> will open the </w:t>
      </w:r>
      <w:r w:rsidRPr="007E2742">
        <w:rPr>
          <w:noProof/>
        </w:rPr>
        <w:t>checkout</w:t>
      </w:r>
      <w:r>
        <w:t xml:space="preserve"> page by clicking on the </w:t>
      </w:r>
      <w:r w:rsidRPr="007E2742">
        <w:rPr>
          <w:noProof/>
        </w:rPr>
        <w:t>‘</w:t>
      </w:r>
      <w:r w:rsidR="00D9266C">
        <w:rPr>
          <w:noProof/>
        </w:rPr>
        <w:t xml:space="preserve">Proceed to </w:t>
      </w:r>
      <w:r w:rsidR="00E3162E">
        <w:rPr>
          <w:noProof/>
        </w:rPr>
        <w:t>Checkout</w:t>
      </w:r>
      <w:r>
        <w:rPr>
          <w:noProof/>
        </w:rPr>
        <w:t>’</w:t>
      </w:r>
      <w:r>
        <w:t xml:space="preserve"> button on the </w:t>
      </w:r>
      <w:r w:rsidRPr="007E2742">
        <w:rPr>
          <w:noProof/>
        </w:rPr>
        <w:t>cart</w:t>
      </w:r>
      <w:r>
        <w:t xml:space="preserve"> page.</w:t>
      </w:r>
    </w:p>
    <w:p w:rsidR="00DA0834" w:rsidRPr="00D4307A" w:rsidRDefault="00DA0834" w:rsidP="00DA0834">
      <w:pPr>
        <w:pStyle w:val="ListParagraph"/>
        <w:numPr>
          <w:ilvl w:val="0"/>
          <w:numId w:val="1"/>
        </w:numPr>
        <w:rPr>
          <w:szCs w:val="24"/>
        </w:rPr>
      </w:pPr>
      <w:r w:rsidRPr="00D4307A">
        <w:rPr>
          <w:szCs w:val="24"/>
        </w:rPr>
        <w:t xml:space="preserve">On this page, it will also show breadcrumb (current page's location within a navigational hierarchy) </w:t>
      </w:r>
      <w:r w:rsidR="00306719">
        <w:rPr>
          <w:szCs w:val="24"/>
        </w:rPr>
        <w:t>on the center</w:t>
      </w:r>
      <w:r w:rsidR="00C4420B">
        <w:rPr>
          <w:szCs w:val="24"/>
        </w:rPr>
        <w:t>.</w:t>
      </w:r>
    </w:p>
    <w:p w:rsidR="00613E87" w:rsidRDefault="00613E87" w:rsidP="00613E87">
      <w:pPr>
        <w:pStyle w:val="NoSpacing"/>
        <w:rPr>
          <w:noProof/>
        </w:rPr>
      </w:pPr>
    </w:p>
    <w:p w:rsidR="00695E05" w:rsidRPr="00F83BD2" w:rsidRDefault="005D64EB" w:rsidP="00695E05">
      <w:pPr>
        <w:pStyle w:val="HeadingNumbered11style1"/>
      </w:pPr>
      <w:r>
        <w:t xml:space="preserve"> </w:t>
      </w:r>
      <w:bookmarkStart w:id="76" w:name="_Toc54692610"/>
      <w:bookmarkStart w:id="77" w:name="_Toc67423887"/>
      <w:r w:rsidR="00695E05" w:rsidRPr="00F83BD2">
        <w:t>Payment</w:t>
      </w:r>
      <w:r w:rsidR="00695E05">
        <w:t xml:space="preserve"> </w:t>
      </w:r>
      <w:r w:rsidR="003E52E4">
        <w:t>Method</w:t>
      </w:r>
      <w:bookmarkEnd w:id="77"/>
    </w:p>
    <w:p w:rsidR="00695E05" w:rsidRDefault="00695E05" w:rsidP="00695E05">
      <w:pPr>
        <w:pStyle w:val="ListParagraph"/>
        <w:numPr>
          <w:ilvl w:val="0"/>
          <w:numId w:val="1"/>
        </w:numPr>
        <w:rPr>
          <w:noProof/>
        </w:rPr>
      </w:pPr>
      <w:r>
        <w:rPr>
          <w:noProof/>
        </w:rPr>
        <w:t>Available payment methods are credit/debit card, net</w:t>
      </w:r>
      <w:r w:rsidR="004E0A98">
        <w:rPr>
          <w:noProof/>
        </w:rPr>
        <w:t xml:space="preserve"> </w:t>
      </w:r>
      <w:r>
        <w:rPr>
          <w:noProof/>
        </w:rPr>
        <w:t>banking, and Bhim UPI.</w:t>
      </w:r>
    </w:p>
    <w:p w:rsidR="00695E05" w:rsidRDefault="00695E05" w:rsidP="00695E05">
      <w:pPr>
        <w:pStyle w:val="ListParagraph"/>
        <w:numPr>
          <w:ilvl w:val="0"/>
          <w:numId w:val="1"/>
        </w:numPr>
        <w:rPr>
          <w:noProof/>
        </w:rPr>
      </w:pPr>
      <w:r>
        <w:rPr>
          <w:noProof/>
        </w:rPr>
        <w:t xml:space="preserve">The </w:t>
      </w:r>
      <w:r w:rsidR="00C04CD9">
        <w:t>customer</w:t>
      </w:r>
      <w:r>
        <w:t xml:space="preserve"> </w:t>
      </w:r>
      <w:r>
        <w:rPr>
          <w:noProof/>
        </w:rPr>
        <w:t>will select the prefer</w:t>
      </w:r>
      <w:r w:rsidR="004E0A98">
        <w:rPr>
          <w:noProof/>
        </w:rPr>
        <w:t>red</w:t>
      </w:r>
      <w:r>
        <w:rPr>
          <w:noProof/>
        </w:rPr>
        <w:t xml:space="preserve"> payment method by selecting the radio button available in front of each method name.</w:t>
      </w:r>
    </w:p>
    <w:p w:rsidR="00695E05" w:rsidRDefault="00695E05" w:rsidP="00695E05">
      <w:pPr>
        <w:pStyle w:val="NoSpacing"/>
        <w:rPr>
          <w:noProof/>
        </w:rPr>
      </w:pPr>
    </w:p>
    <w:p w:rsidR="00695E05" w:rsidRPr="00460E9E" w:rsidRDefault="00695E05" w:rsidP="00695E05">
      <w:pPr>
        <w:pStyle w:val="ListParagraph"/>
        <w:numPr>
          <w:ilvl w:val="0"/>
          <w:numId w:val="12"/>
        </w:numPr>
        <w:rPr>
          <w:b/>
          <w:noProof/>
        </w:rPr>
      </w:pPr>
      <w:r w:rsidRPr="00460E9E">
        <w:rPr>
          <w:b/>
          <w:noProof/>
        </w:rPr>
        <w:t>Saved Cards</w:t>
      </w:r>
    </w:p>
    <w:p w:rsidR="00695E05" w:rsidRDefault="00695E05" w:rsidP="00695E05">
      <w:pPr>
        <w:pStyle w:val="ListParagraph"/>
        <w:numPr>
          <w:ilvl w:val="0"/>
          <w:numId w:val="1"/>
        </w:numPr>
        <w:rPr>
          <w:noProof/>
        </w:rPr>
      </w:pPr>
      <w:r w:rsidRPr="0028766A">
        <w:rPr>
          <w:noProof/>
        </w:rPr>
        <w:t xml:space="preserve">If the </w:t>
      </w:r>
      <w:r w:rsidR="00C04CD9">
        <w:t>customer</w:t>
      </w:r>
      <w:r>
        <w:t xml:space="preserve"> </w:t>
      </w:r>
      <w:r w:rsidRPr="0028766A">
        <w:rPr>
          <w:noProof/>
        </w:rPr>
        <w:t xml:space="preserve">has previously placed an order and has </w:t>
      </w:r>
      <w:r>
        <w:rPr>
          <w:noProof/>
        </w:rPr>
        <w:t xml:space="preserve">used the credit/debit card as </w:t>
      </w:r>
      <w:r w:rsidR="004E0A98">
        <w:rPr>
          <w:noProof/>
        </w:rPr>
        <w:t xml:space="preserve">the </w:t>
      </w:r>
      <w:r>
        <w:rPr>
          <w:noProof/>
        </w:rPr>
        <w:t xml:space="preserve">payment method and the card details are recorded in the system, then the card details </w:t>
      </w:r>
      <w:r w:rsidRPr="0028766A">
        <w:rPr>
          <w:noProof/>
        </w:rPr>
        <w:t xml:space="preserve">will be pre populated. </w:t>
      </w:r>
    </w:p>
    <w:p w:rsidR="00695E05" w:rsidRDefault="00695E05" w:rsidP="00695E05">
      <w:pPr>
        <w:pStyle w:val="ListParagraph"/>
        <w:numPr>
          <w:ilvl w:val="0"/>
          <w:numId w:val="1"/>
        </w:numPr>
        <w:rPr>
          <w:noProof/>
        </w:rPr>
      </w:pPr>
      <w:r>
        <w:rPr>
          <w:noProof/>
        </w:rPr>
        <w:t xml:space="preserve">The </w:t>
      </w:r>
      <w:r w:rsidR="00C04CD9">
        <w:t>customer</w:t>
      </w:r>
      <w:r>
        <w:t xml:space="preserve"> </w:t>
      </w:r>
      <w:r>
        <w:rPr>
          <w:noProof/>
        </w:rPr>
        <w:t xml:space="preserve">will select the radio button available in front of the card details and click on </w:t>
      </w:r>
      <w:r w:rsidR="004E0A98">
        <w:rPr>
          <w:noProof/>
        </w:rPr>
        <w:t xml:space="preserve">the </w:t>
      </w:r>
      <w:r>
        <w:rPr>
          <w:noProof/>
        </w:rPr>
        <w:t xml:space="preserve">‘Pay’ button to make </w:t>
      </w:r>
      <w:r w:rsidR="004E0A98">
        <w:rPr>
          <w:noProof/>
        </w:rPr>
        <w:t xml:space="preserve">the </w:t>
      </w:r>
      <w:r>
        <w:rPr>
          <w:noProof/>
        </w:rPr>
        <w:t>payment from this card.</w:t>
      </w:r>
    </w:p>
    <w:p w:rsidR="00695E05" w:rsidRDefault="00695E05" w:rsidP="00695E05">
      <w:pPr>
        <w:pStyle w:val="NoSpacing"/>
        <w:rPr>
          <w:noProof/>
        </w:rPr>
      </w:pPr>
    </w:p>
    <w:p w:rsidR="00695E05" w:rsidRPr="00460E9E" w:rsidRDefault="00695E05" w:rsidP="00695E05">
      <w:pPr>
        <w:pStyle w:val="ListParagraph"/>
        <w:numPr>
          <w:ilvl w:val="0"/>
          <w:numId w:val="12"/>
        </w:numPr>
        <w:rPr>
          <w:b/>
          <w:noProof/>
        </w:rPr>
      </w:pPr>
      <w:r w:rsidRPr="00460E9E">
        <w:rPr>
          <w:b/>
          <w:noProof/>
        </w:rPr>
        <w:t>Credit/Debit Card</w:t>
      </w:r>
    </w:p>
    <w:p w:rsidR="00695E05" w:rsidRDefault="00695E05" w:rsidP="00695E05">
      <w:pPr>
        <w:pStyle w:val="ListParagraph"/>
        <w:numPr>
          <w:ilvl w:val="0"/>
          <w:numId w:val="1"/>
        </w:numPr>
        <w:rPr>
          <w:noProof/>
        </w:rPr>
      </w:pPr>
      <w:r>
        <w:rPr>
          <w:noProof/>
        </w:rPr>
        <w:t xml:space="preserve">If </w:t>
      </w:r>
      <w:r w:rsidR="004E0A98">
        <w:rPr>
          <w:noProof/>
        </w:rPr>
        <w:t xml:space="preserve">the </w:t>
      </w:r>
      <w:r w:rsidR="00C04CD9">
        <w:t>customer</w:t>
      </w:r>
      <w:r>
        <w:t xml:space="preserve"> </w:t>
      </w:r>
      <w:r>
        <w:rPr>
          <w:noProof/>
        </w:rPr>
        <w:t xml:space="preserve">selects </w:t>
      </w:r>
      <w:r w:rsidR="004E0A98">
        <w:rPr>
          <w:noProof/>
        </w:rPr>
        <w:t xml:space="preserve">a </w:t>
      </w:r>
      <w:r w:rsidR="00F80CD8">
        <w:rPr>
          <w:noProof/>
        </w:rPr>
        <w:t>‘C</w:t>
      </w:r>
      <w:r>
        <w:rPr>
          <w:noProof/>
        </w:rPr>
        <w:t>redit/</w:t>
      </w:r>
      <w:r w:rsidR="00F80CD8">
        <w:rPr>
          <w:noProof/>
        </w:rPr>
        <w:t>D</w:t>
      </w:r>
      <w:r>
        <w:rPr>
          <w:noProof/>
        </w:rPr>
        <w:t xml:space="preserve">ebit </w:t>
      </w:r>
      <w:r w:rsidR="00F80CD8">
        <w:rPr>
          <w:noProof/>
        </w:rPr>
        <w:t>C</w:t>
      </w:r>
      <w:r>
        <w:rPr>
          <w:noProof/>
        </w:rPr>
        <w:t>ard</w:t>
      </w:r>
      <w:r w:rsidR="00F80CD8">
        <w:rPr>
          <w:noProof/>
        </w:rPr>
        <w:t>’</w:t>
      </w:r>
      <w:r w:rsidRPr="00FB1297">
        <w:rPr>
          <w:noProof/>
        </w:rPr>
        <w:t xml:space="preserve"> </w:t>
      </w:r>
      <w:r>
        <w:rPr>
          <w:noProof/>
        </w:rPr>
        <w:t xml:space="preserve">as </w:t>
      </w:r>
      <w:r w:rsidR="004E0A98">
        <w:rPr>
          <w:noProof/>
        </w:rPr>
        <w:t xml:space="preserve">a </w:t>
      </w:r>
      <w:r>
        <w:rPr>
          <w:noProof/>
        </w:rPr>
        <w:t>payment method then it will show fields to enter card details.</w:t>
      </w:r>
    </w:p>
    <w:p w:rsidR="00695E05" w:rsidRPr="00CE7308" w:rsidRDefault="00695E05" w:rsidP="00695E05">
      <w:pPr>
        <w:rPr>
          <w:b/>
          <w:noProof/>
        </w:rPr>
      </w:pPr>
      <w:r w:rsidRPr="00CE7308">
        <w:rPr>
          <w:b/>
          <w:noProof/>
        </w:rPr>
        <w:t>Available Fields</w:t>
      </w:r>
    </w:p>
    <w:p w:rsidR="00695E05" w:rsidRDefault="00695E05" w:rsidP="00695E05">
      <w:pPr>
        <w:pStyle w:val="ListParagraph"/>
        <w:numPr>
          <w:ilvl w:val="0"/>
          <w:numId w:val="1"/>
        </w:numPr>
        <w:rPr>
          <w:noProof/>
        </w:rPr>
      </w:pPr>
      <w:r>
        <w:rPr>
          <w:noProof/>
        </w:rPr>
        <w:t>Below fields are available in the card details form</w:t>
      </w:r>
    </w:p>
    <w:p w:rsidR="00695E05" w:rsidRDefault="00695E05" w:rsidP="00695E05">
      <w:pPr>
        <w:pStyle w:val="ListParagraph"/>
        <w:numPr>
          <w:ilvl w:val="1"/>
          <w:numId w:val="1"/>
        </w:numPr>
      </w:pPr>
      <w:r>
        <w:t>Card Number (text</w:t>
      </w:r>
      <w:r w:rsidR="004E0A98">
        <w:t xml:space="preserve"> </w:t>
      </w:r>
      <w:r>
        <w:t>field) – This field is to enter the card number</w:t>
      </w:r>
    </w:p>
    <w:p w:rsidR="00695E05" w:rsidRDefault="00695E05" w:rsidP="00695E05">
      <w:pPr>
        <w:pStyle w:val="ListParagraph"/>
        <w:numPr>
          <w:ilvl w:val="1"/>
          <w:numId w:val="1"/>
        </w:numPr>
      </w:pPr>
      <w:r>
        <w:t>Name on card (text</w:t>
      </w:r>
      <w:r w:rsidR="004E0A98">
        <w:t xml:space="preserve"> </w:t>
      </w:r>
      <w:r>
        <w:t xml:space="preserve">field) - This field is to enter the name of the cardholder </w:t>
      </w:r>
    </w:p>
    <w:p w:rsidR="00695E05" w:rsidRDefault="00695E05" w:rsidP="00695E05">
      <w:pPr>
        <w:pStyle w:val="ListParagraph"/>
        <w:numPr>
          <w:ilvl w:val="1"/>
          <w:numId w:val="1"/>
        </w:numPr>
      </w:pPr>
      <w:r>
        <w:t>Expiry Month (dropdown) – This field is to select the expiry month of the card. In the dropdown, it will show 01 (Jan) to 12 (Dec) month listing</w:t>
      </w:r>
    </w:p>
    <w:p w:rsidR="00695E05" w:rsidRDefault="00695E05" w:rsidP="00695E05">
      <w:pPr>
        <w:pStyle w:val="ListParagraph"/>
        <w:numPr>
          <w:ilvl w:val="1"/>
          <w:numId w:val="1"/>
        </w:numPr>
      </w:pPr>
      <w:r>
        <w:t xml:space="preserve">Expiry Year (dropdown) – This field is to select the expiry year of the card. In the dropdown, it will show </w:t>
      </w:r>
      <w:r w:rsidR="004E0A98">
        <w:t xml:space="preserve">the </w:t>
      </w:r>
      <w:r>
        <w:t xml:space="preserve">listing of </w:t>
      </w:r>
      <w:r w:rsidR="004E0A98">
        <w:t xml:space="preserve">the </w:t>
      </w:r>
      <w:r>
        <w:t>2020 year to 2049 years</w:t>
      </w:r>
    </w:p>
    <w:p w:rsidR="00695E05" w:rsidRDefault="00695E05" w:rsidP="00695E05">
      <w:pPr>
        <w:pStyle w:val="ListParagraph"/>
        <w:numPr>
          <w:ilvl w:val="1"/>
          <w:numId w:val="1"/>
        </w:numPr>
      </w:pPr>
      <w:r>
        <w:t>CVV (text</w:t>
      </w:r>
      <w:r w:rsidR="004E0A98">
        <w:t xml:space="preserve"> </w:t>
      </w:r>
      <w:r>
        <w:t xml:space="preserve">field) – This field is to enter the </w:t>
      </w:r>
      <w:r w:rsidR="004E0A98">
        <w:t>CVV</w:t>
      </w:r>
      <w:r>
        <w:t xml:space="preserve"> of the card</w:t>
      </w:r>
    </w:p>
    <w:p w:rsidR="00695E05" w:rsidRDefault="00695E05" w:rsidP="00695E05">
      <w:pPr>
        <w:pStyle w:val="ListParagraph"/>
        <w:numPr>
          <w:ilvl w:val="1"/>
          <w:numId w:val="1"/>
        </w:numPr>
      </w:pPr>
      <w:r>
        <w:t xml:space="preserve">Pay (button) – This button is to </w:t>
      </w:r>
      <w:r>
        <w:rPr>
          <w:noProof/>
        </w:rPr>
        <w:t>check card details are valid or not</w:t>
      </w:r>
    </w:p>
    <w:p w:rsidR="00695E05" w:rsidRPr="00843C00" w:rsidRDefault="00695E05" w:rsidP="00695E05">
      <w:pPr>
        <w:pStyle w:val="ListParagraph"/>
        <w:numPr>
          <w:ilvl w:val="1"/>
          <w:numId w:val="1"/>
        </w:numPr>
      </w:pPr>
      <w:r>
        <w:t xml:space="preserve">Save this card for faster payment (checkbox) - </w:t>
      </w:r>
      <w:r w:rsidRPr="00843C00">
        <w:t xml:space="preserve">The </w:t>
      </w:r>
      <w:r w:rsidR="00C04CD9">
        <w:t>customer</w:t>
      </w:r>
      <w:r>
        <w:t xml:space="preserve"> can save th</w:t>
      </w:r>
      <w:r w:rsidR="004E0A98">
        <w:t>ese</w:t>
      </w:r>
      <w:r>
        <w:t xml:space="preserve"> card details by clicking on the checkbox</w:t>
      </w:r>
    </w:p>
    <w:p w:rsidR="00695E05" w:rsidRPr="008D564F" w:rsidRDefault="00695E05" w:rsidP="00695E05">
      <w:pPr>
        <w:rPr>
          <w:b/>
          <w:szCs w:val="24"/>
        </w:rPr>
      </w:pPr>
      <w:r w:rsidRPr="008D564F">
        <w:rPr>
          <w:b/>
          <w:szCs w:val="24"/>
        </w:rPr>
        <w:t>Validations</w:t>
      </w:r>
    </w:p>
    <w:p w:rsidR="00695E05" w:rsidRPr="00F60E80" w:rsidRDefault="00695E05" w:rsidP="00695E05">
      <w:pPr>
        <w:pStyle w:val="ListParagraph"/>
        <w:numPr>
          <w:ilvl w:val="0"/>
          <w:numId w:val="1"/>
        </w:numPr>
        <w:rPr>
          <w:noProof/>
        </w:rPr>
      </w:pPr>
      <w:r>
        <w:rPr>
          <w:noProof/>
        </w:rPr>
        <w:t xml:space="preserve">All </w:t>
      </w:r>
      <w:r w:rsidRPr="00F60E80">
        <w:rPr>
          <w:noProof/>
        </w:rPr>
        <w:t>fields are mandatory.</w:t>
      </w:r>
    </w:p>
    <w:p w:rsidR="00695E05" w:rsidRDefault="00695E05" w:rsidP="00695E05">
      <w:pPr>
        <w:pStyle w:val="ListParagraph"/>
        <w:numPr>
          <w:ilvl w:val="0"/>
          <w:numId w:val="1"/>
        </w:numPr>
        <w:rPr>
          <w:noProof/>
        </w:rPr>
      </w:pPr>
      <w:r>
        <w:rPr>
          <w:noProof/>
        </w:rPr>
        <w:t xml:space="preserve">If </w:t>
      </w:r>
      <w:r w:rsidR="004E0A98">
        <w:rPr>
          <w:noProof/>
        </w:rPr>
        <w:t xml:space="preserve">the </w:t>
      </w:r>
      <w:r>
        <w:rPr>
          <w:noProof/>
        </w:rPr>
        <w:t>admin</w:t>
      </w:r>
      <w:r w:rsidRPr="00670C0A">
        <w:rPr>
          <w:noProof/>
        </w:rPr>
        <w:t xml:space="preserve"> </w:t>
      </w:r>
      <w:r>
        <w:rPr>
          <w:noProof/>
        </w:rPr>
        <w:t xml:space="preserve">missed any mandatory fields then it will show </w:t>
      </w:r>
      <w:r w:rsidR="004E0A98">
        <w:rPr>
          <w:noProof/>
        </w:rPr>
        <w:t xml:space="preserve">an </w:t>
      </w:r>
      <w:r>
        <w:rPr>
          <w:noProof/>
        </w:rPr>
        <w:t xml:space="preserve">error after clicking on </w:t>
      </w:r>
      <w:r w:rsidR="004E0A98">
        <w:rPr>
          <w:noProof/>
        </w:rPr>
        <w:t xml:space="preserve">the </w:t>
      </w:r>
      <w:r>
        <w:rPr>
          <w:noProof/>
        </w:rPr>
        <w:t>‘Pay’</w:t>
      </w:r>
      <w:r w:rsidRPr="004944B3">
        <w:rPr>
          <w:noProof/>
        </w:rPr>
        <w:t xml:space="preserve"> button</w:t>
      </w:r>
      <w:r>
        <w:rPr>
          <w:noProof/>
        </w:rPr>
        <w:t>.</w:t>
      </w:r>
    </w:p>
    <w:p w:rsidR="00695E05" w:rsidRDefault="00695E05" w:rsidP="00695E05">
      <w:pPr>
        <w:pStyle w:val="ListParagraph"/>
        <w:numPr>
          <w:ilvl w:val="0"/>
          <w:numId w:val="1"/>
        </w:numPr>
        <w:rPr>
          <w:noProof/>
        </w:rPr>
      </w:pPr>
      <w:r>
        <w:rPr>
          <w:noProof/>
        </w:rPr>
        <w:t xml:space="preserve">The validation for </w:t>
      </w:r>
      <w:r w:rsidR="004E0A98">
        <w:rPr>
          <w:noProof/>
        </w:rPr>
        <w:t xml:space="preserve">the </w:t>
      </w:r>
      <w:r>
        <w:rPr>
          <w:noProof/>
        </w:rPr>
        <w:t>name on card field is as follows</w:t>
      </w:r>
    </w:p>
    <w:p w:rsidR="00695E05" w:rsidRDefault="00695E05" w:rsidP="00695E05">
      <w:pPr>
        <w:pStyle w:val="ListParagraph"/>
        <w:numPr>
          <w:ilvl w:val="1"/>
          <w:numId w:val="1"/>
        </w:numPr>
      </w:pPr>
      <w:r>
        <w:t xml:space="preserve">This field should include only alphabets (uppercase, lowercase characters) </w:t>
      </w:r>
    </w:p>
    <w:p w:rsidR="00695E05" w:rsidRDefault="00695E05" w:rsidP="00695E05">
      <w:pPr>
        <w:pStyle w:val="ListParagraph"/>
        <w:numPr>
          <w:ilvl w:val="0"/>
          <w:numId w:val="1"/>
        </w:numPr>
      </w:pPr>
      <w:r>
        <w:lastRenderedPageBreak/>
        <w:t>The validation for card number field is as follows</w:t>
      </w:r>
    </w:p>
    <w:p w:rsidR="00695E05" w:rsidRDefault="00695E05" w:rsidP="00695E05">
      <w:pPr>
        <w:pStyle w:val="ListParagraph"/>
        <w:numPr>
          <w:ilvl w:val="1"/>
          <w:numId w:val="1"/>
        </w:numPr>
      </w:pPr>
      <w:r>
        <w:t>This field should include only 16 characters</w:t>
      </w:r>
    </w:p>
    <w:p w:rsidR="00695E05" w:rsidRDefault="00695E05" w:rsidP="00695E05">
      <w:pPr>
        <w:pStyle w:val="ListParagraph"/>
        <w:numPr>
          <w:ilvl w:val="1"/>
          <w:numId w:val="1"/>
        </w:numPr>
      </w:pPr>
      <w:r>
        <w:t>This field should include only digits</w:t>
      </w:r>
    </w:p>
    <w:p w:rsidR="00695E05" w:rsidRDefault="00695E05" w:rsidP="00695E05">
      <w:pPr>
        <w:pStyle w:val="ListParagraph"/>
        <w:numPr>
          <w:ilvl w:val="0"/>
          <w:numId w:val="1"/>
        </w:numPr>
      </w:pPr>
      <w:r>
        <w:t xml:space="preserve">The validation for </w:t>
      </w:r>
      <w:r w:rsidR="004E0A98">
        <w:t>CVV</w:t>
      </w:r>
      <w:r>
        <w:t xml:space="preserve"> field is as follows</w:t>
      </w:r>
    </w:p>
    <w:p w:rsidR="00695E05" w:rsidRDefault="00695E05" w:rsidP="00695E05">
      <w:pPr>
        <w:pStyle w:val="ListParagraph"/>
        <w:numPr>
          <w:ilvl w:val="1"/>
          <w:numId w:val="1"/>
        </w:numPr>
      </w:pPr>
      <w:r>
        <w:t>This field should include only 3 characters</w:t>
      </w:r>
    </w:p>
    <w:p w:rsidR="00695E05" w:rsidRDefault="00695E05" w:rsidP="00695E05">
      <w:pPr>
        <w:pStyle w:val="ListParagraph"/>
        <w:numPr>
          <w:ilvl w:val="1"/>
          <w:numId w:val="1"/>
        </w:numPr>
      </w:pPr>
      <w:r>
        <w:t>This field should include only digits</w:t>
      </w:r>
    </w:p>
    <w:p w:rsidR="00695E05" w:rsidRDefault="00695E05" w:rsidP="00695E05">
      <w:pPr>
        <w:rPr>
          <w:b/>
        </w:rPr>
      </w:pPr>
      <w:r w:rsidRPr="00A72737">
        <w:rPr>
          <w:b/>
        </w:rPr>
        <w:t>Result</w:t>
      </w:r>
    </w:p>
    <w:p w:rsidR="00695E05" w:rsidRDefault="00695E05" w:rsidP="00695E05">
      <w:pPr>
        <w:pStyle w:val="ListParagraph"/>
        <w:numPr>
          <w:ilvl w:val="0"/>
          <w:numId w:val="1"/>
        </w:numPr>
        <w:rPr>
          <w:noProof/>
        </w:rPr>
      </w:pPr>
      <w:r>
        <w:rPr>
          <w:noProof/>
        </w:rPr>
        <w:t xml:space="preserve">After clicking on </w:t>
      </w:r>
      <w:r w:rsidR="00621B17">
        <w:rPr>
          <w:noProof/>
        </w:rPr>
        <w:t xml:space="preserve">the </w:t>
      </w:r>
      <w:r>
        <w:rPr>
          <w:noProof/>
        </w:rPr>
        <w:t>‘Pay’</w:t>
      </w:r>
      <w:r w:rsidRPr="004944B3">
        <w:rPr>
          <w:noProof/>
        </w:rPr>
        <w:t xml:space="preserve"> button</w:t>
      </w:r>
      <w:r>
        <w:rPr>
          <w:noProof/>
        </w:rPr>
        <w:t xml:space="preserve">, it will check card details are valid or not. </w:t>
      </w:r>
    </w:p>
    <w:p w:rsidR="004D2802" w:rsidRDefault="004D2802" w:rsidP="004D2802">
      <w:pPr>
        <w:pStyle w:val="ListParagraph"/>
        <w:numPr>
          <w:ilvl w:val="0"/>
          <w:numId w:val="1"/>
        </w:numPr>
        <w:rPr>
          <w:noProof/>
        </w:rPr>
      </w:pPr>
      <w:r>
        <w:rPr>
          <w:noProof/>
        </w:rPr>
        <w:t>If the card is invalid then it will show an error message.</w:t>
      </w:r>
    </w:p>
    <w:p w:rsidR="00695E05" w:rsidRDefault="00695E05" w:rsidP="00695E05">
      <w:pPr>
        <w:pStyle w:val="ListParagraph"/>
        <w:numPr>
          <w:ilvl w:val="0"/>
          <w:numId w:val="1"/>
        </w:numPr>
        <w:rPr>
          <w:noProof/>
        </w:rPr>
      </w:pPr>
      <w:r>
        <w:rPr>
          <w:noProof/>
        </w:rPr>
        <w:t xml:space="preserve">If </w:t>
      </w:r>
      <w:r w:rsidR="00621B17">
        <w:rPr>
          <w:noProof/>
        </w:rPr>
        <w:t xml:space="preserve">the </w:t>
      </w:r>
      <w:r>
        <w:rPr>
          <w:noProof/>
        </w:rPr>
        <w:t xml:space="preserve">card is valid then it will make payment for the order. </w:t>
      </w:r>
    </w:p>
    <w:p w:rsidR="003D35BA" w:rsidRDefault="003D35BA" w:rsidP="003D35BA">
      <w:pPr>
        <w:pStyle w:val="ListParagraph"/>
        <w:numPr>
          <w:ilvl w:val="0"/>
          <w:numId w:val="1"/>
        </w:numPr>
        <w:rPr>
          <w:noProof/>
        </w:rPr>
      </w:pPr>
      <w:r>
        <w:rPr>
          <w:noProof/>
        </w:rPr>
        <w:t xml:space="preserve">It will show the payment </w:t>
      </w:r>
      <w:r w:rsidR="00B92BA8">
        <w:rPr>
          <w:noProof/>
        </w:rPr>
        <w:t>r</w:t>
      </w:r>
      <w:r>
        <w:rPr>
          <w:noProof/>
        </w:rPr>
        <w:t>eceipt when payment is successful.</w:t>
      </w:r>
    </w:p>
    <w:p w:rsidR="003D35BA" w:rsidRDefault="003D35BA" w:rsidP="003D35BA">
      <w:pPr>
        <w:pStyle w:val="ListParagraph"/>
        <w:numPr>
          <w:ilvl w:val="0"/>
          <w:numId w:val="1"/>
        </w:numPr>
        <w:rPr>
          <w:noProof/>
        </w:rPr>
      </w:pPr>
      <w:r>
        <w:rPr>
          <w:noProof/>
        </w:rPr>
        <w:t>If payment failed then it will show failure message.</w:t>
      </w:r>
    </w:p>
    <w:p w:rsidR="00695E05" w:rsidRDefault="00695E05" w:rsidP="00695E05">
      <w:pPr>
        <w:pStyle w:val="NoSpacing"/>
      </w:pPr>
    </w:p>
    <w:p w:rsidR="00695E05" w:rsidRPr="00081B1D" w:rsidRDefault="00695E05" w:rsidP="00695E05">
      <w:pPr>
        <w:pStyle w:val="ListParagraph"/>
        <w:numPr>
          <w:ilvl w:val="0"/>
          <w:numId w:val="12"/>
        </w:numPr>
        <w:rPr>
          <w:b/>
        </w:rPr>
      </w:pPr>
      <w:r w:rsidRPr="00081B1D">
        <w:rPr>
          <w:b/>
        </w:rPr>
        <w:t>Bhim UPI</w:t>
      </w:r>
    </w:p>
    <w:p w:rsidR="00695E05" w:rsidRDefault="00695E05" w:rsidP="00695E05">
      <w:pPr>
        <w:pStyle w:val="ListParagraph"/>
        <w:numPr>
          <w:ilvl w:val="0"/>
          <w:numId w:val="1"/>
        </w:numPr>
        <w:rPr>
          <w:noProof/>
        </w:rPr>
      </w:pPr>
      <w:r>
        <w:rPr>
          <w:noProof/>
        </w:rPr>
        <w:t xml:space="preserve">The </w:t>
      </w:r>
      <w:r w:rsidR="00C04CD9">
        <w:rPr>
          <w:noProof/>
        </w:rPr>
        <w:t>customer</w:t>
      </w:r>
      <w:r>
        <w:rPr>
          <w:noProof/>
        </w:rPr>
        <w:t xml:space="preserve"> will enter the UPI Id and click</w:t>
      </w:r>
      <w:r w:rsidR="00B92BA8">
        <w:rPr>
          <w:noProof/>
        </w:rPr>
        <w:t>s</w:t>
      </w:r>
      <w:r>
        <w:rPr>
          <w:noProof/>
        </w:rPr>
        <w:t xml:space="preserve"> on </w:t>
      </w:r>
      <w:r w:rsidR="00621B17">
        <w:rPr>
          <w:noProof/>
        </w:rPr>
        <w:t xml:space="preserve">the </w:t>
      </w:r>
      <w:r w:rsidR="00A41382">
        <w:rPr>
          <w:noProof/>
        </w:rPr>
        <w:t xml:space="preserve">‘Pay’ </w:t>
      </w:r>
      <w:r>
        <w:rPr>
          <w:noProof/>
        </w:rPr>
        <w:t>button then it will show the page where it will show 5 minutes of de</w:t>
      </w:r>
      <w:r w:rsidR="00621B17">
        <w:rPr>
          <w:noProof/>
        </w:rPr>
        <w:t>crea</w:t>
      </w:r>
      <w:r>
        <w:rPr>
          <w:noProof/>
        </w:rPr>
        <w:t>sing time to make payment and the payment request will be shown to that particular app to make the payment.</w:t>
      </w:r>
    </w:p>
    <w:p w:rsidR="00B92BA8" w:rsidRDefault="00695E05" w:rsidP="00B92BA8">
      <w:pPr>
        <w:pStyle w:val="ListParagraph"/>
        <w:numPr>
          <w:ilvl w:val="0"/>
          <w:numId w:val="1"/>
        </w:numPr>
        <w:rPr>
          <w:noProof/>
        </w:rPr>
      </w:pPr>
      <w:r>
        <w:rPr>
          <w:noProof/>
        </w:rPr>
        <w:t xml:space="preserve">When a </w:t>
      </w:r>
      <w:r w:rsidR="00C04CD9">
        <w:rPr>
          <w:noProof/>
        </w:rPr>
        <w:t>customer</w:t>
      </w:r>
      <w:r>
        <w:rPr>
          <w:noProof/>
        </w:rPr>
        <w:t xml:space="preserve"> make</w:t>
      </w:r>
      <w:r w:rsidR="00621B17">
        <w:rPr>
          <w:noProof/>
        </w:rPr>
        <w:t>s</w:t>
      </w:r>
      <w:r>
        <w:rPr>
          <w:noProof/>
        </w:rPr>
        <w:t xml:space="preserve"> the payment from the app then here it will show </w:t>
      </w:r>
      <w:r w:rsidR="00621B17">
        <w:rPr>
          <w:noProof/>
        </w:rPr>
        <w:t xml:space="preserve">a </w:t>
      </w:r>
      <w:r w:rsidR="00B92BA8">
        <w:rPr>
          <w:noProof/>
        </w:rPr>
        <w:t>payment receipt when payment is successful.</w:t>
      </w:r>
    </w:p>
    <w:p w:rsidR="00B92BA8" w:rsidRDefault="00B92BA8" w:rsidP="00B92BA8">
      <w:pPr>
        <w:pStyle w:val="ListParagraph"/>
        <w:numPr>
          <w:ilvl w:val="0"/>
          <w:numId w:val="1"/>
        </w:numPr>
        <w:rPr>
          <w:noProof/>
        </w:rPr>
      </w:pPr>
      <w:r>
        <w:rPr>
          <w:noProof/>
        </w:rPr>
        <w:t>If payment failed then it will show failure message.</w:t>
      </w:r>
    </w:p>
    <w:p w:rsidR="00695E05" w:rsidRDefault="00695E05" w:rsidP="00695E05">
      <w:pPr>
        <w:pStyle w:val="NoSpacing"/>
        <w:rPr>
          <w:noProof/>
        </w:rPr>
      </w:pPr>
    </w:p>
    <w:p w:rsidR="00695E05" w:rsidRPr="00B41F26" w:rsidRDefault="00695E05" w:rsidP="00695E05">
      <w:pPr>
        <w:pStyle w:val="ListParagraph"/>
        <w:numPr>
          <w:ilvl w:val="0"/>
          <w:numId w:val="12"/>
        </w:numPr>
        <w:rPr>
          <w:b/>
        </w:rPr>
      </w:pPr>
      <w:r w:rsidRPr="00B41F26">
        <w:rPr>
          <w:b/>
        </w:rPr>
        <w:t>Net Banking</w:t>
      </w:r>
    </w:p>
    <w:p w:rsidR="00695E05" w:rsidRDefault="00695E05" w:rsidP="00695E05">
      <w:pPr>
        <w:pStyle w:val="ListParagraph"/>
        <w:numPr>
          <w:ilvl w:val="0"/>
          <w:numId w:val="1"/>
        </w:numPr>
        <w:rPr>
          <w:noProof/>
        </w:rPr>
      </w:pPr>
      <w:r>
        <w:rPr>
          <w:noProof/>
        </w:rPr>
        <w:t xml:space="preserve">If </w:t>
      </w:r>
      <w:r w:rsidR="004962A0">
        <w:rPr>
          <w:noProof/>
        </w:rPr>
        <w:t xml:space="preserve">the </w:t>
      </w:r>
      <w:r w:rsidR="00C04CD9">
        <w:rPr>
          <w:noProof/>
        </w:rPr>
        <w:t>customer</w:t>
      </w:r>
      <w:r>
        <w:rPr>
          <w:noProof/>
        </w:rPr>
        <w:t xml:space="preserve"> selects </w:t>
      </w:r>
      <w:r w:rsidR="00F80CD8">
        <w:rPr>
          <w:noProof/>
        </w:rPr>
        <w:t>‘</w:t>
      </w:r>
      <w:r>
        <w:rPr>
          <w:noProof/>
        </w:rPr>
        <w:t>Netbanking</w:t>
      </w:r>
      <w:r w:rsidR="00F80CD8">
        <w:rPr>
          <w:noProof/>
        </w:rPr>
        <w:t>’</w:t>
      </w:r>
      <w:r w:rsidRPr="00FB1297">
        <w:rPr>
          <w:noProof/>
        </w:rPr>
        <w:t xml:space="preserve"> </w:t>
      </w:r>
      <w:r>
        <w:rPr>
          <w:noProof/>
        </w:rPr>
        <w:t xml:space="preserve">as </w:t>
      </w:r>
      <w:r w:rsidR="004962A0">
        <w:rPr>
          <w:noProof/>
        </w:rPr>
        <w:t xml:space="preserve">a </w:t>
      </w:r>
      <w:r>
        <w:rPr>
          <w:noProof/>
        </w:rPr>
        <w:t xml:space="preserve">payment method then it will show </w:t>
      </w:r>
      <w:r w:rsidR="004962A0">
        <w:rPr>
          <w:noProof/>
        </w:rPr>
        <w:t xml:space="preserve">the </w:t>
      </w:r>
      <w:r>
        <w:rPr>
          <w:noProof/>
        </w:rPr>
        <w:t>option to select the bank.</w:t>
      </w:r>
    </w:p>
    <w:p w:rsidR="00695E05" w:rsidRDefault="00695E05" w:rsidP="00695E05">
      <w:pPr>
        <w:pStyle w:val="ListParagraph"/>
        <w:numPr>
          <w:ilvl w:val="0"/>
          <w:numId w:val="1"/>
        </w:numPr>
        <w:rPr>
          <w:noProof/>
        </w:rPr>
      </w:pPr>
      <w:r>
        <w:rPr>
          <w:noProof/>
        </w:rPr>
        <w:t xml:space="preserve">The </w:t>
      </w:r>
      <w:r w:rsidR="00C04CD9">
        <w:rPr>
          <w:noProof/>
        </w:rPr>
        <w:t>customer</w:t>
      </w:r>
      <w:r>
        <w:rPr>
          <w:noProof/>
        </w:rPr>
        <w:t xml:space="preserve"> will select the bank from the availa</w:t>
      </w:r>
      <w:r w:rsidR="004962A0">
        <w:rPr>
          <w:noProof/>
        </w:rPr>
        <w:t>b</w:t>
      </w:r>
      <w:r>
        <w:rPr>
          <w:noProof/>
        </w:rPr>
        <w:t xml:space="preserve">le options and after clicking on </w:t>
      </w:r>
      <w:r w:rsidR="004962A0">
        <w:rPr>
          <w:noProof/>
        </w:rPr>
        <w:t xml:space="preserve">the </w:t>
      </w:r>
      <w:r>
        <w:rPr>
          <w:noProof/>
        </w:rPr>
        <w:t xml:space="preserve">‘Pay’ button and then it will redirect to </w:t>
      </w:r>
      <w:r w:rsidR="004962A0">
        <w:rPr>
          <w:noProof/>
        </w:rPr>
        <w:t xml:space="preserve">the </w:t>
      </w:r>
      <w:r>
        <w:rPr>
          <w:noProof/>
        </w:rPr>
        <w:t>netbanking payment gateway page to make a payment.</w:t>
      </w:r>
    </w:p>
    <w:p w:rsidR="00C514B9" w:rsidRDefault="00C514B9" w:rsidP="00C514B9">
      <w:pPr>
        <w:pStyle w:val="ListParagraph"/>
        <w:numPr>
          <w:ilvl w:val="0"/>
          <w:numId w:val="1"/>
        </w:numPr>
        <w:rPr>
          <w:noProof/>
        </w:rPr>
      </w:pPr>
      <w:r>
        <w:rPr>
          <w:noProof/>
        </w:rPr>
        <w:t>It will show the payment receipt when payment is successful.</w:t>
      </w:r>
    </w:p>
    <w:p w:rsidR="00C514B9" w:rsidRDefault="00C514B9" w:rsidP="00C514B9">
      <w:pPr>
        <w:pStyle w:val="ListParagraph"/>
        <w:numPr>
          <w:ilvl w:val="0"/>
          <w:numId w:val="1"/>
        </w:numPr>
        <w:rPr>
          <w:noProof/>
        </w:rPr>
      </w:pPr>
      <w:r>
        <w:rPr>
          <w:noProof/>
        </w:rPr>
        <w:t>If payment failed then it will show failure message.</w:t>
      </w:r>
    </w:p>
    <w:p w:rsidR="00695E05" w:rsidRDefault="00695E05" w:rsidP="00695E05">
      <w:pPr>
        <w:pStyle w:val="NoSpacing"/>
        <w:rPr>
          <w:noProof/>
        </w:rPr>
      </w:pPr>
    </w:p>
    <w:p w:rsidR="00AA38BA" w:rsidRPr="0028766A" w:rsidRDefault="00AA38BA" w:rsidP="00AA38BA">
      <w:pPr>
        <w:pStyle w:val="HeadingNumbered11style1"/>
        <w:spacing w:before="0"/>
      </w:pPr>
      <w:bookmarkStart w:id="78" w:name="_Toc67423888"/>
      <w:r>
        <w:t>Shipping Address</w:t>
      </w:r>
      <w:bookmarkEnd w:id="76"/>
      <w:bookmarkEnd w:id="78"/>
    </w:p>
    <w:p w:rsidR="00AA38BA" w:rsidRDefault="00AA38BA" w:rsidP="00AA38BA">
      <w:pPr>
        <w:pStyle w:val="ListParagraph"/>
        <w:numPr>
          <w:ilvl w:val="0"/>
          <w:numId w:val="1"/>
        </w:numPr>
        <w:rPr>
          <w:noProof/>
        </w:rPr>
      </w:pPr>
      <w:r w:rsidRPr="0028766A">
        <w:rPr>
          <w:noProof/>
        </w:rPr>
        <w:t xml:space="preserve">If the </w:t>
      </w:r>
      <w:r>
        <w:t xml:space="preserve">customer </w:t>
      </w:r>
      <w:r w:rsidRPr="0028766A">
        <w:rPr>
          <w:noProof/>
        </w:rPr>
        <w:t xml:space="preserve">has previously placed an order and has addresses recorded in the system, the primary address will be pre populated along with the name. </w:t>
      </w:r>
    </w:p>
    <w:p w:rsidR="00AA38BA" w:rsidRDefault="00AA38BA" w:rsidP="00AA38BA">
      <w:pPr>
        <w:pStyle w:val="ListParagraph"/>
        <w:numPr>
          <w:ilvl w:val="0"/>
          <w:numId w:val="1"/>
        </w:numPr>
        <w:rPr>
          <w:noProof/>
        </w:rPr>
      </w:pPr>
      <w:r>
        <w:rPr>
          <w:noProof/>
        </w:rPr>
        <w:t xml:space="preserve">The </w:t>
      </w:r>
      <w:r>
        <w:t xml:space="preserve">customer </w:t>
      </w:r>
      <w:r>
        <w:rPr>
          <w:noProof/>
        </w:rPr>
        <w:t>will select the radio button available in front of the address to which address they want to deliver the order.</w:t>
      </w:r>
    </w:p>
    <w:p w:rsidR="00AA38BA" w:rsidRDefault="00AA38BA" w:rsidP="00AA38BA">
      <w:pPr>
        <w:pStyle w:val="ListParagraph"/>
        <w:numPr>
          <w:ilvl w:val="0"/>
          <w:numId w:val="1"/>
        </w:numPr>
        <w:rPr>
          <w:noProof/>
        </w:rPr>
      </w:pPr>
      <w:r>
        <w:rPr>
          <w:noProof/>
        </w:rPr>
        <w:t xml:space="preserve">If </w:t>
      </w:r>
      <w:r w:rsidR="004962A0">
        <w:rPr>
          <w:noProof/>
        </w:rPr>
        <w:t xml:space="preserve">the </w:t>
      </w:r>
      <w:r>
        <w:t xml:space="preserve">customer </w:t>
      </w:r>
      <w:r>
        <w:rPr>
          <w:noProof/>
        </w:rPr>
        <w:t xml:space="preserve">wants to deliver the order to another address </w:t>
      </w:r>
      <w:r w:rsidR="004962A0">
        <w:rPr>
          <w:noProof/>
        </w:rPr>
        <w:t>that</w:t>
      </w:r>
      <w:r>
        <w:rPr>
          <w:noProof/>
        </w:rPr>
        <w:t xml:space="preserve"> is not </w:t>
      </w:r>
      <w:r w:rsidR="004962A0">
        <w:rPr>
          <w:noProof/>
        </w:rPr>
        <w:t>o</w:t>
      </w:r>
      <w:r>
        <w:rPr>
          <w:noProof/>
        </w:rPr>
        <w:t xml:space="preserve">n the list then he/she has </w:t>
      </w:r>
      <w:r w:rsidR="004962A0">
        <w:rPr>
          <w:noProof/>
        </w:rPr>
        <w:t xml:space="preserve">the </w:t>
      </w:r>
      <w:r>
        <w:rPr>
          <w:noProof/>
        </w:rPr>
        <w:t xml:space="preserve">facility to click on </w:t>
      </w:r>
      <w:r w:rsidR="004962A0">
        <w:rPr>
          <w:noProof/>
        </w:rPr>
        <w:t xml:space="preserve">the </w:t>
      </w:r>
      <w:r>
        <w:rPr>
          <w:noProof/>
        </w:rPr>
        <w:t xml:space="preserve">‘Add New Address’ button which is placed below </w:t>
      </w:r>
      <w:r w:rsidR="004962A0">
        <w:rPr>
          <w:noProof/>
        </w:rPr>
        <w:t xml:space="preserve">the </w:t>
      </w:r>
      <w:r>
        <w:rPr>
          <w:noProof/>
        </w:rPr>
        <w:t>saved primary address</w:t>
      </w:r>
    </w:p>
    <w:p w:rsidR="00AA38BA" w:rsidRDefault="00AA38BA" w:rsidP="00AA38BA">
      <w:pPr>
        <w:pStyle w:val="ListParagraph"/>
        <w:numPr>
          <w:ilvl w:val="0"/>
          <w:numId w:val="1"/>
        </w:numPr>
        <w:rPr>
          <w:noProof/>
        </w:rPr>
      </w:pPr>
      <w:r>
        <w:rPr>
          <w:noProof/>
        </w:rPr>
        <w:t xml:space="preserve">It will open a modal after clicking on </w:t>
      </w:r>
      <w:r w:rsidR="004962A0">
        <w:rPr>
          <w:noProof/>
        </w:rPr>
        <w:t>the</w:t>
      </w:r>
      <w:r>
        <w:rPr>
          <w:noProof/>
        </w:rPr>
        <w:t xml:space="preserve"> ‘Add New Address’ button to enter the address details.</w:t>
      </w:r>
    </w:p>
    <w:p w:rsidR="00AA38BA" w:rsidRPr="00CE7308" w:rsidRDefault="00AA38BA" w:rsidP="00AA38BA">
      <w:pPr>
        <w:rPr>
          <w:b/>
          <w:noProof/>
        </w:rPr>
      </w:pPr>
      <w:r w:rsidRPr="00CE7308">
        <w:rPr>
          <w:b/>
          <w:noProof/>
        </w:rPr>
        <w:lastRenderedPageBreak/>
        <w:t>Available Fields</w:t>
      </w:r>
    </w:p>
    <w:p w:rsidR="00AA38BA" w:rsidRDefault="00AA38BA" w:rsidP="00AA38BA">
      <w:pPr>
        <w:pStyle w:val="ListParagraph"/>
        <w:numPr>
          <w:ilvl w:val="0"/>
          <w:numId w:val="1"/>
        </w:numPr>
        <w:rPr>
          <w:noProof/>
        </w:rPr>
      </w:pPr>
      <w:r>
        <w:rPr>
          <w:noProof/>
        </w:rPr>
        <w:t>Below fields are available on the modal</w:t>
      </w:r>
    </w:p>
    <w:p w:rsidR="00AA38BA" w:rsidRDefault="00AA38BA" w:rsidP="00AA38BA">
      <w:pPr>
        <w:pStyle w:val="ListParagraph"/>
        <w:numPr>
          <w:ilvl w:val="1"/>
          <w:numId w:val="1"/>
        </w:numPr>
      </w:pPr>
      <w:r>
        <w:t>Full Name (text</w:t>
      </w:r>
      <w:r w:rsidR="004962A0">
        <w:t xml:space="preserve"> </w:t>
      </w:r>
      <w:r>
        <w:t>field) – This field is to enter the full name</w:t>
      </w:r>
    </w:p>
    <w:p w:rsidR="00AA38BA" w:rsidRDefault="00AA38BA" w:rsidP="00AA38BA">
      <w:pPr>
        <w:pStyle w:val="ListParagraph"/>
        <w:numPr>
          <w:ilvl w:val="1"/>
          <w:numId w:val="1"/>
        </w:numPr>
      </w:pPr>
      <w:r>
        <w:t>Mobile Number (text</w:t>
      </w:r>
      <w:r w:rsidR="004962A0">
        <w:t xml:space="preserve"> </w:t>
      </w:r>
      <w:r>
        <w:t xml:space="preserve">field) - This field is to enter the mobile number. </w:t>
      </w:r>
    </w:p>
    <w:p w:rsidR="00AA38BA" w:rsidRDefault="00AA38BA" w:rsidP="00AA38BA">
      <w:pPr>
        <w:pStyle w:val="ListParagraph"/>
        <w:numPr>
          <w:ilvl w:val="1"/>
          <w:numId w:val="1"/>
        </w:numPr>
      </w:pPr>
      <w:r>
        <w:t>Email (text</w:t>
      </w:r>
      <w:r w:rsidR="004962A0">
        <w:t xml:space="preserve"> </w:t>
      </w:r>
      <w:r>
        <w:t>field) – This field is to enter the email address</w:t>
      </w:r>
    </w:p>
    <w:p w:rsidR="00AA38BA" w:rsidRDefault="00AA38BA" w:rsidP="00AA38BA">
      <w:pPr>
        <w:pStyle w:val="ListParagraph"/>
        <w:numPr>
          <w:ilvl w:val="1"/>
          <w:numId w:val="1"/>
        </w:numPr>
      </w:pPr>
      <w:r>
        <w:t>House No./Office No. (text</w:t>
      </w:r>
      <w:r w:rsidR="004962A0">
        <w:t xml:space="preserve"> </w:t>
      </w:r>
      <w:r>
        <w:t>field) – This field is to enter the house/office number</w:t>
      </w:r>
    </w:p>
    <w:p w:rsidR="00AA38BA" w:rsidRDefault="00AA38BA" w:rsidP="00AA38BA">
      <w:pPr>
        <w:pStyle w:val="ListParagraph"/>
        <w:numPr>
          <w:ilvl w:val="1"/>
          <w:numId w:val="1"/>
        </w:numPr>
      </w:pPr>
      <w:r>
        <w:t>Address (text</w:t>
      </w:r>
      <w:r w:rsidR="004962A0">
        <w:t xml:space="preserve"> </w:t>
      </w:r>
      <w:r>
        <w:t>field) – This field is to enter the address</w:t>
      </w:r>
    </w:p>
    <w:p w:rsidR="00AA38BA" w:rsidRDefault="00AA38BA" w:rsidP="00AA38BA">
      <w:pPr>
        <w:pStyle w:val="ListParagraph"/>
        <w:numPr>
          <w:ilvl w:val="1"/>
          <w:numId w:val="1"/>
        </w:numPr>
      </w:pPr>
      <w:r>
        <w:t>Zip/Postal code (text</w:t>
      </w:r>
      <w:r w:rsidR="004962A0">
        <w:t xml:space="preserve"> </w:t>
      </w:r>
      <w:r>
        <w:t>field) – This field is to enter the pincode of the area</w:t>
      </w:r>
    </w:p>
    <w:p w:rsidR="00AA38BA" w:rsidRDefault="00AA38BA" w:rsidP="00AA38BA">
      <w:pPr>
        <w:pStyle w:val="ListParagraph"/>
        <w:numPr>
          <w:ilvl w:val="1"/>
          <w:numId w:val="1"/>
        </w:numPr>
      </w:pPr>
      <w:r>
        <w:t>Address Type (dropdown) – This field is to select the address type. In the dropdown, it will show options like Home (All day delivery), Office/Commercial</w:t>
      </w:r>
      <w:r w:rsidRPr="00F903A1">
        <w:t xml:space="preserve"> (Delivery between 10 AM – 5 PM)</w:t>
      </w:r>
      <w:r>
        <w:t>, Relative (All day delivery), or Friend (All day delivery)</w:t>
      </w:r>
    </w:p>
    <w:p w:rsidR="00AA38BA" w:rsidRDefault="00AA38BA" w:rsidP="00AA38BA">
      <w:pPr>
        <w:pStyle w:val="ListParagraph"/>
        <w:numPr>
          <w:ilvl w:val="1"/>
          <w:numId w:val="1"/>
        </w:numPr>
      </w:pPr>
      <w:r>
        <w:t>Save Address (Button) – This button is to save the address</w:t>
      </w:r>
    </w:p>
    <w:p w:rsidR="00AA38BA" w:rsidRPr="00F903A1" w:rsidRDefault="00AA38BA" w:rsidP="00AA38BA">
      <w:pPr>
        <w:pStyle w:val="ListParagraph"/>
        <w:numPr>
          <w:ilvl w:val="1"/>
          <w:numId w:val="1"/>
        </w:numPr>
      </w:pPr>
      <w:r>
        <w:t>Cancel (Button) – This button is to close the modal</w:t>
      </w:r>
    </w:p>
    <w:p w:rsidR="00AA38BA" w:rsidRPr="008D564F" w:rsidRDefault="00AA38BA" w:rsidP="00AA38BA">
      <w:pPr>
        <w:rPr>
          <w:b/>
          <w:szCs w:val="24"/>
        </w:rPr>
      </w:pPr>
      <w:r w:rsidRPr="008D564F">
        <w:rPr>
          <w:b/>
          <w:szCs w:val="24"/>
        </w:rPr>
        <w:t>Validations</w:t>
      </w:r>
    </w:p>
    <w:p w:rsidR="00AA38BA" w:rsidRPr="00F60E80" w:rsidRDefault="00AA38BA" w:rsidP="00AA38BA">
      <w:pPr>
        <w:pStyle w:val="ListParagraph"/>
        <w:numPr>
          <w:ilvl w:val="0"/>
          <w:numId w:val="1"/>
        </w:numPr>
        <w:rPr>
          <w:noProof/>
        </w:rPr>
      </w:pPr>
      <w:r>
        <w:rPr>
          <w:noProof/>
        </w:rPr>
        <w:t xml:space="preserve">Full name, mobile number, email, zip/postal code, address, and address type </w:t>
      </w:r>
      <w:r w:rsidRPr="00F60E80">
        <w:rPr>
          <w:noProof/>
        </w:rPr>
        <w:t>fields are mandatory.</w:t>
      </w:r>
    </w:p>
    <w:p w:rsidR="00AA38BA" w:rsidRDefault="00AA38BA" w:rsidP="00AA38BA">
      <w:pPr>
        <w:pStyle w:val="ListParagraph"/>
        <w:numPr>
          <w:ilvl w:val="0"/>
          <w:numId w:val="1"/>
        </w:numPr>
        <w:rPr>
          <w:noProof/>
        </w:rPr>
      </w:pPr>
      <w:r>
        <w:rPr>
          <w:noProof/>
        </w:rPr>
        <w:t xml:space="preserve">If </w:t>
      </w:r>
      <w:r w:rsidR="004962A0">
        <w:rPr>
          <w:noProof/>
        </w:rPr>
        <w:t xml:space="preserve">the </w:t>
      </w:r>
      <w:r>
        <w:rPr>
          <w:noProof/>
        </w:rPr>
        <w:t>admin</w:t>
      </w:r>
      <w:r w:rsidRPr="00670C0A">
        <w:rPr>
          <w:noProof/>
        </w:rPr>
        <w:t xml:space="preserve"> </w:t>
      </w:r>
      <w:r>
        <w:rPr>
          <w:noProof/>
        </w:rPr>
        <w:t xml:space="preserve">missed any mandatory fields then it will show </w:t>
      </w:r>
      <w:r w:rsidR="004962A0">
        <w:rPr>
          <w:noProof/>
        </w:rPr>
        <w:t xml:space="preserve">an </w:t>
      </w:r>
      <w:r>
        <w:rPr>
          <w:noProof/>
        </w:rPr>
        <w:t xml:space="preserve">error after clicking on </w:t>
      </w:r>
      <w:r w:rsidR="004962A0">
        <w:rPr>
          <w:noProof/>
        </w:rPr>
        <w:t xml:space="preserve">the </w:t>
      </w:r>
      <w:r>
        <w:rPr>
          <w:noProof/>
        </w:rPr>
        <w:t>‘Save Address’</w:t>
      </w:r>
      <w:r w:rsidRPr="004944B3">
        <w:rPr>
          <w:noProof/>
        </w:rPr>
        <w:t xml:space="preserve"> button</w:t>
      </w:r>
      <w:r>
        <w:rPr>
          <w:noProof/>
        </w:rPr>
        <w:t>.</w:t>
      </w:r>
    </w:p>
    <w:p w:rsidR="00AA38BA" w:rsidRDefault="00AA38BA" w:rsidP="00AA38BA">
      <w:pPr>
        <w:pStyle w:val="ListParagraph"/>
        <w:numPr>
          <w:ilvl w:val="0"/>
          <w:numId w:val="1"/>
        </w:numPr>
        <w:rPr>
          <w:noProof/>
        </w:rPr>
      </w:pPr>
      <w:r>
        <w:rPr>
          <w:noProof/>
        </w:rPr>
        <w:t xml:space="preserve">The validation for </w:t>
      </w:r>
      <w:r w:rsidR="004962A0">
        <w:rPr>
          <w:noProof/>
        </w:rPr>
        <w:t xml:space="preserve">the </w:t>
      </w:r>
      <w:r>
        <w:rPr>
          <w:noProof/>
        </w:rPr>
        <w:t>full name field is as follows</w:t>
      </w:r>
    </w:p>
    <w:p w:rsidR="00AA38BA" w:rsidRDefault="00AA38BA" w:rsidP="00AA38BA">
      <w:pPr>
        <w:pStyle w:val="ListParagraph"/>
        <w:numPr>
          <w:ilvl w:val="1"/>
          <w:numId w:val="1"/>
        </w:numPr>
      </w:pPr>
      <w:r>
        <w:t xml:space="preserve">This field should include only alphabets (uppercase, lowercase characters) </w:t>
      </w:r>
    </w:p>
    <w:p w:rsidR="00AA38BA" w:rsidRDefault="00AA38BA" w:rsidP="00AA38BA">
      <w:pPr>
        <w:pStyle w:val="ListParagraph"/>
        <w:numPr>
          <w:ilvl w:val="1"/>
          <w:numId w:val="1"/>
        </w:numPr>
      </w:pPr>
      <w:r>
        <w:t>This field should not include symbols, digits, punctuation</w:t>
      </w:r>
      <w:r w:rsidR="004962A0">
        <w:t>,</w:t>
      </w:r>
      <w:r>
        <w:t xml:space="preserve"> or characters from multiple languages </w:t>
      </w:r>
    </w:p>
    <w:p w:rsidR="00AA38BA" w:rsidRDefault="00AA38BA" w:rsidP="00AA38BA">
      <w:pPr>
        <w:pStyle w:val="ListParagraph"/>
        <w:numPr>
          <w:ilvl w:val="0"/>
          <w:numId w:val="1"/>
        </w:numPr>
        <w:rPr>
          <w:noProof/>
        </w:rPr>
      </w:pPr>
      <w:r>
        <w:rPr>
          <w:noProof/>
        </w:rPr>
        <w:t xml:space="preserve">The validation for </w:t>
      </w:r>
      <w:r w:rsidR="004962A0">
        <w:rPr>
          <w:noProof/>
        </w:rPr>
        <w:t xml:space="preserve">the </w:t>
      </w:r>
      <w:r>
        <w:rPr>
          <w:noProof/>
        </w:rPr>
        <w:t>mobile number field is as follows</w:t>
      </w:r>
    </w:p>
    <w:p w:rsidR="00AA38BA" w:rsidRDefault="00AA38BA" w:rsidP="00AA38BA">
      <w:pPr>
        <w:pStyle w:val="ListParagraph"/>
        <w:numPr>
          <w:ilvl w:val="1"/>
          <w:numId w:val="1"/>
        </w:numPr>
      </w:pPr>
      <w:r>
        <w:t>This field must accept characters as per country validation (10)</w:t>
      </w:r>
    </w:p>
    <w:p w:rsidR="00AA38BA" w:rsidRDefault="00AA38BA" w:rsidP="00AA38BA">
      <w:pPr>
        <w:pStyle w:val="ListParagraph"/>
        <w:numPr>
          <w:ilvl w:val="1"/>
          <w:numId w:val="1"/>
        </w:numPr>
      </w:pPr>
      <w:r>
        <w:t xml:space="preserve">Only numbers are accepted </w:t>
      </w:r>
    </w:p>
    <w:p w:rsidR="00AA38BA" w:rsidRDefault="00AA38BA" w:rsidP="00AA38BA">
      <w:pPr>
        <w:pStyle w:val="ListParagraph"/>
        <w:numPr>
          <w:ilvl w:val="0"/>
          <w:numId w:val="1"/>
        </w:numPr>
      </w:pPr>
      <w:r>
        <w:t xml:space="preserve">For </w:t>
      </w:r>
      <w:r w:rsidR="004962A0">
        <w:t xml:space="preserve">the </w:t>
      </w:r>
      <w:r>
        <w:t xml:space="preserve">email field are standard email validation must be followed </w:t>
      </w:r>
    </w:p>
    <w:p w:rsidR="00AA38BA" w:rsidRDefault="00AA38BA" w:rsidP="00AA38BA">
      <w:pPr>
        <w:pStyle w:val="ListParagraph"/>
        <w:numPr>
          <w:ilvl w:val="0"/>
          <w:numId w:val="1"/>
        </w:numPr>
        <w:rPr>
          <w:noProof/>
        </w:rPr>
      </w:pPr>
      <w:r>
        <w:rPr>
          <w:noProof/>
        </w:rPr>
        <w:t>The validation for zip/postal code field is as follows</w:t>
      </w:r>
    </w:p>
    <w:p w:rsidR="00AA38BA" w:rsidRDefault="00AA38BA" w:rsidP="00AA38BA">
      <w:pPr>
        <w:pStyle w:val="ListParagraph"/>
        <w:numPr>
          <w:ilvl w:val="1"/>
          <w:numId w:val="1"/>
        </w:numPr>
      </w:pPr>
      <w:r>
        <w:t>This field must accept only 6 characters</w:t>
      </w:r>
    </w:p>
    <w:p w:rsidR="00AA38BA" w:rsidRDefault="00AA38BA" w:rsidP="00AA38BA">
      <w:pPr>
        <w:pStyle w:val="ListParagraph"/>
        <w:numPr>
          <w:ilvl w:val="1"/>
          <w:numId w:val="1"/>
        </w:numPr>
      </w:pPr>
      <w:r>
        <w:t xml:space="preserve">Only numbers are accepted </w:t>
      </w:r>
    </w:p>
    <w:p w:rsidR="00AA38BA" w:rsidRPr="00A547E4" w:rsidRDefault="004962A0" w:rsidP="00AA38BA">
      <w:pPr>
        <w:pStyle w:val="ListParagraph"/>
        <w:numPr>
          <w:ilvl w:val="0"/>
          <w:numId w:val="1"/>
        </w:numPr>
        <w:rPr>
          <w:noProof/>
        </w:rPr>
      </w:pPr>
      <w:r>
        <w:rPr>
          <w:noProof/>
        </w:rPr>
        <w:t>The a</w:t>
      </w:r>
      <w:r w:rsidR="00AA38BA">
        <w:rPr>
          <w:noProof/>
        </w:rPr>
        <w:t>ddress</w:t>
      </w:r>
      <w:r w:rsidR="00AA38BA" w:rsidRPr="00A547E4">
        <w:rPr>
          <w:noProof/>
        </w:rPr>
        <w:t xml:space="preserve"> field will have auto complete fashion i.e. when a</w:t>
      </w:r>
      <w:r w:rsidR="00AA38BA">
        <w:rPr>
          <w:noProof/>
        </w:rPr>
        <w:t>n</w:t>
      </w:r>
      <w:r w:rsidR="00AA38BA" w:rsidRPr="00A547E4">
        <w:rPr>
          <w:noProof/>
        </w:rPr>
        <w:t xml:space="preserve"> </w:t>
      </w:r>
      <w:r w:rsidR="00AA38BA">
        <w:rPr>
          <w:noProof/>
        </w:rPr>
        <w:t>admin</w:t>
      </w:r>
      <w:r w:rsidR="00AA38BA" w:rsidRPr="00670C0A">
        <w:rPr>
          <w:noProof/>
        </w:rPr>
        <w:t xml:space="preserve"> </w:t>
      </w:r>
      <w:r w:rsidR="00AA38BA" w:rsidRPr="00A547E4">
        <w:rPr>
          <w:noProof/>
        </w:rPr>
        <w:t>start</w:t>
      </w:r>
      <w:r>
        <w:rPr>
          <w:noProof/>
        </w:rPr>
        <w:t>s</w:t>
      </w:r>
      <w:r w:rsidR="00AA38BA" w:rsidRPr="00A547E4">
        <w:rPr>
          <w:noProof/>
        </w:rPr>
        <w:t xml:space="preserve"> type </w:t>
      </w:r>
      <w:r w:rsidR="00AA38BA">
        <w:rPr>
          <w:noProof/>
        </w:rPr>
        <w:t>town or city name</w:t>
      </w:r>
      <w:r w:rsidR="00AA38BA" w:rsidRPr="00A547E4">
        <w:rPr>
          <w:noProof/>
        </w:rPr>
        <w:t xml:space="preserve"> then </w:t>
      </w:r>
      <w:r>
        <w:rPr>
          <w:noProof/>
        </w:rPr>
        <w:t xml:space="preserve">the </w:t>
      </w:r>
      <w:r w:rsidR="00AA38BA">
        <w:rPr>
          <w:noProof/>
        </w:rPr>
        <w:t>address</w:t>
      </w:r>
      <w:r w:rsidR="00AA38BA" w:rsidRPr="00A547E4">
        <w:rPr>
          <w:noProof/>
        </w:rPr>
        <w:t xml:space="preserve"> will appear in </w:t>
      </w:r>
      <w:r>
        <w:rPr>
          <w:noProof/>
        </w:rPr>
        <w:t xml:space="preserve">the </w:t>
      </w:r>
      <w:r w:rsidR="00AA38BA" w:rsidRPr="00A547E4">
        <w:rPr>
          <w:noProof/>
        </w:rPr>
        <w:t>dropdown.</w:t>
      </w:r>
    </w:p>
    <w:p w:rsidR="00AA38BA" w:rsidRDefault="00AA38BA" w:rsidP="00AA38BA">
      <w:pPr>
        <w:pStyle w:val="ListParagraph"/>
        <w:numPr>
          <w:ilvl w:val="0"/>
          <w:numId w:val="1"/>
        </w:numPr>
        <w:rPr>
          <w:noProof/>
        </w:rPr>
      </w:pPr>
      <w:r>
        <w:rPr>
          <w:noProof/>
        </w:rPr>
        <w:t>The admin</w:t>
      </w:r>
      <w:r w:rsidRPr="00670C0A">
        <w:rPr>
          <w:noProof/>
        </w:rPr>
        <w:t xml:space="preserve"> </w:t>
      </w:r>
      <w:r>
        <w:rPr>
          <w:noProof/>
        </w:rPr>
        <w:t xml:space="preserve">will select </w:t>
      </w:r>
      <w:r w:rsidR="004962A0">
        <w:rPr>
          <w:noProof/>
        </w:rPr>
        <w:t xml:space="preserve">the </w:t>
      </w:r>
      <w:r>
        <w:rPr>
          <w:noProof/>
        </w:rPr>
        <w:t>address from the dropdown</w:t>
      </w:r>
    </w:p>
    <w:p w:rsidR="00AA38BA" w:rsidRDefault="00AA38BA" w:rsidP="00AA38BA">
      <w:pPr>
        <w:rPr>
          <w:b/>
        </w:rPr>
      </w:pPr>
      <w:r w:rsidRPr="00A72737">
        <w:rPr>
          <w:b/>
        </w:rPr>
        <w:t>Result</w:t>
      </w:r>
    </w:p>
    <w:p w:rsidR="00020D84" w:rsidRDefault="00020D84" w:rsidP="00020D84">
      <w:pPr>
        <w:pStyle w:val="ListParagraph"/>
        <w:numPr>
          <w:ilvl w:val="0"/>
          <w:numId w:val="1"/>
        </w:numPr>
        <w:rPr>
          <w:noProof/>
        </w:rPr>
      </w:pPr>
      <w:r>
        <w:rPr>
          <w:noProof/>
        </w:rPr>
        <w:t>If the user m</w:t>
      </w:r>
      <w:r w:rsidR="006813D8">
        <w:rPr>
          <w:noProof/>
        </w:rPr>
        <w:t>i</w:t>
      </w:r>
      <w:r>
        <w:rPr>
          <w:noProof/>
        </w:rPr>
        <w:t xml:space="preserve">ssed the email field then it will show an error message “Please enter your </w:t>
      </w:r>
      <w:r w:rsidRPr="00020D84">
        <w:rPr>
          <w:noProof/>
        </w:rPr>
        <w:t>email.</w:t>
      </w:r>
      <w:r>
        <w:rPr>
          <w:noProof/>
        </w:rPr>
        <w:t>”</w:t>
      </w:r>
    </w:p>
    <w:p w:rsidR="00020D84" w:rsidRDefault="00020D84" w:rsidP="00020D84">
      <w:pPr>
        <w:pStyle w:val="ListParagraph"/>
        <w:numPr>
          <w:ilvl w:val="0"/>
          <w:numId w:val="1"/>
        </w:numPr>
        <w:rPr>
          <w:noProof/>
        </w:rPr>
      </w:pPr>
      <w:r>
        <w:rPr>
          <w:noProof/>
        </w:rPr>
        <w:t>If the user m</w:t>
      </w:r>
      <w:r w:rsidR="006813D8">
        <w:rPr>
          <w:noProof/>
        </w:rPr>
        <w:t>i</w:t>
      </w:r>
      <w:r>
        <w:rPr>
          <w:noProof/>
        </w:rPr>
        <w:t>ssed the address type field then it will show an error message “</w:t>
      </w:r>
      <w:r w:rsidRPr="00020D84">
        <w:rPr>
          <w:noProof/>
        </w:rPr>
        <w:t>Please select Address type.</w:t>
      </w:r>
      <w:r>
        <w:rPr>
          <w:noProof/>
        </w:rPr>
        <w:t>”</w:t>
      </w:r>
    </w:p>
    <w:p w:rsidR="00DB5C8F" w:rsidRDefault="00DB5C8F" w:rsidP="00DB5C8F">
      <w:pPr>
        <w:pStyle w:val="ListParagraph"/>
        <w:numPr>
          <w:ilvl w:val="0"/>
          <w:numId w:val="1"/>
        </w:numPr>
        <w:rPr>
          <w:noProof/>
        </w:rPr>
      </w:pPr>
      <w:r>
        <w:t>If the customer enters the invalid full name then it will show an error message “</w:t>
      </w:r>
      <w:r w:rsidRPr="00DB5C8F">
        <w:rPr>
          <w:noProof/>
        </w:rPr>
        <w:t>Name should only contain letters.</w:t>
      </w:r>
      <w:r>
        <w:rPr>
          <w:noProof/>
        </w:rPr>
        <w:t>”</w:t>
      </w:r>
      <w:r w:rsidRPr="00DB5C8F">
        <w:rPr>
          <w:noProof/>
        </w:rPr>
        <w:t xml:space="preserve"> </w:t>
      </w:r>
    </w:p>
    <w:p w:rsidR="00DB5C8F" w:rsidRDefault="00DB5C8F" w:rsidP="00DB5C8F">
      <w:pPr>
        <w:pStyle w:val="ListParagraph"/>
        <w:numPr>
          <w:ilvl w:val="0"/>
          <w:numId w:val="1"/>
        </w:numPr>
        <w:rPr>
          <w:noProof/>
        </w:rPr>
      </w:pPr>
      <w:r>
        <w:lastRenderedPageBreak/>
        <w:t>If the customer enters the invalid mobile number then it will show an error message “</w:t>
      </w:r>
      <w:r w:rsidRPr="00DB5C8F">
        <w:rPr>
          <w:noProof/>
        </w:rPr>
        <w:t>Please enter valid mobile number.</w:t>
      </w:r>
      <w:r>
        <w:rPr>
          <w:noProof/>
        </w:rPr>
        <w:t>”</w:t>
      </w:r>
    </w:p>
    <w:p w:rsidR="00DB5C8F" w:rsidRDefault="00DB5C8F" w:rsidP="00DB5C8F">
      <w:pPr>
        <w:pStyle w:val="ListParagraph"/>
        <w:numPr>
          <w:ilvl w:val="0"/>
          <w:numId w:val="1"/>
        </w:numPr>
        <w:rPr>
          <w:noProof/>
        </w:rPr>
      </w:pPr>
      <w:r>
        <w:t>If the customer enters the invalid email then it will show an error message “</w:t>
      </w:r>
      <w:r>
        <w:rPr>
          <w:noProof/>
        </w:rPr>
        <w:t xml:space="preserve">Please enter valid </w:t>
      </w:r>
      <w:r w:rsidRPr="00DB5C8F">
        <w:rPr>
          <w:noProof/>
        </w:rPr>
        <w:t>email.</w:t>
      </w:r>
      <w:r>
        <w:rPr>
          <w:noProof/>
        </w:rPr>
        <w:t>”</w:t>
      </w:r>
    </w:p>
    <w:p w:rsidR="0037735B" w:rsidRDefault="0037735B" w:rsidP="0037735B">
      <w:pPr>
        <w:pStyle w:val="ListParagraph"/>
        <w:numPr>
          <w:ilvl w:val="0"/>
          <w:numId w:val="1"/>
        </w:numPr>
        <w:rPr>
          <w:noProof/>
        </w:rPr>
      </w:pPr>
      <w:r>
        <w:rPr>
          <w:noProof/>
        </w:rPr>
        <w:t>If the cutomer missed the address field then it will show an error message “</w:t>
      </w:r>
      <w:r w:rsidRPr="0037735B">
        <w:rPr>
          <w:noProof/>
        </w:rPr>
        <w:t>This feild is required</w:t>
      </w:r>
      <w:r>
        <w:rPr>
          <w:noProof/>
        </w:rPr>
        <w:t>”</w:t>
      </w:r>
    </w:p>
    <w:p w:rsidR="0037735B" w:rsidRDefault="00AA38BA" w:rsidP="00AA38BA">
      <w:pPr>
        <w:pStyle w:val="ListParagraph"/>
        <w:numPr>
          <w:ilvl w:val="0"/>
          <w:numId w:val="1"/>
        </w:numPr>
        <w:rPr>
          <w:noProof/>
        </w:rPr>
      </w:pPr>
      <w:r>
        <w:rPr>
          <w:noProof/>
        </w:rPr>
        <w:t xml:space="preserve">After clicking on </w:t>
      </w:r>
      <w:r w:rsidR="004962A0">
        <w:rPr>
          <w:noProof/>
        </w:rPr>
        <w:t xml:space="preserve">the </w:t>
      </w:r>
      <w:r>
        <w:rPr>
          <w:noProof/>
        </w:rPr>
        <w:t>‘Save Address’</w:t>
      </w:r>
      <w:r w:rsidRPr="004944B3">
        <w:rPr>
          <w:noProof/>
        </w:rPr>
        <w:t xml:space="preserve"> button</w:t>
      </w:r>
      <w:r>
        <w:rPr>
          <w:noProof/>
        </w:rPr>
        <w:t>, it will validate all data and if everything is correct then it will add</w:t>
      </w:r>
      <w:r w:rsidR="0037735B">
        <w:rPr>
          <w:noProof/>
        </w:rPr>
        <w:t xml:space="preserve"> the address record in the list. </w:t>
      </w:r>
    </w:p>
    <w:p w:rsidR="00AA38BA" w:rsidRDefault="0037735B" w:rsidP="00AA38BA">
      <w:pPr>
        <w:pStyle w:val="ListParagraph"/>
        <w:numPr>
          <w:ilvl w:val="0"/>
          <w:numId w:val="1"/>
        </w:numPr>
        <w:rPr>
          <w:noProof/>
        </w:rPr>
      </w:pPr>
      <w:r>
        <w:rPr>
          <w:noProof/>
        </w:rPr>
        <w:t>It will show the success message after adding address “Address added successfully.”</w:t>
      </w:r>
    </w:p>
    <w:p w:rsidR="00AA38BA" w:rsidRDefault="00AA38BA" w:rsidP="00AA38BA">
      <w:pPr>
        <w:pStyle w:val="ListParagraph"/>
        <w:numPr>
          <w:ilvl w:val="0"/>
          <w:numId w:val="1"/>
        </w:numPr>
        <w:rPr>
          <w:noProof/>
        </w:rPr>
      </w:pPr>
      <w:r>
        <w:rPr>
          <w:noProof/>
        </w:rPr>
        <w:t xml:space="preserve">After clicking on </w:t>
      </w:r>
      <w:r w:rsidR="004962A0">
        <w:rPr>
          <w:noProof/>
        </w:rPr>
        <w:t xml:space="preserve">the </w:t>
      </w:r>
      <w:r>
        <w:rPr>
          <w:noProof/>
        </w:rPr>
        <w:t xml:space="preserve">‘Cancel’ </w:t>
      </w:r>
      <w:r>
        <w:t>button</w:t>
      </w:r>
      <w:r w:rsidR="00DA5470">
        <w:t xml:space="preserve"> and close icon, it will</w:t>
      </w:r>
      <w:r>
        <w:t xml:space="preserve"> close the modal</w:t>
      </w:r>
      <w:r w:rsidR="00020D84">
        <w:t>.</w:t>
      </w:r>
    </w:p>
    <w:p w:rsidR="00AA38BA" w:rsidRDefault="00AA38BA" w:rsidP="00AA38BA">
      <w:pPr>
        <w:pStyle w:val="NoSpacing"/>
        <w:rPr>
          <w:noProof/>
        </w:rPr>
      </w:pPr>
    </w:p>
    <w:p w:rsidR="00AA38BA" w:rsidRDefault="00AA38BA" w:rsidP="00AA38BA">
      <w:pPr>
        <w:pStyle w:val="HeadingNumbered11style1"/>
        <w:spacing w:before="0"/>
        <w:rPr>
          <w:noProof/>
        </w:rPr>
      </w:pPr>
      <w:bookmarkStart w:id="79" w:name="_Toc54692611"/>
      <w:bookmarkStart w:id="80" w:name="_Toc67423889"/>
      <w:r>
        <w:rPr>
          <w:noProof/>
        </w:rPr>
        <w:t>Order Reviews</w:t>
      </w:r>
      <w:bookmarkEnd w:id="79"/>
      <w:bookmarkEnd w:id="80"/>
    </w:p>
    <w:p w:rsidR="00AA38BA" w:rsidRDefault="00AA38BA" w:rsidP="00AA38BA">
      <w:pPr>
        <w:pStyle w:val="ListParagraph"/>
        <w:numPr>
          <w:ilvl w:val="0"/>
          <w:numId w:val="1"/>
        </w:numPr>
        <w:rPr>
          <w:noProof/>
        </w:rPr>
      </w:pPr>
      <w:r>
        <w:rPr>
          <w:noProof/>
        </w:rPr>
        <w:t xml:space="preserve">The </w:t>
      </w:r>
      <w:r>
        <w:t xml:space="preserve">customer </w:t>
      </w:r>
      <w:r>
        <w:rPr>
          <w:noProof/>
        </w:rPr>
        <w:t>is presented with their</w:t>
      </w:r>
      <w:r w:rsidRPr="00DD022B">
        <w:rPr>
          <w:noProof/>
        </w:rPr>
        <w:t xml:space="preserve"> </w:t>
      </w:r>
      <w:r>
        <w:rPr>
          <w:noProof/>
        </w:rPr>
        <w:t>product details and price details</w:t>
      </w:r>
    </w:p>
    <w:p w:rsidR="00AA38BA" w:rsidRDefault="00AA38BA" w:rsidP="00AA38BA">
      <w:pPr>
        <w:pStyle w:val="ListParagraph"/>
        <w:numPr>
          <w:ilvl w:val="0"/>
          <w:numId w:val="1"/>
        </w:numPr>
        <w:rPr>
          <w:noProof/>
        </w:rPr>
      </w:pPr>
      <w:r>
        <w:rPr>
          <w:noProof/>
        </w:rPr>
        <w:t xml:space="preserve">For each product, it will show product image, product name, </w:t>
      </w:r>
      <w:r w:rsidR="00CC414B">
        <w:rPr>
          <w:noProof/>
        </w:rPr>
        <w:t xml:space="preserve">color, size, </w:t>
      </w:r>
      <w:r>
        <w:rPr>
          <w:noProof/>
        </w:rPr>
        <w:t>price, quantity, and subtotal</w:t>
      </w:r>
    </w:p>
    <w:p w:rsidR="00AA38BA" w:rsidRDefault="00AA38BA" w:rsidP="00AA38BA">
      <w:pPr>
        <w:pStyle w:val="ListParagraph"/>
        <w:numPr>
          <w:ilvl w:val="0"/>
          <w:numId w:val="1"/>
        </w:numPr>
        <w:rPr>
          <w:noProof/>
        </w:rPr>
      </w:pPr>
      <w:r>
        <w:rPr>
          <w:noProof/>
        </w:rPr>
        <w:t xml:space="preserve">In price details, it will show cart total, order total, delivery charges, discount, </w:t>
      </w:r>
      <w:r w:rsidR="000356B5">
        <w:rPr>
          <w:noProof/>
        </w:rPr>
        <w:t xml:space="preserve">tax, </w:t>
      </w:r>
      <w:r>
        <w:rPr>
          <w:noProof/>
        </w:rPr>
        <w:t>and grand total.</w:t>
      </w:r>
    </w:p>
    <w:p w:rsidR="00AA38BA" w:rsidRDefault="00AA38BA" w:rsidP="00AA38BA">
      <w:pPr>
        <w:pStyle w:val="ListParagraph"/>
        <w:numPr>
          <w:ilvl w:val="0"/>
          <w:numId w:val="1"/>
        </w:numPr>
        <w:rPr>
          <w:noProof/>
        </w:rPr>
      </w:pPr>
      <w:r>
        <w:rPr>
          <w:noProof/>
        </w:rPr>
        <w:t>The customer need</w:t>
      </w:r>
      <w:r w:rsidR="004962A0">
        <w:rPr>
          <w:noProof/>
        </w:rPr>
        <w:t>s</w:t>
      </w:r>
      <w:r>
        <w:rPr>
          <w:noProof/>
        </w:rPr>
        <w:t xml:space="preserve"> to agree to the terms &amp; conditions for placing the order.</w:t>
      </w:r>
    </w:p>
    <w:p w:rsidR="00AA38BA" w:rsidRDefault="00AA38BA" w:rsidP="00AA38BA">
      <w:pPr>
        <w:pStyle w:val="ListParagraph"/>
        <w:numPr>
          <w:ilvl w:val="0"/>
          <w:numId w:val="1"/>
        </w:numPr>
        <w:rPr>
          <w:noProof/>
        </w:rPr>
      </w:pPr>
      <w:r>
        <w:rPr>
          <w:noProof/>
        </w:rPr>
        <w:t xml:space="preserve">Clicking on </w:t>
      </w:r>
      <w:r w:rsidR="004962A0">
        <w:rPr>
          <w:noProof/>
        </w:rPr>
        <w:t xml:space="preserve">the </w:t>
      </w:r>
      <w:r>
        <w:rPr>
          <w:noProof/>
        </w:rPr>
        <w:t>‘I agree to the Terms &amp; Condition link</w:t>
      </w:r>
      <w:r w:rsidR="000356B5">
        <w:rPr>
          <w:noProof/>
        </w:rPr>
        <w:t>’</w:t>
      </w:r>
      <w:r>
        <w:rPr>
          <w:noProof/>
        </w:rPr>
        <w:t xml:space="preserve"> will show terms &amp; conditions for using the site in modal.</w:t>
      </w:r>
    </w:p>
    <w:p w:rsidR="00AA38BA" w:rsidRDefault="00AA38BA" w:rsidP="00AA38BA">
      <w:pPr>
        <w:pStyle w:val="ListParagraph"/>
        <w:numPr>
          <w:ilvl w:val="0"/>
          <w:numId w:val="1"/>
        </w:numPr>
        <w:rPr>
          <w:noProof/>
        </w:rPr>
      </w:pPr>
      <w:r>
        <w:rPr>
          <w:noProof/>
        </w:rPr>
        <w:t xml:space="preserve">Clicking on </w:t>
      </w:r>
      <w:r w:rsidR="004962A0">
        <w:rPr>
          <w:noProof/>
        </w:rPr>
        <w:t>the cancel icon and cancel button</w:t>
      </w:r>
      <w:r>
        <w:rPr>
          <w:noProof/>
        </w:rPr>
        <w:t xml:space="preserve"> will close the terms &amp; conditions popup.</w:t>
      </w:r>
    </w:p>
    <w:p w:rsidR="00AA38BA" w:rsidRDefault="00AA38BA" w:rsidP="00AA38BA">
      <w:pPr>
        <w:pStyle w:val="ListParagraph"/>
        <w:numPr>
          <w:ilvl w:val="0"/>
          <w:numId w:val="1"/>
        </w:numPr>
        <w:rPr>
          <w:noProof/>
        </w:rPr>
      </w:pPr>
      <w:r>
        <w:rPr>
          <w:noProof/>
        </w:rPr>
        <w:t>The customer can select the shipping time for delivering the product.</w:t>
      </w:r>
    </w:p>
    <w:p w:rsidR="009150F7" w:rsidRDefault="009150F7" w:rsidP="00AA38BA">
      <w:pPr>
        <w:pStyle w:val="ListParagraph"/>
        <w:numPr>
          <w:ilvl w:val="0"/>
          <w:numId w:val="1"/>
        </w:numPr>
        <w:rPr>
          <w:noProof/>
        </w:rPr>
      </w:pPr>
      <w:r>
        <w:rPr>
          <w:noProof/>
        </w:rPr>
        <w:t xml:space="preserve">The customer can place </w:t>
      </w:r>
      <w:r w:rsidR="004962A0">
        <w:rPr>
          <w:noProof/>
        </w:rPr>
        <w:t xml:space="preserve">an </w:t>
      </w:r>
      <w:r>
        <w:rPr>
          <w:noProof/>
        </w:rPr>
        <w:t xml:space="preserve">order by clicking on </w:t>
      </w:r>
      <w:r w:rsidR="004962A0">
        <w:rPr>
          <w:noProof/>
        </w:rPr>
        <w:t xml:space="preserve">the </w:t>
      </w:r>
      <w:r>
        <w:rPr>
          <w:noProof/>
        </w:rPr>
        <w:t>‘Place Order</w:t>
      </w:r>
      <w:r w:rsidR="004962A0">
        <w:rPr>
          <w:noProof/>
        </w:rPr>
        <w:t>’</w:t>
      </w:r>
      <w:r>
        <w:rPr>
          <w:noProof/>
        </w:rPr>
        <w:t xml:space="preserve"> button</w:t>
      </w:r>
      <w:r w:rsidR="00D02231">
        <w:rPr>
          <w:noProof/>
        </w:rPr>
        <w:t xml:space="preserve"> and it will show the success message “Order placed successfully” </w:t>
      </w:r>
    </w:p>
    <w:p w:rsidR="0087488A" w:rsidRDefault="0087488A" w:rsidP="0087488A">
      <w:pPr>
        <w:pStyle w:val="NoSpacing"/>
        <w:keepNext/>
        <w:jc w:val="center"/>
      </w:pPr>
      <w:r>
        <w:rPr>
          <w:noProof/>
        </w:rPr>
        <w:lastRenderedPageBreak/>
        <w:drawing>
          <wp:inline distT="0" distB="0" distL="0" distR="0" wp14:anchorId="5EA929C7" wp14:editId="1AB49CAC">
            <wp:extent cx="5474524" cy="5943600"/>
            <wp:effectExtent l="76200" t="76200" r="126365" b="133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out.png"/>
                    <pic:cNvPicPr/>
                  </pic:nvPicPr>
                  <pic:blipFill>
                    <a:blip r:embed="rId15">
                      <a:extLst>
                        <a:ext uri="{28A0092B-C50C-407E-A947-70E740481C1C}">
                          <a14:useLocalDpi xmlns:a14="http://schemas.microsoft.com/office/drawing/2010/main" val="0"/>
                        </a:ext>
                      </a:extLst>
                    </a:blip>
                    <a:stretch>
                      <a:fillRect/>
                    </a:stretch>
                  </pic:blipFill>
                  <pic:spPr>
                    <a:xfrm>
                      <a:off x="0" y="0"/>
                      <a:ext cx="5474524" cy="5943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C7EC4" w:rsidRDefault="0087488A" w:rsidP="0087488A">
      <w:pPr>
        <w:pStyle w:val="Caption"/>
        <w:jc w:val="center"/>
        <w:rPr>
          <w:noProof/>
        </w:rPr>
      </w:pPr>
      <w:r>
        <w:t xml:space="preserve">Figure </w:t>
      </w:r>
      <w:fldSimple w:instr=" SEQ Figure \* ARABIC ">
        <w:r w:rsidR="00261EF3">
          <w:rPr>
            <w:noProof/>
          </w:rPr>
          <w:t>6</w:t>
        </w:r>
      </w:fldSimple>
      <w:r>
        <w:t>- Checkout</w:t>
      </w: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CC7EC4" w:rsidRDefault="00CC7EC4" w:rsidP="00CC7EC4">
      <w:pPr>
        <w:pStyle w:val="NoSpacing"/>
        <w:rPr>
          <w:noProof/>
        </w:rPr>
      </w:pPr>
    </w:p>
    <w:p w:rsidR="0040229C" w:rsidRDefault="004E50C1" w:rsidP="005D64EB">
      <w:pPr>
        <w:pStyle w:val="HeadingNumbered1style0"/>
      </w:pPr>
      <w:bookmarkStart w:id="81" w:name="_Toc67423890"/>
      <w:r>
        <w:lastRenderedPageBreak/>
        <w:t>Order C</w:t>
      </w:r>
      <w:r w:rsidR="0040229C">
        <w:t>onfirmation page</w:t>
      </w:r>
      <w:bookmarkEnd w:id="81"/>
    </w:p>
    <w:p w:rsidR="005A354A" w:rsidRDefault="005A354A" w:rsidP="00A32272">
      <w:pPr>
        <w:pStyle w:val="ListParagraph"/>
        <w:numPr>
          <w:ilvl w:val="0"/>
          <w:numId w:val="1"/>
        </w:numPr>
        <w:rPr>
          <w:noProof/>
        </w:rPr>
      </w:pPr>
      <w:r>
        <w:rPr>
          <w:noProof/>
        </w:rPr>
        <w:t xml:space="preserve">The system will redirect </w:t>
      </w:r>
      <w:r w:rsidR="004962A0">
        <w:rPr>
          <w:noProof/>
        </w:rPr>
        <w:t xml:space="preserve">the </w:t>
      </w:r>
      <w:r>
        <w:t xml:space="preserve">customer </w:t>
      </w:r>
      <w:r w:rsidR="004962A0">
        <w:rPr>
          <w:noProof/>
        </w:rPr>
        <w:t>to</w:t>
      </w:r>
      <w:r>
        <w:rPr>
          <w:noProof/>
        </w:rPr>
        <w:t xml:space="preserve"> the </w:t>
      </w:r>
      <w:r w:rsidRPr="007E2742">
        <w:rPr>
          <w:noProof/>
        </w:rPr>
        <w:t>success</w:t>
      </w:r>
      <w:r>
        <w:rPr>
          <w:noProof/>
        </w:rPr>
        <w:t xml:space="preserve"> page and show </w:t>
      </w:r>
      <w:r w:rsidR="004962A0">
        <w:rPr>
          <w:noProof/>
        </w:rPr>
        <w:t xml:space="preserve">the </w:t>
      </w:r>
      <w:r>
        <w:rPr>
          <w:noProof/>
        </w:rPr>
        <w:t xml:space="preserve">order confirmation </w:t>
      </w:r>
      <w:r w:rsidRPr="007E2742">
        <w:rPr>
          <w:noProof/>
        </w:rPr>
        <w:t>message</w:t>
      </w:r>
      <w:r>
        <w:rPr>
          <w:noProof/>
        </w:rPr>
        <w:t xml:space="preserve"> “</w:t>
      </w:r>
      <w:r w:rsidR="00A32272" w:rsidRPr="00A32272">
        <w:rPr>
          <w:noProof/>
        </w:rPr>
        <w:t>Yo</w:t>
      </w:r>
      <w:r w:rsidR="00A32272">
        <w:rPr>
          <w:noProof/>
        </w:rPr>
        <w:t>ur order is placed successfully</w:t>
      </w:r>
      <w:r>
        <w:rPr>
          <w:noProof/>
        </w:rPr>
        <w:t>.” with order details.</w:t>
      </w:r>
    </w:p>
    <w:p w:rsidR="005A354A" w:rsidRDefault="005A354A" w:rsidP="005A354A">
      <w:pPr>
        <w:pStyle w:val="ListParagraph"/>
        <w:numPr>
          <w:ilvl w:val="0"/>
          <w:numId w:val="1"/>
        </w:numPr>
        <w:rPr>
          <w:noProof/>
        </w:rPr>
      </w:pPr>
      <w:r>
        <w:rPr>
          <w:noProof/>
        </w:rPr>
        <w:t>Order details include order id, order date &amp; time, shipping time, shipping address, payment method, order summary (cart total, shipping, d</w:t>
      </w:r>
      <w:r w:rsidR="004962A0">
        <w:rPr>
          <w:noProof/>
        </w:rPr>
        <w:t>i</w:t>
      </w:r>
      <w:r>
        <w:rPr>
          <w:noProof/>
        </w:rPr>
        <w:t xml:space="preserve">scount, </w:t>
      </w:r>
      <w:r w:rsidR="00E72A8A">
        <w:rPr>
          <w:noProof/>
        </w:rPr>
        <w:t xml:space="preserve">tax, </w:t>
      </w:r>
      <w:r>
        <w:rPr>
          <w:noProof/>
        </w:rPr>
        <w:t>order total, and total amount), and product details (prod</w:t>
      </w:r>
      <w:r w:rsidR="004962A0">
        <w:rPr>
          <w:noProof/>
        </w:rPr>
        <w:t>u</w:t>
      </w:r>
      <w:r>
        <w:rPr>
          <w:noProof/>
        </w:rPr>
        <w:t xml:space="preserve">ct image, product name, </w:t>
      </w:r>
      <w:r w:rsidR="00E72A8A">
        <w:rPr>
          <w:noProof/>
        </w:rPr>
        <w:t xml:space="preserve">color, size, </w:t>
      </w:r>
      <w:r>
        <w:rPr>
          <w:noProof/>
        </w:rPr>
        <w:t>price, quantity, and subtotal)</w:t>
      </w:r>
    </w:p>
    <w:p w:rsidR="005A354A" w:rsidRDefault="005A354A" w:rsidP="005A354A">
      <w:pPr>
        <w:pStyle w:val="ListParagraph"/>
        <w:numPr>
          <w:ilvl w:val="0"/>
          <w:numId w:val="1"/>
        </w:numPr>
        <w:rPr>
          <w:noProof/>
        </w:rPr>
      </w:pPr>
      <w:r>
        <w:rPr>
          <w:noProof/>
        </w:rPr>
        <w:t xml:space="preserve">The system will also send an email to the </w:t>
      </w:r>
      <w:r>
        <w:t xml:space="preserve">customer </w:t>
      </w:r>
      <w:r>
        <w:rPr>
          <w:noProof/>
        </w:rPr>
        <w:t>&amp; admin with order details.</w:t>
      </w:r>
    </w:p>
    <w:p w:rsidR="005A354A" w:rsidRDefault="005A354A" w:rsidP="005A354A">
      <w:pPr>
        <w:pStyle w:val="ListParagraph"/>
        <w:numPr>
          <w:ilvl w:val="0"/>
          <w:numId w:val="1"/>
        </w:numPr>
        <w:rPr>
          <w:noProof/>
        </w:rPr>
      </w:pPr>
      <w:r>
        <w:rPr>
          <w:noProof/>
        </w:rPr>
        <w:t xml:space="preserve">The </w:t>
      </w:r>
      <w:r>
        <w:t xml:space="preserve">customer </w:t>
      </w:r>
      <w:r>
        <w:rPr>
          <w:noProof/>
        </w:rPr>
        <w:t xml:space="preserve">can redirect to </w:t>
      </w:r>
      <w:r w:rsidR="004962A0">
        <w:rPr>
          <w:noProof/>
        </w:rPr>
        <w:t xml:space="preserve">the </w:t>
      </w:r>
      <w:r>
        <w:rPr>
          <w:noProof/>
        </w:rPr>
        <w:t xml:space="preserve">‘My Orders’ section by clicking on </w:t>
      </w:r>
      <w:r w:rsidR="00AC4DA2">
        <w:rPr>
          <w:noProof/>
        </w:rPr>
        <w:t xml:space="preserve">the </w:t>
      </w:r>
      <w:r>
        <w:rPr>
          <w:noProof/>
        </w:rPr>
        <w:t>‘Back to My Orders’ link.</w:t>
      </w:r>
    </w:p>
    <w:p w:rsidR="00DB57E2" w:rsidRDefault="00DB57E2" w:rsidP="00DB57E2">
      <w:pPr>
        <w:pStyle w:val="NoSpacing"/>
        <w:keepNext/>
        <w:jc w:val="center"/>
      </w:pPr>
      <w:r>
        <w:rPr>
          <w:noProof/>
        </w:rPr>
        <w:drawing>
          <wp:inline distT="0" distB="0" distL="0" distR="0" wp14:anchorId="15555A1C" wp14:editId="066EAA02">
            <wp:extent cx="5187140" cy="3657600"/>
            <wp:effectExtent l="76200" t="76200" r="128270" b="133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der confirmation.png"/>
                    <pic:cNvPicPr/>
                  </pic:nvPicPr>
                  <pic:blipFill>
                    <a:blip r:embed="rId16">
                      <a:extLst>
                        <a:ext uri="{28A0092B-C50C-407E-A947-70E740481C1C}">
                          <a14:useLocalDpi xmlns:a14="http://schemas.microsoft.com/office/drawing/2010/main" val="0"/>
                        </a:ext>
                      </a:extLst>
                    </a:blip>
                    <a:stretch>
                      <a:fillRect/>
                    </a:stretch>
                  </pic:blipFill>
                  <pic:spPr>
                    <a:xfrm>
                      <a:off x="0" y="0"/>
                      <a:ext cx="518714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02871" w:rsidRDefault="00DB57E2" w:rsidP="00DB57E2">
      <w:pPr>
        <w:pStyle w:val="Caption"/>
        <w:jc w:val="center"/>
        <w:rPr>
          <w:noProof/>
        </w:rPr>
      </w:pPr>
      <w:r>
        <w:t xml:space="preserve">Figure </w:t>
      </w:r>
      <w:fldSimple w:instr=" SEQ Figure \* ARABIC ">
        <w:r w:rsidR="00261EF3">
          <w:rPr>
            <w:noProof/>
          </w:rPr>
          <w:t>7</w:t>
        </w:r>
      </w:fldSimple>
      <w:r>
        <w:t>- Order Confirmation Page</w:t>
      </w: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902871" w:rsidRDefault="00902871" w:rsidP="005A354A">
      <w:pPr>
        <w:pStyle w:val="NoSpacing"/>
        <w:rPr>
          <w:noProof/>
        </w:rPr>
      </w:pPr>
    </w:p>
    <w:p w:rsidR="0040229C" w:rsidRDefault="0040229C" w:rsidP="00902871">
      <w:pPr>
        <w:pStyle w:val="HeadingNumbered1style0"/>
      </w:pPr>
      <w:bookmarkStart w:id="82" w:name="_Toc67423891"/>
      <w:r>
        <w:t xml:space="preserve">My </w:t>
      </w:r>
      <w:r w:rsidR="0091475E">
        <w:t>Profile</w:t>
      </w:r>
      <w:r>
        <w:t xml:space="preserve"> </w:t>
      </w:r>
      <w:r w:rsidR="003A7E7B">
        <w:t>(Customer Personal Area)</w:t>
      </w:r>
      <w:bookmarkEnd w:id="82"/>
    </w:p>
    <w:p w:rsidR="001E28C9" w:rsidRPr="0091475E" w:rsidRDefault="0040229C" w:rsidP="0040229C">
      <w:pPr>
        <w:pStyle w:val="ListParagraph"/>
        <w:numPr>
          <w:ilvl w:val="0"/>
          <w:numId w:val="1"/>
        </w:numPr>
      </w:pPr>
      <w:r w:rsidRPr="0091475E">
        <w:t xml:space="preserve">When logged in </w:t>
      </w:r>
      <w:r w:rsidR="00C04CD9">
        <w:t>customer</w:t>
      </w:r>
      <w:r w:rsidR="001E28C9" w:rsidRPr="0091475E">
        <w:t xml:space="preserve"> </w:t>
      </w:r>
      <w:r w:rsidR="00661FF7" w:rsidRPr="0091475E">
        <w:t xml:space="preserve">clicks on </w:t>
      </w:r>
      <w:r w:rsidR="00AC4DA2">
        <w:t xml:space="preserve">the </w:t>
      </w:r>
      <w:r w:rsidR="00297A69">
        <w:t>‘</w:t>
      </w:r>
      <w:r w:rsidR="00661FF7" w:rsidRPr="0091475E">
        <w:t>My Profile</w:t>
      </w:r>
      <w:r w:rsidR="00297A69">
        <w:t>’</w:t>
      </w:r>
      <w:r w:rsidR="00661FF7" w:rsidRPr="0091475E">
        <w:t xml:space="preserve"> option then this page will appear</w:t>
      </w:r>
      <w:r w:rsidRPr="0091475E">
        <w:t xml:space="preserve"> </w:t>
      </w:r>
    </w:p>
    <w:p w:rsidR="00DA0834" w:rsidRPr="0091475E" w:rsidRDefault="00DA0834" w:rsidP="00DA0834">
      <w:pPr>
        <w:pStyle w:val="ListParagraph"/>
        <w:numPr>
          <w:ilvl w:val="0"/>
          <w:numId w:val="1"/>
        </w:numPr>
        <w:rPr>
          <w:szCs w:val="24"/>
        </w:rPr>
      </w:pPr>
      <w:r w:rsidRPr="0091475E">
        <w:rPr>
          <w:szCs w:val="24"/>
        </w:rPr>
        <w:t xml:space="preserve">On this page, it will also show breadcrumb (current page's location within a navigational hierarchy) </w:t>
      </w:r>
      <w:r w:rsidR="00297A69">
        <w:rPr>
          <w:szCs w:val="24"/>
        </w:rPr>
        <w:t>on the center</w:t>
      </w:r>
    </w:p>
    <w:p w:rsidR="00572432" w:rsidRPr="0091475E" w:rsidRDefault="00572432" w:rsidP="00DA0834">
      <w:pPr>
        <w:pStyle w:val="ListParagraph"/>
        <w:numPr>
          <w:ilvl w:val="0"/>
          <w:numId w:val="1"/>
        </w:numPr>
        <w:rPr>
          <w:szCs w:val="24"/>
        </w:rPr>
      </w:pPr>
      <w:r w:rsidRPr="0091475E">
        <w:rPr>
          <w:szCs w:val="24"/>
        </w:rPr>
        <w:t>This page will have below options</w:t>
      </w:r>
    </w:p>
    <w:p w:rsidR="00AB7F70" w:rsidRPr="0091475E" w:rsidRDefault="00AB7F70" w:rsidP="00572432">
      <w:pPr>
        <w:pStyle w:val="ListParagraph"/>
        <w:numPr>
          <w:ilvl w:val="1"/>
          <w:numId w:val="1"/>
        </w:numPr>
        <w:rPr>
          <w:szCs w:val="24"/>
        </w:rPr>
      </w:pPr>
      <w:r w:rsidRPr="0091475E">
        <w:rPr>
          <w:szCs w:val="24"/>
        </w:rPr>
        <w:t>Account Dashboard</w:t>
      </w:r>
    </w:p>
    <w:p w:rsidR="00572432" w:rsidRPr="0091475E" w:rsidRDefault="00B9304C" w:rsidP="00572432">
      <w:pPr>
        <w:pStyle w:val="ListParagraph"/>
        <w:numPr>
          <w:ilvl w:val="1"/>
          <w:numId w:val="1"/>
        </w:numPr>
        <w:rPr>
          <w:szCs w:val="24"/>
        </w:rPr>
      </w:pPr>
      <w:r w:rsidRPr="0091475E">
        <w:rPr>
          <w:szCs w:val="24"/>
        </w:rPr>
        <w:t>Account Information</w:t>
      </w:r>
    </w:p>
    <w:p w:rsidR="00572432" w:rsidRPr="0091475E" w:rsidRDefault="00572432" w:rsidP="00572432">
      <w:pPr>
        <w:pStyle w:val="ListParagraph"/>
        <w:numPr>
          <w:ilvl w:val="1"/>
          <w:numId w:val="1"/>
        </w:numPr>
        <w:rPr>
          <w:szCs w:val="24"/>
        </w:rPr>
      </w:pPr>
      <w:r w:rsidRPr="0091475E">
        <w:rPr>
          <w:szCs w:val="24"/>
        </w:rPr>
        <w:t>Saved Cards</w:t>
      </w:r>
    </w:p>
    <w:p w:rsidR="00572432" w:rsidRPr="0091475E" w:rsidRDefault="00572432" w:rsidP="00572432">
      <w:pPr>
        <w:pStyle w:val="ListParagraph"/>
        <w:numPr>
          <w:ilvl w:val="1"/>
          <w:numId w:val="1"/>
        </w:numPr>
        <w:rPr>
          <w:szCs w:val="24"/>
        </w:rPr>
      </w:pPr>
      <w:r w:rsidRPr="0091475E">
        <w:rPr>
          <w:szCs w:val="24"/>
        </w:rPr>
        <w:t>Addresses</w:t>
      </w:r>
      <w:r w:rsidR="00CF70EA" w:rsidRPr="0091475E">
        <w:rPr>
          <w:szCs w:val="24"/>
        </w:rPr>
        <w:t xml:space="preserve"> Book</w:t>
      </w:r>
    </w:p>
    <w:p w:rsidR="00AB7F70" w:rsidRPr="0091475E" w:rsidRDefault="00AB7F70" w:rsidP="00572432">
      <w:pPr>
        <w:pStyle w:val="ListParagraph"/>
        <w:numPr>
          <w:ilvl w:val="1"/>
          <w:numId w:val="1"/>
        </w:numPr>
        <w:rPr>
          <w:szCs w:val="24"/>
        </w:rPr>
      </w:pPr>
      <w:r w:rsidRPr="0091475E">
        <w:rPr>
          <w:szCs w:val="24"/>
        </w:rPr>
        <w:t>My Orders</w:t>
      </w:r>
    </w:p>
    <w:p w:rsidR="00AB7F70" w:rsidRPr="0091475E" w:rsidRDefault="00AB7F70" w:rsidP="00AB7F70">
      <w:pPr>
        <w:pStyle w:val="ListParagraph"/>
        <w:numPr>
          <w:ilvl w:val="1"/>
          <w:numId w:val="1"/>
        </w:numPr>
        <w:rPr>
          <w:szCs w:val="24"/>
        </w:rPr>
      </w:pPr>
      <w:r w:rsidRPr="0091475E">
        <w:rPr>
          <w:szCs w:val="24"/>
        </w:rPr>
        <w:t>My Wishlist</w:t>
      </w:r>
    </w:p>
    <w:p w:rsidR="00572432" w:rsidRPr="0091475E" w:rsidRDefault="00572432" w:rsidP="00572432">
      <w:pPr>
        <w:pStyle w:val="ListParagraph"/>
        <w:numPr>
          <w:ilvl w:val="1"/>
          <w:numId w:val="1"/>
        </w:numPr>
        <w:rPr>
          <w:szCs w:val="24"/>
        </w:rPr>
      </w:pPr>
      <w:r w:rsidRPr="0091475E">
        <w:rPr>
          <w:szCs w:val="24"/>
        </w:rPr>
        <w:t xml:space="preserve">My </w:t>
      </w:r>
      <w:r w:rsidR="00AB7F70" w:rsidRPr="0091475E">
        <w:rPr>
          <w:szCs w:val="24"/>
        </w:rPr>
        <w:t>Product</w:t>
      </w:r>
      <w:r w:rsidRPr="0091475E">
        <w:rPr>
          <w:szCs w:val="24"/>
        </w:rPr>
        <w:t xml:space="preserve"> Review</w:t>
      </w:r>
      <w:r w:rsidR="00AB7F70" w:rsidRPr="0091475E">
        <w:rPr>
          <w:szCs w:val="24"/>
        </w:rPr>
        <w:t>s</w:t>
      </w:r>
    </w:p>
    <w:p w:rsidR="000A6DC1" w:rsidRDefault="000A6DC1" w:rsidP="00B9304C">
      <w:pPr>
        <w:pStyle w:val="HeadingNumbered11style1"/>
        <w:spacing w:before="0"/>
      </w:pPr>
      <w:bookmarkStart w:id="83" w:name="_Toc54692614"/>
      <w:bookmarkStart w:id="84" w:name="_Toc67423892"/>
      <w:r>
        <w:t>Account Dashboard</w:t>
      </w:r>
      <w:bookmarkEnd w:id="84"/>
    </w:p>
    <w:p w:rsidR="006F08A2" w:rsidRDefault="00AC4DA2" w:rsidP="006F08A2">
      <w:pPr>
        <w:pStyle w:val="ListParagraph"/>
        <w:numPr>
          <w:ilvl w:val="0"/>
          <w:numId w:val="1"/>
        </w:numPr>
      </w:pPr>
      <w:r>
        <w:t>The a</w:t>
      </w:r>
      <w:r w:rsidR="006F08A2">
        <w:t xml:space="preserve">ccount dashboard page will show the overview of the </w:t>
      </w:r>
      <w:r w:rsidR="00C04CD9">
        <w:t>customer</w:t>
      </w:r>
      <w:r w:rsidR="006F08A2">
        <w:t>’s account.</w:t>
      </w:r>
    </w:p>
    <w:p w:rsidR="006F08A2" w:rsidRDefault="006F08A2" w:rsidP="006F08A2">
      <w:pPr>
        <w:pStyle w:val="ListParagraph"/>
        <w:numPr>
          <w:ilvl w:val="0"/>
          <w:numId w:val="1"/>
        </w:numPr>
      </w:pPr>
      <w:r>
        <w:t>On this page, it will show contact information, default billing address, and default shipping address</w:t>
      </w:r>
    </w:p>
    <w:p w:rsidR="00A674CD" w:rsidRDefault="00A674CD" w:rsidP="006F08A2">
      <w:pPr>
        <w:pStyle w:val="ListParagraph"/>
        <w:numPr>
          <w:ilvl w:val="0"/>
          <w:numId w:val="1"/>
        </w:numPr>
      </w:pPr>
      <w:r>
        <w:t xml:space="preserve">The </w:t>
      </w:r>
      <w:r w:rsidR="00C04CD9">
        <w:t>customer</w:t>
      </w:r>
      <w:r>
        <w:t xml:space="preserve"> has </w:t>
      </w:r>
      <w:r w:rsidR="00AC4DA2">
        <w:t xml:space="preserve">the </w:t>
      </w:r>
      <w:r>
        <w:t>facility to edit the contact information &amp; address information.</w:t>
      </w:r>
    </w:p>
    <w:p w:rsidR="00A674CD" w:rsidRDefault="005601E1" w:rsidP="006F08A2">
      <w:pPr>
        <w:pStyle w:val="ListParagraph"/>
        <w:numPr>
          <w:ilvl w:val="0"/>
          <w:numId w:val="1"/>
        </w:numPr>
      </w:pPr>
      <w:r>
        <w:t xml:space="preserve">Clicking on </w:t>
      </w:r>
      <w:r w:rsidR="00AC4DA2">
        <w:t xml:space="preserve">the </w:t>
      </w:r>
      <w:r>
        <w:t>edit button</w:t>
      </w:r>
      <w:r w:rsidR="00AC4DA2">
        <w:t xml:space="preserve"> for billing &amp; shipping address</w:t>
      </w:r>
      <w:r>
        <w:t xml:space="preserve"> will open </w:t>
      </w:r>
      <w:r w:rsidR="00AC4DA2">
        <w:t xml:space="preserve">an </w:t>
      </w:r>
      <w:r>
        <w:t>update address popup.</w:t>
      </w:r>
    </w:p>
    <w:p w:rsidR="00C47915" w:rsidRDefault="00C47915" w:rsidP="00C47915">
      <w:pPr>
        <w:pStyle w:val="NoSpacing"/>
        <w:keepNext/>
        <w:jc w:val="center"/>
      </w:pPr>
      <w:r>
        <w:rPr>
          <w:noProof/>
        </w:rPr>
        <w:lastRenderedPageBreak/>
        <w:drawing>
          <wp:inline distT="0" distB="0" distL="0" distR="0" wp14:anchorId="695896D4" wp14:editId="069F3390">
            <wp:extent cx="3593487" cy="3657600"/>
            <wp:effectExtent l="76200" t="76200" r="140335"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unt dashboar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93487"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D2064" w:rsidRDefault="00C47915" w:rsidP="00C47915">
      <w:pPr>
        <w:pStyle w:val="Caption"/>
        <w:jc w:val="center"/>
      </w:pPr>
      <w:r>
        <w:t xml:space="preserve">Figure </w:t>
      </w:r>
      <w:fldSimple w:instr=" SEQ Figure \* ARABIC ">
        <w:r w:rsidR="00261EF3">
          <w:rPr>
            <w:noProof/>
          </w:rPr>
          <w:t>8</w:t>
        </w:r>
      </w:fldSimple>
      <w:r>
        <w:t>- Account Dashboard</w:t>
      </w:r>
    </w:p>
    <w:p w:rsidR="00B9304C" w:rsidRDefault="00B9304C" w:rsidP="00B9304C">
      <w:pPr>
        <w:pStyle w:val="HeadingNumbered11style1"/>
        <w:spacing w:before="0"/>
      </w:pPr>
      <w:bookmarkStart w:id="85" w:name="_Toc67423893"/>
      <w:r>
        <w:t>Account Information</w:t>
      </w:r>
      <w:bookmarkEnd w:id="83"/>
      <w:bookmarkEnd w:id="85"/>
    </w:p>
    <w:p w:rsidR="00B9304C" w:rsidRDefault="00B9304C" w:rsidP="00B9304C">
      <w:pPr>
        <w:pStyle w:val="ListParagraph"/>
        <w:numPr>
          <w:ilvl w:val="0"/>
          <w:numId w:val="1"/>
        </w:numPr>
      </w:pPr>
      <w:r>
        <w:t xml:space="preserve">On this page, it will show </w:t>
      </w:r>
      <w:r w:rsidR="00AC4DA2">
        <w:t xml:space="preserve">the </w:t>
      </w:r>
      <w:r>
        <w:t>customer’s profile information which was entered at the time of account creation.</w:t>
      </w:r>
    </w:p>
    <w:p w:rsidR="00B9304C" w:rsidRDefault="00AC4DA2" w:rsidP="00B9304C">
      <w:pPr>
        <w:pStyle w:val="ListParagraph"/>
        <w:numPr>
          <w:ilvl w:val="0"/>
          <w:numId w:val="1"/>
        </w:numPr>
      </w:pPr>
      <w:r>
        <w:t>P</w:t>
      </w:r>
      <w:r w:rsidR="00B9304C">
        <w:t xml:space="preserve">ersonal information includes </w:t>
      </w:r>
      <w:r>
        <w:t xml:space="preserve">the </w:t>
      </w:r>
      <w:r w:rsidR="00B9304C">
        <w:t>mobile number, first name, and last name.</w:t>
      </w:r>
    </w:p>
    <w:p w:rsidR="00B9304C" w:rsidRDefault="00B9304C" w:rsidP="00B9304C">
      <w:pPr>
        <w:pStyle w:val="ListParagraph"/>
        <w:numPr>
          <w:ilvl w:val="0"/>
          <w:numId w:val="1"/>
        </w:numPr>
      </w:pPr>
      <w:r>
        <w:t xml:space="preserve">The customer can edit the profile details </w:t>
      </w:r>
    </w:p>
    <w:p w:rsidR="00B9304C" w:rsidRPr="00894A9B" w:rsidRDefault="00B9304C" w:rsidP="00B9304C">
      <w:pPr>
        <w:pStyle w:val="ListParagraph"/>
        <w:numPr>
          <w:ilvl w:val="0"/>
          <w:numId w:val="1"/>
        </w:numPr>
      </w:pPr>
      <w:r w:rsidRPr="00894A9B">
        <w:t xml:space="preserve">On this page, it will show the already filled data for few fields which </w:t>
      </w:r>
      <w:r w:rsidR="00AC4DA2">
        <w:t>are</w:t>
      </w:r>
      <w:r w:rsidRPr="00894A9B">
        <w:t xml:space="preserve"> entered by the admin at the time of </w:t>
      </w:r>
      <w:r>
        <w:t>account</w:t>
      </w:r>
      <w:r w:rsidRPr="00894A9B">
        <w:t xml:space="preserve"> creation.</w:t>
      </w:r>
    </w:p>
    <w:p w:rsidR="00B9304C" w:rsidRPr="009C2B6A" w:rsidRDefault="00B9304C" w:rsidP="00B9304C">
      <w:pPr>
        <w:rPr>
          <w:b/>
        </w:rPr>
      </w:pPr>
      <w:r w:rsidRPr="009C2B6A">
        <w:rPr>
          <w:b/>
        </w:rPr>
        <w:t>Available Fields</w:t>
      </w:r>
    </w:p>
    <w:p w:rsidR="00B9304C" w:rsidRDefault="00B9304C" w:rsidP="00B9304C">
      <w:pPr>
        <w:pStyle w:val="ListParagraph"/>
        <w:numPr>
          <w:ilvl w:val="0"/>
          <w:numId w:val="1"/>
        </w:numPr>
      </w:pPr>
      <w:r>
        <w:t>Below fields are available in the form</w:t>
      </w:r>
    </w:p>
    <w:p w:rsidR="00B9304C" w:rsidRDefault="00B9304C" w:rsidP="00B9304C">
      <w:pPr>
        <w:pStyle w:val="ListParagraph"/>
        <w:numPr>
          <w:ilvl w:val="1"/>
          <w:numId w:val="1"/>
        </w:numPr>
      </w:pPr>
      <w:r>
        <w:t>First Name (text</w:t>
      </w:r>
      <w:r w:rsidR="000B0040">
        <w:t xml:space="preserve"> </w:t>
      </w:r>
      <w:r>
        <w:t xml:space="preserve">field) – This field is to enter the first name of </w:t>
      </w:r>
      <w:r w:rsidR="000B0040">
        <w:t xml:space="preserve">the </w:t>
      </w:r>
      <w:r>
        <w:t>full name</w:t>
      </w:r>
    </w:p>
    <w:p w:rsidR="00B9304C" w:rsidRDefault="00B9304C" w:rsidP="00B9304C">
      <w:pPr>
        <w:pStyle w:val="ListParagraph"/>
        <w:numPr>
          <w:ilvl w:val="1"/>
          <w:numId w:val="1"/>
        </w:numPr>
      </w:pPr>
      <w:r>
        <w:t>Last Name (text</w:t>
      </w:r>
      <w:r w:rsidR="00AC4DA2">
        <w:t xml:space="preserve"> </w:t>
      </w:r>
      <w:r>
        <w:t xml:space="preserve">field) – This field is to enter the last name of </w:t>
      </w:r>
      <w:r w:rsidR="00AC4DA2">
        <w:t xml:space="preserve">the </w:t>
      </w:r>
      <w:r>
        <w:t>full name</w:t>
      </w:r>
    </w:p>
    <w:p w:rsidR="00B9304C" w:rsidRDefault="00B9304C" w:rsidP="00B9304C">
      <w:pPr>
        <w:pStyle w:val="ListParagraph"/>
        <w:numPr>
          <w:ilvl w:val="1"/>
          <w:numId w:val="1"/>
        </w:numPr>
      </w:pPr>
      <w:r>
        <w:t>Mobile Number (text</w:t>
      </w:r>
      <w:r w:rsidR="00AC4DA2">
        <w:t xml:space="preserve"> </w:t>
      </w:r>
      <w:r>
        <w:t xml:space="preserve">field) - This field is to enter the mobile number. </w:t>
      </w:r>
    </w:p>
    <w:p w:rsidR="00B9304C" w:rsidRDefault="00B9304C" w:rsidP="00B9304C">
      <w:pPr>
        <w:pStyle w:val="ListParagraph"/>
        <w:numPr>
          <w:ilvl w:val="1"/>
          <w:numId w:val="1"/>
        </w:numPr>
      </w:pPr>
      <w:r>
        <w:t>Change Email (chec</w:t>
      </w:r>
      <w:r w:rsidR="00AC4DA2">
        <w:t>kbox) – Selecting this checkbox</w:t>
      </w:r>
      <w:r>
        <w:t xml:space="preserve"> will show fields to change email</w:t>
      </w:r>
    </w:p>
    <w:p w:rsidR="00B9304C" w:rsidRDefault="00B9304C" w:rsidP="00B9304C">
      <w:pPr>
        <w:pStyle w:val="ListParagraph"/>
        <w:numPr>
          <w:ilvl w:val="1"/>
          <w:numId w:val="1"/>
        </w:numPr>
      </w:pPr>
      <w:r>
        <w:t>Email (text</w:t>
      </w:r>
      <w:r w:rsidR="00AC4DA2">
        <w:t xml:space="preserve"> </w:t>
      </w:r>
      <w:r>
        <w:t>field)</w:t>
      </w:r>
      <w:r w:rsidRPr="00FC415E">
        <w:t xml:space="preserve"> </w:t>
      </w:r>
      <w:r>
        <w:t>- This field is to enter the email address.</w:t>
      </w:r>
    </w:p>
    <w:p w:rsidR="00B9304C" w:rsidRDefault="00B9304C" w:rsidP="00B9304C">
      <w:pPr>
        <w:pStyle w:val="ListParagraph"/>
        <w:numPr>
          <w:ilvl w:val="1"/>
          <w:numId w:val="1"/>
        </w:numPr>
      </w:pPr>
      <w:r>
        <w:t>Current Password (text</w:t>
      </w:r>
      <w:r w:rsidR="00AC4DA2">
        <w:t xml:space="preserve"> </w:t>
      </w:r>
      <w:r>
        <w:t>field)</w:t>
      </w:r>
      <w:r w:rsidRPr="008D5976">
        <w:t xml:space="preserve"> </w:t>
      </w:r>
      <w:r>
        <w:t>-  This field is to enter the current account password</w:t>
      </w:r>
    </w:p>
    <w:p w:rsidR="00B9304C" w:rsidRDefault="00B9304C" w:rsidP="00B9304C">
      <w:pPr>
        <w:pStyle w:val="ListParagraph"/>
        <w:numPr>
          <w:ilvl w:val="1"/>
          <w:numId w:val="1"/>
        </w:numPr>
      </w:pPr>
      <w:r>
        <w:t>Change Password (chec</w:t>
      </w:r>
      <w:r w:rsidR="00AC4DA2">
        <w:t>kbox) - Selecting this checkbox</w:t>
      </w:r>
      <w:r>
        <w:t xml:space="preserve"> will show fields to change </w:t>
      </w:r>
      <w:r w:rsidR="00AC4DA2">
        <w:t xml:space="preserve">the </w:t>
      </w:r>
      <w:r>
        <w:t>password</w:t>
      </w:r>
    </w:p>
    <w:p w:rsidR="00B9304C" w:rsidRDefault="005547E3" w:rsidP="00B9304C">
      <w:pPr>
        <w:pStyle w:val="ListParagraph"/>
        <w:numPr>
          <w:ilvl w:val="1"/>
          <w:numId w:val="1"/>
        </w:numPr>
      </w:pPr>
      <w:r>
        <w:t>Current</w:t>
      </w:r>
      <w:r w:rsidR="00B9304C">
        <w:t xml:space="preserve"> Password (text</w:t>
      </w:r>
      <w:r w:rsidR="00AC4DA2">
        <w:t xml:space="preserve"> </w:t>
      </w:r>
      <w:r w:rsidR="00B9304C">
        <w:t>field)</w:t>
      </w:r>
      <w:r w:rsidR="00B9304C" w:rsidRPr="008D5976">
        <w:t xml:space="preserve"> </w:t>
      </w:r>
      <w:r w:rsidR="00B9304C">
        <w:t>-  This field is to enter the old password</w:t>
      </w:r>
    </w:p>
    <w:p w:rsidR="00B9304C" w:rsidRDefault="00B9304C" w:rsidP="00B9304C">
      <w:pPr>
        <w:pStyle w:val="ListParagraph"/>
        <w:numPr>
          <w:ilvl w:val="1"/>
          <w:numId w:val="1"/>
        </w:numPr>
      </w:pPr>
      <w:r>
        <w:t>New Password (text</w:t>
      </w:r>
      <w:r w:rsidR="00AC4DA2">
        <w:t xml:space="preserve"> </w:t>
      </w:r>
      <w:r>
        <w:t>field) -  This field is to enter the new password</w:t>
      </w:r>
    </w:p>
    <w:p w:rsidR="00B9304C" w:rsidRDefault="00B9304C" w:rsidP="00B9304C">
      <w:pPr>
        <w:pStyle w:val="ListParagraph"/>
        <w:numPr>
          <w:ilvl w:val="1"/>
          <w:numId w:val="1"/>
        </w:numPr>
      </w:pPr>
      <w:r>
        <w:lastRenderedPageBreak/>
        <w:t>Confirm New Password (text</w:t>
      </w:r>
      <w:r w:rsidR="00AC4DA2">
        <w:t xml:space="preserve"> </w:t>
      </w:r>
      <w:r>
        <w:t>field) -  This field is to repeat the account password which is entered in the new password field</w:t>
      </w:r>
    </w:p>
    <w:p w:rsidR="00B9304C" w:rsidRDefault="00B9304C" w:rsidP="00B9304C">
      <w:pPr>
        <w:pStyle w:val="ListParagraph"/>
        <w:numPr>
          <w:ilvl w:val="1"/>
          <w:numId w:val="1"/>
        </w:numPr>
      </w:pPr>
      <w:r>
        <w:t xml:space="preserve">Eye (icon) - This is to view &amp; hide the password. </w:t>
      </w:r>
    </w:p>
    <w:p w:rsidR="00B9304C" w:rsidRDefault="00B9304C" w:rsidP="00B9304C">
      <w:pPr>
        <w:pStyle w:val="ListParagraph"/>
        <w:numPr>
          <w:ilvl w:val="1"/>
          <w:numId w:val="1"/>
        </w:numPr>
      </w:pPr>
      <w:r>
        <w:t>Submit (button) -</w:t>
      </w:r>
      <w:r w:rsidRPr="000B7783">
        <w:t xml:space="preserve"> </w:t>
      </w:r>
      <w:r>
        <w:t>This button is to update the entered data.</w:t>
      </w:r>
    </w:p>
    <w:p w:rsidR="00B9304C" w:rsidRPr="009C2B6A" w:rsidRDefault="00B9304C" w:rsidP="00B9304C">
      <w:pPr>
        <w:rPr>
          <w:b/>
        </w:rPr>
      </w:pPr>
      <w:r w:rsidRPr="009C2B6A">
        <w:rPr>
          <w:b/>
        </w:rPr>
        <w:t>Validations</w:t>
      </w:r>
    </w:p>
    <w:p w:rsidR="00B9304C" w:rsidRDefault="00B9304C" w:rsidP="00B9304C">
      <w:pPr>
        <w:pStyle w:val="ListParagraph"/>
        <w:numPr>
          <w:ilvl w:val="0"/>
          <w:numId w:val="1"/>
        </w:numPr>
      </w:pPr>
      <w:r>
        <w:t>All fields are mandatory.</w:t>
      </w:r>
    </w:p>
    <w:p w:rsidR="00B9304C" w:rsidRDefault="00B9304C" w:rsidP="00B9304C">
      <w:pPr>
        <w:pStyle w:val="ListParagraph"/>
        <w:numPr>
          <w:ilvl w:val="0"/>
          <w:numId w:val="1"/>
        </w:numPr>
      </w:pPr>
      <w:r>
        <w:t xml:space="preserve">If </w:t>
      </w:r>
      <w:r w:rsidR="00AC4DA2">
        <w:t xml:space="preserve">the </w:t>
      </w:r>
      <w:r>
        <w:t xml:space="preserve">customer missed any mandatory fields then it will show </w:t>
      </w:r>
      <w:r w:rsidR="00AC4DA2">
        <w:t xml:space="preserve">an </w:t>
      </w:r>
      <w:r>
        <w:t xml:space="preserve">error after clicking on </w:t>
      </w:r>
      <w:r w:rsidR="00AC4DA2">
        <w:t xml:space="preserve">the </w:t>
      </w:r>
      <w:r>
        <w:t>‘Submit’</w:t>
      </w:r>
      <w:r w:rsidRPr="004944B3">
        <w:t xml:space="preserve"> button</w:t>
      </w:r>
      <w:r>
        <w:t>.</w:t>
      </w:r>
    </w:p>
    <w:p w:rsidR="00AC4DA2" w:rsidRDefault="00AC4DA2" w:rsidP="00AC4DA2">
      <w:pPr>
        <w:pStyle w:val="ListParagraph"/>
        <w:numPr>
          <w:ilvl w:val="0"/>
          <w:numId w:val="1"/>
        </w:numPr>
      </w:pPr>
      <w:r w:rsidRPr="004944B3">
        <w:t xml:space="preserve">The </w:t>
      </w:r>
      <w:r>
        <w:t>customer</w:t>
      </w:r>
      <w:r w:rsidRPr="004944B3">
        <w:t xml:space="preserve"> has </w:t>
      </w:r>
      <w:r>
        <w:t xml:space="preserve">the </w:t>
      </w:r>
      <w:r w:rsidRPr="004944B3">
        <w:t xml:space="preserve">facility to view the text entered in the password </w:t>
      </w:r>
      <w:r>
        <w:t xml:space="preserve">field </w:t>
      </w:r>
      <w:r w:rsidRPr="004944B3">
        <w:t xml:space="preserve">by clicking on </w:t>
      </w:r>
      <w:r>
        <w:t xml:space="preserve">the </w:t>
      </w:r>
      <w:r w:rsidRPr="004944B3">
        <w:t xml:space="preserve">show eye icon and can again hide the text entered in the password </w:t>
      </w:r>
      <w:r>
        <w:t xml:space="preserve">field </w:t>
      </w:r>
      <w:r w:rsidRPr="004944B3">
        <w:t xml:space="preserve">by clicking on </w:t>
      </w:r>
      <w:r>
        <w:t xml:space="preserve">the </w:t>
      </w:r>
      <w:r w:rsidRPr="004944B3">
        <w:t>hide eye icon.</w:t>
      </w:r>
    </w:p>
    <w:p w:rsidR="00B9304C" w:rsidRDefault="00B9304C" w:rsidP="00B9304C">
      <w:pPr>
        <w:pStyle w:val="ListParagraph"/>
        <w:numPr>
          <w:ilvl w:val="0"/>
          <w:numId w:val="1"/>
        </w:numPr>
      </w:pPr>
      <w:r>
        <w:t xml:space="preserve">The validation for </w:t>
      </w:r>
      <w:r w:rsidR="00AC4DA2">
        <w:t xml:space="preserve">the </w:t>
      </w:r>
      <w:r>
        <w:t>first &amp; last name field</w:t>
      </w:r>
      <w:r w:rsidR="00AC4DA2">
        <w:t>s</w:t>
      </w:r>
      <w:r>
        <w:t xml:space="preserve"> are as follows</w:t>
      </w:r>
    </w:p>
    <w:p w:rsidR="00B9304C" w:rsidRDefault="00B9304C" w:rsidP="00B9304C">
      <w:pPr>
        <w:pStyle w:val="ListParagraph"/>
        <w:numPr>
          <w:ilvl w:val="1"/>
          <w:numId w:val="1"/>
        </w:numPr>
      </w:pPr>
      <w:r>
        <w:t xml:space="preserve">The field should include only alphabets (uppercase, lowercase characters) </w:t>
      </w:r>
    </w:p>
    <w:p w:rsidR="00B9304C" w:rsidRDefault="00B9304C" w:rsidP="00B9304C">
      <w:pPr>
        <w:pStyle w:val="ListParagraph"/>
        <w:numPr>
          <w:ilvl w:val="0"/>
          <w:numId w:val="1"/>
        </w:numPr>
      </w:pPr>
      <w:r>
        <w:t xml:space="preserve">For </w:t>
      </w:r>
      <w:r w:rsidR="00AC4DA2">
        <w:t xml:space="preserve">the </w:t>
      </w:r>
      <w:r>
        <w:t xml:space="preserve">email field are standard email validation must be followed </w:t>
      </w:r>
    </w:p>
    <w:p w:rsidR="00B9304C" w:rsidRDefault="00B9304C" w:rsidP="00B9304C">
      <w:pPr>
        <w:pStyle w:val="ListParagraph"/>
        <w:numPr>
          <w:ilvl w:val="0"/>
          <w:numId w:val="1"/>
        </w:numPr>
      </w:pPr>
      <w:r>
        <w:t xml:space="preserve">The validation for </w:t>
      </w:r>
      <w:r w:rsidR="00AC4DA2">
        <w:t xml:space="preserve">the </w:t>
      </w:r>
      <w:r>
        <w:t>mobile number field is as follows</w:t>
      </w:r>
    </w:p>
    <w:p w:rsidR="00B9304C" w:rsidRDefault="00B9304C" w:rsidP="00B9304C">
      <w:pPr>
        <w:pStyle w:val="ListParagraph"/>
        <w:numPr>
          <w:ilvl w:val="1"/>
          <w:numId w:val="1"/>
        </w:numPr>
      </w:pPr>
      <w:r>
        <w:t>This field must accept characters as per country validation (10)</w:t>
      </w:r>
    </w:p>
    <w:p w:rsidR="00B9304C" w:rsidRDefault="00B9304C" w:rsidP="00B9304C">
      <w:pPr>
        <w:pStyle w:val="ListParagraph"/>
        <w:numPr>
          <w:ilvl w:val="1"/>
          <w:numId w:val="1"/>
        </w:numPr>
      </w:pPr>
      <w:r>
        <w:t xml:space="preserve">Only numbers are accepted </w:t>
      </w:r>
    </w:p>
    <w:p w:rsidR="00B9304C" w:rsidRDefault="00B9304C" w:rsidP="00B9304C">
      <w:pPr>
        <w:pStyle w:val="ListParagraph"/>
        <w:numPr>
          <w:ilvl w:val="0"/>
          <w:numId w:val="1"/>
        </w:numPr>
      </w:pPr>
      <w:r>
        <w:t xml:space="preserve">The validation for </w:t>
      </w:r>
      <w:r w:rsidR="00AC4DA2">
        <w:t xml:space="preserve">the </w:t>
      </w:r>
      <w:r>
        <w:t>password field is as follows</w:t>
      </w:r>
    </w:p>
    <w:p w:rsidR="00B9304C" w:rsidRDefault="00B9304C" w:rsidP="00B9304C">
      <w:pPr>
        <w:pStyle w:val="ListParagraph"/>
        <w:numPr>
          <w:ilvl w:val="1"/>
          <w:numId w:val="1"/>
        </w:numPr>
      </w:pPr>
      <w:r>
        <w:t>This</w:t>
      </w:r>
      <w:r w:rsidRPr="0083547F">
        <w:t xml:space="preserve"> </w:t>
      </w:r>
      <w:r>
        <w:t xml:space="preserve">field must be case sensitive </w:t>
      </w:r>
    </w:p>
    <w:p w:rsidR="00B9304C" w:rsidRDefault="00B9304C" w:rsidP="00B9304C">
      <w:pPr>
        <w:pStyle w:val="ListParagraph"/>
        <w:numPr>
          <w:ilvl w:val="1"/>
          <w:numId w:val="1"/>
        </w:numPr>
      </w:pPr>
      <w:r>
        <w:t xml:space="preserve">In </w:t>
      </w:r>
      <w:r w:rsidR="00AC4DA2">
        <w:t xml:space="preserve">the </w:t>
      </w:r>
      <w:r>
        <w:t>password field, spaces are not allowed at the beginning and the end</w:t>
      </w:r>
    </w:p>
    <w:p w:rsidR="00B9304C" w:rsidRDefault="00B9304C" w:rsidP="00B9304C">
      <w:pPr>
        <w:pStyle w:val="ListParagraph"/>
        <w:numPr>
          <w:ilvl w:val="1"/>
          <w:numId w:val="1"/>
        </w:numPr>
      </w:pPr>
      <w:r>
        <w:t>This</w:t>
      </w:r>
      <w:r w:rsidRPr="0083547F">
        <w:t xml:space="preserve"> </w:t>
      </w:r>
      <w:r>
        <w:t>field should min 6 &amp; max 40 characters</w:t>
      </w:r>
    </w:p>
    <w:p w:rsidR="00B9304C" w:rsidRDefault="00B9304C" w:rsidP="00B9304C">
      <w:pPr>
        <w:pStyle w:val="ListParagraph"/>
        <w:numPr>
          <w:ilvl w:val="1"/>
          <w:numId w:val="1"/>
        </w:numPr>
      </w:pPr>
      <w:r>
        <w:t>The field should include anything from alphabets, symbols, and digits</w:t>
      </w:r>
    </w:p>
    <w:p w:rsidR="00B9304C" w:rsidRPr="009C2B6A" w:rsidRDefault="00B9304C" w:rsidP="00B9304C">
      <w:pPr>
        <w:rPr>
          <w:b/>
        </w:rPr>
      </w:pPr>
      <w:r w:rsidRPr="009C2B6A">
        <w:rPr>
          <w:b/>
        </w:rPr>
        <w:t>Result</w:t>
      </w:r>
    </w:p>
    <w:p w:rsidR="0089311C" w:rsidRDefault="0089311C" w:rsidP="0089311C">
      <w:pPr>
        <w:pStyle w:val="ListParagraph"/>
        <w:numPr>
          <w:ilvl w:val="0"/>
          <w:numId w:val="1"/>
        </w:numPr>
      </w:pPr>
      <w:r>
        <w:t>If the customer missed any mandatory fields then it will show an error message “</w:t>
      </w:r>
      <w:r w:rsidRPr="0017622B">
        <w:t>This field is required</w:t>
      </w:r>
      <w:r>
        <w:t>”</w:t>
      </w:r>
    </w:p>
    <w:p w:rsidR="0089311C" w:rsidRDefault="0089311C" w:rsidP="0089311C">
      <w:pPr>
        <w:pStyle w:val="ListParagraph"/>
        <w:numPr>
          <w:ilvl w:val="0"/>
          <w:numId w:val="1"/>
        </w:numPr>
      </w:pPr>
      <w:r>
        <w:t>If the customer enters the invalid first name &amp; last name then it will show an error message “</w:t>
      </w:r>
      <w:r w:rsidRPr="0054769B">
        <w:t>Name should only contain letters</w:t>
      </w:r>
      <w:r>
        <w:t>”</w:t>
      </w:r>
    </w:p>
    <w:p w:rsidR="0089311C" w:rsidRDefault="0089311C" w:rsidP="0089311C">
      <w:pPr>
        <w:pStyle w:val="ListParagraph"/>
        <w:numPr>
          <w:ilvl w:val="0"/>
          <w:numId w:val="1"/>
        </w:numPr>
      </w:pPr>
      <w:r>
        <w:t>If the customer enters the invalid mobile number then it will show an error message “</w:t>
      </w:r>
      <w:r w:rsidRPr="00352D83">
        <w:t>Please enter valid mobile number</w:t>
      </w:r>
      <w:r>
        <w:t>”</w:t>
      </w:r>
    </w:p>
    <w:p w:rsidR="004F14B8" w:rsidRDefault="004F14B8" w:rsidP="004F14B8">
      <w:pPr>
        <w:pStyle w:val="ListParagraph"/>
        <w:numPr>
          <w:ilvl w:val="0"/>
          <w:numId w:val="1"/>
        </w:numPr>
      </w:pPr>
      <w:r>
        <w:t>If the customer enters the invalid email id then it will show an error message “</w:t>
      </w:r>
      <w:r w:rsidRPr="00352D83">
        <w:t>Please enter valid email</w:t>
      </w:r>
      <w:r>
        <w:t>”</w:t>
      </w:r>
    </w:p>
    <w:p w:rsidR="00C86EBB" w:rsidRDefault="0089311C" w:rsidP="00C86EBB">
      <w:pPr>
        <w:pStyle w:val="ListParagraph"/>
        <w:numPr>
          <w:ilvl w:val="0"/>
          <w:numId w:val="1"/>
        </w:numPr>
      </w:pPr>
      <w:r>
        <w:t>If the customer enters the invalid password then it will show an error message “</w:t>
      </w:r>
      <w:r w:rsidR="00C86EBB" w:rsidRPr="00C86EBB">
        <w:t>Current password isn't valid.</w:t>
      </w:r>
      <w:r w:rsidR="00C86EBB">
        <w:t>”</w:t>
      </w:r>
    </w:p>
    <w:p w:rsidR="0089311C" w:rsidRDefault="0089311C" w:rsidP="0089311C">
      <w:pPr>
        <w:pStyle w:val="ListParagraph"/>
        <w:numPr>
          <w:ilvl w:val="0"/>
          <w:numId w:val="1"/>
        </w:numPr>
      </w:pPr>
      <w:r w:rsidRPr="0073381D">
        <w:t>If the password does not match</w:t>
      </w:r>
      <w:r>
        <w:t xml:space="preserve"> with confirm password field</w:t>
      </w:r>
      <w:r w:rsidRPr="0073381D">
        <w:t xml:space="preserve">, it will show </w:t>
      </w:r>
      <w:r>
        <w:t xml:space="preserve">an </w:t>
      </w:r>
      <w:r w:rsidRPr="0073381D">
        <w:t xml:space="preserve">error message </w:t>
      </w:r>
      <w:r>
        <w:t>“</w:t>
      </w:r>
      <w:r w:rsidRPr="000122BE">
        <w:t>Password do not match</w:t>
      </w:r>
      <w:r>
        <w:t>”</w:t>
      </w:r>
    </w:p>
    <w:p w:rsidR="00053F5C" w:rsidRDefault="00B9304C" w:rsidP="00053F5C">
      <w:pPr>
        <w:pStyle w:val="ListParagraph"/>
        <w:numPr>
          <w:ilvl w:val="0"/>
          <w:numId w:val="1"/>
        </w:numPr>
      </w:pPr>
      <w:r>
        <w:t xml:space="preserve">After clicking on </w:t>
      </w:r>
      <w:r w:rsidR="00AC4DA2">
        <w:t xml:space="preserve">the </w:t>
      </w:r>
      <w:r>
        <w:t xml:space="preserve">‘Submit’ </w:t>
      </w:r>
      <w:r w:rsidRPr="004944B3">
        <w:t>button</w:t>
      </w:r>
      <w:r>
        <w:t>, it will validate all data and update the details</w:t>
      </w:r>
    </w:p>
    <w:p w:rsidR="00B9304C" w:rsidRDefault="00053F5C" w:rsidP="00053F5C">
      <w:pPr>
        <w:pStyle w:val="ListParagraph"/>
        <w:numPr>
          <w:ilvl w:val="0"/>
          <w:numId w:val="1"/>
        </w:numPr>
      </w:pPr>
      <w:r>
        <w:t xml:space="preserve">It will show success message </w:t>
      </w:r>
      <w:r w:rsidR="0046041F">
        <w:t>“User data updated successfully”</w:t>
      </w:r>
    </w:p>
    <w:p w:rsidR="00B9304C" w:rsidRDefault="00B9304C" w:rsidP="00B9304C">
      <w:pPr>
        <w:pStyle w:val="ListParagraph"/>
        <w:numPr>
          <w:ilvl w:val="0"/>
          <w:numId w:val="1"/>
        </w:numPr>
      </w:pPr>
      <w:r w:rsidRPr="0073381D">
        <w:t xml:space="preserve">If the </w:t>
      </w:r>
      <w:r>
        <w:t xml:space="preserve">new </w:t>
      </w:r>
      <w:r w:rsidRPr="0073381D">
        <w:t>password does not match</w:t>
      </w:r>
      <w:r>
        <w:t xml:space="preserve"> with confirm new password field</w:t>
      </w:r>
      <w:r w:rsidRPr="0073381D">
        <w:t xml:space="preserve">, it will show </w:t>
      </w:r>
      <w:r w:rsidR="00AC4DA2">
        <w:t xml:space="preserve">the </w:t>
      </w:r>
      <w:r w:rsidRPr="0073381D">
        <w:t xml:space="preserve">error message </w:t>
      </w:r>
      <w:r>
        <w:t>“P</w:t>
      </w:r>
      <w:r w:rsidRPr="0073381D">
        <w:t>assword</w:t>
      </w:r>
      <w:r>
        <w:t xml:space="preserve"> do not match”</w:t>
      </w:r>
    </w:p>
    <w:p w:rsidR="00C47915" w:rsidRDefault="00C47915" w:rsidP="00C47915">
      <w:pPr>
        <w:pStyle w:val="NoSpacing"/>
        <w:keepNext/>
        <w:jc w:val="center"/>
      </w:pPr>
      <w:r>
        <w:rPr>
          <w:noProof/>
        </w:rPr>
        <w:lastRenderedPageBreak/>
        <w:drawing>
          <wp:inline distT="0" distB="0" distL="0" distR="0" wp14:anchorId="29D218CA" wp14:editId="7C0DC7DC">
            <wp:extent cx="4972521" cy="3200400"/>
            <wp:effectExtent l="76200" t="76200" r="133350"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unt inform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72521"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D5976" w:rsidRDefault="00C47915" w:rsidP="00C47915">
      <w:pPr>
        <w:pStyle w:val="Caption"/>
        <w:jc w:val="center"/>
      </w:pPr>
      <w:r>
        <w:t xml:space="preserve">Figure </w:t>
      </w:r>
      <w:fldSimple w:instr=" SEQ Figure \* ARABIC ">
        <w:r w:rsidR="00261EF3">
          <w:rPr>
            <w:noProof/>
          </w:rPr>
          <w:t>9</w:t>
        </w:r>
      </w:fldSimple>
      <w:r>
        <w:t>- Account Information</w:t>
      </w:r>
    </w:p>
    <w:p w:rsidR="0040229C" w:rsidRDefault="0040229C" w:rsidP="00902871">
      <w:pPr>
        <w:pStyle w:val="HeadingNumbered11style1"/>
      </w:pPr>
      <w:bookmarkStart w:id="86" w:name="_Toc67423894"/>
      <w:r>
        <w:t>Saved Cards</w:t>
      </w:r>
      <w:bookmarkEnd w:id="86"/>
      <w:r>
        <w:t xml:space="preserve"> </w:t>
      </w:r>
    </w:p>
    <w:p w:rsidR="0040229C" w:rsidRDefault="0040229C" w:rsidP="0040229C">
      <w:pPr>
        <w:pStyle w:val="ListParagraph"/>
        <w:numPr>
          <w:ilvl w:val="0"/>
          <w:numId w:val="1"/>
        </w:numPr>
      </w:pPr>
      <w:r>
        <w:t xml:space="preserve">When a </w:t>
      </w:r>
      <w:r w:rsidR="00C04CD9">
        <w:t>customer</w:t>
      </w:r>
      <w:r>
        <w:t xml:space="preserve"> selects this option then it will show </w:t>
      </w:r>
      <w:r w:rsidR="00056833">
        <w:t xml:space="preserve">the </w:t>
      </w:r>
      <w:r>
        <w:t>listing of all previously saved debit/credit card details here which include bank name, card type (debit or credit), card number, name on card, and expiry date.</w:t>
      </w:r>
    </w:p>
    <w:p w:rsidR="00D91992" w:rsidRDefault="00D91992" w:rsidP="00D91992">
      <w:pPr>
        <w:pStyle w:val="ListParagraph"/>
        <w:numPr>
          <w:ilvl w:val="0"/>
          <w:numId w:val="1"/>
        </w:numPr>
      </w:pPr>
      <w:r>
        <w:t xml:space="preserve">These saved cards will be populated at the time of checkout when a </w:t>
      </w:r>
      <w:r w:rsidR="00C04CD9">
        <w:t>customer</w:t>
      </w:r>
      <w:r>
        <w:t xml:space="preserve"> selects the </w:t>
      </w:r>
      <w:r>
        <w:rPr>
          <w:noProof/>
        </w:rPr>
        <w:t>credit/debit card</w:t>
      </w:r>
      <w:r w:rsidRPr="00FB1297">
        <w:rPr>
          <w:noProof/>
        </w:rPr>
        <w:t xml:space="preserve"> </w:t>
      </w:r>
      <w:r>
        <w:rPr>
          <w:noProof/>
        </w:rPr>
        <w:t>as a payment method.</w:t>
      </w:r>
    </w:p>
    <w:p w:rsidR="00D91992" w:rsidRDefault="00D91992" w:rsidP="0040229C">
      <w:pPr>
        <w:pStyle w:val="ListParagraph"/>
        <w:numPr>
          <w:ilvl w:val="0"/>
          <w:numId w:val="1"/>
        </w:numPr>
      </w:pPr>
      <w:r>
        <w:rPr>
          <w:noProof/>
        </w:rPr>
        <w:t>Edit &amp; Delete buttons are available below the saved card to update &amp; delete the particular card details</w:t>
      </w:r>
      <w:r>
        <w:t xml:space="preserve"> </w:t>
      </w:r>
    </w:p>
    <w:p w:rsidR="0040229C" w:rsidRDefault="0040229C" w:rsidP="0040229C">
      <w:pPr>
        <w:pStyle w:val="ListParagraph"/>
        <w:numPr>
          <w:ilvl w:val="0"/>
          <w:numId w:val="1"/>
        </w:numPr>
      </w:pPr>
      <w:r>
        <w:t xml:space="preserve">The </w:t>
      </w:r>
      <w:r w:rsidR="00C04CD9">
        <w:t>customer</w:t>
      </w:r>
      <w:r>
        <w:t xml:space="preserve"> has </w:t>
      </w:r>
      <w:r w:rsidR="00056833">
        <w:t xml:space="preserve">the </w:t>
      </w:r>
      <w:r>
        <w:t xml:space="preserve">facility to add new credit or debit card details by clicking on </w:t>
      </w:r>
      <w:r w:rsidR="00056833">
        <w:t xml:space="preserve">the </w:t>
      </w:r>
      <w:r>
        <w:t>‘Add Card’ button.</w:t>
      </w:r>
    </w:p>
    <w:p w:rsidR="00D93524" w:rsidRDefault="00D91992" w:rsidP="00D93524">
      <w:pPr>
        <w:pStyle w:val="ListParagraph"/>
        <w:numPr>
          <w:ilvl w:val="0"/>
          <w:numId w:val="1"/>
        </w:numPr>
        <w:rPr>
          <w:noProof/>
        </w:rPr>
      </w:pPr>
      <w:r>
        <w:rPr>
          <w:noProof/>
        </w:rPr>
        <w:t>On click of ‘Add Card’ button, it will open a page to enter card details</w:t>
      </w:r>
    </w:p>
    <w:p w:rsidR="00D93524" w:rsidRPr="00CE7308" w:rsidRDefault="00D93524" w:rsidP="00D93524">
      <w:pPr>
        <w:rPr>
          <w:b/>
          <w:noProof/>
        </w:rPr>
      </w:pPr>
      <w:r w:rsidRPr="00CE7308">
        <w:rPr>
          <w:b/>
          <w:noProof/>
        </w:rPr>
        <w:t>Available Fields</w:t>
      </w:r>
    </w:p>
    <w:p w:rsidR="00D93524" w:rsidRDefault="00D93524" w:rsidP="00D93524">
      <w:pPr>
        <w:pStyle w:val="ListParagraph"/>
        <w:numPr>
          <w:ilvl w:val="0"/>
          <w:numId w:val="1"/>
        </w:numPr>
        <w:rPr>
          <w:noProof/>
        </w:rPr>
      </w:pPr>
      <w:r>
        <w:rPr>
          <w:noProof/>
        </w:rPr>
        <w:t>Below fields are available in the form</w:t>
      </w:r>
    </w:p>
    <w:p w:rsidR="00D93524" w:rsidRDefault="00D93524" w:rsidP="00D93524">
      <w:pPr>
        <w:pStyle w:val="ListParagraph"/>
        <w:numPr>
          <w:ilvl w:val="1"/>
          <w:numId w:val="1"/>
        </w:numPr>
      </w:pPr>
      <w:r>
        <w:t>Card Number (text</w:t>
      </w:r>
      <w:r w:rsidR="00056833">
        <w:t xml:space="preserve"> </w:t>
      </w:r>
      <w:r>
        <w:t>field) – This field is to enter the card number</w:t>
      </w:r>
    </w:p>
    <w:p w:rsidR="00D93524" w:rsidRDefault="00D93524" w:rsidP="00D93524">
      <w:pPr>
        <w:pStyle w:val="ListParagraph"/>
        <w:numPr>
          <w:ilvl w:val="1"/>
          <w:numId w:val="1"/>
        </w:numPr>
      </w:pPr>
      <w:r>
        <w:t>Name on card (text</w:t>
      </w:r>
      <w:r w:rsidR="00056833">
        <w:t xml:space="preserve"> </w:t>
      </w:r>
      <w:r>
        <w:t xml:space="preserve">field) - This field is to enter the name of the cardholder </w:t>
      </w:r>
    </w:p>
    <w:p w:rsidR="00D93524" w:rsidRDefault="00D93524" w:rsidP="00D93524">
      <w:pPr>
        <w:pStyle w:val="ListParagraph"/>
        <w:numPr>
          <w:ilvl w:val="1"/>
          <w:numId w:val="1"/>
        </w:numPr>
      </w:pPr>
      <w:r>
        <w:t>Expiry Month (dropdown) – This field is to select the expiry month of the card. In the dropdown, it will show 01 (Jan) to 12 (Dec) month listing</w:t>
      </w:r>
    </w:p>
    <w:p w:rsidR="00D93524" w:rsidRDefault="00D93524" w:rsidP="00D93524">
      <w:pPr>
        <w:pStyle w:val="ListParagraph"/>
        <w:numPr>
          <w:ilvl w:val="1"/>
          <w:numId w:val="1"/>
        </w:numPr>
      </w:pPr>
      <w:r>
        <w:t xml:space="preserve">Expiry Year (dropdown) – This field is to select the expiry year of the card. In the dropdown, it will show </w:t>
      </w:r>
      <w:r w:rsidR="00056833">
        <w:t xml:space="preserve">the </w:t>
      </w:r>
      <w:r>
        <w:t xml:space="preserve">listing of </w:t>
      </w:r>
      <w:r w:rsidR="00056833">
        <w:t xml:space="preserve">the </w:t>
      </w:r>
      <w:r>
        <w:t>2020 year to 2049 years</w:t>
      </w:r>
    </w:p>
    <w:p w:rsidR="00D93524" w:rsidRDefault="00D91992" w:rsidP="00D93524">
      <w:pPr>
        <w:pStyle w:val="ListParagraph"/>
        <w:numPr>
          <w:ilvl w:val="1"/>
          <w:numId w:val="1"/>
        </w:numPr>
      </w:pPr>
      <w:r>
        <w:t>Save</w:t>
      </w:r>
      <w:r w:rsidR="00D93524">
        <w:t xml:space="preserve"> (button) – This button is to </w:t>
      </w:r>
      <w:r>
        <w:rPr>
          <w:noProof/>
        </w:rPr>
        <w:t>save the card details</w:t>
      </w:r>
    </w:p>
    <w:p w:rsidR="00D91992" w:rsidRDefault="00D91992" w:rsidP="00D93524">
      <w:pPr>
        <w:pStyle w:val="ListParagraph"/>
        <w:numPr>
          <w:ilvl w:val="1"/>
          <w:numId w:val="1"/>
        </w:numPr>
      </w:pPr>
      <w:r>
        <w:rPr>
          <w:noProof/>
        </w:rPr>
        <w:t>Cancel (button) – This button is to close the page</w:t>
      </w:r>
    </w:p>
    <w:p w:rsidR="00D93524" w:rsidRPr="008D564F" w:rsidRDefault="00D93524" w:rsidP="00D93524">
      <w:pPr>
        <w:rPr>
          <w:b/>
          <w:szCs w:val="24"/>
        </w:rPr>
      </w:pPr>
      <w:r w:rsidRPr="008D564F">
        <w:rPr>
          <w:b/>
          <w:szCs w:val="24"/>
        </w:rPr>
        <w:t>Validations</w:t>
      </w:r>
    </w:p>
    <w:p w:rsidR="00D93524" w:rsidRPr="00F60E80" w:rsidRDefault="00D93524" w:rsidP="00D93524">
      <w:pPr>
        <w:pStyle w:val="ListParagraph"/>
        <w:numPr>
          <w:ilvl w:val="0"/>
          <w:numId w:val="1"/>
        </w:numPr>
        <w:rPr>
          <w:noProof/>
        </w:rPr>
      </w:pPr>
      <w:r>
        <w:rPr>
          <w:noProof/>
        </w:rPr>
        <w:lastRenderedPageBreak/>
        <w:t xml:space="preserve">All </w:t>
      </w:r>
      <w:r w:rsidRPr="00F60E80">
        <w:rPr>
          <w:noProof/>
        </w:rPr>
        <w:t>fields are mandatory.</w:t>
      </w:r>
    </w:p>
    <w:p w:rsidR="00D93524" w:rsidRDefault="00D93524" w:rsidP="00D93524">
      <w:pPr>
        <w:pStyle w:val="ListParagraph"/>
        <w:numPr>
          <w:ilvl w:val="0"/>
          <w:numId w:val="1"/>
        </w:numPr>
        <w:rPr>
          <w:noProof/>
        </w:rPr>
      </w:pPr>
      <w:r>
        <w:rPr>
          <w:noProof/>
        </w:rPr>
        <w:t xml:space="preserve">If </w:t>
      </w:r>
      <w:r w:rsidR="00056833">
        <w:rPr>
          <w:noProof/>
        </w:rPr>
        <w:t xml:space="preserve">the </w:t>
      </w:r>
      <w:r>
        <w:rPr>
          <w:noProof/>
        </w:rPr>
        <w:t>admin</w:t>
      </w:r>
      <w:r w:rsidRPr="00670C0A">
        <w:rPr>
          <w:noProof/>
        </w:rPr>
        <w:t xml:space="preserve"> </w:t>
      </w:r>
      <w:r>
        <w:rPr>
          <w:noProof/>
        </w:rPr>
        <w:t xml:space="preserve">missed any mandatory fields then it will show </w:t>
      </w:r>
      <w:r w:rsidR="00056833">
        <w:rPr>
          <w:noProof/>
        </w:rPr>
        <w:t xml:space="preserve">an </w:t>
      </w:r>
      <w:r>
        <w:rPr>
          <w:noProof/>
        </w:rPr>
        <w:t xml:space="preserve">error after clicking on </w:t>
      </w:r>
      <w:r w:rsidR="00056833">
        <w:rPr>
          <w:noProof/>
        </w:rPr>
        <w:t xml:space="preserve">the </w:t>
      </w:r>
      <w:r>
        <w:rPr>
          <w:noProof/>
        </w:rPr>
        <w:t>‘</w:t>
      </w:r>
      <w:r w:rsidR="00D91992">
        <w:rPr>
          <w:noProof/>
        </w:rPr>
        <w:t>Save</w:t>
      </w:r>
      <w:r>
        <w:rPr>
          <w:noProof/>
        </w:rPr>
        <w:t>’</w:t>
      </w:r>
      <w:r w:rsidRPr="004944B3">
        <w:rPr>
          <w:noProof/>
        </w:rPr>
        <w:t xml:space="preserve"> button</w:t>
      </w:r>
      <w:r>
        <w:rPr>
          <w:noProof/>
        </w:rPr>
        <w:t>.</w:t>
      </w:r>
    </w:p>
    <w:p w:rsidR="00D93524" w:rsidRDefault="00D93524" w:rsidP="00D93524">
      <w:pPr>
        <w:pStyle w:val="ListParagraph"/>
        <w:numPr>
          <w:ilvl w:val="0"/>
          <w:numId w:val="1"/>
        </w:numPr>
        <w:rPr>
          <w:noProof/>
        </w:rPr>
      </w:pPr>
      <w:r>
        <w:rPr>
          <w:noProof/>
        </w:rPr>
        <w:t xml:space="preserve">The validation for </w:t>
      </w:r>
      <w:r w:rsidR="00056833">
        <w:rPr>
          <w:noProof/>
        </w:rPr>
        <w:t xml:space="preserve">the </w:t>
      </w:r>
      <w:r>
        <w:rPr>
          <w:noProof/>
        </w:rPr>
        <w:t>name on card field is as follows</w:t>
      </w:r>
    </w:p>
    <w:p w:rsidR="00D93524" w:rsidRDefault="00D93524" w:rsidP="00D93524">
      <w:pPr>
        <w:pStyle w:val="ListParagraph"/>
        <w:numPr>
          <w:ilvl w:val="1"/>
          <w:numId w:val="1"/>
        </w:numPr>
      </w:pPr>
      <w:r>
        <w:t xml:space="preserve">This field include only alphabets (uppercase, lowercase characters) </w:t>
      </w:r>
    </w:p>
    <w:p w:rsidR="00D93524" w:rsidRDefault="00D93524" w:rsidP="00D93524">
      <w:pPr>
        <w:pStyle w:val="ListParagraph"/>
        <w:numPr>
          <w:ilvl w:val="0"/>
          <w:numId w:val="1"/>
        </w:numPr>
      </w:pPr>
      <w:r>
        <w:t xml:space="preserve">The validation for </w:t>
      </w:r>
      <w:r w:rsidR="00056833">
        <w:t xml:space="preserve">the </w:t>
      </w:r>
      <w:r>
        <w:t>card number field is as follows</w:t>
      </w:r>
    </w:p>
    <w:p w:rsidR="00D93524" w:rsidRDefault="00D93524" w:rsidP="00D93524">
      <w:pPr>
        <w:pStyle w:val="ListParagraph"/>
        <w:numPr>
          <w:ilvl w:val="1"/>
          <w:numId w:val="1"/>
        </w:numPr>
      </w:pPr>
      <w:r>
        <w:t>This field should include only 16 characters</w:t>
      </w:r>
    </w:p>
    <w:p w:rsidR="00D93524" w:rsidRDefault="00D93524" w:rsidP="00D93524">
      <w:pPr>
        <w:pStyle w:val="ListParagraph"/>
        <w:numPr>
          <w:ilvl w:val="1"/>
          <w:numId w:val="1"/>
        </w:numPr>
      </w:pPr>
      <w:r>
        <w:t>This field should include only digits</w:t>
      </w:r>
    </w:p>
    <w:p w:rsidR="00D93524" w:rsidRDefault="00D93524" w:rsidP="00D93524">
      <w:pPr>
        <w:rPr>
          <w:b/>
        </w:rPr>
      </w:pPr>
      <w:r w:rsidRPr="00A72737">
        <w:rPr>
          <w:b/>
        </w:rPr>
        <w:t>Result</w:t>
      </w:r>
    </w:p>
    <w:p w:rsidR="00D93524" w:rsidRDefault="00D93524" w:rsidP="00D93524">
      <w:pPr>
        <w:pStyle w:val="ListParagraph"/>
        <w:numPr>
          <w:ilvl w:val="0"/>
          <w:numId w:val="1"/>
        </w:numPr>
        <w:rPr>
          <w:noProof/>
        </w:rPr>
      </w:pPr>
      <w:r>
        <w:rPr>
          <w:noProof/>
        </w:rPr>
        <w:t xml:space="preserve">After clicking on </w:t>
      </w:r>
      <w:r w:rsidR="00056833">
        <w:rPr>
          <w:noProof/>
        </w:rPr>
        <w:t xml:space="preserve">the </w:t>
      </w:r>
      <w:r>
        <w:rPr>
          <w:noProof/>
        </w:rPr>
        <w:t>‘</w:t>
      </w:r>
      <w:r w:rsidR="00D91992">
        <w:rPr>
          <w:noProof/>
        </w:rPr>
        <w:t>Save</w:t>
      </w:r>
      <w:r>
        <w:rPr>
          <w:noProof/>
        </w:rPr>
        <w:t>’</w:t>
      </w:r>
      <w:r w:rsidRPr="004944B3">
        <w:rPr>
          <w:noProof/>
        </w:rPr>
        <w:t xml:space="preserve"> button</w:t>
      </w:r>
      <w:r>
        <w:rPr>
          <w:noProof/>
        </w:rPr>
        <w:t xml:space="preserve">, it will </w:t>
      </w:r>
      <w:r w:rsidR="00D91992">
        <w:rPr>
          <w:noProof/>
        </w:rPr>
        <w:t xml:space="preserve">save the card details and redirect to </w:t>
      </w:r>
      <w:r w:rsidR="00056833">
        <w:rPr>
          <w:noProof/>
        </w:rPr>
        <w:t xml:space="preserve">the </w:t>
      </w:r>
      <w:r w:rsidR="00D91992">
        <w:rPr>
          <w:noProof/>
        </w:rPr>
        <w:t>saved card listing page</w:t>
      </w:r>
    </w:p>
    <w:p w:rsidR="00D93524" w:rsidRDefault="00D91992" w:rsidP="00D93524">
      <w:pPr>
        <w:pStyle w:val="ListParagraph"/>
        <w:numPr>
          <w:ilvl w:val="0"/>
          <w:numId w:val="1"/>
        </w:numPr>
        <w:rPr>
          <w:noProof/>
        </w:rPr>
      </w:pPr>
      <w:r>
        <w:rPr>
          <w:noProof/>
        </w:rPr>
        <w:t xml:space="preserve">On click of </w:t>
      </w:r>
      <w:r w:rsidR="00056833">
        <w:rPr>
          <w:noProof/>
        </w:rPr>
        <w:t xml:space="preserve">the </w:t>
      </w:r>
      <w:r>
        <w:rPr>
          <w:noProof/>
        </w:rPr>
        <w:t>‘Cancel’ button, it will close th</w:t>
      </w:r>
      <w:r w:rsidR="00056833">
        <w:rPr>
          <w:noProof/>
        </w:rPr>
        <w:t>e</w:t>
      </w:r>
      <w:r>
        <w:rPr>
          <w:noProof/>
        </w:rPr>
        <w:t xml:space="preserve"> page and show </w:t>
      </w:r>
      <w:r w:rsidR="00056833">
        <w:rPr>
          <w:noProof/>
        </w:rPr>
        <w:t xml:space="preserve">the </w:t>
      </w:r>
      <w:r>
        <w:rPr>
          <w:noProof/>
        </w:rPr>
        <w:t>saved card listing page</w:t>
      </w:r>
      <w:r w:rsidR="00D93524">
        <w:rPr>
          <w:noProof/>
        </w:rPr>
        <w:t>.</w:t>
      </w:r>
    </w:p>
    <w:p w:rsidR="00D93524" w:rsidRPr="00A47D45" w:rsidRDefault="00D93524" w:rsidP="00A47D45">
      <w:pPr>
        <w:pStyle w:val="NoSpacing"/>
      </w:pPr>
    </w:p>
    <w:p w:rsidR="0040229C" w:rsidRDefault="00902871" w:rsidP="00902871">
      <w:pPr>
        <w:pStyle w:val="HeadingNumbered11style1"/>
      </w:pPr>
      <w:r>
        <w:t xml:space="preserve"> </w:t>
      </w:r>
      <w:bookmarkStart w:id="87" w:name="_Toc67423895"/>
      <w:r w:rsidR="0040229C">
        <w:t>Address</w:t>
      </w:r>
      <w:r w:rsidR="00CF70EA">
        <w:t xml:space="preserve"> Book</w:t>
      </w:r>
      <w:bookmarkEnd w:id="87"/>
    </w:p>
    <w:p w:rsidR="00CF70EA" w:rsidRDefault="00CF70EA" w:rsidP="00CF70EA">
      <w:pPr>
        <w:pStyle w:val="ListParagraph"/>
        <w:numPr>
          <w:ilvl w:val="0"/>
          <w:numId w:val="1"/>
        </w:numPr>
      </w:pPr>
      <w:r>
        <w:t xml:space="preserve">When a customer selects this option then it will show </w:t>
      </w:r>
      <w:r w:rsidR="00056833">
        <w:t xml:space="preserve">the </w:t>
      </w:r>
      <w:r>
        <w:t xml:space="preserve">listing of all previously saved delivery address details here which include address type, </w:t>
      </w:r>
      <w:r>
        <w:rPr>
          <w:noProof/>
        </w:rPr>
        <w:t>contact details like name &amp; mobile number, and address details like zip/postal code and address</w:t>
      </w:r>
    </w:p>
    <w:p w:rsidR="00CF70EA" w:rsidRDefault="00CF70EA" w:rsidP="00CF70EA">
      <w:pPr>
        <w:pStyle w:val="ListParagraph"/>
        <w:numPr>
          <w:ilvl w:val="0"/>
          <w:numId w:val="1"/>
        </w:numPr>
      </w:pPr>
      <w:r>
        <w:t>The customer can choose a saved address from the address book at the time of checkout.</w:t>
      </w:r>
    </w:p>
    <w:p w:rsidR="00CF70EA" w:rsidRDefault="00CF70EA" w:rsidP="00CF70EA">
      <w:pPr>
        <w:pStyle w:val="ListParagraph"/>
        <w:numPr>
          <w:ilvl w:val="0"/>
          <w:numId w:val="1"/>
        </w:numPr>
      </w:pPr>
      <w:r>
        <w:rPr>
          <w:noProof/>
        </w:rPr>
        <w:t xml:space="preserve">Edit &amp; Delete </w:t>
      </w:r>
      <w:r w:rsidR="006813D8">
        <w:rPr>
          <w:noProof/>
        </w:rPr>
        <w:t>options</w:t>
      </w:r>
      <w:r>
        <w:rPr>
          <w:noProof/>
        </w:rPr>
        <w:t xml:space="preserve"> are available below the saved addresses to update &amp; delete the particular address</w:t>
      </w:r>
      <w:r>
        <w:t xml:space="preserve"> </w:t>
      </w:r>
    </w:p>
    <w:p w:rsidR="00CF70EA" w:rsidRDefault="00CF70EA" w:rsidP="00CF70EA">
      <w:pPr>
        <w:pStyle w:val="ListParagraph"/>
        <w:numPr>
          <w:ilvl w:val="0"/>
          <w:numId w:val="1"/>
        </w:numPr>
      </w:pPr>
      <w:r>
        <w:t xml:space="preserve">The customer has </w:t>
      </w:r>
      <w:r w:rsidR="00860EFC">
        <w:t xml:space="preserve">the </w:t>
      </w:r>
      <w:r>
        <w:t xml:space="preserve">facility to add new delivery address details by clicking on </w:t>
      </w:r>
      <w:r w:rsidR="00860EFC">
        <w:t xml:space="preserve">the </w:t>
      </w:r>
      <w:r>
        <w:t>‘Add New Address</w:t>
      </w:r>
      <w:r w:rsidR="00860EFC">
        <w:t>’</w:t>
      </w:r>
      <w:r>
        <w:t xml:space="preserve"> button.</w:t>
      </w:r>
    </w:p>
    <w:p w:rsidR="00CF70EA" w:rsidRDefault="00CF70EA" w:rsidP="00CF70EA">
      <w:pPr>
        <w:pStyle w:val="ListParagraph"/>
        <w:numPr>
          <w:ilvl w:val="0"/>
          <w:numId w:val="1"/>
        </w:numPr>
        <w:rPr>
          <w:noProof/>
        </w:rPr>
      </w:pPr>
      <w:r>
        <w:rPr>
          <w:noProof/>
        </w:rPr>
        <w:t xml:space="preserve">On click of </w:t>
      </w:r>
      <w:r w:rsidR="00860EFC">
        <w:rPr>
          <w:noProof/>
        </w:rPr>
        <w:t xml:space="preserve">the </w:t>
      </w:r>
      <w:r>
        <w:rPr>
          <w:noProof/>
        </w:rPr>
        <w:t xml:space="preserve">‘Add New Address’ button, it will open a modal to enter </w:t>
      </w:r>
      <w:r w:rsidR="00860EFC">
        <w:rPr>
          <w:noProof/>
        </w:rPr>
        <w:t xml:space="preserve">the </w:t>
      </w:r>
      <w:r>
        <w:rPr>
          <w:noProof/>
        </w:rPr>
        <w:t>new delivery address</w:t>
      </w:r>
    </w:p>
    <w:p w:rsidR="00EF0DCD" w:rsidRDefault="00EF0DCD" w:rsidP="00EF0DCD">
      <w:pPr>
        <w:keepNext/>
        <w:spacing w:after="0"/>
        <w:jc w:val="center"/>
      </w:pPr>
      <w:r>
        <w:rPr>
          <w:noProof/>
        </w:rPr>
        <w:lastRenderedPageBreak/>
        <w:drawing>
          <wp:inline distT="0" distB="0" distL="0" distR="0" wp14:anchorId="59F01160" wp14:editId="69D77BFF">
            <wp:extent cx="5455426" cy="3200400"/>
            <wp:effectExtent l="76200" t="76200" r="126365" b="133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ress book.png"/>
                    <pic:cNvPicPr/>
                  </pic:nvPicPr>
                  <pic:blipFill>
                    <a:blip r:embed="rId19">
                      <a:extLst>
                        <a:ext uri="{28A0092B-C50C-407E-A947-70E740481C1C}">
                          <a14:useLocalDpi xmlns:a14="http://schemas.microsoft.com/office/drawing/2010/main" val="0"/>
                        </a:ext>
                      </a:extLst>
                    </a:blip>
                    <a:stretch>
                      <a:fillRect/>
                    </a:stretch>
                  </pic:blipFill>
                  <pic:spPr>
                    <a:xfrm>
                      <a:off x="0" y="0"/>
                      <a:ext cx="5455426" cy="320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F0DCD" w:rsidRDefault="00EF0DCD" w:rsidP="00EF0DCD">
      <w:pPr>
        <w:pStyle w:val="Caption"/>
        <w:jc w:val="center"/>
        <w:rPr>
          <w:noProof/>
        </w:rPr>
      </w:pPr>
      <w:r>
        <w:t xml:space="preserve">Figure </w:t>
      </w:r>
      <w:fldSimple w:instr=" SEQ Figure \* ARABIC ">
        <w:r w:rsidR="00261EF3">
          <w:rPr>
            <w:noProof/>
          </w:rPr>
          <w:t>10</w:t>
        </w:r>
      </w:fldSimple>
      <w:r>
        <w:t>- Address Book</w:t>
      </w:r>
    </w:p>
    <w:p w:rsidR="00CF70EA" w:rsidRPr="00CE7308" w:rsidRDefault="00CF70EA" w:rsidP="00CF70EA">
      <w:pPr>
        <w:rPr>
          <w:b/>
          <w:noProof/>
        </w:rPr>
      </w:pPr>
      <w:r w:rsidRPr="00CE7308">
        <w:rPr>
          <w:b/>
          <w:noProof/>
        </w:rPr>
        <w:t>Available Fields</w:t>
      </w:r>
    </w:p>
    <w:p w:rsidR="00CF70EA" w:rsidRDefault="00CF70EA" w:rsidP="00CF70EA">
      <w:pPr>
        <w:pStyle w:val="ListParagraph"/>
        <w:numPr>
          <w:ilvl w:val="0"/>
          <w:numId w:val="1"/>
        </w:numPr>
        <w:rPr>
          <w:noProof/>
        </w:rPr>
      </w:pPr>
      <w:r>
        <w:rPr>
          <w:noProof/>
        </w:rPr>
        <w:t>Below fields are available in the modal</w:t>
      </w:r>
    </w:p>
    <w:p w:rsidR="00CF70EA" w:rsidRDefault="00CF70EA" w:rsidP="00CF70EA">
      <w:pPr>
        <w:pStyle w:val="ListParagraph"/>
        <w:numPr>
          <w:ilvl w:val="1"/>
          <w:numId w:val="1"/>
        </w:numPr>
      </w:pPr>
      <w:r>
        <w:t>Full Name (text</w:t>
      </w:r>
      <w:r w:rsidR="00860EFC">
        <w:t xml:space="preserve"> </w:t>
      </w:r>
      <w:r>
        <w:t>field) – This field is to enter the full name</w:t>
      </w:r>
    </w:p>
    <w:p w:rsidR="00CF70EA" w:rsidRDefault="00CF70EA" w:rsidP="00CF70EA">
      <w:pPr>
        <w:pStyle w:val="ListParagraph"/>
        <w:numPr>
          <w:ilvl w:val="1"/>
          <w:numId w:val="1"/>
        </w:numPr>
      </w:pPr>
      <w:r>
        <w:t>Mobile Number (text</w:t>
      </w:r>
      <w:r w:rsidR="00860EFC">
        <w:t xml:space="preserve"> </w:t>
      </w:r>
      <w:r>
        <w:t xml:space="preserve">field) - This field is to enter the mobile number. </w:t>
      </w:r>
    </w:p>
    <w:p w:rsidR="00CF70EA" w:rsidRDefault="00CF70EA" w:rsidP="00CF70EA">
      <w:pPr>
        <w:pStyle w:val="ListParagraph"/>
        <w:numPr>
          <w:ilvl w:val="1"/>
          <w:numId w:val="1"/>
        </w:numPr>
      </w:pPr>
      <w:r>
        <w:t>Email (text</w:t>
      </w:r>
      <w:r w:rsidR="00860EFC">
        <w:t xml:space="preserve"> </w:t>
      </w:r>
      <w:r>
        <w:t>field) – This field is to enter the email address</w:t>
      </w:r>
    </w:p>
    <w:p w:rsidR="00CF70EA" w:rsidRDefault="00CF70EA" w:rsidP="00CF70EA">
      <w:pPr>
        <w:pStyle w:val="ListParagraph"/>
        <w:numPr>
          <w:ilvl w:val="1"/>
          <w:numId w:val="1"/>
        </w:numPr>
      </w:pPr>
      <w:r>
        <w:t>House No./Office No. (text</w:t>
      </w:r>
      <w:r w:rsidR="00860EFC">
        <w:t xml:space="preserve"> </w:t>
      </w:r>
      <w:r>
        <w:t>field) – This field is to enter the house/office number</w:t>
      </w:r>
    </w:p>
    <w:p w:rsidR="00CF70EA" w:rsidRDefault="00CF70EA" w:rsidP="00CF70EA">
      <w:pPr>
        <w:pStyle w:val="ListParagraph"/>
        <w:numPr>
          <w:ilvl w:val="1"/>
          <w:numId w:val="1"/>
        </w:numPr>
      </w:pPr>
      <w:r>
        <w:t>Address (text</w:t>
      </w:r>
      <w:r w:rsidR="00860EFC">
        <w:t xml:space="preserve"> </w:t>
      </w:r>
      <w:r>
        <w:t>field) – This field is to enter the address</w:t>
      </w:r>
    </w:p>
    <w:p w:rsidR="00CF70EA" w:rsidRDefault="00CF70EA" w:rsidP="00CF70EA">
      <w:pPr>
        <w:pStyle w:val="ListParagraph"/>
        <w:numPr>
          <w:ilvl w:val="1"/>
          <w:numId w:val="1"/>
        </w:numPr>
      </w:pPr>
      <w:r>
        <w:t>Zip/Postal code (text</w:t>
      </w:r>
      <w:r w:rsidR="00860EFC">
        <w:t xml:space="preserve"> </w:t>
      </w:r>
      <w:r>
        <w:t>field) – This field is to enter the pincode of the area</w:t>
      </w:r>
    </w:p>
    <w:p w:rsidR="00CF70EA" w:rsidRDefault="00CF70EA" w:rsidP="00CF70EA">
      <w:pPr>
        <w:pStyle w:val="ListParagraph"/>
        <w:numPr>
          <w:ilvl w:val="1"/>
          <w:numId w:val="1"/>
        </w:numPr>
      </w:pPr>
      <w:r>
        <w:t>Address Type (dropdown) – This field is to select the address type. In the dropdown, it will show options like Home (All day delivery), Office/Commercial</w:t>
      </w:r>
      <w:r w:rsidRPr="00F903A1">
        <w:t xml:space="preserve"> (Delivery between 10 AM – 5 PM)</w:t>
      </w:r>
      <w:r>
        <w:t>, Relative (All day delivery), or Friend (All day delivery)</w:t>
      </w:r>
    </w:p>
    <w:p w:rsidR="00CF70EA" w:rsidRDefault="00CF70EA" w:rsidP="00CF70EA">
      <w:pPr>
        <w:pStyle w:val="ListParagraph"/>
        <w:numPr>
          <w:ilvl w:val="1"/>
          <w:numId w:val="1"/>
        </w:numPr>
      </w:pPr>
      <w:r>
        <w:t>Save Address (Button) – This button is to save the address</w:t>
      </w:r>
    </w:p>
    <w:p w:rsidR="00CF70EA" w:rsidRPr="00F903A1" w:rsidRDefault="00CF70EA" w:rsidP="00CF70EA">
      <w:pPr>
        <w:pStyle w:val="ListParagraph"/>
        <w:numPr>
          <w:ilvl w:val="1"/>
          <w:numId w:val="1"/>
        </w:numPr>
      </w:pPr>
      <w:r>
        <w:t>Cancel (Button) – This button is to close the modal</w:t>
      </w:r>
    </w:p>
    <w:p w:rsidR="00CF70EA" w:rsidRPr="008D564F" w:rsidRDefault="00CF70EA" w:rsidP="00CF70EA">
      <w:pPr>
        <w:rPr>
          <w:b/>
          <w:szCs w:val="24"/>
        </w:rPr>
      </w:pPr>
      <w:r w:rsidRPr="008D564F">
        <w:rPr>
          <w:b/>
          <w:szCs w:val="24"/>
        </w:rPr>
        <w:t>Validations</w:t>
      </w:r>
    </w:p>
    <w:p w:rsidR="00CF70EA" w:rsidRPr="00F60E80" w:rsidRDefault="00CF70EA" w:rsidP="00CF70EA">
      <w:pPr>
        <w:pStyle w:val="ListParagraph"/>
        <w:numPr>
          <w:ilvl w:val="0"/>
          <w:numId w:val="1"/>
        </w:numPr>
        <w:rPr>
          <w:noProof/>
        </w:rPr>
      </w:pPr>
      <w:r>
        <w:rPr>
          <w:noProof/>
        </w:rPr>
        <w:t xml:space="preserve">Full name, mobile number, email, zip/postal code, address, and address type </w:t>
      </w:r>
      <w:r w:rsidRPr="00F60E80">
        <w:rPr>
          <w:noProof/>
        </w:rPr>
        <w:t>fields are mandatory.</w:t>
      </w:r>
    </w:p>
    <w:p w:rsidR="00CF70EA" w:rsidRDefault="00CF70EA" w:rsidP="00CF70EA">
      <w:pPr>
        <w:pStyle w:val="ListParagraph"/>
        <w:numPr>
          <w:ilvl w:val="0"/>
          <w:numId w:val="1"/>
        </w:numPr>
        <w:rPr>
          <w:noProof/>
        </w:rPr>
      </w:pPr>
      <w:r>
        <w:rPr>
          <w:noProof/>
        </w:rPr>
        <w:t xml:space="preserve">If </w:t>
      </w:r>
      <w:r w:rsidR="00860EFC">
        <w:rPr>
          <w:noProof/>
        </w:rPr>
        <w:t xml:space="preserve">the </w:t>
      </w:r>
      <w:r>
        <w:rPr>
          <w:noProof/>
        </w:rPr>
        <w:t>admin</w:t>
      </w:r>
      <w:r w:rsidRPr="00670C0A">
        <w:rPr>
          <w:noProof/>
        </w:rPr>
        <w:t xml:space="preserve"> </w:t>
      </w:r>
      <w:r>
        <w:rPr>
          <w:noProof/>
        </w:rPr>
        <w:t xml:space="preserve">missed any mandatory fields then it will show </w:t>
      </w:r>
      <w:r w:rsidR="00860EFC">
        <w:rPr>
          <w:noProof/>
        </w:rPr>
        <w:t xml:space="preserve">an </w:t>
      </w:r>
      <w:r>
        <w:rPr>
          <w:noProof/>
        </w:rPr>
        <w:t xml:space="preserve">error after clicking on </w:t>
      </w:r>
      <w:r w:rsidR="00860EFC">
        <w:rPr>
          <w:noProof/>
        </w:rPr>
        <w:t xml:space="preserve">the </w:t>
      </w:r>
      <w:r>
        <w:rPr>
          <w:noProof/>
        </w:rPr>
        <w:t>‘Save Address’</w:t>
      </w:r>
      <w:r w:rsidRPr="004944B3">
        <w:rPr>
          <w:noProof/>
        </w:rPr>
        <w:t xml:space="preserve"> button</w:t>
      </w:r>
      <w:r>
        <w:rPr>
          <w:noProof/>
        </w:rPr>
        <w:t>.</w:t>
      </w:r>
    </w:p>
    <w:p w:rsidR="00CF70EA" w:rsidRDefault="00CF70EA" w:rsidP="00CF70EA">
      <w:pPr>
        <w:pStyle w:val="ListParagraph"/>
        <w:numPr>
          <w:ilvl w:val="0"/>
          <w:numId w:val="1"/>
        </w:numPr>
        <w:rPr>
          <w:noProof/>
        </w:rPr>
      </w:pPr>
      <w:r>
        <w:rPr>
          <w:noProof/>
        </w:rPr>
        <w:t xml:space="preserve">The validation for </w:t>
      </w:r>
      <w:r w:rsidR="00860EFC">
        <w:rPr>
          <w:noProof/>
        </w:rPr>
        <w:t xml:space="preserve">the </w:t>
      </w:r>
      <w:r>
        <w:rPr>
          <w:noProof/>
        </w:rPr>
        <w:t>full name field is as follows</w:t>
      </w:r>
    </w:p>
    <w:p w:rsidR="00CF70EA" w:rsidRDefault="00CF70EA" w:rsidP="00CF70EA">
      <w:pPr>
        <w:pStyle w:val="ListParagraph"/>
        <w:numPr>
          <w:ilvl w:val="1"/>
          <w:numId w:val="1"/>
        </w:numPr>
      </w:pPr>
      <w:r>
        <w:t xml:space="preserve">This field should include only alphabets (uppercase, lowercase characters) </w:t>
      </w:r>
    </w:p>
    <w:p w:rsidR="00CF70EA" w:rsidRDefault="00CF70EA" w:rsidP="00CF70EA">
      <w:pPr>
        <w:pStyle w:val="ListParagraph"/>
        <w:numPr>
          <w:ilvl w:val="1"/>
          <w:numId w:val="1"/>
        </w:numPr>
      </w:pPr>
      <w:r>
        <w:t>This field should not include symbols, digits, punctuation</w:t>
      </w:r>
      <w:r w:rsidR="00860EFC">
        <w:t>,</w:t>
      </w:r>
      <w:r>
        <w:t xml:space="preserve"> or characters from multiple languages </w:t>
      </w:r>
    </w:p>
    <w:p w:rsidR="00CF70EA" w:rsidRDefault="00CF70EA" w:rsidP="00CF70EA">
      <w:pPr>
        <w:pStyle w:val="ListParagraph"/>
        <w:numPr>
          <w:ilvl w:val="0"/>
          <w:numId w:val="1"/>
        </w:numPr>
        <w:rPr>
          <w:noProof/>
        </w:rPr>
      </w:pPr>
      <w:r>
        <w:rPr>
          <w:noProof/>
        </w:rPr>
        <w:lastRenderedPageBreak/>
        <w:t xml:space="preserve">The validation for </w:t>
      </w:r>
      <w:r w:rsidR="00860EFC">
        <w:rPr>
          <w:noProof/>
        </w:rPr>
        <w:t xml:space="preserve">the </w:t>
      </w:r>
      <w:r>
        <w:rPr>
          <w:noProof/>
        </w:rPr>
        <w:t>mobile number field is as follows</w:t>
      </w:r>
    </w:p>
    <w:p w:rsidR="00CF70EA" w:rsidRDefault="00CF70EA" w:rsidP="00CF70EA">
      <w:pPr>
        <w:pStyle w:val="ListParagraph"/>
        <w:numPr>
          <w:ilvl w:val="1"/>
          <w:numId w:val="1"/>
        </w:numPr>
      </w:pPr>
      <w:r>
        <w:t>This field must accept characters as per country validation (10)</w:t>
      </w:r>
    </w:p>
    <w:p w:rsidR="00CF70EA" w:rsidRDefault="00CF70EA" w:rsidP="00CF70EA">
      <w:pPr>
        <w:pStyle w:val="ListParagraph"/>
        <w:numPr>
          <w:ilvl w:val="1"/>
          <w:numId w:val="1"/>
        </w:numPr>
      </w:pPr>
      <w:r>
        <w:t xml:space="preserve">Only numbers are accepted </w:t>
      </w:r>
    </w:p>
    <w:p w:rsidR="00CF70EA" w:rsidRDefault="00CF70EA" w:rsidP="00CF70EA">
      <w:pPr>
        <w:pStyle w:val="ListParagraph"/>
        <w:numPr>
          <w:ilvl w:val="0"/>
          <w:numId w:val="1"/>
        </w:numPr>
      </w:pPr>
      <w:r>
        <w:t xml:space="preserve">For </w:t>
      </w:r>
      <w:r w:rsidR="00860EFC">
        <w:t xml:space="preserve">the </w:t>
      </w:r>
      <w:r>
        <w:t xml:space="preserve">email field are standard email validation must be followed </w:t>
      </w:r>
    </w:p>
    <w:p w:rsidR="00CF70EA" w:rsidRDefault="00CF70EA" w:rsidP="00CF70EA">
      <w:pPr>
        <w:pStyle w:val="ListParagraph"/>
        <w:numPr>
          <w:ilvl w:val="0"/>
          <w:numId w:val="1"/>
        </w:numPr>
        <w:rPr>
          <w:noProof/>
        </w:rPr>
      </w:pPr>
      <w:r>
        <w:rPr>
          <w:noProof/>
        </w:rPr>
        <w:t xml:space="preserve">The validation for </w:t>
      </w:r>
      <w:r w:rsidR="00860EFC">
        <w:rPr>
          <w:noProof/>
        </w:rPr>
        <w:t xml:space="preserve">the </w:t>
      </w:r>
      <w:r>
        <w:rPr>
          <w:noProof/>
        </w:rPr>
        <w:t>zip/postal code field is as follows</w:t>
      </w:r>
    </w:p>
    <w:p w:rsidR="00CF70EA" w:rsidRDefault="00CF70EA" w:rsidP="00CF70EA">
      <w:pPr>
        <w:pStyle w:val="ListParagraph"/>
        <w:numPr>
          <w:ilvl w:val="1"/>
          <w:numId w:val="1"/>
        </w:numPr>
      </w:pPr>
      <w:r>
        <w:t>This field must accept only 6 characters</w:t>
      </w:r>
    </w:p>
    <w:p w:rsidR="00CF70EA" w:rsidRDefault="00CF70EA" w:rsidP="00CF70EA">
      <w:pPr>
        <w:pStyle w:val="ListParagraph"/>
        <w:numPr>
          <w:ilvl w:val="1"/>
          <w:numId w:val="1"/>
        </w:numPr>
      </w:pPr>
      <w:r>
        <w:t xml:space="preserve">Only numbers are accepted </w:t>
      </w:r>
    </w:p>
    <w:p w:rsidR="00CF70EA" w:rsidRPr="00A547E4" w:rsidRDefault="00860EFC" w:rsidP="00CF70EA">
      <w:pPr>
        <w:pStyle w:val="ListParagraph"/>
        <w:numPr>
          <w:ilvl w:val="0"/>
          <w:numId w:val="1"/>
        </w:numPr>
        <w:rPr>
          <w:noProof/>
        </w:rPr>
      </w:pPr>
      <w:r>
        <w:rPr>
          <w:noProof/>
        </w:rPr>
        <w:t>The a</w:t>
      </w:r>
      <w:r w:rsidR="00CF70EA">
        <w:rPr>
          <w:noProof/>
        </w:rPr>
        <w:t>ddress</w:t>
      </w:r>
      <w:r w:rsidR="00CF70EA" w:rsidRPr="00A547E4">
        <w:rPr>
          <w:noProof/>
        </w:rPr>
        <w:t xml:space="preserve"> field will have auto complete fashion i.e. when a</w:t>
      </w:r>
      <w:r w:rsidR="00CF70EA">
        <w:rPr>
          <w:noProof/>
        </w:rPr>
        <w:t>n</w:t>
      </w:r>
      <w:r w:rsidR="00CF70EA" w:rsidRPr="00A547E4">
        <w:rPr>
          <w:noProof/>
        </w:rPr>
        <w:t xml:space="preserve"> </w:t>
      </w:r>
      <w:r w:rsidR="00CF70EA">
        <w:rPr>
          <w:noProof/>
        </w:rPr>
        <w:t>admin</w:t>
      </w:r>
      <w:r w:rsidR="00CF70EA" w:rsidRPr="00670C0A">
        <w:rPr>
          <w:noProof/>
        </w:rPr>
        <w:t xml:space="preserve"> </w:t>
      </w:r>
      <w:r w:rsidR="00CF70EA" w:rsidRPr="00A547E4">
        <w:rPr>
          <w:noProof/>
        </w:rPr>
        <w:t>start</w:t>
      </w:r>
      <w:r>
        <w:rPr>
          <w:noProof/>
        </w:rPr>
        <w:t>s</w:t>
      </w:r>
      <w:r w:rsidR="00CF70EA" w:rsidRPr="00A547E4">
        <w:rPr>
          <w:noProof/>
        </w:rPr>
        <w:t xml:space="preserve"> type </w:t>
      </w:r>
      <w:r w:rsidR="00CF70EA">
        <w:rPr>
          <w:noProof/>
        </w:rPr>
        <w:t>town or city name</w:t>
      </w:r>
      <w:r w:rsidR="00CF70EA" w:rsidRPr="00A547E4">
        <w:rPr>
          <w:noProof/>
        </w:rPr>
        <w:t xml:space="preserve"> then </w:t>
      </w:r>
      <w:r>
        <w:rPr>
          <w:noProof/>
        </w:rPr>
        <w:t xml:space="preserve">the </w:t>
      </w:r>
      <w:r w:rsidR="00CF70EA">
        <w:rPr>
          <w:noProof/>
        </w:rPr>
        <w:t>address</w:t>
      </w:r>
      <w:r w:rsidR="00CF70EA" w:rsidRPr="00A547E4">
        <w:rPr>
          <w:noProof/>
        </w:rPr>
        <w:t xml:space="preserve"> will appear in </w:t>
      </w:r>
      <w:r>
        <w:rPr>
          <w:noProof/>
        </w:rPr>
        <w:t xml:space="preserve">the </w:t>
      </w:r>
      <w:r w:rsidR="00CF70EA" w:rsidRPr="00A547E4">
        <w:rPr>
          <w:noProof/>
        </w:rPr>
        <w:t>dropdown.</w:t>
      </w:r>
    </w:p>
    <w:p w:rsidR="00CF70EA" w:rsidRDefault="00CF70EA" w:rsidP="00CF70EA">
      <w:pPr>
        <w:pStyle w:val="ListParagraph"/>
        <w:numPr>
          <w:ilvl w:val="0"/>
          <w:numId w:val="1"/>
        </w:numPr>
        <w:rPr>
          <w:noProof/>
        </w:rPr>
      </w:pPr>
      <w:r>
        <w:rPr>
          <w:noProof/>
        </w:rPr>
        <w:t>The admin</w:t>
      </w:r>
      <w:r w:rsidRPr="00670C0A">
        <w:rPr>
          <w:noProof/>
        </w:rPr>
        <w:t xml:space="preserve"> </w:t>
      </w:r>
      <w:r>
        <w:rPr>
          <w:noProof/>
        </w:rPr>
        <w:t xml:space="preserve">will select </w:t>
      </w:r>
      <w:r w:rsidR="00860EFC">
        <w:rPr>
          <w:noProof/>
        </w:rPr>
        <w:t xml:space="preserve">the </w:t>
      </w:r>
      <w:r>
        <w:rPr>
          <w:noProof/>
        </w:rPr>
        <w:t>address from the dropdown</w:t>
      </w:r>
    </w:p>
    <w:p w:rsidR="00CF70EA" w:rsidRDefault="00CF70EA" w:rsidP="00CF70EA">
      <w:pPr>
        <w:rPr>
          <w:b/>
        </w:rPr>
      </w:pPr>
      <w:r w:rsidRPr="00A72737">
        <w:rPr>
          <w:b/>
        </w:rPr>
        <w:t>Result</w:t>
      </w:r>
    </w:p>
    <w:p w:rsidR="006813D8" w:rsidRDefault="006813D8" w:rsidP="006813D8">
      <w:pPr>
        <w:pStyle w:val="ListParagraph"/>
        <w:numPr>
          <w:ilvl w:val="0"/>
          <w:numId w:val="1"/>
        </w:numPr>
        <w:rPr>
          <w:noProof/>
        </w:rPr>
      </w:pPr>
      <w:r>
        <w:rPr>
          <w:noProof/>
        </w:rPr>
        <w:t xml:space="preserve">If the user missed the email field then it will show an error message “Please enter your </w:t>
      </w:r>
      <w:r w:rsidRPr="00020D84">
        <w:rPr>
          <w:noProof/>
        </w:rPr>
        <w:t>email.</w:t>
      </w:r>
      <w:r>
        <w:rPr>
          <w:noProof/>
        </w:rPr>
        <w:t>”</w:t>
      </w:r>
    </w:p>
    <w:p w:rsidR="006813D8" w:rsidRDefault="006813D8" w:rsidP="006813D8">
      <w:pPr>
        <w:pStyle w:val="ListParagraph"/>
        <w:numPr>
          <w:ilvl w:val="0"/>
          <w:numId w:val="1"/>
        </w:numPr>
        <w:rPr>
          <w:noProof/>
        </w:rPr>
      </w:pPr>
      <w:r>
        <w:rPr>
          <w:noProof/>
        </w:rPr>
        <w:t>If the user missed the address type field then it will show an error message “</w:t>
      </w:r>
      <w:r w:rsidRPr="00020D84">
        <w:rPr>
          <w:noProof/>
        </w:rPr>
        <w:t>Please select Address type.</w:t>
      </w:r>
      <w:r>
        <w:rPr>
          <w:noProof/>
        </w:rPr>
        <w:t>”</w:t>
      </w:r>
    </w:p>
    <w:p w:rsidR="006813D8" w:rsidRDefault="006813D8" w:rsidP="006813D8">
      <w:pPr>
        <w:pStyle w:val="ListParagraph"/>
        <w:numPr>
          <w:ilvl w:val="0"/>
          <w:numId w:val="1"/>
        </w:numPr>
        <w:rPr>
          <w:noProof/>
        </w:rPr>
      </w:pPr>
      <w:r>
        <w:t>If the customer enters the invalid full name then it will show an error message “</w:t>
      </w:r>
      <w:r w:rsidRPr="00DB5C8F">
        <w:rPr>
          <w:noProof/>
        </w:rPr>
        <w:t>Name should only contain letters.</w:t>
      </w:r>
      <w:r>
        <w:rPr>
          <w:noProof/>
        </w:rPr>
        <w:t>”</w:t>
      </w:r>
      <w:r w:rsidRPr="00DB5C8F">
        <w:rPr>
          <w:noProof/>
        </w:rPr>
        <w:t xml:space="preserve"> </w:t>
      </w:r>
    </w:p>
    <w:p w:rsidR="006813D8" w:rsidRDefault="006813D8" w:rsidP="006813D8">
      <w:pPr>
        <w:pStyle w:val="ListParagraph"/>
        <w:numPr>
          <w:ilvl w:val="0"/>
          <w:numId w:val="1"/>
        </w:numPr>
        <w:rPr>
          <w:noProof/>
        </w:rPr>
      </w:pPr>
      <w:r>
        <w:t>If the customer enters the invalid mobile number then it will show an error message “</w:t>
      </w:r>
      <w:r w:rsidRPr="00DB5C8F">
        <w:rPr>
          <w:noProof/>
        </w:rPr>
        <w:t>Please enter valid mobile number.</w:t>
      </w:r>
      <w:r>
        <w:rPr>
          <w:noProof/>
        </w:rPr>
        <w:t>”</w:t>
      </w:r>
    </w:p>
    <w:p w:rsidR="006813D8" w:rsidRDefault="006813D8" w:rsidP="006813D8">
      <w:pPr>
        <w:pStyle w:val="ListParagraph"/>
        <w:numPr>
          <w:ilvl w:val="0"/>
          <w:numId w:val="1"/>
        </w:numPr>
        <w:rPr>
          <w:noProof/>
        </w:rPr>
      </w:pPr>
      <w:r>
        <w:t>If the customer enters the invalid email then it will show an error message “</w:t>
      </w:r>
      <w:r>
        <w:rPr>
          <w:noProof/>
        </w:rPr>
        <w:t xml:space="preserve">Please enter valid </w:t>
      </w:r>
      <w:r w:rsidRPr="00DB5C8F">
        <w:rPr>
          <w:noProof/>
        </w:rPr>
        <w:t>email.</w:t>
      </w:r>
      <w:r>
        <w:rPr>
          <w:noProof/>
        </w:rPr>
        <w:t>”</w:t>
      </w:r>
    </w:p>
    <w:p w:rsidR="006813D8" w:rsidRDefault="006813D8" w:rsidP="006813D8">
      <w:pPr>
        <w:pStyle w:val="ListParagraph"/>
        <w:numPr>
          <w:ilvl w:val="0"/>
          <w:numId w:val="1"/>
        </w:numPr>
        <w:rPr>
          <w:noProof/>
        </w:rPr>
      </w:pPr>
      <w:r>
        <w:rPr>
          <w:noProof/>
        </w:rPr>
        <w:t>If the cutomer missed the address field then it will show an error message “</w:t>
      </w:r>
      <w:r w:rsidRPr="0037735B">
        <w:rPr>
          <w:noProof/>
        </w:rPr>
        <w:t>This feild is required</w:t>
      </w:r>
      <w:r>
        <w:rPr>
          <w:noProof/>
        </w:rPr>
        <w:t>”</w:t>
      </w:r>
    </w:p>
    <w:p w:rsidR="006813D8" w:rsidRDefault="006813D8" w:rsidP="006813D8">
      <w:pPr>
        <w:pStyle w:val="ListParagraph"/>
        <w:numPr>
          <w:ilvl w:val="0"/>
          <w:numId w:val="1"/>
        </w:numPr>
        <w:rPr>
          <w:noProof/>
        </w:rPr>
      </w:pPr>
      <w:r>
        <w:rPr>
          <w:noProof/>
        </w:rPr>
        <w:t>After clicking on the ‘Save Address’</w:t>
      </w:r>
      <w:r w:rsidRPr="004944B3">
        <w:rPr>
          <w:noProof/>
        </w:rPr>
        <w:t xml:space="preserve"> button</w:t>
      </w:r>
      <w:r>
        <w:rPr>
          <w:noProof/>
        </w:rPr>
        <w:t>, it will save the address details and redirect to the address book page</w:t>
      </w:r>
    </w:p>
    <w:p w:rsidR="006813D8" w:rsidRDefault="006813D8" w:rsidP="006813D8">
      <w:pPr>
        <w:pStyle w:val="ListParagraph"/>
        <w:numPr>
          <w:ilvl w:val="0"/>
          <w:numId w:val="1"/>
        </w:numPr>
        <w:rPr>
          <w:noProof/>
        </w:rPr>
      </w:pPr>
      <w:r>
        <w:rPr>
          <w:noProof/>
        </w:rPr>
        <w:t>It will show the success message after adding address “Address added successfully.”</w:t>
      </w:r>
    </w:p>
    <w:p w:rsidR="00CF70EA" w:rsidRDefault="006813D8" w:rsidP="006813D8">
      <w:pPr>
        <w:pStyle w:val="ListParagraph"/>
        <w:numPr>
          <w:ilvl w:val="0"/>
          <w:numId w:val="1"/>
        </w:numPr>
        <w:rPr>
          <w:noProof/>
        </w:rPr>
      </w:pPr>
      <w:r>
        <w:rPr>
          <w:noProof/>
        </w:rPr>
        <w:t xml:space="preserve">After clicking on the ‘Cancel’ </w:t>
      </w:r>
      <w:r>
        <w:t xml:space="preserve">button and close icon, it will close the modal and </w:t>
      </w:r>
      <w:r w:rsidR="00CF70EA">
        <w:rPr>
          <w:noProof/>
        </w:rPr>
        <w:t xml:space="preserve">show </w:t>
      </w:r>
      <w:r w:rsidR="00284545">
        <w:rPr>
          <w:noProof/>
        </w:rPr>
        <w:t xml:space="preserve">the </w:t>
      </w:r>
      <w:r w:rsidR="00CF70EA">
        <w:rPr>
          <w:noProof/>
        </w:rPr>
        <w:t>a</w:t>
      </w:r>
      <w:r w:rsidR="00284545">
        <w:rPr>
          <w:noProof/>
        </w:rPr>
        <w:t>dd</w:t>
      </w:r>
      <w:r w:rsidR="00CF70EA">
        <w:rPr>
          <w:noProof/>
        </w:rPr>
        <w:t>ress book page.</w:t>
      </w:r>
    </w:p>
    <w:p w:rsidR="00B87C8B" w:rsidRDefault="00B87C8B" w:rsidP="00B87C8B">
      <w:pPr>
        <w:pStyle w:val="NoSpacing"/>
        <w:keepNext/>
        <w:jc w:val="center"/>
      </w:pPr>
      <w:r>
        <w:rPr>
          <w:noProof/>
        </w:rPr>
        <w:lastRenderedPageBreak/>
        <w:drawing>
          <wp:inline distT="0" distB="0" distL="0" distR="0" wp14:anchorId="1FB22D8F" wp14:editId="118A7E79">
            <wp:extent cx="5073041" cy="4114800"/>
            <wp:effectExtent l="76200" t="76200" r="127635" b="133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new address.png"/>
                    <pic:cNvPicPr/>
                  </pic:nvPicPr>
                  <pic:blipFill>
                    <a:blip r:embed="rId20">
                      <a:extLst>
                        <a:ext uri="{28A0092B-C50C-407E-A947-70E740481C1C}">
                          <a14:useLocalDpi xmlns:a14="http://schemas.microsoft.com/office/drawing/2010/main" val="0"/>
                        </a:ext>
                      </a:extLst>
                    </a:blip>
                    <a:stretch>
                      <a:fillRect/>
                    </a:stretch>
                  </pic:blipFill>
                  <pic:spPr>
                    <a:xfrm>
                      <a:off x="0" y="0"/>
                      <a:ext cx="5073041" cy="411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91992" w:rsidRPr="00A47D45" w:rsidRDefault="00B87C8B" w:rsidP="00B87C8B">
      <w:pPr>
        <w:pStyle w:val="Caption"/>
        <w:jc w:val="center"/>
      </w:pPr>
      <w:r>
        <w:t xml:space="preserve">Figure </w:t>
      </w:r>
      <w:fldSimple w:instr=" SEQ Figure \* ARABIC ">
        <w:r w:rsidR="00261EF3">
          <w:rPr>
            <w:noProof/>
          </w:rPr>
          <w:t>11</w:t>
        </w:r>
      </w:fldSimple>
      <w:r>
        <w:t>- Add New Address</w:t>
      </w:r>
    </w:p>
    <w:p w:rsidR="0040229C" w:rsidRDefault="0040229C" w:rsidP="00902871">
      <w:pPr>
        <w:pStyle w:val="HeadingNumbered11style1"/>
      </w:pPr>
      <w:bookmarkStart w:id="88" w:name="_Toc67423896"/>
      <w:r>
        <w:t xml:space="preserve">My </w:t>
      </w:r>
      <w:r w:rsidR="00503487">
        <w:t>Product</w:t>
      </w:r>
      <w:r>
        <w:t xml:space="preserve"> Review</w:t>
      </w:r>
      <w:r w:rsidR="00503487">
        <w:t>s</w:t>
      </w:r>
      <w:bookmarkEnd w:id="88"/>
    </w:p>
    <w:p w:rsidR="0040229C" w:rsidRDefault="0040229C" w:rsidP="0040229C">
      <w:pPr>
        <w:pStyle w:val="ListParagraph"/>
        <w:numPr>
          <w:ilvl w:val="0"/>
          <w:numId w:val="1"/>
        </w:numPr>
        <w:rPr>
          <w:noProof/>
        </w:rPr>
      </w:pPr>
      <w:r>
        <w:t xml:space="preserve">When a </w:t>
      </w:r>
      <w:r w:rsidR="00C04CD9">
        <w:t>customer</w:t>
      </w:r>
      <w:r>
        <w:t xml:space="preserve"> selects this option then it will show </w:t>
      </w:r>
      <w:r w:rsidR="00284545">
        <w:t xml:space="preserve">the </w:t>
      </w:r>
      <w:r>
        <w:t>listing of</w:t>
      </w:r>
      <w:r w:rsidRPr="0088519E">
        <w:rPr>
          <w:noProof/>
        </w:rPr>
        <w:t xml:space="preserve"> </w:t>
      </w:r>
      <w:r>
        <w:rPr>
          <w:noProof/>
        </w:rPr>
        <w:t>various purchased</w:t>
      </w:r>
      <w:r>
        <w:t xml:space="preserve"> products on which the </w:t>
      </w:r>
      <w:r w:rsidR="00C04CD9">
        <w:t>customer</w:t>
      </w:r>
      <w:r>
        <w:t xml:space="preserve"> has submitted their reviews</w:t>
      </w:r>
    </w:p>
    <w:p w:rsidR="0040229C" w:rsidRDefault="0040229C" w:rsidP="0040229C">
      <w:pPr>
        <w:pStyle w:val="ListParagraph"/>
        <w:numPr>
          <w:ilvl w:val="0"/>
          <w:numId w:val="1"/>
        </w:numPr>
        <w:rPr>
          <w:noProof/>
        </w:rPr>
      </w:pPr>
      <w:r>
        <w:rPr>
          <w:noProof/>
        </w:rPr>
        <w:t xml:space="preserve">It will show the count of items on which the </w:t>
      </w:r>
      <w:r w:rsidR="00C04CD9">
        <w:t>customer</w:t>
      </w:r>
      <w:r>
        <w:t xml:space="preserve"> </w:t>
      </w:r>
      <w:r>
        <w:rPr>
          <w:noProof/>
        </w:rPr>
        <w:t>has given their rating &amp; review.</w:t>
      </w:r>
    </w:p>
    <w:p w:rsidR="0040229C" w:rsidRDefault="0040229C" w:rsidP="0040229C">
      <w:pPr>
        <w:pStyle w:val="ListParagraph"/>
        <w:numPr>
          <w:ilvl w:val="0"/>
          <w:numId w:val="1"/>
        </w:numPr>
        <w:rPr>
          <w:noProof/>
        </w:rPr>
      </w:pPr>
      <w:r>
        <w:rPr>
          <w:noProof/>
        </w:rPr>
        <w:t>The details of the review will include product name, product image, rating given, re</w:t>
      </w:r>
      <w:r w:rsidR="00284545">
        <w:rPr>
          <w:noProof/>
        </w:rPr>
        <w:t>v</w:t>
      </w:r>
      <w:r>
        <w:rPr>
          <w:noProof/>
        </w:rPr>
        <w:t>iew given, and review date.</w:t>
      </w:r>
    </w:p>
    <w:p w:rsidR="006A67D1" w:rsidRDefault="006A67D1" w:rsidP="006A67D1">
      <w:pPr>
        <w:pStyle w:val="ListParagraph"/>
        <w:numPr>
          <w:ilvl w:val="0"/>
          <w:numId w:val="1"/>
        </w:numPr>
      </w:pPr>
      <w:r>
        <w:rPr>
          <w:noProof/>
        </w:rPr>
        <w:t xml:space="preserve">Edit &amp; Delete </w:t>
      </w:r>
      <w:r w:rsidR="00F060D5">
        <w:rPr>
          <w:noProof/>
        </w:rPr>
        <w:t>options</w:t>
      </w:r>
      <w:r>
        <w:rPr>
          <w:noProof/>
        </w:rPr>
        <w:t xml:space="preserve"> </w:t>
      </w:r>
      <w:r w:rsidR="00E81BE3">
        <w:rPr>
          <w:noProof/>
        </w:rPr>
        <w:t xml:space="preserve">are available below the review </w:t>
      </w:r>
      <w:r>
        <w:rPr>
          <w:noProof/>
        </w:rPr>
        <w:t>to update &amp; delete the particular review</w:t>
      </w:r>
    </w:p>
    <w:p w:rsidR="0033605C" w:rsidRDefault="0033605C" w:rsidP="000C4675">
      <w:pPr>
        <w:pStyle w:val="NoSpacing"/>
        <w:rPr>
          <w:noProof/>
        </w:rPr>
      </w:pPr>
    </w:p>
    <w:p w:rsidR="0040229C" w:rsidRDefault="0040229C" w:rsidP="000C4675">
      <w:pPr>
        <w:pStyle w:val="HeadingNumbered11style1"/>
      </w:pPr>
      <w:bookmarkStart w:id="89" w:name="_Toc67423897"/>
      <w:r>
        <w:t>My Wishlist</w:t>
      </w:r>
      <w:bookmarkEnd w:id="89"/>
      <w:r>
        <w:t xml:space="preserve"> </w:t>
      </w:r>
    </w:p>
    <w:p w:rsidR="001B3A3F" w:rsidRDefault="001B3A3F" w:rsidP="001B3A3F">
      <w:pPr>
        <w:pStyle w:val="ListParagraph"/>
        <w:numPr>
          <w:ilvl w:val="0"/>
          <w:numId w:val="1"/>
        </w:numPr>
        <w:rPr>
          <w:noProof/>
        </w:rPr>
      </w:pPr>
      <w:r>
        <w:t xml:space="preserve">When a customer selects this option then it will show </w:t>
      </w:r>
      <w:r w:rsidR="00284545">
        <w:t xml:space="preserve">a </w:t>
      </w:r>
      <w:r>
        <w:t xml:space="preserve">listing </w:t>
      </w:r>
      <w:r>
        <w:rPr>
          <w:noProof/>
        </w:rPr>
        <w:t>of products added to the wish list.</w:t>
      </w:r>
    </w:p>
    <w:p w:rsidR="001B3A3F" w:rsidRDefault="001B3A3F" w:rsidP="001B3A3F">
      <w:pPr>
        <w:pStyle w:val="ListParagraph"/>
        <w:numPr>
          <w:ilvl w:val="0"/>
          <w:numId w:val="1"/>
        </w:numPr>
      </w:pPr>
      <w:r>
        <w:t xml:space="preserve">On this page, it will display product details which include </w:t>
      </w:r>
      <w:r w:rsidR="00284545">
        <w:t xml:space="preserve">a </w:t>
      </w:r>
      <w:r>
        <w:t>product image, product name,</w:t>
      </w:r>
      <w:r w:rsidR="00771C0B">
        <w:t xml:space="preserve"> brand name,</w:t>
      </w:r>
      <w:r>
        <w:t xml:space="preserve"> </w:t>
      </w:r>
      <w:r w:rsidR="00771C0B">
        <w:t xml:space="preserve">and </w:t>
      </w:r>
      <w:r>
        <w:t>price.</w:t>
      </w:r>
    </w:p>
    <w:p w:rsidR="001B3A3F" w:rsidRDefault="001B3A3F" w:rsidP="001B3A3F">
      <w:pPr>
        <w:pStyle w:val="ListParagraph"/>
        <w:numPr>
          <w:ilvl w:val="0"/>
          <w:numId w:val="1"/>
        </w:numPr>
      </w:pPr>
      <w:r>
        <w:t xml:space="preserve">If any discount is offered by the admin for </w:t>
      </w:r>
      <w:r w:rsidR="00284545">
        <w:t xml:space="preserve">a </w:t>
      </w:r>
      <w:r>
        <w:t xml:space="preserve">particular product then it will show the original price with </w:t>
      </w:r>
      <w:r w:rsidR="00284545">
        <w:t xml:space="preserve">a </w:t>
      </w:r>
      <w:r>
        <w:t xml:space="preserve">strikethrough, price after discount, and discount in percent. E.g., </w:t>
      </w:r>
      <w:r w:rsidRPr="001B7242">
        <w:rPr>
          <w:strike/>
        </w:rPr>
        <w:t xml:space="preserve">Rs.1000 </w:t>
      </w:r>
      <w:r w:rsidR="00771C0B">
        <w:t xml:space="preserve">Rs. 600 </w:t>
      </w:r>
      <w:r w:rsidRPr="00A90B04">
        <w:t>(10% Off)</w:t>
      </w:r>
      <w:r>
        <w:t xml:space="preserve"> </w:t>
      </w:r>
    </w:p>
    <w:p w:rsidR="001B3A3F" w:rsidRDefault="001B3A3F" w:rsidP="001B3A3F">
      <w:pPr>
        <w:pStyle w:val="ListParagraph"/>
        <w:numPr>
          <w:ilvl w:val="0"/>
          <w:numId w:val="1"/>
        </w:numPr>
      </w:pPr>
      <w:r>
        <w:lastRenderedPageBreak/>
        <w:t xml:space="preserve">Clicking on </w:t>
      </w:r>
      <w:r w:rsidR="00284545">
        <w:t xml:space="preserve">a </w:t>
      </w:r>
      <w:r>
        <w:t xml:space="preserve">particular product image, the customer will redirect to </w:t>
      </w:r>
      <w:r w:rsidR="00284545">
        <w:t xml:space="preserve">the </w:t>
      </w:r>
      <w:r>
        <w:t>product detailed page.</w:t>
      </w:r>
    </w:p>
    <w:p w:rsidR="001B3A3F" w:rsidRDefault="001B3A3F" w:rsidP="001B3A3F">
      <w:pPr>
        <w:pStyle w:val="ListParagraph"/>
        <w:numPr>
          <w:ilvl w:val="0"/>
          <w:numId w:val="1"/>
        </w:numPr>
        <w:rPr>
          <w:noProof/>
        </w:rPr>
      </w:pPr>
      <w:r>
        <w:rPr>
          <w:noProof/>
        </w:rPr>
        <w:t xml:space="preserve">The customer has </w:t>
      </w:r>
      <w:r w:rsidR="00284545">
        <w:rPr>
          <w:noProof/>
        </w:rPr>
        <w:t xml:space="preserve">the </w:t>
      </w:r>
      <w:r>
        <w:rPr>
          <w:noProof/>
        </w:rPr>
        <w:t>facility to remove the part</w:t>
      </w:r>
      <w:r w:rsidR="00284545">
        <w:rPr>
          <w:noProof/>
        </w:rPr>
        <w:t>i</w:t>
      </w:r>
      <w:r>
        <w:rPr>
          <w:noProof/>
        </w:rPr>
        <w:t xml:space="preserve">cular product from the wishlist by clicking on </w:t>
      </w:r>
      <w:r w:rsidR="00284545">
        <w:rPr>
          <w:noProof/>
        </w:rPr>
        <w:t xml:space="preserve">the </w:t>
      </w:r>
      <w:r>
        <w:rPr>
          <w:noProof/>
        </w:rPr>
        <w:t>delete icon.</w:t>
      </w:r>
    </w:p>
    <w:p w:rsidR="001B3A3F" w:rsidRDefault="001B3A3F" w:rsidP="001B3A3F">
      <w:pPr>
        <w:pStyle w:val="ListParagraph"/>
        <w:numPr>
          <w:ilvl w:val="0"/>
          <w:numId w:val="1"/>
        </w:numPr>
        <w:rPr>
          <w:noProof/>
        </w:rPr>
      </w:pPr>
      <w:r>
        <w:rPr>
          <w:noProof/>
        </w:rPr>
        <w:t xml:space="preserve">The customer can also move </w:t>
      </w:r>
      <w:r w:rsidR="00284545">
        <w:rPr>
          <w:noProof/>
        </w:rPr>
        <w:t xml:space="preserve">a </w:t>
      </w:r>
      <w:r>
        <w:rPr>
          <w:noProof/>
        </w:rPr>
        <w:t xml:space="preserve">particular product from </w:t>
      </w:r>
      <w:r w:rsidR="00284545">
        <w:rPr>
          <w:noProof/>
        </w:rPr>
        <w:t xml:space="preserve">the </w:t>
      </w:r>
      <w:r>
        <w:rPr>
          <w:noProof/>
        </w:rPr>
        <w:t>wishlist to the cart for purchase</w:t>
      </w:r>
      <w:r w:rsidR="00185E37">
        <w:rPr>
          <w:noProof/>
        </w:rPr>
        <w:t xml:space="preserve"> by clicking on </w:t>
      </w:r>
      <w:r w:rsidR="00284545">
        <w:rPr>
          <w:noProof/>
        </w:rPr>
        <w:t xml:space="preserve">the </w:t>
      </w:r>
      <w:r w:rsidR="00185E37">
        <w:rPr>
          <w:noProof/>
        </w:rPr>
        <w:t>‘Move to Cart’ button</w:t>
      </w:r>
      <w:r>
        <w:rPr>
          <w:noProof/>
        </w:rPr>
        <w:t>.</w:t>
      </w:r>
    </w:p>
    <w:p w:rsidR="00771C0B" w:rsidRDefault="001B3A3F" w:rsidP="001B3A3F">
      <w:pPr>
        <w:pStyle w:val="ListParagraph"/>
        <w:numPr>
          <w:ilvl w:val="0"/>
          <w:numId w:val="1"/>
        </w:numPr>
        <w:rPr>
          <w:noProof/>
        </w:rPr>
      </w:pPr>
      <w:r w:rsidRPr="000D048C">
        <w:rPr>
          <w:noProof/>
        </w:rPr>
        <w:t xml:space="preserve">If </w:t>
      </w:r>
      <w:r w:rsidR="00284545">
        <w:rPr>
          <w:noProof/>
        </w:rPr>
        <w:t xml:space="preserve">the </w:t>
      </w:r>
      <w:r w:rsidRPr="000D048C">
        <w:rPr>
          <w:noProof/>
        </w:rPr>
        <w:t xml:space="preserve">product </w:t>
      </w:r>
      <w:r>
        <w:rPr>
          <w:noProof/>
        </w:rPr>
        <w:t xml:space="preserve">added </w:t>
      </w:r>
      <w:r w:rsidR="00284545">
        <w:rPr>
          <w:noProof/>
        </w:rPr>
        <w:t>to</w:t>
      </w:r>
      <w:r>
        <w:rPr>
          <w:noProof/>
        </w:rPr>
        <w:t xml:space="preserve"> the wishlist is out of stock then</w:t>
      </w:r>
      <w:r w:rsidR="00771C0B">
        <w:rPr>
          <w:noProof/>
        </w:rPr>
        <w:t xml:space="preserve"> on th eproduct image it will show ‘Out of Stock’ sticker/message.</w:t>
      </w:r>
    </w:p>
    <w:p w:rsidR="001B3A3F" w:rsidRDefault="00771C0B" w:rsidP="001B3A3F">
      <w:pPr>
        <w:pStyle w:val="ListParagraph"/>
        <w:numPr>
          <w:ilvl w:val="0"/>
          <w:numId w:val="1"/>
        </w:numPr>
        <w:rPr>
          <w:noProof/>
        </w:rPr>
      </w:pPr>
      <w:r>
        <w:rPr>
          <w:noProof/>
        </w:rPr>
        <w:t>T</w:t>
      </w:r>
      <w:r w:rsidR="001B3A3F">
        <w:rPr>
          <w:noProof/>
        </w:rPr>
        <w:t xml:space="preserve">he customer will get an </w:t>
      </w:r>
      <w:r w:rsidR="001B3A3F" w:rsidRPr="000D048C">
        <w:rPr>
          <w:noProof/>
        </w:rPr>
        <w:t>email notification when</w:t>
      </w:r>
      <w:r w:rsidR="001B3A3F">
        <w:rPr>
          <w:noProof/>
        </w:rPr>
        <w:t xml:space="preserve"> the</w:t>
      </w:r>
      <w:r w:rsidR="001B3A3F" w:rsidRPr="000D048C">
        <w:rPr>
          <w:noProof/>
        </w:rPr>
        <w:t xml:space="preserve"> </w:t>
      </w:r>
      <w:r>
        <w:rPr>
          <w:noProof/>
        </w:rPr>
        <w:t xml:space="preserve">whishlist </w:t>
      </w:r>
      <w:r w:rsidR="001B3A3F" w:rsidRPr="000D048C">
        <w:rPr>
          <w:noProof/>
        </w:rPr>
        <w:t>product comes to stock.</w:t>
      </w:r>
    </w:p>
    <w:p w:rsidR="00261EF3" w:rsidRDefault="00261EF3" w:rsidP="00261EF3">
      <w:pPr>
        <w:pStyle w:val="NoSpacing"/>
        <w:keepNext/>
        <w:jc w:val="center"/>
      </w:pPr>
      <w:r>
        <w:rPr>
          <w:noProof/>
        </w:rPr>
        <w:drawing>
          <wp:inline distT="0" distB="0" distL="0" distR="0" wp14:anchorId="0F3716EC" wp14:editId="4F77247D">
            <wp:extent cx="5046455" cy="3657600"/>
            <wp:effectExtent l="76200" t="76200" r="135255"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wishlist.png"/>
                    <pic:cNvPicPr/>
                  </pic:nvPicPr>
                  <pic:blipFill>
                    <a:blip r:embed="rId21">
                      <a:extLst>
                        <a:ext uri="{28A0092B-C50C-407E-A947-70E740481C1C}">
                          <a14:useLocalDpi xmlns:a14="http://schemas.microsoft.com/office/drawing/2010/main" val="0"/>
                        </a:ext>
                      </a:extLst>
                    </a:blip>
                    <a:stretch>
                      <a:fillRect/>
                    </a:stretch>
                  </pic:blipFill>
                  <pic:spPr>
                    <a:xfrm>
                      <a:off x="0" y="0"/>
                      <a:ext cx="5046455"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B3A3F" w:rsidRDefault="00261EF3" w:rsidP="00261EF3">
      <w:pPr>
        <w:pStyle w:val="Caption"/>
        <w:jc w:val="center"/>
        <w:rPr>
          <w:noProof/>
        </w:rPr>
      </w:pPr>
      <w:r>
        <w:t xml:space="preserve">Figure </w:t>
      </w:r>
      <w:fldSimple w:instr=" SEQ Figure \* ARABIC ">
        <w:r>
          <w:rPr>
            <w:noProof/>
          </w:rPr>
          <w:t>12</w:t>
        </w:r>
      </w:fldSimple>
      <w:r>
        <w:t>- My Wishlist</w:t>
      </w:r>
    </w:p>
    <w:p w:rsidR="0040229C" w:rsidRDefault="0040229C" w:rsidP="00D37BCA">
      <w:pPr>
        <w:pStyle w:val="HeadingNumbered11style1"/>
      </w:pPr>
      <w:bookmarkStart w:id="90" w:name="_Toc67423898"/>
      <w:r>
        <w:t>My Orders</w:t>
      </w:r>
      <w:bookmarkEnd w:id="90"/>
      <w:r>
        <w:t xml:space="preserve"> </w:t>
      </w:r>
    </w:p>
    <w:p w:rsidR="00337FA2" w:rsidRPr="00726E8C" w:rsidRDefault="00337FA2" w:rsidP="00337FA2">
      <w:pPr>
        <w:pStyle w:val="ListParagraph"/>
        <w:numPr>
          <w:ilvl w:val="0"/>
          <w:numId w:val="1"/>
        </w:numPr>
      </w:pPr>
      <w:r w:rsidRPr="00726E8C">
        <w:t xml:space="preserve">When a customer selects this option then it will show </w:t>
      </w:r>
      <w:r w:rsidR="00284545">
        <w:t xml:space="preserve">the </w:t>
      </w:r>
      <w:r w:rsidRPr="00726E8C">
        <w:t>listing of all his placed orders.</w:t>
      </w:r>
    </w:p>
    <w:p w:rsidR="00337FA2" w:rsidRPr="00726E8C" w:rsidRDefault="00337FA2" w:rsidP="00337FA2">
      <w:pPr>
        <w:pStyle w:val="ListParagraph"/>
        <w:numPr>
          <w:ilvl w:val="0"/>
          <w:numId w:val="1"/>
        </w:numPr>
      </w:pPr>
      <w:r w:rsidRPr="00726E8C">
        <w:t xml:space="preserve">On this page, </w:t>
      </w:r>
      <w:r>
        <w:t>for each order</w:t>
      </w:r>
      <w:r w:rsidR="00284545">
        <w:t>,</w:t>
      </w:r>
      <w:r>
        <w:t xml:space="preserve"> </w:t>
      </w:r>
      <w:r w:rsidRPr="00726E8C">
        <w:t xml:space="preserve">it will display details </w:t>
      </w:r>
      <w:r>
        <w:t>like Order id</w:t>
      </w:r>
      <w:r w:rsidRPr="00726E8C">
        <w:t>, product name, product image,</w:t>
      </w:r>
      <w:r w:rsidR="0090525D">
        <w:t xml:space="preserve"> size, color,</w:t>
      </w:r>
      <w:r w:rsidRPr="00726E8C">
        <w:t xml:space="preserve"> price, quantity, </w:t>
      </w:r>
      <w:r w:rsidR="0090525D">
        <w:t xml:space="preserve">ordered </w:t>
      </w:r>
      <w:r>
        <w:t>date, status, and ordered total.</w:t>
      </w:r>
    </w:p>
    <w:p w:rsidR="00337FA2" w:rsidRDefault="00337FA2" w:rsidP="00337FA2">
      <w:pPr>
        <w:pStyle w:val="ListParagraph"/>
        <w:numPr>
          <w:ilvl w:val="0"/>
          <w:numId w:val="1"/>
        </w:numPr>
      </w:pPr>
      <w:r>
        <w:t>For each order, it will show order tracking status.</w:t>
      </w:r>
    </w:p>
    <w:p w:rsidR="00337FA2" w:rsidRDefault="00337FA2" w:rsidP="00337FA2">
      <w:pPr>
        <w:pStyle w:val="ListParagraph"/>
        <w:numPr>
          <w:ilvl w:val="0"/>
          <w:numId w:val="1"/>
        </w:numPr>
      </w:pPr>
      <w:r>
        <w:t>In order tracking, it will show status like order placed, out for delivery, in transition, and delivered.</w:t>
      </w:r>
    </w:p>
    <w:p w:rsidR="00337FA2" w:rsidRDefault="00337FA2" w:rsidP="00337FA2">
      <w:pPr>
        <w:pStyle w:val="ListParagraph"/>
        <w:numPr>
          <w:ilvl w:val="0"/>
          <w:numId w:val="1"/>
        </w:numPr>
      </w:pPr>
      <w:r>
        <w:t xml:space="preserve">When the order status change, it will show </w:t>
      </w:r>
      <w:r w:rsidR="00284545">
        <w:t xml:space="preserve">the </w:t>
      </w:r>
      <w:r>
        <w:t>date &amp; time of the change below that status.</w:t>
      </w:r>
    </w:p>
    <w:p w:rsidR="00337FA2" w:rsidRDefault="00337FA2" w:rsidP="00337FA2">
      <w:pPr>
        <w:pStyle w:val="ListParagraph"/>
        <w:numPr>
          <w:ilvl w:val="0"/>
          <w:numId w:val="1"/>
        </w:numPr>
      </w:pPr>
      <w:r>
        <w:t>Cancel, Invoice, and Rate Product buttons are available for each order.</w:t>
      </w:r>
    </w:p>
    <w:p w:rsidR="00DB7C60" w:rsidRDefault="00DB7C60" w:rsidP="00DB7C60">
      <w:pPr>
        <w:pStyle w:val="NoSpacing"/>
        <w:keepNext/>
        <w:jc w:val="center"/>
      </w:pPr>
      <w:r>
        <w:rPr>
          <w:noProof/>
        </w:rPr>
        <w:lastRenderedPageBreak/>
        <w:drawing>
          <wp:inline distT="0" distB="0" distL="0" distR="0" wp14:anchorId="1211FCAC" wp14:editId="57170F7A">
            <wp:extent cx="5943600" cy="2651760"/>
            <wp:effectExtent l="76200" t="76200" r="133350" b="129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orders.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37FA2" w:rsidRDefault="00DB7C60" w:rsidP="00DB7C60">
      <w:pPr>
        <w:pStyle w:val="Caption"/>
        <w:jc w:val="center"/>
      </w:pPr>
      <w:r>
        <w:t xml:space="preserve">Figure </w:t>
      </w:r>
      <w:fldSimple w:instr=" SEQ Figure \* ARABIC ">
        <w:r w:rsidR="00261EF3">
          <w:rPr>
            <w:noProof/>
          </w:rPr>
          <w:t>13</w:t>
        </w:r>
      </w:fldSimple>
      <w:r>
        <w:t>- My Orders</w:t>
      </w:r>
    </w:p>
    <w:p w:rsidR="00337FA2" w:rsidRDefault="00337FA2" w:rsidP="00337FA2">
      <w:pPr>
        <w:pStyle w:val="Headingnumbered11style"/>
      </w:pPr>
      <w:bookmarkStart w:id="91" w:name="_Toc54692617"/>
      <w:r>
        <w:t>Invoice</w:t>
      </w:r>
      <w:bookmarkEnd w:id="91"/>
    </w:p>
    <w:p w:rsidR="00337FA2" w:rsidRDefault="00337FA2" w:rsidP="00337FA2">
      <w:pPr>
        <w:pStyle w:val="ListParagraph"/>
        <w:numPr>
          <w:ilvl w:val="0"/>
          <w:numId w:val="1"/>
        </w:numPr>
      </w:pPr>
      <w:r>
        <w:t xml:space="preserve">Clicking on </w:t>
      </w:r>
      <w:r w:rsidR="00284545">
        <w:t>the ‘Invoice’ button</w:t>
      </w:r>
      <w:r>
        <w:t xml:space="preserve"> will show </w:t>
      </w:r>
      <w:r w:rsidR="00284545">
        <w:t xml:space="preserve">the </w:t>
      </w:r>
      <w:r>
        <w:t>order invoice page.</w:t>
      </w:r>
    </w:p>
    <w:p w:rsidR="00337FA2" w:rsidRDefault="00337FA2" w:rsidP="00337FA2">
      <w:pPr>
        <w:pStyle w:val="ListParagraph"/>
        <w:numPr>
          <w:ilvl w:val="0"/>
          <w:numId w:val="1"/>
        </w:numPr>
        <w:rPr>
          <w:noProof/>
        </w:rPr>
      </w:pPr>
      <w:r>
        <w:rPr>
          <w:noProof/>
        </w:rPr>
        <w:t>On this page, it will show order invoice details</w:t>
      </w:r>
      <w:r w:rsidR="00CD1571">
        <w:rPr>
          <w:noProof/>
        </w:rPr>
        <w:t>.</w:t>
      </w:r>
    </w:p>
    <w:p w:rsidR="00337FA2" w:rsidRDefault="00337FA2" w:rsidP="00337FA2">
      <w:pPr>
        <w:pStyle w:val="ListParagraph"/>
        <w:numPr>
          <w:ilvl w:val="0"/>
          <w:numId w:val="1"/>
        </w:numPr>
        <w:rPr>
          <w:noProof/>
        </w:rPr>
      </w:pPr>
      <w:r>
        <w:rPr>
          <w:noProof/>
        </w:rPr>
        <w:t>Order details include order id, order date &amp; time, shipping time, shipping address, payment method, order summary (cart total, shipping, d</w:t>
      </w:r>
      <w:r w:rsidR="00284545">
        <w:rPr>
          <w:noProof/>
        </w:rPr>
        <w:t>i</w:t>
      </w:r>
      <w:r>
        <w:rPr>
          <w:noProof/>
        </w:rPr>
        <w:t xml:space="preserve">scount, </w:t>
      </w:r>
      <w:r w:rsidR="00CD1571">
        <w:rPr>
          <w:noProof/>
        </w:rPr>
        <w:t xml:space="preserve">tax, </w:t>
      </w:r>
      <w:r>
        <w:rPr>
          <w:noProof/>
        </w:rPr>
        <w:t>order total, and total amount), and product details (prod</w:t>
      </w:r>
      <w:r w:rsidR="00284545">
        <w:rPr>
          <w:noProof/>
        </w:rPr>
        <w:t>u</w:t>
      </w:r>
      <w:r>
        <w:rPr>
          <w:noProof/>
        </w:rPr>
        <w:t>ct image, product name,</w:t>
      </w:r>
      <w:r w:rsidR="00CD1571">
        <w:rPr>
          <w:noProof/>
        </w:rPr>
        <w:t xml:space="preserve"> color, size,</w:t>
      </w:r>
      <w:r>
        <w:rPr>
          <w:noProof/>
        </w:rPr>
        <w:t xml:space="preserve"> price, quantity, and subtotal)</w:t>
      </w:r>
    </w:p>
    <w:p w:rsidR="00CD1571" w:rsidRDefault="00CD1571" w:rsidP="00337FA2">
      <w:pPr>
        <w:pStyle w:val="ListParagraph"/>
        <w:numPr>
          <w:ilvl w:val="0"/>
          <w:numId w:val="1"/>
        </w:numPr>
        <w:rPr>
          <w:noProof/>
        </w:rPr>
      </w:pPr>
      <w:r>
        <w:rPr>
          <w:noProof/>
        </w:rPr>
        <w:t>Clicking on particular product name link, it will redirect the user to product details page.</w:t>
      </w:r>
    </w:p>
    <w:p w:rsidR="00CD1571" w:rsidRDefault="00A30686" w:rsidP="00337FA2">
      <w:pPr>
        <w:pStyle w:val="ListParagraph"/>
        <w:numPr>
          <w:ilvl w:val="0"/>
          <w:numId w:val="1"/>
        </w:numPr>
        <w:rPr>
          <w:noProof/>
        </w:rPr>
      </w:pPr>
      <w:r>
        <w:rPr>
          <w:noProof/>
        </w:rPr>
        <w:t>The ‘Print Receipt’ oprion is available on this page to print the order invoice.</w:t>
      </w:r>
    </w:p>
    <w:p w:rsidR="00337FA2" w:rsidRDefault="00337FA2" w:rsidP="00337FA2">
      <w:pPr>
        <w:pStyle w:val="NoSpacing"/>
        <w:rPr>
          <w:noProof/>
        </w:rPr>
      </w:pPr>
    </w:p>
    <w:p w:rsidR="00337FA2" w:rsidRPr="009E4F58" w:rsidRDefault="00337FA2" w:rsidP="00337FA2">
      <w:pPr>
        <w:pStyle w:val="Headingnumbered11style"/>
      </w:pPr>
      <w:bookmarkStart w:id="92" w:name="_Toc54692618"/>
      <w:r w:rsidRPr="009E4F58">
        <w:t>Cancel Order</w:t>
      </w:r>
      <w:bookmarkEnd w:id="92"/>
    </w:p>
    <w:p w:rsidR="00337FA2" w:rsidRDefault="00337FA2" w:rsidP="00337FA2">
      <w:pPr>
        <w:pStyle w:val="ListParagraph"/>
        <w:numPr>
          <w:ilvl w:val="0"/>
          <w:numId w:val="1"/>
        </w:numPr>
      </w:pPr>
      <w:r>
        <w:t xml:space="preserve">The customer has </w:t>
      </w:r>
      <w:r w:rsidR="00284545">
        <w:t xml:space="preserve">the </w:t>
      </w:r>
      <w:r>
        <w:t xml:space="preserve">facility to cancel the order by clicking on </w:t>
      </w:r>
      <w:r w:rsidR="00284545">
        <w:t xml:space="preserve">the </w:t>
      </w:r>
      <w:r>
        <w:t>‘Cancel’ button for each order.</w:t>
      </w:r>
    </w:p>
    <w:p w:rsidR="00337FA2" w:rsidRDefault="00337FA2" w:rsidP="00337FA2">
      <w:pPr>
        <w:pStyle w:val="ListParagraph"/>
        <w:numPr>
          <w:ilvl w:val="0"/>
          <w:numId w:val="1"/>
        </w:numPr>
      </w:pPr>
      <w:r>
        <w:t>The customer can cancel the order before the order status is set for ‘Out for Delivery</w:t>
      </w:r>
      <w:r w:rsidR="00284545">
        <w:t>’</w:t>
      </w:r>
    </w:p>
    <w:p w:rsidR="00FB2AA5" w:rsidRDefault="00FB2AA5" w:rsidP="00337FA2">
      <w:pPr>
        <w:pStyle w:val="ListParagraph"/>
        <w:numPr>
          <w:ilvl w:val="0"/>
          <w:numId w:val="1"/>
        </w:numPr>
      </w:pPr>
      <w:r>
        <w:t>Clicking on ‘Cancel’ button, it will open a popup where it will show specific reason listing to cancel the order.</w:t>
      </w:r>
    </w:p>
    <w:p w:rsidR="00FB2AA5" w:rsidRDefault="00FB2AA5" w:rsidP="00337FA2">
      <w:pPr>
        <w:pStyle w:val="ListParagraph"/>
        <w:numPr>
          <w:ilvl w:val="0"/>
          <w:numId w:val="1"/>
        </w:numPr>
      </w:pPr>
      <w:r>
        <w:t>The user can select any reason from pre-defined options to cancel the order.</w:t>
      </w:r>
    </w:p>
    <w:p w:rsidR="00FB2AA5" w:rsidRDefault="00FB2AA5" w:rsidP="00337FA2">
      <w:pPr>
        <w:pStyle w:val="ListParagraph"/>
        <w:numPr>
          <w:ilvl w:val="0"/>
          <w:numId w:val="1"/>
        </w:numPr>
      </w:pPr>
      <w:r>
        <w:t>The customer also has facility to write their own reason in the given textbox.</w:t>
      </w:r>
    </w:p>
    <w:p w:rsidR="00FB2AA5" w:rsidRDefault="00FB2AA5" w:rsidP="00337FA2">
      <w:pPr>
        <w:pStyle w:val="ListParagraph"/>
        <w:numPr>
          <w:ilvl w:val="0"/>
          <w:numId w:val="1"/>
        </w:numPr>
      </w:pPr>
      <w:r>
        <w:t>After entering the reason the customer will clicks on ‘Cancel’ button and then it will change the order status to ‘Cancelled’</w:t>
      </w:r>
    </w:p>
    <w:p w:rsidR="00E87EA3" w:rsidRPr="009E4F58" w:rsidRDefault="00E87EA3" w:rsidP="00E87EA3">
      <w:pPr>
        <w:pStyle w:val="ListParagraph"/>
        <w:numPr>
          <w:ilvl w:val="0"/>
          <w:numId w:val="1"/>
        </w:numPr>
      </w:pPr>
      <w:r w:rsidRPr="009E4F58">
        <w:t>Any amount paid of the order will be credited into the same payment mode using which the payment was made at the time of order place.</w:t>
      </w:r>
    </w:p>
    <w:p w:rsidR="00E87EA3" w:rsidRPr="009E4F58" w:rsidRDefault="00E87EA3" w:rsidP="00E87EA3">
      <w:pPr>
        <w:pStyle w:val="ListParagraph"/>
        <w:numPr>
          <w:ilvl w:val="0"/>
          <w:numId w:val="1"/>
        </w:numPr>
      </w:pPr>
      <w:r w:rsidRPr="009E4F58">
        <w:t>If the customer had selected Pay on Delivery then there is no amount to be refunded because they haven't paid for their order.</w:t>
      </w:r>
    </w:p>
    <w:p w:rsidR="00E87EA3" w:rsidRPr="009E4F58" w:rsidRDefault="00E87EA3" w:rsidP="00E87EA3">
      <w:pPr>
        <w:pStyle w:val="ListParagraph"/>
        <w:numPr>
          <w:ilvl w:val="0"/>
          <w:numId w:val="1"/>
        </w:numPr>
      </w:pPr>
      <w:r w:rsidRPr="009E4F58">
        <w:lastRenderedPageBreak/>
        <w:t xml:space="preserve">For payments made via Credit Card, Debit Card, Net Banking, or Wallet, the customer will receive refund into the source account within 7-10 days from the time of order cancellation. </w:t>
      </w:r>
    </w:p>
    <w:p w:rsidR="00337FA2" w:rsidRDefault="00337FA2" w:rsidP="002C19BD">
      <w:pPr>
        <w:pStyle w:val="NoSpacing"/>
        <w:rPr>
          <w:highlight w:val="yellow"/>
        </w:rPr>
      </w:pPr>
    </w:p>
    <w:p w:rsidR="00337FA2" w:rsidRDefault="00337FA2" w:rsidP="00337FA2">
      <w:pPr>
        <w:pStyle w:val="Headingnumbered11style"/>
      </w:pPr>
      <w:r>
        <w:t>Rate Product</w:t>
      </w:r>
    </w:p>
    <w:p w:rsidR="00337FA2" w:rsidRDefault="00337FA2" w:rsidP="00337FA2">
      <w:pPr>
        <w:pStyle w:val="ListParagraph"/>
        <w:numPr>
          <w:ilvl w:val="0"/>
          <w:numId w:val="1"/>
        </w:numPr>
      </w:pPr>
      <w:r>
        <w:t xml:space="preserve">This option will be available to the </w:t>
      </w:r>
      <w:r w:rsidR="00C04CD9">
        <w:t>customer</w:t>
      </w:r>
      <w:r>
        <w:t xml:space="preserve"> once the order is delivered to them.</w:t>
      </w:r>
    </w:p>
    <w:p w:rsidR="00337FA2" w:rsidRDefault="00337FA2" w:rsidP="00337FA2">
      <w:pPr>
        <w:pStyle w:val="ListParagraph"/>
        <w:numPr>
          <w:ilvl w:val="0"/>
          <w:numId w:val="1"/>
        </w:numPr>
      </w:pPr>
      <w:r>
        <w:t xml:space="preserve">When </w:t>
      </w:r>
      <w:r w:rsidR="00284545">
        <w:t xml:space="preserve">a </w:t>
      </w:r>
      <w:r w:rsidR="00C04CD9">
        <w:t>customer</w:t>
      </w:r>
      <w:r>
        <w:t xml:space="preserve"> select</w:t>
      </w:r>
      <w:r w:rsidR="00284545">
        <w:t>s</w:t>
      </w:r>
      <w:r>
        <w:t xml:space="preserve"> </w:t>
      </w:r>
      <w:r w:rsidR="001A58E7">
        <w:t>this</w:t>
      </w:r>
      <w:r>
        <w:t xml:space="preserve"> option for </w:t>
      </w:r>
      <w:r w:rsidR="00284545">
        <w:t xml:space="preserve">the </w:t>
      </w:r>
      <w:r>
        <w:t>purchased product then they can see 5 stars below the product name &amp; image.</w:t>
      </w:r>
    </w:p>
    <w:p w:rsidR="00337FA2" w:rsidRDefault="00337FA2" w:rsidP="00337FA2">
      <w:pPr>
        <w:pStyle w:val="ListParagraph"/>
        <w:numPr>
          <w:ilvl w:val="0"/>
          <w:numId w:val="1"/>
        </w:numPr>
      </w:pPr>
      <w:r>
        <w:t xml:space="preserve">The </w:t>
      </w:r>
      <w:r w:rsidR="00C04CD9">
        <w:t>customer</w:t>
      </w:r>
      <w:r>
        <w:t xml:space="preserve"> can rate the product on a</w:t>
      </w:r>
      <w:r w:rsidRPr="007E2742">
        <w:t xml:space="preserve"> scale</w:t>
      </w:r>
      <w:r>
        <w:t xml:space="preserve"> of 5, where 0 stands for very poor 5 stands for excellent.</w:t>
      </w:r>
    </w:p>
    <w:p w:rsidR="00337FA2" w:rsidRDefault="00337FA2" w:rsidP="00337FA2">
      <w:pPr>
        <w:pStyle w:val="ListParagraph"/>
        <w:numPr>
          <w:ilvl w:val="0"/>
          <w:numId w:val="1"/>
        </w:numPr>
      </w:pPr>
      <w:r>
        <w:t xml:space="preserve">The </w:t>
      </w:r>
      <w:r w:rsidR="00C04CD9">
        <w:t>customer</w:t>
      </w:r>
      <w:r>
        <w:t xml:space="preserve"> can also write their review for the product by clicking on </w:t>
      </w:r>
      <w:r w:rsidR="00284545">
        <w:t xml:space="preserve">the </w:t>
      </w:r>
      <w:r>
        <w:t xml:space="preserve">‘Write a review button and it will show a textbox to enter the comment and also give </w:t>
      </w:r>
      <w:r w:rsidR="00284545">
        <w:t xml:space="preserve">the </w:t>
      </w:r>
      <w:r>
        <w:t xml:space="preserve">facility to </w:t>
      </w:r>
      <w:r w:rsidR="00284545">
        <w:t xml:space="preserve">the </w:t>
      </w:r>
      <w:r w:rsidR="00C04CD9">
        <w:t>customer</w:t>
      </w:r>
      <w:r>
        <w:t xml:space="preserve"> to upload the photo or video of the product.</w:t>
      </w:r>
    </w:p>
    <w:p w:rsidR="00337FA2" w:rsidRDefault="00337FA2" w:rsidP="00337FA2">
      <w:pPr>
        <w:pStyle w:val="ListParagraph"/>
        <w:numPr>
          <w:ilvl w:val="0"/>
          <w:numId w:val="1"/>
        </w:numPr>
      </w:pPr>
      <w:r>
        <w:t xml:space="preserve">Once the </w:t>
      </w:r>
      <w:r w:rsidR="00C04CD9">
        <w:t>customer</w:t>
      </w:r>
      <w:r>
        <w:t xml:space="preserve"> clicks on </w:t>
      </w:r>
      <w:r w:rsidR="00284545">
        <w:t xml:space="preserve">the </w:t>
      </w:r>
      <w:r>
        <w:t xml:space="preserve">‘Submit’ button, the system will automatically send </w:t>
      </w:r>
      <w:r w:rsidRPr="007E2742">
        <w:rPr>
          <w:noProof/>
        </w:rPr>
        <w:t>a</w:t>
      </w:r>
      <w:r>
        <w:rPr>
          <w:noProof/>
        </w:rPr>
        <w:t>n</w:t>
      </w:r>
      <w:r w:rsidRPr="007E2742">
        <w:rPr>
          <w:noProof/>
        </w:rPr>
        <w:t xml:space="preserve"> email</w:t>
      </w:r>
      <w:r>
        <w:t xml:space="preserve"> to the admin informing them about the </w:t>
      </w:r>
      <w:r w:rsidR="00C04CD9">
        <w:t>customer</w:t>
      </w:r>
      <w:r>
        <w:t xml:space="preserve"> posting a review.</w:t>
      </w:r>
    </w:p>
    <w:p w:rsidR="00337FA2" w:rsidRDefault="00337FA2" w:rsidP="00337FA2">
      <w:pPr>
        <w:pStyle w:val="ListParagraph"/>
        <w:numPr>
          <w:ilvl w:val="0"/>
          <w:numId w:val="1"/>
        </w:numPr>
      </w:pPr>
      <w:r>
        <w:t xml:space="preserve">The admin will </w:t>
      </w:r>
      <w:r>
        <w:rPr>
          <w:noProof/>
        </w:rPr>
        <w:t>approve</w:t>
      </w:r>
      <w:r>
        <w:t xml:space="preserve"> or reject the review.</w:t>
      </w:r>
    </w:p>
    <w:p w:rsidR="00337FA2" w:rsidRDefault="00337FA2" w:rsidP="00337FA2">
      <w:pPr>
        <w:pStyle w:val="ListParagraph"/>
        <w:numPr>
          <w:ilvl w:val="0"/>
          <w:numId w:val="1"/>
        </w:numPr>
      </w:pPr>
      <w:r>
        <w:t xml:space="preserve">When a </w:t>
      </w:r>
      <w:r w:rsidR="00C04CD9">
        <w:t>customer</w:t>
      </w:r>
      <w:r>
        <w:t xml:space="preserve"> </w:t>
      </w:r>
      <w:r w:rsidRPr="007E2742">
        <w:rPr>
          <w:noProof/>
        </w:rPr>
        <w:t>post</w:t>
      </w:r>
      <w:r>
        <w:t xml:space="preserve"> a review and ratings and </w:t>
      </w:r>
      <w:r w:rsidR="00284545">
        <w:t xml:space="preserve">the </w:t>
      </w:r>
      <w:r>
        <w:t xml:space="preserve">admin approves </w:t>
      </w:r>
      <w:r w:rsidRPr="007E2742">
        <w:rPr>
          <w:noProof/>
        </w:rPr>
        <w:t>it</w:t>
      </w:r>
      <w:r>
        <w:rPr>
          <w:noProof/>
        </w:rPr>
        <w:t>,</w:t>
      </w:r>
      <w:r>
        <w:t xml:space="preserve"> then the system will automatically pick up the </w:t>
      </w:r>
      <w:r w:rsidR="00C04CD9">
        <w:t>customer</w:t>
      </w:r>
      <w:r>
        <w:t>’s name and contact details (email address, phone number, and address) to be displayed a</w:t>
      </w:r>
      <w:r w:rsidR="00211F6D">
        <w:t>long with his review and rating f</w:t>
      </w:r>
      <w:r>
        <w:t>or that product</w:t>
      </w:r>
      <w:r w:rsidR="00211F6D">
        <w:t>.</w:t>
      </w:r>
    </w:p>
    <w:p w:rsidR="00337FA2" w:rsidRDefault="00337FA2" w:rsidP="00337FA2">
      <w:pPr>
        <w:pStyle w:val="ListParagraph"/>
        <w:numPr>
          <w:ilvl w:val="0"/>
          <w:numId w:val="1"/>
        </w:numPr>
      </w:pPr>
      <w:r>
        <w:t xml:space="preserve">In case the admin decided to reject any review and </w:t>
      </w:r>
      <w:r w:rsidRPr="007E2742">
        <w:rPr>
          <w:noProof/>
        </w:rPr>
        <w:t>ratings</w:t>
      </w:r>
      <w:r>
        <w:rPr>
          <w:noProof/>
        </w:rPr>
        <w:t>,</w:t>
      </w:r>
      <w:r>
        <w:t xml:space="preserve"> then he can reject the same </w:t>
      </w:r>
      <w:r w:rsidRPr="007E2742">
        <w:rPr>
          <w:noProof/>
        </w:rPr>
        <w:t>giving</w:t>
      </w:r>
      <w:r>
        <w:t xml:space="preserve"> a valid and logical reason. The same will </w:t>
      </w:r>
      <w:r w:rsidRPr="007E2742">
        <w:rPr>
          <w:noProof/>
        </w:rPr>
        <w:t>be emailed</w:t>
      </w:r>
      <w:r>
        <w:t xml:space="preserve"> to the person who has submitted the </w:t>
      </w:r>
      <w:r w:rsidRPr="007E2742">
        <w:rPr>
          <w:noProof/>
        </w:rPr>
        <w:t>review</w:t>
      </w:r>
      <w:r>
        <w:t xml:space="preserve"> and ratings along with the reason given by the admin.</w:t>
      </w:r>
    </w:p>
    <w:p w:rsidR="00971AED" w:rsidRDefault="00971AED" w:rsidP="00971AED">
      <w:pPr>
        <w:pStyle w:val="NoSpacing"/>
      </w:pPr>
    </w:p>
    <w:p w:rsidR="00971AED" w:rsidRPr="00E87EA3" w:rsidRDefault="00971AED" w:rsidP="00971AED">
      <w:pPr>
        <w:pStyle w:val="Headingnumbered11style"/>
      </w:pPr>
      <w:r w:rsidRPr="00E87EA3">
        <w:t>Return Product</w:t>
      </w:r>
    </w:p>
    <w:p w:rsidR="0026509A" w:rsidRDefault="0026509A" w:rsidP="0026509A">
      <w:pPr>
        <w:pStyle w:val="ListParagraph"/>
        <w:numPr>
          <w:ilvl w:val="0"/>
          <w:numId w:val="1"/>
        </w:numPr>
      </w:pPr>
      <w:r>
        <w:t xml:space="preserve">The customer will have the </w:t>
      </w:r>
      <w:r w:rsidRPr="00E9588D">
        <w:t>facility</w:t>
      </w:r>
      <w:r>
        <w:t xml:space="preserve"> to return the delivered product within </w:t>
      </w:r>
      <w:r w:rsidRPr="00E9588D">
        <w:t>10</w:t>
      </w:r>
      <w:r>
        <w:t xml:space="preserve"> days in case of physical damage.</w:t>
      </w:r>
    </w:p>
    <w:p w:rsidR="00682E4B" w:rsidRDefault="00682E4B" w:rsidP="00682E4B">
      <w:pPr>
        <w:pStyle w:val="ListParagraph"/>
        <w:numPr>
          <w:ilvl w:val="0"/>
          <w:numId w:val="1"/>
        </w:numPr>
      </w:pPr>
      <w:r>
        <w:t>This option will be available to the customer once the order is delivered to them.</w:t>
      </w:r>
    </w:p>
    <w:p w:rsidR="0026509A" w:rsidRDefault="0026509A" w:rsidP="0026509A">
      <w:pPr>
        <w:pStyle w:val="ListParagraph"/>
        <w:numPr>
          <w:ilvl w:val="0"/>
          <w:numId w:val="1"/>
        </w:numPr>
      </w:pPr>
      <w:r>
        <w:t>If the particular order contain multiple items and user want to return only few items from that order then he has facility to select the items which they want to return from that order.</w:t>
      </w:r>
    </w:p>
    <w:p w:rsidR="0026509A" w:rsidRDefault="0026509A" w:rsidP="0026509A">
      <w:pPr>
        <w:pStyle w:val="ListParagraph"/>
        <w:numPr>
          <w:ilvl w:val="0"/>
          <w:numId w:val="1"/>
        </w:numPr>
      </w:pPr>
      <w:r>
        <w:t xml:space="preserve">The customer will select the delivered product which they want to return, click on </w:t>
      </w:r>
      <w:r>
        <w:t>the ‘R</w:t>
      </w:r>
      <w:r>
        <w:t>eturn</w:t>
      </w:r>
      <w:r>
        <w:t xml:space="preserve">’ </w:t>
      </w:r>
      <w:r>
        <w:t xml:space="preserve">option, and then it will open a listing of reasons why they want to return the product. </w:t>
      </w:r>
    </w:p>
    <w:p w:rsidR="0026509A" w:rsidRDefault="0026509A" w:rsidP="0026509A">
      <w:pPr>
        <w:pStyle w:val="ListParagraph"/>
        <w:numPr>
          <w:ilvl w:val="0"/>
          <w:numId w:val="1"/>
        </w:numPr>
      </w:pPr>
      <w:r>
        <w:t>The customer will select the reason from pre-defined reasons or manually enter</w:t>
      </w:r>
      <w:r w:rsidRPr="00E70164">
        <w:t xml:space="preserve"> </w:t>
      </w:r>
      <w:r>
        <w:t xml:space="preserve">the </w:t>
      </w:r>
      <w:r w:rsidRPr="00E9588D">
        <w:t>reason</w:t>
      </w:r>
      <w:r>
        <w:t>.</w:t>
      </w:r>
    </w:p>
    <w:p w:rsidR="0026509A" w:rsidRDefault="0026509A" w:rsidP="0026509A">
      <w:pPr>
        <w:pStyle w:val="ListParagraph"/>
        <w:numPr>
          <w:ilvl w:val="0"/>
          <w:numId w:val="1"/>
        </w:numPr>
      </w:pPr>
      <w:r>
        <w:t>The customer need to confirm that the product is unused with original tags intact and click on ‘Confirm Pickup’ button then it will showcase the pickup address which is same as delivery address.</w:t>
      </w:r>
    </w:p>
    <w:p w:rsidR="0026509A" w:rsidRDefault="0026509A" w:rsidP="0026509A">
      <w:pPr>
        <w:pStyle w:val="ListParagraph"/>
        <w:numPr>
          <w:ilvl w:val="0"/>
          <w:numId w:val="1"/>
        </w:numPr>
      </w:pPr>
      <w:r>
        <w:t>The customer has facility to change the pickup address.</w:t>
      </w:r>
    </w:p>
    <w:p w:rsidR="0026509A" w:rsidRDefault="0026509A" w:rsidP="0026509A">
      <w:pPr>
        <w:pStyle w:val="ListParagraph"/>
        <w:numPr>
          <w:ilvl w:val="0"/>
          <w:numId w:val="1"/>
        </w:numPr>
      </w:pPr>
      <w:r>
        <w:t>After confirming the pickup address the customer will click on ‘Refund’ button to make product return request.</w:t>
      </w:r>
    </w:p>
    <w:p w:rsidR="0026509A" w:rsidRDefault="0026509A" w:rsidP="0026509A">
      <w:pPr>
        <w:pStyle w:val="ListParagraph"/>
        <w:numPr>
          <w:ilvl w:val="0"/>
          <w:numId w:val="1"/>
        </w:numPr>
      </w:pPr>
      <w:r w:rsidRPr="00654366">
        <w:lastRenderedPageBreak/>
        <w:t xml:space="preserve">Once </w:t>
      </w:r>
      <w:r>
        <w:t>the customer</w:t>
      </w:r>
      <w:r w:rsidRPr="00654366">
        <w:t xml:space="preserve"> raises a request, </w:t>
      </w:r>
      <w:r>
        <w:t>they will</w:t>
      </w:r>
      <w:r w:rsidRPr="00654366">
        <w:t xml:space="preserve"> get an email and </w:t>
      </w:r>
      <w:r>
        <w:t>sms</w:t>
      </w:r>
      <w:r w:rsidRPr="00654366">
        <w:t xml:space="preserve"> confirming that </w:t>
      </w:r>
      <w:r>
        <w:t>their</w:t>
      </w:r>
      <w:r w:rsidRPr="00654366">
        <w:t xml:space="preserve"> request is being processed.</w:t>
      </w:r>
    </w:p>
    <w:p w:rsidR="0026509A" w:rsidRDefault="0026509A" w:rsidP="0026509A">
      <w:pPr>
        <w:pStyle w:val="ListParagraph"/>
        <w:numPr>
          <w:ilvl w:val="0"/>
          <w:numId w:val="1"/>
        </w:numPr>
      </w:pPr>
      <w:r w:rsidRPr="0041771A">
        <w:t xml:space="preserve">At any time, </w:t>
      </w:r>
      <w:r>
        <w:t>the customer</w:t>
      </w:r>
      <w:r w:rsidRPr="0041771A">
        <w:t xml:space="preserve"> can track the status of </w:t>
      </w:r>
      <w:r>
        <w:t>their</w:t>
      </w:r>
      <w:r w:rsidRPr="0041771A">
        <w:t xml:space="preserve"> </w:t>
      </w:r>
      <w:r>
        <w:t>return</w:t>
      </w:r>
      <w:r w:rsidRPr="0041771A">
        <w:t xml:space="preserve"> requests </w:t>
      </w:r>
      <w:r>
        <w:t>from</w:t>
      </w:r>
      <w:r w:rsidRPr="0041771A">
        <w:t xml:space="preserve"> “My Orders” </w:t>
      </w:r>
      <w:r w:rsidRPr="00FB50E2">
        <w:t>section of your account.</w:t>
      </w:r>
    </w:p>
    <w:p w:rsidR="0026509A" w:rsidRDefault="0026509A" w:rsidP="0026509A">
      <w:pPr>
        <w:pStyle w:val="ListParagraph"/>
        <w:numPr>
          <w:ilvl w:val="0"/>
          <w:numId w:val="1"/>
        </w:numPr>
      </w:pPr>
      <w:r>
        <w:t xml:space="preserve">Once </w:t>
      </w:r>
      <w:r w:rsidRPr="00E9588D">
        <w:t xml:space="preserve">the request is raised by the </w:t>
      </w:r>
      <w:r>
        <w:t xml:space="preserve">customer for </w:t>
      </w:r>
      <w:r w:rsidRPr="00E9588D">
        <w:t>return</w:t>
      </w:r>
      <w:r>
        <w:t>, the admin will be notified.</w:t>
      </w:r>
    </w:p>
    <w:p w:rsidR="0026509A" w:rsidRDefault="0026509A" w:rsidP="0026509A">
      <w:pPr>
        <w:pStyle w:val="ListParagraph"/>
        <w:numPr>
          <w:ilvl w:val="0"/>
          <w:numId w:val="1"/>
        </w:numPr>
      </w:pPr>
      <w:r w:rsidRPr="00FB50E2">
        <w:t xml:space="preserve">Based on the item, </w:t>
      </w:r>
      <w:r>
        <w:t>the customer</w:t>
      </w:r>
      <w:r w:rsidRPr="00FB50E2">
        <w:t xml:space="preserve"> request may be automatically approved or </w:t>
      </w:r>
      <w:r>
        <w:t>they</w:t>
      </w:r>
      <w:r w:rsidRPr="00FB50E2">
        <w:t xml:space="preserve"> may be contacted for more details. </w:t>
      </w:r>
    </w:p>
    <w:p w:rsidR="0026509A" w:rsidRDefault="0026509A" w:rsidP="0026509A">
      <w:pPr>
        <w:pStyle w:val="ListParagraph"/>
        <w:numPr>
          <w:ilvl w:val="0"/>
          <w:numId w:val="1"/>
        </w:numPr>
      </w:pPr>
      <w:r w:rsidRPr="00FB50E2">
        <w:t xml:space="preserve">If the request is approved, </w:t>
      </w:r>
      <w:r>
        <w:t>the admin will ask the delivery guy to take the product back.</w:t>
      </w:r>
    </w:p>
    <w:p w:rsidR="0026509A" w:rsidRDefault="0026509A" w:rsidP="0026509A">
      <w:pPr>
        <w:pStyle w:val="ListParagraph"/>
        <w:numPr>
          <w:ilvl w:val="0"/>
          <w:numId w:val="1"/>
        </w:numPr>
      </w:pPr>
      <w:r w:rsidRPr="0027221C">
        <w:t>During Pick Up, delivery agent may do a quality check on the return.</w:t>
      </w:r>
    </w:p>
    <w:p w:rsidR="0026509A" w:rsidRDefault="0026509A" w:rsidP="0026509A">
      <w:pPr>
        <w:pStyle w:val="ListParagraph"/>
        <w:numPr>
          <w:ilvl w:val="0"/>
          <w:numId w:val="1"/>
        </w:numPr>
      </w:pPr>
      <w:r>
        <w:t xml:space="preserve">After the item is </w:t>
      </w:r>
      <w:r w:rsidRPr="0027221C">
        <w:t>pick up</w:t>
      </w:r>
      <w:r>
        <w:t xml:space="preserve"> by the delivery agent</w:t>
      </w:r>
      <w:r w:rsidRPr="0027221C">
        <w:t xml:space="preserve">, </w:t>
      </w:r>
      <w:r>
        <w:t>the admin</w:t>
      </w:r>
      <w:r w:rsidRPr="0027221C">
        <w:t xml:space="preserve"> will initiate a refund for the return amount into the </w:t>
      </w:r>
      <w:r>
        <w:t>payment</w:t>
      </w:r>
      <w:r w:rsidRPr="0027221C">
        <w:t xml:space="preserve"> mode selected at the time of </w:t>
      </w:r>
      <w:r>
        <w:t>placing</w:t>
      </w:r>
      <w:r w:rsidRPr="0027221C">
        <w:t xml:space="preserve"> the </w:t>
      </w:r>
      <w:r>
        <w:t>order</w:t>
      </w:r>
      <w:r w:rsidRPr="0027221C">
        <w:t xml:space="preserve"> request.</w:t>
      </w:r>
    </w:p>
    <w:p w:rsidR="0026509A" w:rsidRDefault="0026509A" w:rsidP="0026509A">
      <w:pPr>
        <w:pStyle w:val="ListParagraph"/>
        <w:numPr>
          <w:ilvl w:val="0"/>
          <w:numId w:val="1"/>
        </w:numPr>
      </w:pPr>
      <w:r>
        <w:t>If customer has selected the pay on delivery as payment method then in that case t</w:t>
      </w:r>
      <w:r w:rsidRPr="00AA246B">
        <w:t xml:space="preserve">he </w:t>
      </w:r>
      <w:r w:rsidRPr="00D5496D">
        <w:t xml:space="preserve">refunds will be processed either to </w:t>
      </w:r>
      <w:r>
        <w:t>their</w:t>
      </w:r>
      <w:r w:rsidRPr="00D5496D">
        <w:t xml:space="preserve"> bank account (via NEFT) or </w:t>
      </w:r>
      <w:r>
        <w:t xml:space="preserve">virtual wallet </w:t>
      </w:r>
      <w:r w:rsidRPr="00D5496D">
        <w:t>account.</w:t>
      </w:r>
    </w:p>
    <w:p w:rsidR="0026509A" w:rsidRDefault="0026509A" w:rsidP="0026509A">
      <w:pPr>
        <w:pStyle w:val="ListParagraph"/>
        <w:numPr>
          <w:ilvl w:val="0"/>
          <w:numId w:val="1"/>
        </w:numPr>
      </w:pPr>
      <w:r>
        <w:t>If the customer wishes to receive the pay on delivery order’s refund to their bank account, then they can update the details of the bank account.</w:t>
      </w:r>
    </w:p>
    <w:p w:rsidR="0026509A" w:rsidRPr="00AA246B" w:rsidRDefault="0026509A" w:rsidP="0026509A">
      <w:pPr>
        <w:pStyle w:val="ListParagraph"/>
        <w:numPr>
          <w:ilvl w:val="0"/>
          <w:numId w:val="1"/>
        </w:numPr>
      </w:pPr>
      <w:r>
        <w:t>Note: Refunds cannot be processed to third-party accounts. The name on your account should match with the name of the bank account holder.</w:t>
      </w:r>
    </w:p>
    <w:p w:rsidR="0026509A" w:rsidRDefault="0026509A" w:rsidP="0026509A">
      <w:pPr>
        <w:pStyle w:val="ListParagraph"/>
        <w:numPr>
          <w:ilvl w:val="0"/>
          <w:numId w:val="1"/>
        </w:numPr>
      </w:pPr>
      <w:r>
        <w:t xml:space="preserve">If the customer wishes to receive the pay on delivery order’s refund to wallet then they will select </w:t>
      </w:r>
      <w:r>
        <w:t>the ‘Wallet’</w:t>
      </w:r>
      <w:r>
        <w:t xml:space="preserve"> option and the </w:t>
      </w:r>
      <w:r w:rsidRPr="00AA246B">
        <w:t xml:space="preserve">order amount for the </w:t>
      </w:r>
      <w:r>
        <w:t>returned</w:t>
      </w:r>
      <w:r w:rsidRPr="00AA246B">
        <w:t xml:space="preserve"> product </w:t>
      </w:r>
      <w:r>
        <w:t xml:space="preserve">will be added to </w:t>
      </w:r>
      <w:r w:rsidRPr="00AA246B">
        <w:t>the site wallet as virtual payment to the customer account</w:t>
      </w:r>
      <w:r>
        <w:t>.</w:t>
      </w:r>
    </w:p>
    <w:p w:rsidR="0026509A" w:rsidRDefault="0026509A" w:rsidP="0026509A">
      <w:pPr>
        <w:pStyle w:val="ListParagraph"/>
        <w:numPr>
          <w:ilvl w:val="0"/>
          <w:numId w:val="1"/>
        </w:numPr>
      </w:pPr>
      <w:r w:rsidRPr="00AA246B">
        <w:t xml:space="preserve">The </w:t>
      </w:r>
      <w:r>
        <w:t xml:space="preserve">customer </w:t>
      </w:r>
      <w:r w:rsidRPr="00AA246B">
        <w:t xml:space="preserve">can used the amount added in the wallet after </w:t>
      </w:r>
      <w:r>
        <w:t>returning</w:t>
      </w:r>
      <w:r w:rsidRPr="00AA246B">
        <w:t xml:space="preserve"> the product for further purchase on the site.</w:t>
      </w:r>
    </w:p>
    <w:p w:rsidR="0026509A" w:rsidRDefault="0026509A" w:rsidP="0026509A">
      <w:pPr>
        <w:pStyle w:val="ListParagraph"/>
        <w:numPr>
          <w:ilvl w:val="0"/>
          <w:numId w:val="1"/>
        </w:numPr>
      </w:pPr>
      <w:r>
        <w:t>The refund amount is expected to reflect in the customer account as per the following timelines:</w:t>
      </w:r>
    </w:p>
    <w:p w:rsidR="0026509A" w:rsidRDefault="0026509A" w:rsidP="0026509A">
      <w:pPr>
        <w:pStyle w:val="ListParagraph"/>
        <w:numPr>
          <w:ilvl w:val="1"/>
          <w:numId w:val="1"/>
        </w:numPr>
      </w:pPr>
      <w:r>
        <w:t>Netbanking- 1 to 3 business days post refund initiation</w:t>
      </w:r>
    </w:p>
    <w:p w:rsidR="0026509A" w:rsidRDefault="0026509A" w:rsidP="0026509A">
      <w:pPr>
        <w:pStyle w:val="ListParagraph"/>
        <w:numPr>
          <w:ilvl w:val="1"/>
          <w:numId w:val="1"/>
        </w:numPr>
      </w:pPr>
      <w:r>
        <w:t>Wallet- Instant</w:t>
      </w:r>
    </w:p>
    <w:p w:rsidR="0026509A" w:rsidRDefault="0026509A" w:rsidP="0026509A">
      <w:pPr>
        <w:pStyle w:val="ListParagraph"/>
        <w:numPr>
          <w:ilvl w:val="1"/>
          <w:numId w:val="1"/>
        </w:numPr>
      </w:pPr>
      <w:r>
        <w:t>Online Refund (Credit/Debit card) – 7 to 10 days post refund initiation, depending on your bank partner</w:t>
      </w:r>
    </w:p>
    <w:p w:rsidR="0026509A" w:rsidRDefault="0026509A" w:rsidP="0026509A">
      <w:pPr>
        <w:pStyle w:val="ListParagraph"/>
        <w:numPr>
          <w:ilvl w:val="1"/>
          <w:numId w:val="1"/>
        </w:numPr>
      </w:pPr>
      <w:r>
        <w:t>UPI wallet – Instant</w:t>
      </w:r>
    </w:p>
    <w:p w:rsidR="0026509A" w:rsidRDefault="0026509A" w:rsidP="00682E4B">
      <w:pPr>
        <w:pStyle w:val="NoSpacing"/>
        <w:rPr>
          <w:highlight w:val="yellow"/>
        </w:rPr>
      </w:pPr>
    </w:p>
    <w:p w:rsidR="00337FA2" w:rsidRDefault="00337FA2" w:rsidP="002C19BD">
      <w:pPr>
        <w:pStyle w:val="NoSpacing"/>
        <w:rPr>
          <w:highlight w:val="yellow"/>
        </w:rPr>
      </w:pPr>
    </w:p>
    <w:sectPr w:rsidR="00337FA2" w:rsidSect="005D48AD">
      <w:headerReference w:type="default"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6EFA" w:rsidRDefault="00B86EFA" w:rsidP="00047330">
      <w:pPr>
        <w:spacing w:after="0"/>
      </w:pPr>
      <w:r>
        <w:separator/>
      </w:r>
    </w:p>
  </w:endnote>
  <w:endnote w:type="continuationSeparator" w:id="0">
    <w:p w:rsidR="00B86EFA" w:rsidRDefault="00B86EFA" w:rsidP="00047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750321"/>
      <w:docPartObj>
        <w:docPartGallery w:val="Page Numbers (Bottom of Page)"/>
        <w:docPartUnique/>
      </w:docPartObj>
    </w:sdtPr>
    <w:sdtContent>
      <w:p w:rsidR="001E3C0D" w:rsidRDefault="001E3C0D">
        <w:pPr>
          <w:pStyle w:val="Footer"/>
          <w:jc w:val="right"/>
        </w:pPr>
        <w:r>
          <w:t xml:space="preserve">Page | </w:t>
        </w:r>
        <w:r>
          <w:fldChar w:fldCharType="begin"/>
        </w:r>
        <w:r>
          <w:instrText xml:space="preserve"> PAGE   \* MERGEFORMAT </w:instrText>
        </w:r>
        <w:r>
          <w:fldChar w:fldCharType="separate"/>
        </w:r>
        <w:r w:rsidR="00FB1203">
          <w:rPr>
            <w:noProof/>
          </w:rPr>
          <w:t>2</w:t>
        </w:r>
        <w:r>
          <w:rPr>
            <w:noProof/>
          </w:rPr>
          <w:fldChar w:fldCharType="end"/>
        </w:r>
        <w:r>
          <w:t xml:space="preserve"> </w:t>
        </w:r>
      </w:p>
    </w:sdtContent>
  </w:sdt>
  <w:p w:rsidR="001E3C0D" w:rsidRDefault="001E3C0D" w:rsidP="00047330">
    <w:pPr>
      <w:pStyle w:val="Footer"/>
      <w:jc w:val="center"/>
      <w:rPr>
        <w:noProof/>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3C0D" w:rsidRPr="00FD2ADC" w:rsidRDefault="001E3C0D" w:rsidP="00FD2ADC">
    <w:pPr>
      <w:pStyle w:val="Footer"/>
      <w:rPr>
        <w:color w:val="0070C0"/>
        <w:sz w:val="20"/>
      </w:rPr>
    </w:pPr>
    <w:r w:rsidRPr="00C6617F">
      <w:rPr>
        <w:color w:val="0070C0"/>
        <w:sz w:val="20"/>
      </w:rPr>
      <w:t xml:space="preserve">iAssure International Technologies Pvt Ltd                                            </w:t>
    </w:r>
    <w:r>
      <w:rPr>
        <w:color w:val="0070C0"/>
        <w:sz w:val="20"/>
      </w:rPr>
      <w:tab/>
    </w:r>
    <w:r w:rsidRPr="00C6617F">
      <w:rPr>
        <w:color w:val="0070C0"/>
        <w:sz w:val="20"/>
      </w:rPr>
      <w:t xml:space="preserve">                               </w:t>
    </w:r>
    <w:r>
      <w:rPr>
        <w:color w:val="0070C0"/>
        <w:sz w:val="20"/>
      </w:rPr>
      <w:t xml:space="preserve">             </w:t>
    </w:r>
    <w:r w:rsidRPr="00C6617F">
      <w:rPr>
        <w:color w:val="0070C0"/>
        <w:sz w:val="20"/>
      </w:rPr>
      <w:t>www.iassureit.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6EFA" w:rsidRDefault="00B86EFA" w:rsidP="00047330">
      <w:pPr>
        <w:spacing w:after="0"/>
      </w:pPr>
      <w:r>
        <w:separator/>
      </w:r>
    </w:p>
  </w:footnote>
  <w:footnote w:type="continuationSeparator" w:id="0">
    <w:p w:rsidR="00B86EFA" w:rsidRDefault="00B86EFA" w:rsidP="0004733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395"/>
      <w:gridCol w:w="1195"/>
    </w:tblGrid>
    <w:tr w:rsidR="001E3C0D" w:rsidTr="001E3C0D">
      <w:trPr>
        <w:trHeight w:val="288"/>
      </w:trPr>
      <w:tc>
        <w:tcPr>
          <w:tcW w:w="7765" w:type="dxa"/>
        </w:tcPr>
        <w:p w:rsidR="001E3C0D" w:rsidRPr="003556FB" w:rsidRDefault="001E3C0D" w:rsidP="001E3C0D">
          <w:pPr>
            <w:pStyle w:val="Header"/>
            <w:jc w:val="right"/>
            <w:rPr>
              <w:rFonts w:ascii="Cambria" w:hAnsi="Cambria"/>
              <w:sz w:val="36"/>
              <w:szCs w:val="36"/>
            </w:rPr>
          </w:pPr>
          <w:r>
            <w:rPr>
              <w:rFonts w:ascii="Cambria" w:hAnsi="Cambria"/>
              <w:sz w:val="32"/>
              <w:szCs w:val="32"/>
              <w:lang w:val="en-IN"/>
            </w:rPr>
            <w:t>SRS</w:t>
          </w:r>
          <w:r w:rsidRPr="003556FB">
            <w:rPr>
              <w:rFonts w:ascii="Cambria" w:hAnsi="Cambria"/>
              <w:sz w:val="32"/>
              <w:szCs w:val="32"/>
              <w:lang w:val="en-IN"/>
            </w:rPr>
            <w:t xml:space="preserve"> Document</w:t>
          </w:r>
        </w:p>
      </w:tc>
      <w:tc>
        <w:tcPr>
          <w:tcW w:w="1105" w:type="dxa"/>
        </w:tcPr>
        <w:p w:rsidR="001E3C0D" w:rsidRPr="003556FB" w:rsidRDefault="001E3C0D" w:rsidP="001E3C0D">
          <w:pPr>
            <w:pStyle w:val="Header"/>
            <w:rPr>
              <w:rFonts w:ascii="Cambria" w:hAnsi="Cambria"/>
              <w:b/>
              <w:bCs/>
              <w:color w:val="4F81BD"/>
              <w:sz w:val="36"/>
              <w:szCs w:val="36"/>
            </w:rPr>
          </w:pPr>
          <w:r>
            <w:rPr>
              <w:rFonts w:ascii="Cambria" w:hAnsi="Cambria"/>
              <w:b/>
              <w:bCs/>
              <w:sz w:val="36"/>
              <w:szCs w:val="36"/>
            </w:rPr>
            <w:t>2021</w:t>
          </w:r>
        </w:p>
      </w:tc>
    </w:tr>
  </w:tbl>
  <w:p w:rsidR="001E3C0D" w:rsidRDefault="001E3C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E3C0D" w:rsidRDefault="001E3C0D">
    <w:pPr>
      <w:pStyle w:val="Header"/>
    </w:pPr>
    <w:r>
      <w:rPr>
        <w:noProof/>
      </w:rPr>
      <w:drawing>
        <wp:anchor distT="0" distB="0" distL="114300" distR="114300" simplePos="0" relativeHeight="251660288" behindDoc="0" locked="0" layoutInCell="1" allowOverlap="1" wp14:anchorId="77807A27" wp14:editId="16DB26A0">
          <wp:simplePos x="0" y="0"/>
          <wp:positionH relativeFrom="column">
            <wp:posOffset>0</wp:posOffset>
          </wp:positionH>
          <wp:positionV relativeFrom="paragraph">
            <wp:posOffset>-104775</wp:posOffset>
          </wp:positionV>
          <wp:extent cx="1005840" cy="48577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1">
                    <a:extLst>
                      <a:ext uri="{28A0092B-C50C-407E-A947-70E740481C1C}">
                        <a14:useLocalDpi xmlns:a14="http://schemas.microsoft.com/office/drawing/2010/main" val="0"/>
                      </a:ext>
                    </a:extLst>
                  </a:blip>
                  <a:stretch>
                    <a:fillRect/>
                  </a:stretch>
                </pic:blipFill>
                <pic:spPr>
                  <a:xfrm>
                    <a:off x="0" y="0"/>
                    <a:ext cx="1005840" cy="4857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D5CC8"/>
    <w:multiLevelType w:val="multilevel"/>
    <w:tmpl w:val="237EF906"/>
    <w:lvl w:ilvl="0">
      <w:start w:val="1"/>
      <w:numFmt w:val="decimal"/>
      <w:pStyle w:val="HeadingNumber1"/>
      <w:suff w:val="space"/>
      <w:lvlText w:val="%1."/>
      <w:lvlJc w:val="left"/>
      <w:pPr>
        <w:ind w:left="360" w:hanging="360"/>
      </w:pPr>
      <w:rPr>
        <w:rFonts w:hint="default"/>
      </w:rPr>
    </w:lvl>
    <w:lvl w:ilvl="1">
      <w:start w:val="1"/>
      <w:numFmt w:val="decimal"/>
      <w:pStyle w:val="HeadingNumbered11"/>
      <w:suff w:val="space"/>
      <w:lvlText w:val="%1.%2."/>
      <w:lvlJc w:val="left"/>
      <w:pPr>
        <w:ind w:left="792" w:hanging="432"/>
      </w:pPr>
      <w:rPr>
        <w:rFonts w:hint="default"/>
      </w:rPr>
    </w:lvl>
    <w:lvl w:ilvl="2">
      <w:start w:val="1"/>
      <w:numFmt w:val="decimal"/>
      <w:pStyle w:val="HeadingNumbered111"/>
      <w:suff w:val="space"/>
      <w:lvlText w:val="%1.%2.%3."/>
      <w:lvlJc w:val="left"/>
      <w:pPr>
        <w:ind w:left="1224" w:hanging="504"/>
      </w:pPr>
      <w:rPr>
        <w:rFonts w:hint="default"/>
      </w:rPr>
    </w:lvl>
    <w:lvl w:ilvl="3">
      <w:start w:val="1"/>
      <w:numFmt w:val="decimal"/>
      <w:pStyle w:val="Heading3"/>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8887DCC"/>
    <w:multiLevelType w:val="hybridMultilevel"/>
    <w:tmpl w:val="A20878F4"/>
    <w:lvl w:ilvl="0" w:tplc="C7EE6E9A">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C73E9B"/>
    <w:multiLevelType w:val="hybridMultilevel"/>
    <w:tmpl w:val="25EE934E"/>
    <w:lvl w:ilvl="0" w:tplc="1BCE1DB6">
      <w:start w:val="1"/>
      <w:numFmt w:val="bullet"/>
      <w:lvlText w:val=""/>
      <w:lvlJc w:val="left"/>
      <w:pPr>
        <w:ind w:left="720" w:hanging="360"/>
      </w:pPr>
      <w:rPr>
        <w:rFonts w:ascii="Symbol" w:hAnsi="Symbol" w:hint="default"/>
      </w:rPr>
    </w:lvl>
    <w:lvl w:ilvl="1" w:tplc="4BE8928C">
      <w:start w:val="1"/>
      <w:numFmt w:val="bullet"/>
      <w:lvlText w:val="o"/>
      <w:lvlJc w:val="left"/>
      <w:pPr>
        <w:ind w:left="1440" w:hanging="360"/>
      </w:pPr>
      <w:rPr>
        <w:rFonts w:ascii="Courier New" w:hAnsi="Courier New" w:cs="Courier New" w:hint="default"/>
      </w:rPr>
    </w:lvl>
    <w:lvl w:ilvl="2" w:tplc="7870E8E4">
      <w:start w:val="1"/>
      <w:numFmt w:val="bullet"/>
      <w:lvlText w:val=""/>
      <w:lvlJc w:val="left"/>
      <w:pPr>
        <w:ind w:left="2160" w:hanging="360"/>
      </w:pPr>
      <w:rPr>
        <w:rFonts w:ascii="Wingdings" w:hAnsi="Wingdings" w:hint="default"/>
      </w:rPr>
    </w:lvl>
    <w:lvl w:ilvl="3" w:tplc="282ED3F2" w:tentative="1">
      <w:start w:val="1"/>
      <w:numFmt w:val="bullet"/>
      <w:lvlText w:val=""/>
      <w:lvlJc w:val="left"/>
      <w:pPr>
        <w:ind w:left="2880" w:hanging="360"/>
      </w:pPr>
      <w:rPr>
        <w:rFonts w:ascii="Symbol" w:hAnsi="Symbol" w:hint="default"/>
      </w:rPr>
    </w:lvl>
    <w:lvl w:ilvl="4" w:tplc="6D6EA028" w:tentative="1">
      <w:start w:val="1"/>
      <w:numFmt w:val="bullet"/>
      <w:lvlText w:val="o"/>
      <w:lvlJc w:val="left"/>
      <w:pPr>
        <w:ind w:left="3600" w:hanging="360"/>
      </w:pPr>
      <w:rPr>
        <w:rFonts w:ascii="Courier New" w:hAnsi="Courier New" w:cs="Courier New" w:hint="default"/>
      </w:rPr>
    </w:lvl>
    <w:lvl w:ilvl="5" w:tplc="BD38B424" w:tentative="1">
      <w:start w:val="1"/>
      <w:numFmt w:val="bullet"/>
      <w:lvlText w:val=""/>
      <w:lvlJc w:val="left"/>
      <w:pPr>
        <w:ind w:left="4320" w:hanging="360"/>
      </w:pPr>
      <w:rPr>
        <w:rFonts w:ascii="Wingdings" w:hAnsi="Wingdings" w:hint="default"/>
      </w:rPr>
    </w:lvl>
    <w:lvl w:ilvl="6" w:tplc="76588CEC" w:tentative="1">
      <w:start w:val="1"/>
      <w:numFmt w:val="bullet"/>
      <w:lvlText w:val=""/>
      <w:lvlJc w:val="left"/>
      <w:pPr>
        <w:ind w:left="5040" w:hanging="360"/>
      </w:pPr>
      <w:rPr>
        <w:rFonts w:ascii="Symbol" w:hAnsi="Symbol" w:hint="default"/>
      </w:rPr>
    </w:lvl>
    <w:lvl w:ilvl="7" w:tplc="E25203D8" w:tentative="1">
      <w:start w:val="1"/>
      <w:numFmt w:val="bullet"/>
      <w:lvlText w:val="o"/>
      <w:lvlJc w:val="left"/>
      <w:pPr>
        <w:ind w:left="5760" w:hanging="360"/>
      </w:pPr>
      <w:rPr>
        <w:rFonts w:ascii="Courier New" w:hAnsi="Courier New" w:cs="Courier New" w:hint="default"/>
      </w:rPr>
    </w:lvl>
    <w:lvl w:ilvl="8" w:tplc="C7E06154" w:tentative="1">
      <w:start w:val="1"/>
      <w:numFmt w:val="bullet"/>
      <w:lvlText w:val=""/>
      <w:lvlJc w:val="left"/>
      <w:pPr>
        <w:ind w:left="6480" w:hanging="360"/>
      </w:pPr>
      <w:rPr>
        <w:rFonts w:ascii="Wingdings" w:hAnsi="Wingdings" w:hint="default"/>
      </w:rPr>
    </w:lvl>
  </w:abstractNum>
  <w:abstractNum w:abstractNumId="3">
    <w:nsid w:val="1DB31D8E"/>
    <w:multiLevelType w:val="multilevel"/>
    <w:tmpl w:val="CCA80120"/>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pStyle w:val="HeadingNumbered1111style"/>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1FB758D4"/>
    <w:multiLevelType w:val="hybridMultilevel"/>
    <w:tmpl w:val="152C9160"/>
    <w:lvl w:ilvl="0" w:tplc="85AEF1F4">
      <w:start w:val="1"/>
      <w:numFmt w:val="bullet"/>
      <w:lvlText w:val=""/>
      <w:lvlJc w:val="left"/>
      <w:pPr>
        <w:ind w:left="720" w:hanging="360"/>
      </w:pPr>
      <w:rPr>
        <w:rFonts w:ascii="Symbol" w:hAnsi="Symbol" w:hint="default"/>
      </w:rPr>
    </w:lvl>
    <w:lvl w:ilvl="1" w:tplc="DA8A6CF6">
      <w:start w:val="1"/>
      <w:numFmt w:val="bullet"/>
      <w:lvlText w:val="o"/>
      <w:lvlJc w:val="left"/>
      <w:pPr>
        <w:ind w:left="1440" w:hanging="360"/>
      </w:pPr>
      <w:rPr>
        <w:rFonts w:ascii="Courier New" w:hAnsi="Courier New" w:cs="Courier New" w:hint="default"/>
      </w:rPr>
    </w:lvl>
    <w:lvl w:ilvl="2" w:tplc="A302F048" w:tentative="1">
      <w:start w:val="1"/>
      <w:numFmt w:val="bullet"/>
      <w:lvlText w:val=""/>
      <w:lvlJc w:val="left"/>
      <w:pPr>
        <w:ind w:left="2160" w:hanging="360"/>
      </w:pPr>
      <w:rPr>
        <w:rFonts w:ascii="Wingdings" w:hAnsi="Wingdings" w:hint="default"/>
      </w:rPr>
    </w:lvl>
    <w:lvl w:ilvl="3" w:tplc="82569C88" w:tentative="1">
      <w:start w:val="1"/>
      <w:numFmt w:val="bullet"/>
      <w:lvlText w:val=""/>
      <w:lvlJc w:val="left"/>
      <w:pPr>
        <w:ind w:left="2880" w:hanging="360"/>
      </w:pPr>
      <w:rPr>
        <w:rFonts w:ascii="Symbol" w:hAnsi="Symbol" w:hint="default"/>
      </w:rPr>
    </w:lvl>
    <w:lvl w:ilvl="4" w:tplc="9C7CE93A" w:tentative="1">
      <w:start w:val="1"/>
      <w:numFmt w:val="bullet"/>
      <w:lvlText w:val="o"/>
      <w:lvlJc w:val="left"/>
      <w:pPr>
        <w:ind w:left="3600" w:hanging="360"/>
      </w:pPr>
      <w:rPr>
        <w:rFonts w:ascii="Courier New" w:hAnsi="Courier New" w:cs="Courier New" w:hint="default"/>
      </w:rPr>
    </w:lvl>
    <w:lvl w:ilvl="5" w:tplc="F0BCE816" w:tentative="1">
      <w:start w:val="1"/>
      <w:numFmt w:val="bullet"/>
      <w:lvlText w:val=""/>
      <w:lvlJc w:val="left"/>
      <w:pPr>
        <w:ind w:left="4320" w:hanging="360"/>
      </w:pPr>
      <w:rPr>
        <w:rFonts w:ascii="Wingdings" w:hAnsi="Wingdings" w:hint="default"/>
      </w:rPr>
    </w:lvl>
    <w:lvl w:ilvl="6" w:tplc="1A88368A" w:tentative="1">
      <w:start w:val="1"/>
      <w:numFmt w:val="bullet"/>
      <w:lvlText w:val=""/>
      <w:lvlJc w:val="left"/>
      <w:pPr>
        <w:ind w:left="5040" w:hanging="360"/>
      </w:pPr>
      <w:rPr>
        <w:rFonts w:ascii="Symbol" w:hAnsi="Symbol" w:hint="default"/>
      </w:rPr>
    </w:lvl>
    <w:lvl w:ilvl="7" w:tplc="BBF2C35A" w:tentative="1">
      <w:start w:val="1"/>
      <w:numFmt w:val="bullet"/>
      <w:lvlText w:val="o"/>
      <w:lvlJc w:val="left"/>
      <w:pPr>
        <w:ind w:left="5760" w:hanging="360"/>
      </w:pPr>
      <w:rPr>
        <w:rFonts w:ascii="Courier New" w:hAnsi="Courier New" w:cs="Courier New" w:hint="default"/>
      </w:rPr>
    </w:lvl>
    <w:lvl w:ilvl="8" w:tplc="C58035BA" w:tentative="1">
      <w:start w:val="1"/>
      <w:numFmt w:val="bullet"/>
      <w:lvlText w:val=""/>
      <w:lvlJc w:val="left"/>
      <w:pPr>
        <w:ind w:left="6480" w:hanging="360"/>
      </w:pPr>
      <w:rPr>
        <w:rFonts w:ascii="Wingdings" w:hAnsi="Wingdings" w:hint="default"/>
      </w:rPr>
    </w:lvl>
  </w:abstractNum>
  <w:abstractNum w:abstractNumId="5">
    <w:nsid w:val="30BE2007"/>
    <w:multiLevelType w:val="hybridMultilevel"/>
    <w:tmpl w:val="D1484F56"/>
    <w:lvl w:ilvl="0" w:tplc="CC267978">
      <w:start w:val="1"/>
      <w:numFmt w:val="bullet"/>
      <w:lvlText w:val=""/>
      <w:lvlJc w:val="left"/>
      <w:pPr>
        <w:ind w:left="720" w:hanging="360"/>
      </w:pPr>
      <w:rPr>
        <w:rFonts w:ascii="Symbol" w:hAnsi="Symbol" w:hint="default"/>
      </w:rPr>
    </w:lvl>
    <w:lvl w:ilvl="1" w:tplc="8F2C0CA8">
      <w:start w:val="1"/>
      <w:numFmt w:val="bullet"/>
      <w:lvlText w:val="o"/>
      <w:lvlJc w:val="left"/>
      <w:pPr>
        <w:ind w:left="1440" w:hanging="360"/>
      </w:pPr>
      <w:rPr>
        <w:rFonts w:ascii="Courier New" w:hAnsi="Courier New" w:cs="Courier New" w:hint="default"/>
      </w:rPr>
    </w:lvl>
    <w:lvl w:ilvl="2" w:tplc="D65413CE">
      <w:start w:val="1"/>
      <w:numFmt w:val="bullet"/>
      <w:lvlText w:val=""/>
      <w:lvlJc w:val="left"/>
      <w:pPr>
        <w:ind w:left="2160" w:hanging="360"/>
      </w:pPr>
      <w:rPr>
        <w:rFonts w:ascii="Wingdings" w:hAnsi="Wingdings" w:hint="default"/>
      </w:rPr>
    </w:lvl>
    <w:lvl w:ilvl="3" w:tplc="42A4ED78" w:tentative="1">
      <w:start w:val="1"/>
      <w:numFmt w:val="bullet"/>
      <w:lvlText w:val=""/>
      <w:lvlJc w:val="left"/>
      <w:pPr>
        <w:ind w:left="2880" w:hanging="360"/>
      </w:pPr>
      <w:rPr>
        <w:rFonts w:ascii="Symbol" w:hAnsi="Symbol" w:hint="default"/>
      </w:rPr>
    </w:lvl>
    <w:lvl w:ilvl="4" w:tplc="DD9C32EE" w:tentative="1">
      <w:start w:val="1"/>
      <w:numFmt w:val="bullet"/>
      <w:lvlText w:val="o"/>
      <w:lvlJc w:val="left"/>
      <w:pPr>
        <w:ind w:left="3600" w:hanging="360"/>
      </w:pPr>
      <w:rPr>
        <w:rFonts w:ascii="Courier New" w:hAnsi="Courier New" w:cs="Courier New" w:hint="default"/>
      </w:rPr>
    </w:lvl>
    <w:lvl w:ilvl="5" w:tplc="3C7836F2" w:tentative="1">
      <w:start w:val="1"/>
      <w:numFmt w:val="bullet"/>
      <w:lvlText w:val=""/>
      <w:lvlJc w:val="left"/>
      <w:pPr>
        <w:ind w:left="4320" w:hanging="360"/>
      </w:pPr>
      <w:rPr>
        <w:rFonts w:ascii="Wingdings" w:hAnsi="Wingdings" w:hint="default"/>
      </w:rPr>
    </w:lvl>
    <w:lvl w:ilvl="6" w:tplc="5E5A1714" w:tentative="1">
      <w:start w:val="1"/>
      <w:numFmt w:val="bullet"/>
      <w:lvlText w:val=""/>
      <w:lvlJc w:val="left"/>
      <w:pPr>
        <w:ind w:left="5040" w:hanging="360"/>
      </w:pPr>
      <w:rPr>
        <w:rFonts w:ascii="Symbol" w:hAnsi="Symbol" w:hint="default"/>
      </w:rPr>
    </w:lvl>
    <w:lvl w:ilvl="7" w:tplc="E2E64DA4" w:tentative="1">
      <w:start w:val="1"/>
      <w:numFmt w:val="bullet"/>
      <w:lvlText w:val="o"/>
      <w:lvlJc w:val="left"/>
      <w:pPr>
        <w:ind w:left="5760" w:hanging="360"/>
      </w:pPr>
      <w:rPr>
        <w:rFonts w:ascii="Courier New" w:hAnsi="Courier New" w:cs="Courier New" w:hint="default"/>
      </w:rPr>
    </w:lvl>
    <w:lvl w:ilvl="8" w:tplc="0A5A7F70" w:tentative="1">
      <w:start w:val="1"/>
      <w:numFmt w:val="bullet"/>
      <w:lvlText w:val=""/>
      <w:lvlJc w:val="left"/>
      <w:pPr>
        <w:ind w:left="6480" w:hanging="360"/>
      </w:pPr>
      <w:rPr>
        <w:rFonts w:ascii="Wingdings" w:hAnsi="Wingdings" w:hint="default"/>
      </w:rPr>
    </w:lvl>
  </w:abstractNum>
  <w:abstractNum w:abstractNumId="6">
    <w:nsid w:val="35640D46"/>
    <w:multiLevelType w:val="hybridMultilevel"/>
    <w:tmpl w:val="B2D655D0"/>
    <w:lvl w:ilvl="0" w:tplc="64522222">
      <w:start w:val="1"/>
      <w:numFmt w:val="bullet"/>
      <w:lvlText w:val=""/>
      <w:lvlJc w:val="left"/>
      <w:pPr>
        <w:ind w:left="720" w:hanging="360"/>
      </w:pPr>
      <w:rPr>
        <w:rFonts w:ascii="Symbol" w:hAnsi="Symbol" w:hint="default"/>
      </w:rPr>
    </w:lvl>
    <w:lvl w:ilvl="1" w:tplc="F2D8029E">
      <w:start w:val="1"/>
      <w:numFmt w:val="bullet"/>
      <w:lvlText w:val="o"/>
      <w:lvlJc w:val="left"/>
      <w:pPr>
        <w:ind w:left="1440" w:hanging="360"/>
      </w:pPr>
      <w:rPr>
        <w:rFonts w:ascii="Courier New" w:hAnsi="Courier New" w:cs="Courier New" w:hint="default"/>
      </w:rPr>
    </w:lvl>
    <w:lvl w:ilvl="2" w:tplc="C12A0ABC">
      <w:start w:val="1"/>
      <w:numFmt w:val="bullet"/>
      <w:lvlText w:val=""/>
      <w:lvlJc w:val="left"/>
      <w:pPr>
        <w:ind w:left="2160" w:hanging="360"/>
      </w:pPr>
      <w:rPr>
        <w:rFonts w:ascii="Wingdings" w:hAnsi="Wingdings" w:hint="default"/>
      </w:rPr>
    </w:lvl>
    <w:lvl w:ilvl="3" w:tplc="2B3C1818">
      <w:start w:val="1"/>
      <w:numFmt w:val="bullet"/>
      <w:lvlText w:val=""/>
      <w:lvlJc w:val="left"/>
      <w:pPr>
        <w:ind w:left="2880" w:hanging="360"/>
      </w:pPr>
      <w:rPr>
        <w:rFonts w:ascii="Symbol" w:hAnsi="Symbol" w:hint="default"/>
      </w:rPr>
    </w:lvl>
    <w:lvl w:ilvl="4" w:tplc="9AA66A50" w:tentative="1">
      <w:start w:val="1"/>
      <w:numFmt w:val="bullet"/>
      <w:lvlText w:val="o"/>
      <w:lvlJc w:val="left"/>
      <w:pPr>
        <w:ind w:left="3600" w:hanging="360"/>
      </w:pPr>
      <w:rPr>
        <w:rFonts w:ascii="Courier New" w:hAnsi="Courier New" w:cs="Courier New" w:hint="default"/>
      </w:rPr>
    </w:lvl>
    <w:lvl w:ilvl="5" w:tplc="EB92D364" w:tentative="1">
      <w:start w:val="1"/>
      <w:numFmt w:val="bullet"/>
      <w:lvlText w:val=""/>
      <w:lvlJc w:val="left"/>
      <w:pPr>
        <w:ind w:left="4320" w:hanging="360"/>
      </w:pPr>
      <w:rPr>
        <w:rFonts w:ascii="Wingdings" w:hAnsi="Wingdings" w:hint="default"/>
      </w:rPr>
    </w:lvl>
    <w:lvl w:ilvl="6" w:tplc="3DD45406" w:tentative="1">
      <w:start w:val="1"/>
      <w:numFmt w:val="bullet"/>
      <w:lvlText w:val=""/>
      <w:lvlJc w:val="left"/>
      <w:pPr>
        <w:ind w:left="5040" w:hanging="360"/>
      </w:pPr>
      <w:rPr>
        <w:rFonts w:ascii="Symbol" w:hAnsi="Symbol" w:hint="default"/>
      </w:rPr>
    </w:lvl>
    <w:lvl w:ilvl="7" w:tplc="EE783B6C" w:tentative="1">
      <w:start w:val="1"/>
      <w:numFmt w:val="bullet"/>
      <w:lvlText w:val="o"/>
      <w:lvlJc w:val="left"/>
      <w:pPr>
        <w:ind w:left="5760" w:hanging="360"/>
      </w:pPr>
      <w:rPr>
        <w:rFonts w:ascii="Courier New" w:hAnsi="Courier New" w:cs="Courier New" w:hint="default"/>
      </w:rPr>
    </w:lvl>
    <w:lvl w:ilvl="8" w:tplc="FCE0C516" w:tentative="1">
      <w:start w:val="1"/>
      <w:numFmt w:val="bullet"/>
      <w:lvlText w:val=""/>
      <w:lvlJc w:val="left"/>
      <w:pPr>
        <w:ind w:left="6480" w:hanging="360"/>
      </w:pPr>
      <w:rPr>
        <w:rFonts w:ascii="Wingdings" w:hAnsi="Wingdings" w:hint="default"/>
      </w:rPr>
    </w:lvl>
  </w:abstractNum>
  <w:abstractNum w:abstractNumId="7">
    <w:nsid w:val="3BA27770"/>
    <w:multiLevelType w:val="multilevel"/>
    <w:tmpl w:val="8F506F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abstractNum w:abstractNumId="8">
    <w:nsid w:val="57BF7309"/>
    <w:multiLevelType w:val="hybridMultilevel"/>
    <w:tmpl w:val="360A857C"/>
    <w:lvl w:ilvl="0" w:tplc="CF16328E">
      <w:start w:val="1"/>
      <w:numFmt w:val="decimal"/>
      <w:lvlText w:val="%1."/>
      <w:lvlJc w:val="left"/>
      <w:pPr>
        <w:ind w:left="720" w:hanging="360"/>
      </w:pPr>
      <w:rPr>
        <w:rFonts w:hint="default"/>
      </w:rPr>
    </w:lvl>
    <w:lvl w:ilvl="1" w:tplc="E1B80656" w:tentative="1">
      <w:start w:val="1"/>
      <w:numFmt w:val="lowerLetter"/>
      <w:lvlText w:val="%2."/>
      <w:lvlJc w:val="left"/>
      <w:pPr>
        <w:ind w:left="1440" w:hanging="360"/>
      </w:pPr>
    </w:lvl>
    <w:lvl w:ilvl="2" w:tplc="5CEE98E8" w:tentative="1">
      <w:start w:val="1"/>
      <w:numFmt w:val="lowerRoman"/>
      <w:lvlText w:val="%3."/>
      <w:lvlJc w:val="right"/>
      <w:pPr>
        <w:ind w:left="2160" w:hanging="180"/>
      </w:pPr>
    </w:lvl>
    <w:lvl w:ilvl="3" w:tplc="7CD21884" w:tentative="1">
      <w:start w:val="1"/>
      <w:numFmt w:val="decimal"/>
      <w:lvlText w:val="%4."/>
      <w:lvlJc w:val="left"/>
      <w:pPr>
        <w:ind w:left="2880" w:hanging="360"/>
      </w:pPr>
    </w:lvl>
    <w:lvl w:ilvl="4" w:tplc="E3165D74" w:tentative="1">
      <w:start w:val="1"/>
      <w:numFmt w:val="lowerLetter"/>
      <w:lvlText w:val="%5."/>
      <w:lvlJc w:val="left"/>
      <w:pPr>
        <w:ind w:left="3600" w:hanging="360"/>
      </w:pPr>
    </w:lvl>
    <w:lvl w:ilvl="5" w:tplc="A1EC7270" w:tentative="1">
      <w:start w:val="1"/>
      <w:numFmt w:val="lowerRoman"/>
      <w:lvlText w:val="%6."/>
      <w:lvlJc w:val="right"/>
      <w:pPr>
        <w:ind w:left="4320" w:hanging="180"/>
      </w:pPr>
    </w:lvl>
    <w:lvl w:ilvl="6" w:tplc="9ACE53E6" w:tentative="1">
      <w:start w:val="1"/>
      <w:numFmt w:val="decimal"/>
      <w:lvlText w:val="%7."/>
      <w:lvlJc w:val="left"/>
      <w:pPr>
        <w:ind w:left="5040" w:hanging="360"/>
      </w:pPr>
    </w:lvl>
    <w:lvl w:ilvl="7" w:tplc="FF925300" w:tentative="1">
      <w:start w:val="1"/>
      <w:numFmt w:val="lowerLetter"/>
      <w:lvlText w:val="%8."/>
      <w:lvlJc w:val="left"/>
      <w:pPr>
        <w:ind w:left="5760" w:hanging="360"/>
      </w:pPr>
    </w:lvl>
    <w:lvl w:ilvl="8" w:tplc="85E88492" w:tentative="1">
      <w:start w:val="1"/>
      <w:numFmt w:val="lowerRoman"/>
      <w:lvlText w:val="%9."/>
      <w:lvlJc w:val="right"/>
      <w:pPr>
        <w:ind w:left="6480" w:hanging="180"/>
      </w:pPr>
    </w:lvl>
  </w:abstractNum>
  <w:abstractNum w:abstractNumId="9">
    <w:nsid w:val="6CE6016C"/>
    <w:multiLevelType w:val="hybridMultilevel"/>
    <w:tmpl w:val="91F4A3A0"/>
    <w:lvl w:ilvl="0" w:tplc="CF1CF536">
      <w:start w:val="1"/>
      <w:numFmt w:val="bullet"/>
      <w:lvlText w:val="o"/>
      <w:lvlJc w:val="left"/>
      <w:pPr>
        <w:ind w:left="1440" w:hanging="360"/>
      </w:pPr>
      <w:rPr>
        <w:rFonts w:ascii="Courier New" w:hAnsi="Courier New" w:cs="Courier New" w:hint="default"/>
      </w:rPr>
    </w:lvl>
    <w:lvl w:ilvl="1" w:tplc="C04E1B64">
      <w:start w:val="1"/>
      <w:numFmt w:val="bullet"/>
      <w:lvlText w:val="o"/>
      <w:lvlJc w:val="left"/>
      <w:pPr>
        <w:ind w:left="2160" w:hanging="360"/>
      </w:pPr>
      <w:rPr>
        <w:rFonts w:ascii="Courier New" w:hAnsi="Courier New" w:cs="Courier New" w:hint="default"/>
      </w:rPr>
    </w:lvl>
    <w:lvl w:ilvl="2" w:tplc="4D18EF00" w:tentative="1">
      <w:start w:val="1"/>
      <w:numFmt w:val="bullet"/>
      <w:lvlText w:val=""/>
      <w:lvlJc w:val="left"/>
      <w:pPr>
        <w:ind w:left="2880" w:hanging="360"/>
      </w:pPr>
      <w:rPr>
        <w:rFonts w:ascii="Wingdings" w:hAnsi="Wingdings" w:hint="default"/>
      </w:rPr>
    </w:lvl>
    <w:lvl w:ilvl="3" w:tplc="9664025C" w:tentative="1">
      <w:start w:val="1"/>
      <w:numFmt w:val="bullet"/>
      <w:lvlText w:val=""/>
      <w:lvlJc w:val="left"/>
      <w:pPr>
        <w:ind w:left="3600" w:hanging="360"/>
      </w:pPr>
      <w:rPr>
        <w:rFonts w:ascii="Symbol" w:hAnsi="Symbol" w:hint="default"/>
      </w:rPr>
    </w:lvl>
    <w:lvl w:ilvl="4" w:tplc="CE3C8740" w:tentative="1">
      <w:start w:val="1"/>
      <w:numFmt w:val="bullet"/>
      <w:lvlText w:val="o"/>
      <w:lvlJc w:val="left"/>
      <w:pPr>
        <w:ind w:left="4320" w:hanging="360"/>
      </w:pPr>
      <w:rPr>
        <w:rFonts w:ascii="Courier New" w:hAnsi="Courier New" w:cs="Courier New" w:hint="default"/>
      </w:rPr>
    </w:lvl>
    <w:lvl w:ilvl="5" w:tplc="1610BA7A" w:tentative="1">
      <w:start w:val="1"/>
      <w:numFmt w:val="bullet"/>
      <w:lvlText w:val=""/>
      <w:lvlJc w:val="left"/>
      <w:pPr>
        <w:ind w:left="5040" w:hanging="360"/>
      </w:pPr>
      <w:rPr>
        <w:rFonts w:ascii="Wingdings" w:hAnsi="Wingdings" w:hint="default"/>
      </w:rPr>
    </w:lvl>
    <w:lvl w:ilvl="6" w:tplc="82FA30C0" w:tentative="1">
      <w:start w:val="1"/>
      <w:numFmt w:val="bullet"/>
      <w:lvlText w:val=""/>
      <w:lvlJc w:val="left"/>
      <w:pPr>
        <w:ind w:left="5760" w:hanging="360"/>
      </w:pPr>
      <w:rPr>
        <w:rFonts w:ascii="Symbol" w:hAnsi="Symbol" w:hint="default"/>
      </w:rPr>
    </w:lvl>
    <w:lvl w:ilvl="7" w:tplc="A0382628" w:tentative="1">
      <w:start w:val="1"/>
      <w:numFmt w:val="bullet"/>
      <w:lvlText w:val="o"/>
      <w:lvlJc w:val="left"/>
      <w:pPr>
        <w:ind w:left="6480" w:hanging="360"/>
      </w:pPr>
      <w:rPr>
        <w:rFonts w:ascii="Courier New" w:hAnsi="Courier New" w:cs="Courier New" w:hint="default"/>
      </w:rPr>
    </w:lvl>
    <w:lvl w:ilvl="8" w:tplc="30243E52" w:tentative="1">
      <w:start w:val="1"/>
      <w:numFmt w:val="bullet"/>
      <w:lvlText w:val=""/>
      <w:lvlJc w:val="left"/>
      <w:pPr>
        <w:ind w:left="7200" w:hanging="360"/>
      </w:pPr>
      <w:rPr>
        <w:rFonts w:ascii="Wingdings" w:hAnsi="Wingdings" w:hint="default"/>
      </w:rPr>
    </w:lvl>
  </w:abstractNum>
  <w:abstractNum w:abstractNumId="10">
    <w:nsid w:val="6DDC4F30"/>
    <w:multiLevelType w:val="multilevel"/>
    <w:tmpl w:val="02783718"/>
    <w:lvl w:ilvl="0">
      <w:start w:val="1"/>
      <w:numFmt w:val="decimal"/>
      <w:pStyle w:val="Heading2"/>
      <w:lvlText w:val="%1."/>
      <w:lvlJc w:val="left"/>
      <w:pPr>
        <w:ind w:left="108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6"/>
  </w:num>
  <w:num w:numId="2">
    <w:abstractNumId w:val="7"/>
  </w:num>
  <w:num w:numId="3">
    <w:abstractNumId w:val="10"/>
  </w:num>
  <w:num w:numId="4">
    <w:abstractNumId w:val="2"/>
  </w:num>
  <w:num w:numId="5">
    <w:abstractNumId w:val="9"/>
  </w:num>
  <w:num w:numId="6">
    <w:abstractNumId w:val="3"/>
    <w:lvlOverride w:ilvl="0">
      <w:lvl w:ilvl="0">
        <w:start w:val="1"/>
        <w:numFmt w:val="decimal"/>
        <w:suff w:val="space"/>
        <w:lvlText w:val="%1."/>
        <w:lvlJc w:val="left"/>
        <w:pPr>
          <w:ind w:left="360" w:hanging="360"/>
        </w:pPr>
        <w:rPr>
          <w:rFonts w:hint="default"/>
        </w:rPr>
      </w:lvl>
    </w:lvlOverride>
    <w:lvlOverride w:ilvl="1">
      <w:lvl w:ilvl="1">
        <w:start w:val="1"/>
        <w:numFmt w:val="decimal"/>
        <w:suff w:val="space"/>
        <w:lvlText w:val="%1.%2."/>
        <w:lvlJc w:val="left"/>
        <w:pPr>
          <w:ind w:left="792" w:hanging="432"/>
        </w:pPr>
        <w:rPr>
          <w:rFonts w:hint="default"/>
        </w:rPr>
      </w:lvl>
    </w:lvlOverride>
    <w:lvlOverride w:ilvl="2">
      <w:lvl w:ilvl="2">
        <w:start w:val="1"/>
        <w:numFmt w:val="decimal"/>
        <w:suff w:val="space"/>
        <w:lvlText w:val="%1.%2.%3."/>
        <w:lvlJc w:val="left"/>
        <w:pPr>
          <w:ind w:left="1224" w:hanging="504"/>
        </w:pPr>
        <w:rPr>
          <w:rFonts w:hint="default"/>
        </w:rPr>
      </w:lvl>
    </w:lvlOverride>
    <w:lvlOverride w:ilvl="3">
      <w:lvl w:ilvl="3">
        <w:start w:val="1"/>
        <w:numFmt w:val="decimal"/>
        <w:pStyle w:val="HeadingNumbered1111style"/>
        <w:suff w:val="space"/>
        <w:lvlText w:val="%1.%2.%3.%4."/>
        <w:lvlJc w:val="left"/>
        <w:pPr>
          <w:ind w:left="1728" w:hanging="648"/>
        </w:pPr>
        <w:rPr>
          <w:rFonts w:hint="default"/>
        </w:rPr>
      </w:lvl>
    </w:lvlOverride>
    <w:lvlOverride w:ilvl="4">
      <w:lvl w:ilvl="4">
        <w:start w:val="1"/>
        <w:numFmt w:val="decimal"/>
        <w:suff w:val="space"/>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5"/>
  </w:num>
  <w:num w:numId="8">
    <w:abstractNumId w:val="4"/>
  </w:num>
  <w:num w:numId="9">
    <w:abstractNumId w:val="1"/>
  </w:num>
  <w:num w:numId="10">
    <w:abstractNumId w:val="0"/>
  </w:num>
  <w:num w:numId="11">
    <w:abstractNumId w:val="7"/>
  </w:num>
  <w:num w:numId="12">
    <w:abstractNumId w:val="8"/>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N7c0MDA0NTW0MDdU0lEKTi0uzszPAykwqwUAsfGcxiwAAAA="/>
  </w:docVars>
  <w:rsids>
    <w:rsidRoot w:val="00E93AC0"/>
    <w:rsid w:val="00003E05"/>
    <w:rsid w:val="00003F5A"/>
    <w:rsid w:val="00006883"/>
    <w:rsid w:val="00006A27"/>
    <w:rsid w:val="000074DB"/>
    <w:rsid w:val="00010ABB"/>
    <w:rsid w:val="000111DA"/>
    <w:rsid w:val="000122BE"/>
    <w:rsid w:val="00014714"/>
    <w:rsid w:val="00014F4C"/>
    <w:rsid w:val="000162F0"/>
    <w:rsid w:val="000167F5"/>
    <w:rsid w:val="00016EFB"/>
    <w:rsid w:val="0001746F"/>
    <w:rsid w:val="00020D84"/>
    <w:rsid w:val="00020ED3"/>
    <w:rsid w:val="000215C3"/>
    <w:rsid w:val="000216EE"/>
    <w:rsid w:val="00021D8C"/>
    <w:rsid w:val="00021EE8"/>
    <w:rsid w:val="00023758"/>
    <w:rsid w:val="00024152"/>
    <w:rsid w:val="0002552C"/>
    <w:rsid w:val="00025EAF"/>
    <w:rsid w:val="00030530"/>
    <w:rsid w:val="0003086D"/>
    <w:rsid w:val="000312E5"/>
    <w:rsid w:val="00031618"/>
    <w:rsid w:val="00032DB8"/>
    <w:rsid w:val="00033F08"/>
    <w:rsid w:val="000356B5"/>
    <w:rsid w:val="00041369"/>
    <w:rsid w:val="00041627"/>
    <w:rsid w:val="00043AD1"/>
    <w:rsid w:val="00043DFA"/>
    <w:rsid w:val="00044550"/>
    <w:rsid w:val="0004488A"/>
    <w:rsid w:val="00047330"/>
    <w:rsid w:val="00051259"/>
    <w:rsid w:val="000517D4"/>
    <w:rsid w:val="000523C5"/>
    <w:rsid w:val="00052D81"/>
    <w:rsid w:val="00053C48"/>
    <w:rsid w:val="00053F5C"/>
    <w:rsid w:val="0005622A"/>
    <w:rsid w:val="00056833"/>
    <w:rsid w:val="00060D26"/>
    <w:rsid w:val="00062E76"/>
    <w:rsid w:val="00064C6B"/>
    <w:rsid w:val="00066848"/>
    <w:rsid w:val="000707C3"/>
    <w:rsid w:val="00071B7D"/>
    <w:rsid w:val="0007345A"/>
    <w:rsid w:val="00073619"/>
    <w:rsid w:val="00073D3A"/>
    <w:rsid w:val="0007405A"/>
    <w:rsid w:val="0007436F"/>
    <w:rsid w:val="0007512F"/>
    <w:rsid w:val="0007521D"/>
    <w:rsid w:val="00075BB4"/>
    <w:rsid w:val="00076F38"/>
    <w:rsid w:val="000770FB"/>
    <w:rsid w:val="000778C3"/>
    <w:rsid w:val="00080523"/>
    <w:rsid w:val="00081B1D"/>
    <w:rsid w:val="00084CD4"/>
    <w:rsid w:val="00085B81"/>
    <w:rsid w:val="000922ED"/>
    <w:rsid w:val="00093028"/>
    <w:rsid w:val="00094415"/>
    <w:rsid w:val="000946E4"/>
    <w:rsid w:val="00094840"/>
    <w:rsid w:val="000971E9"/>
    <w:rsid w:val="0009732F"/>
    <w:rsid w:val="00097445"/>
    <w:rsid w:val="000979A9"/>
    <w:rsid w:val="00097D5E"/>
    <w:rsid w:val="000A00EC"/>
    <w:rsid w:val="000A053E"/>
    <w:rsid w:val="000A16D0"/>
    <w:rsid w:val="000A245F"/>
    <w:rsid w:val="000A53B8"/>
    <w:rsid w:val="000A57FA"/>
    <w:rsid w:val="000A6DC1"/>
    <w:rsid w:val="000A6DFC"/>
    <w:rsid w:val="000A79DC"/>
    <w:rsid w:val="000B0040"/>
    <w:rsid w:val="000B2602"/>
    <w:rsid w:val="000B3CDE"/>
    <w:rsid w:val="000B45FB"/>
    <w:rsid w:val="000B498D"/>
    <w:rsid w:val="000B5053"/>
    <w:rsid w:val="000B5590"/>
    <w:rsid w:val="000B7783"/>
    <w:rsid w:val="000B7DA4"/>
    <w:rsid w:val="000C1A2A"/>
    <w:rsid w:val="000C1BA7"/>
    <w:rsid w:val="000C2D47"/>
    <w:rsid w:val="000C30A3"/>
    <w:rsid w:val="000C401F"/>
    <w:rsid w:val="000C444E"/>
    <w:rsid w:val="000C4675"/>
    <w:rsid w:val="000C4794"/>
    <w:rsid w:val="000C50EE"/>
    <w:rsid w:val="000C51D5"/>
    <w:rsid w:val="000C6F6F"/>
    <w:rsid w:val="000C6F9C"/>
    <w:rsid w:val="000C7B17"/>
    <w:rsid w:val="000D0516"/>
    <w:rsid w:val="000D0C83"/>
    <w:rsid w:val="000D2191"/>
    <w:rsid w:val="000D2B60"/>
    <w:rsid w:val="000D304C"/>
    <w:rsid w:val="000D5600"/>
    <w:rsid w:val="000D5DB9"/>
    <w:rsid w:val="000D5F14"/>
    <w:rsid w:val="000E09EE"/>
    <w:rsid w:val="000E13E5"/>
    <w:rsid w:val="000E15F3"/>
    <w:rsid w:val="000E1755"/>
    <w:rsid w:val="000E3873"/>
    <w:rsid w:val="000E4F16"/>
    <w:rsid w:val="000E5160"/>
    <w:rsid w:val="000E56F4"/>
    <w:rsid w:val="000E6C02"/>
    <w:rsid w:val="000E7811"/>
    <w:rsid w:val="000E7A07"/>
    <w:rsid w:val="000E7B01"/>
    <w:rsid w:val="000F32B8"/>
    <w:rsid w:val="000F330C"/>
    <w:rsid w:val="000F38AE"/>
    <w:rsid w:val="000F537C"/>
    <w:rsid w:val="000F68F1"/>
    <w:rsid w:val="00100300"/>
    <w:rsid w:val="001011FE"/>
    <w:rsid w:val="00102711"/>
    <w:rsid w:val="00102C38"/>
    <w:rsid w:val="00103271"/>
    <w:rsid w:val="001032FC"/>
    <w:rsid w:val="00103CB5"/>
    <w:rsid w:val="00103E28"/>
    <w:rsid w:val="00104FBA"/>
    <w:rsid w:val="00105F41"/>
    <w:rsid w:val="001060FF"/>
    <w:rsid w:val="00106A4A"/>
    <w:rsid w:val="0010705A"/>
    <w:rsid w:val="001101C7"/>
    <w:rsid w:val="0011166A"/>
    <w:rsid w:val="00113665"/>
    <w:rsid w:val="00113B1D"/>
    <w:rsid w:val="00113BA9"/>
    <w:rsid w:val="0011629B"/>
    <w:rsid w:val="00116959"/>
    <w:rsid w:val="0012161B"/>
    <w:rsid w:val="001231FE"/>
    <w:rsid w:val="00125107"/>
    <w:rsid w:val="00125417"/>
    <w:rsid w:val="00126A22"/>
    <w:rsid w:val="00126DC1"/>
    <w:rsid w:val="0012716B"/>
    <w:rsid w:val="001271C4"/>
    <w:rsid w:val="00132A51"/>
    <w:rsid w:val="00132CC1"/>
    <w:rsid w:val="00133AFC"/>
    <w:rsid w:val="0013493A"/>
    <w:rsid w:val="00135F6F"/>
    <w:rsid w:val="00136586"/>
    <w:rsid w:val="001366E5"/>
    <w:rsid w:val="00136AA3"/>
    <w:rsid w:val="001410AE"/>
    <w:rsid w:val="001419A0"/>
    <w:rsid w:val="00143480"/>
    <w:rsid w:val="00143719"/>
    <w:rsid w:val="00145881"/>
    <w:rsid w:val="001459F9"/>
    <w:rsid w:val="0014714E"/>
    <w:rsid w:val="00147E95"/>
    <w:rsid w:val="001515AC"/>
    <w:rsid w:val="00151932"/>
    <w:rsid w:val="0015286A"/>
    <w:rsid w:val="00153489"/>
    <w:rsid w:val="00156E1D"/>
    <w:rsid w:val="00157E55"/>
    <w:rsid w:val="001600A8"/>
    <w:rsid w:val="00160C50"/>
    <w:rsid w:val="00164213"/>
    <w:rsid w:val="00164920"/>
    <w:rsid w:val="001663D1"/>
    <w:rsid w:val="001670E6"/>
    <w:rsid w:val="001702A3"/>
    <w:rsid w:val="00170FCC"/>
    <w:rsid w:val="00171B3D"/>
    <w:rsid w:val="00174721"/>
    <w:rsid w:val="00174A42"/>
    <w:rsid w:val="001752B7"/>
    <w:rsid w:val="001752D4"/>
    <w:rsid w:val="00175CF6"/>
    <w:rsid w:val="001760BE"/>
    <w:rsid w:val="0017622B"/>
    <w:rsid w:val="00181FB1"/>
    <w:rsid w:val="00182EAD"/>
    <w:rsid w:val="00183472"/>
    <w:rsid w:val="001834A6"/>
    <w:rsid w:val="001837D1"/>
    <w:rsid w:val="00183A96"/>
    <w:rsid w:val="00185E37"/>
    <w:rsid w:val="00185EE3"/>
    <w:rsid w:val="001862CC"/>
    <w:rsid w:val="00186320"/>
    <w:rsid w:val="001876D5"/>
    <w:rsid w:val="00187762"/>
    <w:rsid w:val="00187A11"/>
    <w:rsid w:val="00191A15"/>
    <w:rsid w:val="00195EDD"/>
    <w:rsid w:val="001963A2"/>
    <w:rsid w:val="00196C01"/>
    <w:rsid w:val="00197216"/>
    <w:rsid w:val="001A0BED"/>
    <w:rsid w:val="001A497B"/>
    <w:rsid w:val="001A5318"/>
    <w:rsid w:val="001A58E7"/>
    <w:rsid w:val="001A6143"/>
    <w:rsid w:val="001A65D2"/>
    <w:rsid w:val="001A6A2C"/>
    <w:rsid w:val="001A6B7C"/>
    <w:rsid w:val="001B2F34"/>
    <w:rsid w:val="001B362B"/>
    <w:rsid w:val="001B3A3F"/>
    <w:rsid w:val="001B4C46"/>
    <w:rsid w:val="001B4FD6"/>
    <w:rsid w:val="001B5313"/>
    <w:rsid w:val="001B5BA6"/>
    <w:rsid w:val="001B6373"/>
    <w:rsid w:val="001C0A93"/>
    <w:rsid w:val="001C2AC9"/>
    <w:rsid w:val="001C35B6"/>
    <w:rsid w:val="001C4710"/>
    <w:rsid w:val="001C4F1F"/>
    <w:rsid w:val="001D0CEF"/>
    <w:rsid w:val="001D19E1"/>
    <w:rsid w:val="001D215E"/>
    <w:rsid w:val="001D24FA"/>
    <w:rsid w:val="001D278E"/>
    <w:rsid w:val="001D2A22"/>
    <w:rsid w:val="001D315E"/>
    <w:rsid w:val="001D36FE"/>
    <w:rsid w:val="001D387F"/>
    <w:rsid w:val="001D61C3"/>
    <w:rsid w:val="001D6D09"/>
    <w:rsid w:val="001D72D3"/>
    <w:rsid w:val="001E0435"/>
    <w:rsid w:val="001E04C6"/>
    <w:rsid w:val="001E0EAE"/>
    <w:rsid w:val="001E2878"/>
    <w:rsid w:val="001E28C9"/>
    <w:rsid w:val="001E3C0D"/>
    <w:rsid w:val="001E40BC"/>
    <w:rsid w:val="001E6521"/>
    <w:rsid w:val="001E7857"/>
    <w:rsid w:val="001F4F37"/>
    <w:rsid w:val="001F617E"/>
    <w:rsid w:val="002003F0"/>
    <w:rsid w:val="0020379D"/>
    <w:rsid w:val="002105DF"/>
    <w:rsid w:val="002109E8"/>
    <w:rsid w:val="00211415"/>
    <w:rsid w:val="002119A3"/>
    <w:rsid w:val="00211F6D"/>
    <w:rsid w:val="00211FFE"/>
    <w:rsid w:val="00212735"/>
    <w:rsid w:val="0021492A"/>
    <w:rsid w:val="00215953"/>
    <w:rsid w:val="0021657C"/>
    <w:rsid w:val="00216B67"/>
    <w:rsid w:val="00221AC3"/>
    <w:rsid w:val="00221CF6"/>
    <w:rsid w:val="00221F2E"/>
    <w:rsid w:val="0022204F"/>
    <w:rsid w:val="002235DD"/>
    <w:rsid w:val="0022434F"/>
    <w:rsid w:val="0022517A"/>
    <w:rsid w:val="002275BC"/>
    <w:rsid w:val="00232FB3"/>
    <w:rsid w:val="00233472"/>
    <w:rsid w:val="002337C2"/>
    <w:rsid w:val="00233C01"/>
    <w:rsid w:val="00234707"/>
    <w:rsid w:val="00234C95"/>
    <w:rsid w:val="002412E9"/>
    <w:rsid w:val="00241FC9"/>
    <w:rsid w:val="002437C0"/>
    <w:rsid w:val="002440A4"/>
    <w:rsid w:val="00244D7E"/>
    <w:rsid w:val="0024635B"/>
    <w:rsid w:val="00246D48"/>
    <w:rsid w:val="00251701"/>
    <w:rsid w:val="00251825"/>
    <w:rsid w:val="00252C23"/>
    <w:rsid w:val="00252F5C"/>
    <w:rsid w:val="00254166"/>
    <w:rsid w:val="002559E2"/>
    <w:rsid w:val="00256148"/>
    <w:rsid w:val="0025721D"/>
    <w:rsid w:val="00257396"/>
    <w:rsid w:val="00261089"/>
    <w:rsid w:val="00261BFA"/>
    <w:rsid w:val="00261EF3"/>
    <w:rsid w:val="0026222C"/>
    <w:rsid w:val="002625BC"/>
    <w:rsid w:val="0026290A"/>
    <w:rsid w:val="00264BA9"/>
    <w:rsid w:val="0026509A"/>
    <w:rsid w:val="00265402"/>
    <w:rsid w:val="00265DFE"/>
    <w:rsid w:val="00267984"/>
    <w:rsid w:val="002718AC"/>
    <w:rsid w:val="002726BF"/>
    <w:rsid w:val="0027449C"/>
    <w:rsid w:val="0027481D"/>
    <w:rsid w:val="00274E10"/>
    <w:rsid w:val="002755E3"/>
    <w:rsid w:val="00275FCA"/>
    <w:rsid w:val="0027739F"/>
    <w:rsid w:val="0027775A"/>
    <w:rsid w:val="0027775E"/>
    <w:rsid w:val="0027783E"/>
    <w:rsid w:val="002809E4"/>
    <w:rsid w:val="002811AC"/>
    <w:rsid w:val="002816E1"/>
    <w:rsid w:val="00282031"/>
    <w:rsid w:val="002836C1"/>
    <w:rsid w:val="00283BFE"/>
    <w:rsid w:val="00284545"/>
    <w:rsid w:val="00285D9B"/>
    <w:rsid w:val="00286404"/>
    <w:rsid w:val="00291573"/>
    <w:rsid w:val="00292C0A"/>
    <w:rsid w:val="00294306"/>
    <w:rsid w:val="00294369"/>
    <w:rsid w:val="0029485A"/>
    <w:rsid w:val="00294D91"/>
    <w:rsid w:val="00295C7F"/>
    <w:rsid w:val="00297637"/>
    <w:rsid w:val="00297A69"/>
    <w:rsid w:val="00297DA4"/>
    <w:rsid w:val="00297F26"/>
    <w:rsid w:val="002A014B"/>
    <w:rsid w:val="002A1B8A"/>
    <w:rsid w:val="002A2640"/>
    <w:rsid w:val="002A316B"/>
    <w:rsid w:val="002A3AD5"/>
    <w:rsid w:val="002A4ED8"/>
    <w:rsid w:val="002A7844"/>
    <w:rsid w:val="002B0D9E"/>
    <w:rsid w:val="002B3394"/>
    <w:rsid w:val="002B5012"/>
    <w:rsid w:val="002B76D7"/>
    <w:rsid w:val="002C0FA4"/>
    <w:rsid w:val="002C1677"/>
    <w:rsid w:val="002C16E8"/>
    <w:rsid w:val="002C19BD"/>
    <w:rsid w:val="002C293B"/>
    <w:rsid w:val="002C56CB"/>
    <w:rsid w:val="002C6833"/>
    <w:rsid w:val="002C738E"/>
    <w:rsid w:val="002C7DC5"/>
    <w:rsid w:val="002D00CC"/>
    <w:rsid w:val="002D0A73"/>
    <w:rsid w:val="002D0B0A"/>
    <w:rsid w:val="002D2FFF"/>
    <w:rsid w:val="002D4259"/>
    <w:rsid w:val="002D4C98"/>
    <w:rsid w:val="002D5CF7"/>
    <w:rsid w:val="002D606E"/>
    <w:rsid w:val="002D67C7"/>
    <w:rsid w:val="002D7E2C"/>
    <w:rsid w:val="002E0E53"/>
    <w:rsid w:val="002E30FE"/>
    <w:rsid w:val="002E3625"/>
    <w:rsid w:val="002E4BA1"/>
    <w:rsid w:val="002E5A8E"/>
    <w:rsid w:val="002E5AAC"/>
    <w:rsid w:val="002F1D8D"/>
    <w:rsid w:val="002F261B"/>
    <w:rsid w:val="002F2C99"/>
    <w:rsid w:val="002F309C"/>
    <w:rsid w:val="002F3E6C"/>
    <w:rsid w:val="002F5D77"/>
    <w:rsid w:val="002F6447"/>
    <w:rsid w:val="002F6F43"/>
    <w:rsid w:val="003004D2"/>
    <w:rsid w:val="00300518"/>
    <w:rsid w:val="00301F35"/>
    <w:rsid w:val="00303B0D"/>
    <w:rsid w:val="00303C68"/>
    <w:rsid w:val="00303EC5"/>
    <w:rsid w:val="003057C2"/>
    <w:rsid w:val="00306719"/>
    <w:rsid w:val="00306F16"/>
    <w:rsid w:val="003072BE"/>
    <w:rsid w:val="003116A7"/>
    <w:rsid w:val="00312B3D"/>
    <w:rsid w:val="003143DD"/>
    <w:rsid w:val="00314744"/>
    <w:rsid w:val="0031583F"/>
    <w:rsid w:val="00315854"/>
    <w:rsid w:val="00315A41"/>
    <w:rsid w:val="00316BD1"/>
    <w:rsid w:val="00317167"/>
    <w:rsid w:val="0032028C"/>
    <w:rsid w:val="0032381F"/>
    <w:rsid w:val="0032444D"/>
    <w:rsid w:val="00326FD0"/>
    <w:rsid w:val="003277AA"/>
    <w:rsid w:val="003303B5"/>
    <w:rsid w:val="003316E8"/>
    <w:rsid w:val="003334BB"/>
    <w:rsid w:val="003337C6"/>
    <w:rsid w:val="00334784"/>
    <w:rsid w:val="00335DB4"/>
    <w:rsid w:val="00335FBC"/>
    <w:rsid w:val="0033605C"/>
    <w:rsid w:val="00336B0F"/>
    <w:rsid w:val="00337B82"/>
    <w:rsid w:val="00337FA2"/>
    <w:rsid w:val="00340B84"/>
    <w:rsid w:val="00341030"/>
    <w:rsid w:val="00341070"/>
    <w:rsid w:val="00342349"/>
    <w:rsid w:val="00342D09"/>
    <w:rsid w:val="00342FF1"/>
    <w:rsid w:val="003442E0"/>
    <w:rsid w:val="00345BD2"/>
    <w:rsid w:val="00346238"/>
    <w:rsid w:val="0034626B"/>
    <w:rsid w:val="0035027E"/>
    <w:rsid w:val="00352D83"/>
    <w:rsid w:val="003535EA"/>
    <w:rsid w:val="003548B4"/>
    <w:rsid w:val="00354A33"/>
    <w:rsid w:val="00354F58"/>
    <w:rsid w:val="00360DFE"/>
    <w:rsid w:val="00362F79"/>
    <w:rsid w:val="003644D4"/>
    <w:rsid w:val="00365924"/>
    <w:rsid w:val="00365932"/>
    <w:rsid w:val="00371793"/>
    <w:rsid w:val="00373BB2"/>
    <w:rsid w:val="00374C80"/>
    <w:rsid w:val="00375234"/>
    <w:rsid w:val="00375A66"/>
    <w:rsid w:val="003771A5"/>
    <w:rsid w:val="0037735B"/>
    <w:rsid w:val="00377405"/>
    <w:rsid w:val="0037795C"/>
    <w:rsid w:val="003801AA"/>
    <w:rsid w:val="00382981"/>
    <w:rsid w:val="00384285"/>
    <w:rsid w:val="003856B9"/>
    <w:rsid w:val="00385BC9"/>
    <w:rsid w:val="00386480"/>
    <w:rsid w:val="0038680A"/>
    <w:rsid w:val="003873E7"/>
    <w:rsid w:val="003900EE"/>
    <w:rsid w:val="0039083D"/>
    <w:rsid w:val="00391150"/>
    <w:rsid w:val="00391EA1"/>
    <w:rsid w:val="003924DE"/>
    <w:rsid w:val="00393629"/>
    <w:rsid w:val="00395731"/>
    <w:rsid w:val="003A2440"/>
    <w:rsid w:val="003A274A"/>
    <w:rsid w:val="003A4C18"/>
    <w:rsid w:val="003A4FF3"/>
    <w:rsid w:val="003A779E"/>
    <w:rsid w:val="003A7E7B"/>
    <w:rsid w:val="003B1BBF"/>
    <w:rsid w:val="003B2FD2"/>
    <w:rsid w:val="003B3D02"/>
    <w:rsid w:val="003B42AB"/>
    <w:rsid w:val="003B6C3B"/>
    <w:rsid w:val="003B73C9"/>
    <w:rsid w:val="003B79E5"/>
    <w:rsid w:val="003B7DDD"/>
    <w:rsid w:val="003B7E9F"/>
    <w:rsid w:val="003C3246"/>
    <w:rsid w:val="003C36DD"/>
    <w:rsid w:val="003C386F"/>
    <w:rsid w:val="003C3B4D"/>
    <w:rsid w:val="003C50EB"/>
    <w:rsid w:val="003C645C"/>
    <w:rsid w:val="003C6AEC"/>
    <w:rsid w:val="003C7A20"/>
    <w:rsid w:val="003D1501"/>
    <w:rsid w:val="003D21E0"/>
    <w:rsid w:val="003D32D3"/>
    <w:rsid w:val="003D35BA"/>
    <w:rsid w:val="003D58A4"/>
    <w:rsid w:val="003D611C"/>
    <w:rsid w:val="003E01F7"/>
    <w:rsid w:val="003E0439"/>
    <w:rsid w:val="003E0F8A"/>
    <w:rsid w:val="003E164C"/>
    <w:rsid w:val="003E1706"/>
    <w:rsid w:val="003E1AE8"/>
    <w:rsid w:val="003E1B9B"/>
    <w:rsid w:val="003E3019"/>
    <w:rsid w:val="003E3DF2"/>
    <w:rsid w:val="003E52E4"/>
    <w:rsid w:val="003F0174"/>
    <w:rsid w:val="003F0713"/>
    <w:rsid w:val="003F0F62"/>
    <w:rsid w:val="003F10BA"/>
    <w:rsid w:val="003F1247"/>
    <w:rsid w:val="003F2BD7"/>
    <w:rsid w:val="003F34C3"/>
    <w:rsid w:val="003F6A4F"/>
    <w:rsid w:val="00401635"/>
    <w:rsid w:val="0040229C"/>
    <w:rsid w:val="00403280"/>
    <w:rsid w:val="004032F8"/>
    <w:rsid w:val="004036B3"/>
    <w:rsid w:val="00406283"/>
    <w:rsid w:val="00406CB4"/>
    <w:rsid w:val="00407602"/>
    <w:rsid w:val="0041049F"/>
    <w:rsid w:val="00410E65"/>
    <w:rsid w:val="00411E1E"/>
    <w:rsid w:val="00414C18"/>
    <w:rsid w:val="00414E63"/>
    <w:rsid w:val="004158D4"/>
    <w:rsid w:val="00415E23"/>
    <w:rsid w:val="00416FB0"/>
    <w:rsid w:val="004173AA"/>
    <w:rsid w:val="004173E2"/>
    <w:rsid w:val="00420057"/>
    <w:rsid w:val="00420B1E"/>
    <w:rsid w:val="00421E5D"/>
    <w:rsid w:val="0042293B"/>
    <w:rsid w:val="00423017"/>
    <w:rsid w:val="0042312C"/>
    <w:rsid w:val="00423BAE"/>
    <w:rsid w:val="004305BB"/>
    <w:rsid w:val="00430F22"/>
    <w:rsid w:val="00433046"/>
    <w:rsid w:val="00434225"/>
    <w:rsid w:val="004355A6"/>
    <w:rsid w:val="00435D70"/>
    <w:rsid w:val="00436190"/>
    <w:rsid w:val="004366EF"/>
    <w:rsid w:val="00440F01"/>
    <w:rsid w:val="00441A70"/>
    <w:rsid w:val="00441AFC"/>
    <w:rsid w:val="00441B02"/>
    <w:rsid w:val="0044322E"/>
    <w:rsid w:val="00443284"/>
    <w:rsid w:val="004439FB"/>
    <w:rsid w:val="0044497D"/>
    <w:rsid w:val="0044568A"/>
    <w:rsid w:val="004456B0"/>
    <w:rsid w:val="00451497"/>
    <w:rsid w:val="004548D2"/>
    <w:rsid w:val="004551C9"/>
    <w:rsid w:val="00456017"/>
    <w:rsid w:val="00457334"/>
    <w:rsid w:val="00457F6F"/>
    <w:rsid w:val="0046041F"/>
    <w:rsid w:val="00460B3A"/>
    <w:rsid w:val="00460E9E"/>
    <w:rsid w:val="004617B4"/>
    <w:rsid w:val="00461FB8"/>
    <w:rsid w:val="004653BA"/>
    <w:rsid w:val="004659F1"/>
    <w:rsid w:val="00465B28"/>
    <w:rsid w:val="00467B27"/>
    <w:rsid w:val="004714FE"/>
    <w:rsid w:val="0047188C"/>
    <w:rsid w:val="00471AE9"/>
    <w:rsid w:val="00472FD8"/>
    <w:rsid w:val="00474243"/>
    <w:rsid w:val="00475814"/>
    <w:rsid w:val="00475978"/>
    <w:rsid w:val="00481741"/>
    <w:rsid w:val="00482322"/>
    <w:rsid w:val="00482ED7"/>
    <w:rsid w:val="0048509B"/>
    <w:rsid w:val="00486256"/>
    <w:rsid w:val="00486AE2"/>
    <w:rsid w:val="004902E6"/>
    <w:rsid w:val="00490663"/>
    <w:rsid w:val="004911F6"/>
    <w:rsid w:val="004913C1"/>
    <w:rsid w:val="00494595"/>
    <w:rsid w:val="004947B5"/>
    <w:rsid w:val="004962A0"/>
    <w:rsid w:val="004A2B69"/>
    <w:rsid w:val="004A3BB1"/>
    <w:rsid w:val="004A59E8"/>
    <w:rsid w:val="004A5D1D"/>
    <w:rsid w:val="004A6AC0"/>
    <w:rsid w:val="004A75BB"/>
    <w:rsid w:val="004A77B0"/>
    <w:rsid w:val="004A7978"/>
    <w:rsid w:val="004B14C0"/>
    <w:rsid w:val="004B2202"/>
    <w:rsid w:val="004B2601"/>
    <w:rsid w:val="004B2D49"/>
    <w:rsid w:val="004B2FA5"/>
    <w:rsid w:val="004B59F2"/>
    <w:rsid w:val="004C02DB"/>
    <w:rsid w:val="004C11CC"/>
    <w:rsid w:val="004C1484"/>
    <w:rsid w:val="004C1634"/>
    <w:rsid w:val="004C2941"/>
    <w:rsid w:val="004C29A5"/>
    <w:rsid w:val="004C3961"/>
    <w:rsid w:val="004C419C"/>
    <w:rsid w:val="004C41A5"/>
    <w:rsid w:val="004C6609"/>
    <w:rsid w:val="004C7497"/>
    <w:rsid w:val="004D0630"/>
    <w:rsid w:val="004D0CEB"/>
    <w:rsid w:val="004D130B"/>
    <w:rsid w:val="004D1C2F"/>
    <w:rsid w:val="004D208A"/>
    <w:rsid w:val="004D2802"/>
    <w:rsid w:val="004D4406"/>
    <w:rsid w:val="004D45AA"/>
    <w:rsid w:val="004D7A6E"/>
    <w:rsid w:val="004E0A98"/>
    <w:rsid w:val="004E26CB"/>
    <w:rsid w:val="004E36D8"/>
    <w:rsid w:val="004E3CED"/>
    <w:rsid w:val="004E50C1"/>
    <w:rsid w:val="004E549C"/>
    <w:rsid w:val="004E5D52"/>
    <w:rsid w:val="004E659E"/>
    <w:rsid w:val="004E7997"/>
    <w:rsid w:val="004F04F0"/>
    <w:rsid w:val="004F0618"/>
    <w:rsid w:val="004F0F35"/>
    <w:rsid w:val="004F14B8"/>
    <w:rsid w:val="004F37C5"/>
    <w:rsid w:val="004F5B6A"/>
    <w:rsid w:val="004F5D2E"/>
    <w:rsid w:val="004F72AB"/>
    <w:rsid w:val="004F760E"/>
    <w:rsid w:val="00503487"/>
    <w:rsid w:val="0050468E"/>
    <w:rsid w:val="0050473E"/>
    <w:rsid w:val="00504BEC"/>
    <w:rsid w:val="005055F8"/>
    <w:rsid w:val="005056AA"/>
    <w:rsid w:val="0050649D"/>
    <w:rsid w:val="00506BB0"/>
    <w:rsid w:val="0050765B"/>
    <w:rsid w:val="005101F6"/>
    <w:rsid w:val="0051074D"/>
    <w:rsid w:val="00510DA8"/>
    <w:rsid w:val="0051141F"/>
    <w:rsid w:val="00514F51"/>
    <w:rsid w:val="00517585"/>
    <w:rsid w:val="00520E38"/>
    <w:rsid w:val="00521432"/>
    <w:rsid w:val="00522ECA"/>
    <w:rsid w:val="005244CE"/>
    <w:rsid w:val="0052726C"/>
    <w:rsid w:val="00530CCE"/>
    <w:rsid w:val="0053460B"/>
    <w:rsid w:val="00534D47"/>
    <w:rsid w:val="00535789"/>
    <w:rsid w:val="00543564"/>
    <w:rsid w:val="005435C6"/>
    <w:rsid w:val="00543F26"/>
    <w:rsid w:val="005441CA"/>
    <w:rsid w:val="00544611"/>
    <w:rsid w:val="005456B8"/>
    <w:rsid w:val="00545779"/>
    <w:rsid w:val="0054634B"/>
    <w:rsid w:val="005467BF"/>
    <w:rsid w:val="00546B5D"/>
    <w:rsid w:val="0054769B"/>
    <w:rsid w:val="00547FCB"/>
    <w:rsid w:val="0055096C"/>
    <w:rsid w:val="00554373"/>
    <w:rsid w:val="00554589"/>
    <w:rsid w:val="005547E3"/>
    <w:rsid w:val="005552B3"/>
    <w:rsid w:val="00555BA2"/>
    <w:rsid w:val="005601E1"/>
    <w:rsid w:val="0056182D"/>
    <w:rsid w:val="005624E9"/>
    <w:rsid w:val="00562F95"/>
    <w:rsid w:val="00563705"/>
    <w:rsid w:val="00565073"/>
    <w:rsid w:val="005656E6"/>
    <w:rsid w:val="00565A49"/>
    <w:rsid w:val="005667DC"/>
    <w:rsid w:val="00567AD3"/>
    <w:rsid w:val="00570080"/>
    <w:rsid w:val="00570E92"/>
    <w:rsid w:val="00570F1F"/>
    <w:rsid w:val="005716E6"/>
    <w:rsid w:val="0057188C"/>
    <w:rsid w:val="00572398"/>
    <w:rsid w:val="00572432"/>
    <w:rsid w:val="00573B05"/>
    <w:rsid w:val="00573D6D"/>
    <w:rsid w:val="00573EA4"/>
    <w:rsid w:val="00574E22"/>
    <w:rsid w:val="005753F9"/>
    <w:rsid w:val="00577113"/>
    <w:rsid w:val="00577DE5"/>
    <w:rsid w:val="005806D3"/>
    <w:rsid w:val="00582E08"/>
    <w:rsid w:val="00583F10"/>
    <w:rsid w:val="005840CF"/>
    <w:rsid w:val="00584F38"/>
    <w:rsid w:val="0058595A"/>
    <w:rsid w:val="00586431"/>
    <w:rsid w:val="005874FB"/>
    <w:rsid w:val="00591875"/>
    <w:rsid w:val="00591DCC"/>
    <w:rsid w:val="0059236E"/>
    <w:rsid w:val="00593780"/>
    <w:rsid w:val="0059432F"/>
    <w:rsid w:val="005947B3"/>
    <w:rsid w:val="00594C39"/>
    <w:rsid w:val="00595FA8"/>
    <w:rsid w:val="00596B9B"/>
    <w:rsid w:val="005A14B1"/>
    <w:rsid w:val="005A165D"/>
    <w:rsid w:val="005A1A9B"/>
    <w:rsid w:val="005A1F1B"/>
    <w:rsid w:val="005A1FE9"/>
    <w:rsid w:val="005A2C56"/>
    <w:rsid w:val="005A354A"/>
    <w:rsid w:val="005A3593"/>
    <w:rsid w:val="005A3FF5"/>
    <w:rsid w:val="005A4108"/>
    <w:rsid w:val="005A44C9"/>
    <w:rsid w:val="005A5787"/>
    <w:rsid w:val="005A6E67"/>
    <w:rsid w:val="005A7403"/>
    <w:rsid w:val="005B1223"/>
    <w:rsid w:val="005B1B30"/>
    <w:rsid w:val="005B25D7"/>
    <w:rsid w:val="005B2DB3"/>
    <w:rsid w:val="005B3A01"/>
    <w:rsid w:val="005B4368"/>
    <w:rsid w:val="005B4E3F"/>
    <w:rsid w:val="005B5DB7"/>
    <w:rsid w:val="005B6DF1"/>
    <w:rsid w:val="005B754D"/>
    <w:rsid w:val="005B7E40"/>
    <w:rsid w:val="005C0A47"/>
    <w:rsid w:val="005C0C28"/>
    <w:rsid w:val="005C44A4"/>
    <w:rsid w:val="005C599E"/>
    <w:rsid w:val="005D1286"/>
    <w:rsid w:val="005D1F4D"/>
    <w:rsid w:val="005D3340"/>
    <w:rsid w:val="005D48AD"/>
    <w:rsid w:val="005D5D8A"/>
    <w:rsid w:val="005D64EB"/>
    <w:rsid w:val="005E02E3"/>
    <w:rsid w:val="005E0AA1"/>
    <w:rsid w:val="005E0C45"/>
    <w:rsid w:val="005E2A22"/>
    <w:rsid w:val="005E2A70"/>
    <w:rsid w:val="005E2B08"/>
    <w:rsid w:val="005E31AB"/>
    <w:rsid w:val="005E34D7"/>
    <w:rsid w:val="005E46AD"/>
    <w:rsid w:val="005E5268"/>
    <w:rsid w:val="005E5449"/>
    <w:rsid w:val="005E659B"/>
    <w:rsid w:val="005F1B9F"/>
    <w:rsid w:val="005F2487"/>
    <w:rsid w:val="005F4ED8"/>
    <w:rsid w:val="005F7BE6"/>
    <w:rsid w:val="005F7E4D"/>
    <w:rsid w:val="006003C8"/>
    <w:rsid w:val="00601977"/>
    <w:rsid w:val="00602B92"/>
    <w:rsid w:val="006078F7"/>
    <w:rsid w:val="00607F32"/>
    <w:rsid w:val="00610D36"/>
    <w:rsid w:val="00612665"/>
    <w:rsid w:val="00612E47"/>
    <w:rsid w:val="00613C6C"/>
    <w:rsid w:val="00613E03"/>
    <w:rsid w:val="00613E87"/>
    <w:rsid w:val="00613F48"/>
    <w:rsid w:val="00614234"/>
    <w:rsid w:val="00614984"/>
    <w:rsid w:val="00616EAA"/>
    <w:rsid w:val="006170A3"/>
    <w:rsid w:val="00617796"/>
    <w:rsid w:val="00621B17"/>
    <w:rsid w:val="00622581"/>
    <w:rsid w:val="006229B4"/>
    <w:rsid w:val="006273FE"/>
    <w:rsid w:val="006276C0"/>
    <w:rsid w:val="0062785B"/>
    <w:rsid w:val="006278CE"/>
    <w:rsid w:val="00631E4F"/>
    <w:rsid w:val="0063294A"/>
    <w:rsid w:val="00632CB7"/>
    <w:rsid w:val="0063628F"/>
    <w:rsid w:val="00637254"/>
    <w:rsid w:val="00637E80"/>
    <w:rsid w:val="0064009D"/>
    <w:rsid w:val="00640CDA"/>
    <w:rsid w:val="00644CE0"/>
    <w:rsid w:val="00645FF9"/>
    <w:rsid w:val="00646E4E"/>
    <w:rsid w:val="00647649"/>
    <w:rsid w:val="00647A98"/>
    <w:rsid w:val="00647E1C"/>
    <w:rsid w:val="00651321"/>
    <w:rsid w:val="006528AD"/>
    <w:rsid w:val="00652AA0"/>
    <w:rsid w:val="00653EC0"/>
    <w:rsid w:val="00654C7A"/>
    <w:rsid w:val="00655995"/>
    <w:rsid w:val="00657254"/>
    <w:rsid w:val="006601A9"/>
    <w:rsid w:val="006604F5"/>
    <w:rsid w:val="00661528"/>
    <w:rsid w:val="00661C88"/>
    <w:rsid w:val="00661FF7"/>
    <w:rsid w:val="00662032"/>
    <w:rsid w:val="00662546"/>
    <w:rsid w:val="00662B93"/>
    <w:rsid w:val="00662F52"/>
    <w:rsid w:val="00662F87"/>
    <w:rsid w:val="00667223"/>
    <w:rsid w:val="00667CB2"/>
    <w:rsid w:val="00670425"/>
    <w:rsid w:val="00671062"/>
    <w:rsid w:val="0067489C"/>
    <w:rsid w:val="006748E9"/>
    <w:rsid w:val="00676CB3"/>
    <w:rsid w:val="006804E5"/>
    <w:rsid w:val="00680C18"/>
    <w:rsid w:val="006813D8"/>
    <w:rsid w:val="0068197A"/>
    <w:rsid w:val="00682E0D"/>
    <w:rsid w:val="00682E4B"/>
    <w:rsid w:val="00684439"/>
    <w:rsid w:val="00684A19"/>
    <w:rsid w:val="00685180"/>
    <w:rsid w:val="00685959"/>
    <w:rsid w:val="0068650A"/>
    <w:rsid w:val="0068706D"/>
    <w:rsid w:val="0068788C"/>
    <w:rsid w:val="00691666"/>
    <w:rsid w:val="006924F4"/>
    <w:rsid w:val="0069250C"/>
    <w:rsid w:val="006939E8"/>
    <w:rsid w:val="00695E05"/>
    <w:rsid w:val="00697D87"/>
    <w:rsid w:val="006A0040"/>
    <w:rsid w:val="006A1F97"/>
    <w:rsid w:val="006A27EA"/>
    <w:rsid w:val="006A2E16"/>
    <w:rsid w:val="006A521A"/>
    <w:rsid w:val="006A6316"/>
    <w:rsid w:val="006A67D1"/>
    <w:rsid w:val="006B1C61"/>
    <w:rsid w:val="006B1CFC"/>
    <w:rsid w:val="006B1F79"/>
    <w:rsid w:val="006B28CF"/>
    <w:rsid w:val="006B4E9C"/>
    <w:rsid w:val="006B7EC9"/>
    <w:rsid w:val="006C03B5"/>
    <w:rsid w:val="006C42BE"/>
    <w:rsid w:val="006C44D9"/>
    <w:rsid w:val="006C4998"/>
    <w:rsid w:val="006C4B79"/>
    <w:rsid w:val="006C5119"/>
    <w:rsid w:val="006D134A"/>
    <w:rsid w:val="006D13AC"/>
    <w:rsid w:val="006D2064"/>
    <w:rsid w:val="006D2C01"/>
    <w:rsid w:val="006D2FE3"/>
    <w:rsid w:val="006D6593"/>
    <w:rsid w:val="006D685A"/>
    <w:rsid w:val="006D6F00"/>
    <w:rsid w:val="006D6F5A"/>
    <w:rsid w:val="006E018B"/>
    <w:rsid w:val="006E0FD8"/>
    <w:rsid w:val="006E14E8"/>
    <w:rsid w:val="006E4986"/>
    <w:rsid w:val="006E5022"/>
    <w:rsid w:val="006E54BD"/>
    <w:rsid w:val="006E56AE"/>
    <w:rsid w:val="006E6C29"/>
    <w:rsid w:val="006E744E"/>
    <w:rsid w:val="006F0550"/>
    <w:rsid w:val="006F08A2"/>
    <w:rsid w:val="006F1D1C"/>
    <w:rsid w:val="006F387E"/>
    <w:rsid w:val="006F7486"/>
    <w:rsid w:val="00700427"/>
    <w:rsid w:val="007008D4"/>
    <w:rsid w:val="007011B9"/>
    <w:rsid w:val="00702209"/>
    <w:rsid w:val="00702682"/>
    <w:rsid w:val="007035C9"/>
    <w:rsid w:val="00703782"/>
    <w:rsid w:val="0070414E"/>
    <w:rsid w:val="00705349"/>
    <w:rsid w:val="0070562E"/>
    <w:rsid w:val="00705C3C"/>
    <w:rsid w:val="00706F7E"/>
    <w:rsid w:val="00707FD2"/>
    <w:rsid w:val="00710BAF"/>
    <w:rsid w:val="0071255C"/>
    <w:rsid w:val="007131E6"/>
    <w:rsid w:val="0071439D"/>
    <w:rsid w:val="00715199"/>
    <w:rsid w:val="00715D1F"/>
    <w:rsid w:val="00717204"/>
    <w:rsid w:val="007178A5"/>
    <w:rsid w:val="00717BCE"/>
    <w:rsid w:val="00723416"/>
    <w:rsid w:val="007248D8"/>
    <w:rsid w:val="00725752"/>
    <w:rsid w:val="007257F0"/>
    <w:rsid w:val="007258D5"/>
    <w:rsid w:val="00726469"/>
    <w:rsid w:val="00726776"/>
    <w:rsid w:val="00727634"/>
    <w:rsid w:val="007277D7"/>
    <w:rsid w:val="00727944"/>
    <w:rsid w:val="0073028A"/>
    <w:rsid w:val="007338E2"/>
    <w:rsid w:val="00734A51"/>
    <w:rsid w:val="007409C7"/>
    <w:rsid w:val="007426DC"/>
    <w:rsid w:val="00743501"/>
    <w:rsid w:val="00743820"/>
    <w:rsid w:val="00743938"/>
    <w:rsid w:val="007439A9"/>
    <w:rsid w:val="00744BB1"/>
    <w:rsid w:val="007450DE"/>
    <w:rsid w:val="007451A4"/>
    <w:rsid w:val="00745599"/>
    <w:rsid w:val="007515D2"/>
    <w:rsid w:val="00752C87"/>
    <w:rsid w:val="00753B81"/>
    <w:rsid w:val="00754260"/>
    <w:rsid w:val="007542FE"/>
    <w:rsid w:val="00756D4D"/>
    <w:rsid w:val="007570A4"/>
    <w:rsid w:val="00757349"/>
    <w:rsid w:val="007600FC"/>
    <w:rsid w:val="0076264E"/>
    <w:rsid w:val="00763304"/>
    <w:rsid w:val="00763934"/>
    <w:rsid w:val="00763B16"/>
    <w:rsid w:val="00763EAE"/>
    <w:rsid w:val="007645E4"/>
    <w:rsid w:val="007658B9"/>
    <w:rsid w:val="0076741D"/>
    <w:rsid w:val="00767E16"/>
    <w:rsid w:val="00770013"/>
    <w:rsid w:val="00770C51"/>
    <w:rsid w:val="007717F2"/>
    <w:rsid w:val="00771C0B"/>
    <w:rsid w:val="007738A5"/>
    <w:rsid w:val="00774A60"/>
    <w:rsid w:val="007751B8"/>
    <w:rsid w:val="00780748"/>
    <w:rsid w:val="00782A6F"/>
    <w:rsid w:val="00783AA5"/>
    <w:rsid w:val="00784536"/>
    <w:rsid w:val="00784DAF"/>
    <w:rsid w:val="0078726B"/>
    <w:rsid w:val="007877D5"/>
    <w:rsid w:val="00790078"/>
    <w:rsid w:val="007916D6"/>
    <w:rsid w:val="00791A0F"/>
    <w:rsid w:val="00792154"/>
    <w:rsid w:val="00793AF4"/>
    <w:rsid w:val="00794D86"/>
    <w:rsid w:val="00795AEB"/>
    <w:rsid w:val="00796329"/>
    <w:rsid w:val="00796774"/>
    <w:rsid w:val="007A1AEA"/>
    <w:rsid w:val="007A2DDA"/>
    <w:rsid w:val="007A3469"/>
    <w:rsid w:val="007A35C6"/>
    <w:rsid w:val="007A3B8E"/>
    <w:rsid w:val="007A47D8"/>
    <w:rsid w:val="007A5979"/>
    <w:rsid w:val="007A5C93"/>
    <w:rsid w:val="007A7EC9"/>
    <w:rsid w:val="007B27D0"/>
    <w:rsid w:val="007B322E"/>
    <w:rsid w:val="007B36BE"/>
    <w:rsid w:val="007B40EA"/>
    <w:rsid w:val="007B6A3E"/>
    <w:rsid w:val="007B76F3"/>
    <w:rsid w:val="007C3ECB"/>
    <w:rsid w:val="007C482E"/>
    <w:rsid w:val="007C59F3"/>
    <w:rsid w:val="007C76DA"/>
    <w:rsid w:val="007C795E"/>
    <w:rsid w:val="007D2012"/>
    <w:rsid w:val="007D2594"/>
    <w:rsid w:val="007D3A04"/>
    <w:rsid w:val="007D41F9"/>
    <w:rsid w:val="007D4BF1"/>
    <w:rsid w:val="007D5314"/>
    <w:rsid w:val="007D5592"/>
    <w:rsid w:val="007D6DBA"/>
    <w:rsid w:val="007D7745"/>
    <w:rsid w:val="007E0451"/>
    <w:rsid w:val="007E0C2F"/>
    <w:rsid w:val="007E1D20"/>
    <w:rsid w:val="007E3F99"/>
    <w:rsid w:val="007E6F5F"/>
    <w:rsid w:val="007E722E"/>
    <w:rsid w:val="007F057F"/>
    <w:rsid w:val="007F072F"/>
    <w:rsid w:val="007F0AEE"/>
    <w:rsid w:val="007F0C63"/>
    <w:rsid w:val="007F150A"/>
    <w:rsid w:val="007F2ACA"/>
    <w:rsid w:val="007F32CC"/>
    <w:rsid w:val="007F3AE2"/>
    <w:rsid w:val="007F3BE4"/>
    <w:rsid w:val="007F42BE"/>
    <w:rsid w:val="007F4625"/>
    <w:rsid w:val="007F5AB3"/>
    <w:rsid w:val="007F6C63"/>
    <w:rsid w:val="007F76F6"/>
    <w:rsid w:val="007F7F55"/>
    <w:rsid w:val="00800F09"/>
    <w:rsid w:val="00801AEC"/>
    <w:rsid w:val="00801D7E"/>
    <w:rsid w:val="00802659"/>
    <w:rsid w:val="00804C75"/>
    <w:rsid w:val="00805FF2"/>
    <w:rsid w:val="00807BFD"/>
    <w:rsid w:val="00807F42"/>
    <w:rsid w:val="00810917"/>
    <w:rsid w:val="00810FD6"/>
    <w:rsid w:val="00811D1D"/>
    <w:rsid w:val="0081279F"/>
    <w:rsid w:val="00813B17"/>
    <w:rsid w:val="008214E8"/>
    <w:rsid w:val="00824760"/>
    <w:rsid w:val="008257A2"/>
    <w:rsid w:val="00825921"/>
    <w:rsid w:val="00826959"/>
    <w:rsid w:val="00826B7E"/>
    <w:rsid w:val="00827938"/>
    <w:rsid w:val="00827DFA"/>
    <w:rsid w:val="008300DC"/>
    <w:rsid w:val="008328B6"/>
    <w:rsid w:val="008351AB"/>
    <w:rsid w:val="0083547F"/>
    <w:rsid w:val="008360FE"/>
    <w:rsid w:val="00836B18"/>
    <w:rsid w:val="008429F8"/>
    <w:rsid w:val="00843410"/>
    <w:rsid w:val="00843511"/>
    <w:rsid w:val="008439F3"/>
    <w:rsid w:val="00843C00"/>
    <w:rsid w:val="008446C3"/>
    <w:rsid w:val="00844E5B"/>
    <w:rsid w:val="00845B86"/>
    <w:rsid w:val="008464DC"/>
    <w:rsid w:val="00846D01"/>
    <w:rsid w:val="008473D5"/>
    <w:rsid w:val="00847704"/>
    <w:rsid w:val="00847C0E"/>
    <w:rsid w:val="008500F4"/>
    <w:rsid w:val="00850C57"/>
    <w:rsid w:val="00850DD4"/>
    <w:rsid w:val="00851736"/>
    <w:rsid w:val="00852B4E"/>
    <w:rsid w:val="00852C03"/>
    <w:rsid w:val="008536AD"/>
    <w:rsid w:val="008537A1"/>
    <w:rsid w:val="008537B9"/>
    <w:rsid w:val="00853BFE"/>
    <w:rsid w:val="00854625"/>
    <w:rsid w:val="00855580"/>
    <w:rsid w:val="00855BA9"/>
    <w:rsid w:val="00857F2C"/>
    <w:rsid w:val="00860969"/>
    <w:rsid w:val="00860A8D"/>
    <w:rsid w:val="00860EFC"/>
    <w:rsid w:val="008633AD"/>
    <w:rsid w:val="00865B64"/>
    <w:rsid w:val="00866EF8"/>
    <w:rsid w:val="0086736C"/>
    <w:rsid w:val="00870BDE"/>
    <w:rsid w:val="00870C81"/>
    <w:rsid w:val="0087180F"/>
    <w:rsid w:val="00873179"/>
    <w:rsid w:val="0087488A"/>
    <w:rsid w:val="0087680B"/>
    <w:rsid w:val="00877951"/>
    <w:rsid w:val="008815D6"/>
    <w:rsid w:val="008850AF"/>
    <w:rsid w:val="00885360"/>
    <w:rsid w:val="00885549"/>
    <w:rsid w:val="00885568"/>
    <w:rsid w:val="00885A2D"/>
    <w:rsid w:val="008864AF"/>
    <w:rsid w:val="00890F76"/>
    <w:rsid w:val="0089186F"/>
    <w:rsid w:val="00892947"/>
    <w:rsid w:val="0089311C"/>
    <w:rsid w:val="00893123"/>
    <w:rsid w:val="00894A18"/>
    <w:rsid w:val="00894A9B"/>
    <w:rsid w:val="00896B1C"/>
    <w:rsid w:val="0089767D"/>
    <w:rsid w:val="008A1F9C"/>
    <w:rsid w:val="008A2176"/>
    <w:rsid w:val="008A3463"/>
    <w:rsid w:val="008A4711"/>
    <w:rsid w:val="008A7459"/>
    <w:rsid w:val="008A77DB"/>
    <w:rsid w:val="008B07B9"/>
    <w:rsid w:val="008B0CB7"/>
    <w:rsid w:val="008B114C"/>
    <w:rsid w:val="008B11D2"/>
    <w:rsid w:val="008B11F7"/>
    <w:rsid w:val="008B182E"/>
    <w:rsid w:val="008B36A0"/>
    <w:rsid w:val="008B37B4"/>
    <w:rsid w:val="008B4DD7"/>
    <w:rsid w:val="008B5B96"/>
    <w:rsid w:val="008B6669"/>
    <w:rsid w:val="008B7D89"/>
    <w:rsid w:val="008C0005"/>
    <w:rsid w:val="008C2664"/>
    <w:rsid w:val="008C3180"/>
    <w:rsid w:val="008C6421"/>
    <w:rsid w:val="008C66BD"/>
    <w:rsid w:val="008C7E99"/>
    <w:rsid w:val="008D419B"/>
    <w:rsid w:val="008D4216"/>
    <w:rsid w:val="008D4CF7"/>
    <w:rsid w:val="008D5976"/>
    <w:rsid w:val="008D59F7"/>
    <w:rsid w:val="008D6002"/>
    <w:rsid w:val="008D6C37"/>
    <w:rsid w:val="008E03C3"/>
    <w:rsid w:val="008E0804"/>
    <w:rsid w:val="008E0DFE"/>
    <w:rsid w:val="008E1883"/>
    <w:rsid w:val="008E1FA6"/>
    <w:rsid w:val="008E2AC3"/>
    <w:rsid w:val="008E35CA"/>
    <w:rsid w:val="008E377B"/>
    <w:rsid w:val="008E45B9"/>
    <w:rsid w:val="008E4C0B"/>
    <w:rsid w:val="008E614C"/>
    <w:rsid w:val="008F050D"/>
    <w:rsid w:val="008F08E8"/>
    <w:rsid w:val="008F2185"/>
    <w:rsid w:val="008F21A7"/>
    <w:rsid w:val="008F2CC7"/>
    <w:rsid w:val="008F3081"/>
    <w:rsid w:val="008F783D"/>
    <w:rsid w:val="009006BE"/>
    <w:rsid w:val="00902871"/>
    <w:rsid w:val="00903180"/>
    <w:rsid w:val="00903FCD"/>
    <w:rsid w:val="00904B10"/>
    <w:rsid w:val="0090525D"/>
    <w:rsid w:val="009076B8"/>
    <w:rsid w:val="009076CD"/>
    <w:rsid w:val="00907AF9"/>
    <w:rsid w:val="00907B3F"/>
    <w:rsid w:val="00907D9F"/>
    <w:rsid w:val="009132BD"/>
    <w:rsid w:val="00913B1A"/>
    <w:rsid w:val="0091415C"/>
    <w:rsid w:val="0091475E"/>
    <w:rsid w:val="00915010"/>
    <w:rsid w:val="009150F7"/>
    <w:rsid w:val="00916A16"/>
    <w:rsid w:val="00916AAE"/>
    <w:rsid w:val="00922090"/>
    <w:rsid w:val="00923086"/>
    <w:rsid w:val="0092343B"/>
    <w:rsid w:val="00923C5F"/>
    <w:rsid w:val="00923E98"/>
    <w:rsid w:val="00923FCE"/>
    <w:rsid w:val="0092436D"/>
    <w:rsid w:val="0092448B"/>
    <w:rsid w:val="00925873"/>
    <w:rsid w:val="00926908"/>
    <w:rsid w:val="00926A7E"/>
    <w:rsid w:val="00927133"/>
    <w:rsid w:val="009274F9"/>
    <w:rsid w:val="009306C1"/>
    <w:rsid w:val="00930DA9"/>
    <w:rsid w:val="00931CB3"/>
    <w:rsid w:val="00931DD1"/>
    <w:rsid w:val="00932383"/>
    <w:rsid w:val="009336F9"/>
    <w:rsid w:val="00933E40"/>
    <w:rsid w:val="00934340"/>
    <w:rsid w:val="009358F6"/>
    <w:rsid w:val="009413B5"/>
    <w:rsid w:val="009416BD"/>
    <w:rsid w:val="00942487"/>
    <w:rsid w:val="00944014"/>
    <w:rsid w:val="00946A8C"/>
    <w:rsid w:val="0095056A"/>
    <w:rsid w:val="00951188"/>
    <w:rsid w:val="00952209"/>
    <w:rsid w:val="00953097"/>
    <w:rsid w:val="00956047"/>
    <w:rsid w:val="009571E0"/>
    <w:rsid w:val="0095781A"/>
    <w:rsid w:val="00960740"/>
    <w:rsid w:val="00962E45"/>
    <w:rsid w:val="00964858"/>
    <w:rsid w:val="00964D22"/>
    <w:rsid w:val="00965C12"/>
    <w:rsid w:val="00966493"/>
    <w:rsid w:val="0096697B"/>
    <w:rsid w:val="00966F37"/>
    <w:rsid w:val="009679DD"/>
    <w:rsid w:val="0097030B"/>
    <w:rsid w:val="009709B5"/>
    <w:rsid w:val="00971AED"/>
    <w:rsid w:val="00974582"/>
    <w:rsid w:val="00974BBF"/>
    <w:rsid w:val="0097642D"/>
    <w:rsid w:val="009767A3"/>
    <w:rsid w:val="00976A1F"/>
    <w:rsid w:val="009831E7"/>
    <w:rsid w:val="0098394A"/>
    <w:rsid w:val="00983D07"/>
    <w:rsid w:val="00985714"/>
    <w:rsid w:val="009869EA"/>
    <w:rsid w:val="009915AC"/>
    <w:rsid w:val="00993E9F"/>
    <w:rsid w:val="00994321"/>
    <w:rsid w:val="0099669A"/>
    <w:rsid w:val="00996720"/>
    <w:rsid w:val="00996AE6"/>
    <w:rsid w:val="0099777D"/>
    <w:rsid w:val="00997B39"/>
    <w:rsid w:val="00997DEA"/>
    <w:rsid w:val="00997F5C"/>
    <w:rsid w:val="009A0181"/>
    <w:rsid w:val="009A12EF"/>
    <w:rsid w:val="009A168E"/>
    <w:rsid w:val="009A2DFB"/>
    <w:rsid w:val="009A3827"/>
    <w:rsid w:val="009A3A95"/>
    <w:rsid w:val="009A6120"/>
    <w:rsid w:val="009A6442"/>
    <w:rsid w:val="009A6F16"/>
    <w:rsid w:val="009A7ADB"/>
    <w:rsid w:val="009B2C3D"/>
    <w:rsid w:val="009B3CF5"/>
    <w:rsid w:val="009B3F48"/>
    <w:rsid w:val="009B489C"/>
    <w:rsid w:val="009B5284"/>
    <w:rsid w:val="009B54DF"/>
    <w:rsid w:val="009B5B9D"/>
    <w:rsid w:val="009B6A37"/>
    <w:rsid w:val="009C051F"/>
    <w:rsid w:val="009C20AD"/>
    <w:rsid w:val="009C780A"/>
    <w:rsid w:val="009C7965"/>
    <w:rsid w:val="009C7CB7"/>
    <w:rsid w:val="009D08A4"/>
    <w:rsid w:val="009D1DDD"/>
    <w:rsid w:val="009E02F6"/>
    <w:rsid w:val="009E154C"/>
    <w:rsid w:val="009E1A7D"/>
    <w:rsid w:val="009E261A"/>
    <w:rsid w:val="009E28C3"/>
    <w:rsid w:val="009E30D8"/>
    <w:rsid w:val="009E4389"/>
    <w:rsid w:val="009E46F5"/>
    <w:rsid w:val="009E4D32"/>
    <w:rsid w:val="009E5FCA"/>
    <w:rsid w:val="009F3D2F"/>
    <w:rsid w:val="009F474B"/>
    <w:rsid w:val="009F4D33"/>
    <w:rsid w:val="009F4D4F"/>
    <w:rsid w:val="009F4EB4"/>
    <w:rsid w:val="009F61DB"/>
    <w:rsid w:val="009F770C"/>
    <w:rsid w:val="00A010D9"/>
    <w:rsid w:val="00A0134A"/>
    <w:rsid w:val="00A026D4"/>
    <w:rsid w:val="00A02B99"/>
    <w:rsid w:val="00A02BCB"/>
    <w:rsid w:val="00A11E2D"/>
    <w:rsid w:val="00A13532"/>
    <w:rsid w:val="00A14844"/>
    <w:rsid w:val="00A14E94"/>
    <w:rsid w:val="00A162A0"/>
    <w:rsid w:val="00A16F67"/>
    <w:rsid w:val="00A17211"/>
    <w:rsid w:val="00A17C8C"/>
    <w:rsid w:val="00A22508"/>
    <w:rsid w:val="00A22F2A"/>
    <w:rsid w:val="00A22FEB"/>
    <w:rsid w:val="00A23DBE"/>
    <w:rsid w:val="00A24036"/>
    <w:rsid w:val="00A24B73"/>
    <w:rsid w:val="00A2618E"/>
    <w:rsid w:val="00A2689B"/>
    <w:rsid w:val="00A30686"/>
    <w:rsid w:val="00A31C40"/>
    <w:rsid w:val="00A32272"/>
    <w:rsid w:val="00A3232C"/>
    <w:rsid w:val="00A33BA7"/>
    <w:rsid w:val="00A33CC2"/>
    <w:rsid w:val="00A3714E"/>
    <w:rsid w:val="00A41382"/>
    <w:rsid w:val="00A41624"/>
    <w:rsid w:val="00A427BA"/>
    <w:rsid w:val="00A428AD"/>
    <w:rsid w:val="00A4551A"/>
    <w:rsid w:val="00A4561E"/>
    <w:rsid w:val="00A4762C"/>
    <w:rsid w:val="00A47D45"/>
    <w:rsid w:val="00A501EE"/>
    <w:rsid w:val="00A50841"/>
    <w:rsid w:val="00A52DCC"/>
    <w:rsid w:val="00A53326"/>
    <w:rsid w:val="00A5415B"/>
    <w:rsid w:val="00A5456C"/>
    <w:rsid w:val="00A547F5"/>
    <w:rsid w:val="00A54E37"/>
    <w:rsid w:val="00A54EE1"/>
    <w:rsid w:val="00A56841"/>
    <w:rsid w:val="00A56CEB"/>
    <w:rsid w:val="00A56E52"/>
    <w:rsid w:val="00A6000C"/>
    <w:rsid w:val="00A62CB3"/>
    <w:rsid w:val="00A63444"/>
    <w:rsid w:val="00A63E09"/>
    <w:rsid w:val="00A65023"/>
    <w:rsid w:val="00A66EF5"/>
    <w:rsid w:val="00A674CD"/>
    <w:rsid w:val="00A71677"/>
    <w:rsid w:val="00A7228A"/>
    <w:rsid w:val="00A7273B"/>
    <w:rsid w:val="00A727EF"/>
    <w:rsid w:val="00A72D48"/>
    <w:rsid w:val="00A75A04"/>
    <w:rsid w:val="00A76551"/>
    <w:rsid w:val="00A803EF"/>
    <w:rsid w:val="00A8055C"/>
    <w:rsid w:val="00A80E90"/>
    <w:rsid w:val="00A81790"/>
    <w:rsid w:val="00A82865"/>
    <w:rsid w:val="00A8487E"/>
    <w:rsid w:val="00A84C84"/>
    <w:rsid w:val="00A84CFD"/>
    <w:rsid w:val="00A8533D"/>
    <w:rsid w:val="00A86A9F"/>
    <w:rsid w:val="00A87665"/>
    <w:rsid w:val="00A879CB"/>
    <w:rsid w:val="00A9082F"/>
    <w:rsid w:val="00A916F6"/>
    <w:rsid w:val="00A923BE"/>
    <w:rsid w:val="00A95D1F"/>
    <w:rsid w:val="00A95E89"/>
    <w:rsid w:val="00A97173"/>
    <w:rsid w:val="00A976DB"/>
    <w:rsid w:val="00AA1A17"/>
    <w:rsid w:val="00AA2512"/>
    <w:rsid w:val="00AA2D8A"/>
    <w:rsid w:val="00AA38BA"/>
    <w:rsid w:val="00AA3C40"/>
    <w:rsid w:val="00AA4997"/>
    <w:rsid w:val="00AA7DA5"/>
    <w:rsid w:val="00AB2531"/>
    <w:rsid w:val="00AB336C"/>
    <w:rsid w:val="00AB5767"/>
    <w:rsid w:val="00AB595C"/>
    <w:rsid w:val="00AB5DD7"/>
    <w:rsid w:val="00AB6692"/>
    <w:rsid w:val="00AB718E"/>
    <w:rsid w:val="00AB733B"/>
    <w:rsid w:val="00AB74C7"/>
    <w:rsid w:val="00AB783C"/>
    <w:rsid w:val="00AB7F70"/>
    <w:rsid w:val="00AC1094"/>
    <w:rsid w:val="00AC1BE9"/>
    <w:rsid w:val="00AC2187"/>
    <w:rsid w:val="00AC4DA2"/>
    <w:rsid w:val="00AC67FB"/>
    <w:rsid w:val="00AC68DB"/>
    <w:rsid w:val="00AD00FB"/>
    <w:rsid w:val="00AD06E2"/>
    <w:rsid w:val="00AD2A26"/>
    <w:rsid w:val="00AD2F4E"/>
    <w:rsid w:val="00AD3154"/>
    <w:rsid w:val="00AD56CD"/>
    <w:rsid w:val="00AD5733"/>
    <w:rsid w:val="00AD7F33"/>
    <w:rsid w:val="00AE02E7"/>
    <w:rsid w:val="00AE0582"/>
    <w:rsid w:val="00AE1AE4"/>
    <w:rsid w:val="00AE28D4"/>
    <w:rsid w:val="00AE3578"/>
    <w:rsid w:val="00AE3640"/>
    <w:rsid w:val="00AE436F"/>
    <w:rsid w:val="00AE5292"/>
    <w:rsid w:val="00AE6F0A"/>
    <w:rsid w:val="00AF0605"/>
    <w:rsid w:val="00AF1949"/>
    <w:rsid w:val="00AF22E7"/>
    <w:rsid w:val="00AF2478"/>
    <w:rsid w:val="00AF3764"/>
    <w:rsid w:val="00AF3AE0"/>
    <w:rsid w:val="00AF3C0B"/>
    <w:rsid w:val="00AF58FF"/>
    <w:rsid w:val="00AF7520"/>
    <w:rsid w:val="00B00248"/>
    <w:rsid w:val="00B00B07"/>
    <w:rsid w:val="00B0251E"/>
    <w:rsid w:val="00B05757"/>
    <w:rsid w:val="00B074AF"/>
    <w:rsid w:val="00B07D9A"/>
    <w:rsid w:val="00B1084F"/>
    <w:rsid w:val="00B10AC5"/>
    <w:rsid w:val="00B12530"/>
    <w:rsid w:val="00B127E3"/>
    <w:rsid w:val="00B128C9"/>
    <w:rsid w:val="00B131FF"/>
    <w:rsid w:val="00B1395D"/>
    <w:rsid w:val="00B16CAF"/>
    <w:rsid w:val="00B17092"/>
    <w:rsid w:val="00B178AD"/>
    <w:rsid w:val="00B203B8"/>
    <w:rsid w:val="00B20480"/>
    <w:rsid w:val="00B2092E"/>
    <w:rsid w:val="00B20A04"/>
    <w:rsid w:val="00B21F13"/>
    <w:rsid w:val="00B242FF"/>
    <w:rsid w:val="00B24721"/>
    <w:rsid w:val="00B24C1D"/>
    <w:rsid w:val="00B25882"/>
    <w:rsid w:val="00B27985"/>
    <w:rsid w:val="00B27D27"/>
    <w:rsid w:val="00B3070C"/>
    <w:rsid w:val="00B30807"/>
    <w:rsid w:val="00B308A8"/>
    <w:rsid w:val="00B31A90"/>
    <w:rsid w:val="00B32AF1"/>
    <w:rsid w:val="00B33954"/>
    <w:rsid w:val="00B35955"/>
    <w:rsid w:val="00B371F1"/>
    <w:rsid w:val="00B37CC0"/>
    <w:rsid w:val="00B40784"/>
    <w:rsid w:val="00B41475"/>
    <w:rsid w:val="00B41F26"/>
    <w:rsid w:val="00B4334C"/>
    <w:rsid w:val="00B44BFE"/>
    <w:rsid w:val="00B44DED"/>
    <w:rsid w:val="00B4757E"/>
    <w:rsid w:val="00B47CD5"/>
    <w:rsid w:val="00B50B6F"/>
    <w:rsid w:val="00B51278"/>
    <w:rsid w:val="00B520B8"/>
    <w:rsid w:val="00B5358D"/>
    <w:rsid w:val="00B574C4"/>
    <w:rsid w:val="00B60423"/>
    <w:rsid w:val="00B6138C"/>
    <w:rsid w:val="00B62DFA"/>
    <w:rsid w:val="00B62FB8"/>
    <w:rsid w:val="00B64DE5"/>
    <w:rsid w:val="00B7073C"/>
    <w:rsid w:val="00B7496A"/>
    <w:rsid w:val="00B75271"/>
    <w:rsid w:val="00B75FF2"/>
    <w:rsid w:val="00B77839"/>
    <w:rsid w:val="00B81060"/>
    <w:rsid w:val="00B819BE"/>
    <w:rsid w:val="00B83486"/>
    <w:rsid w:val="00B8588A"/>
    <w:rsid w:val="00B86EFA"/>
    <w:rsid w:val="00B87C8B"/>
    <w:rsid w:val="00B916DE"/>
    <w:rsid w:val="00B92BA8"/>
    <w:rsid w:val="00B9304C"/>
    <w:rsid w:val="00B9342A"/>
    <w:rsid w:val="00B94103"/>
    <w:rsid w:val="00B94A8C"/>
    <w:rsid w:val="00B950A4"/>
    <w:rsid w:val="00B95932"/>
    <w:rsid w:val="00B96B51"/>
    <w:rsid w:val="00BA1A24"/>
    <w:rsid w:val="00BA2BE3"/>
    <w:rsid w:val="00BA33C0"/>
    <w:rsid w:val="00BA6530"/>
    <w:rsid w:val="00BB1EA3"/>
    <w:rsid w:val="00BB2A08"/>
    <w:rsid w:val="00BB2A81"/>
    <w:rsid w:val="00BB6DD9"/>
    <w:rsid w:val="00BB7EB4"/>
    <w:rsid w:val="00BC47F9"/>
    <w:rsid w:val="00BC62E5"/>
    <w:rsid w:val="00BD0559"/>
    <w:rsid w:val="00BD15C9"/>
    <w:rsid w:val="00BD1A38"/>
    <w:rsid w:val="00BD210B"/>
    <w:rsid w:val="00BD57A0"/>
    <w:rsid w:val="00BE40C0"/>
    <w:rsid w:val="00BE63E6"/>
    <w:rsid w:val="00BE7745"/>
    <w:rsid w:val="00C00645"/>
    <w:rsid w:val="00C035F4"/>
    <w:rsid w:val="00C039C4"/>
    <w:rsid w:val="00C041CD"/>
    <w:rsid w:val="00C04CD9"/>
    <w:rsid w:val="00C04EF2"/>
    <w:rsid w:val="00C065B4"/>
    <w:rsid w:val="00C070A3"/>
    <w:rsid w:val="00C075F5"/>
    <w:rsid w:val="00C112D4"/>
    <w:rsid w:val="00C1304C"/>
    <w:rsid w:val="00C1488A"/>
    <w:rsid w:val="00C15AB5"/>
    <w:rsid w:val="00C1605E"/>
    <w:rsid w:val="00C16702"/>
    <w:rsid w:val="00C17F14"/>
    <w:rsid w:val="00C20CDC"/>
    <w:rsid w:val="00C23206"/>
    <w:rsid w:val="00C2344F"/>
    <w:rsid w:val="00C27A98"/>
    <w:rsid w:val="00C27ED2"/>
    <w:rsid w:val="00C3097E"/>
    <w:rsid w:val="00C32340"/>
    <w:rsid w:val="00C325BD"/>
    <w:rsid w:val="00C334F3"/>
    <w:rsid w:val="00C33984"/>
    <w:rsid w:val="00C339FD"/>
    <w:rsid w:val="00C33B4D"/>
    <w:rsid w:val="00C33B6D"/>
    <w:rsid w:val="00C35BD4"/>
    <w:rsid w:val="00C3680F"/>
    <w:rsid w:val="00C375C5"/>
    <w:rsid w:val="00C37C6A"/>
    <w:rsid w:val="00C40C73"/>
    <w:rsid w:val="00C40E67"/>
    <w:rsid w:val="00C410DD"/>
    <w:rsid w:val="00C416AB"/>
    <w:rsid w:val="00C41969"/>
    <w:rsid w:val="00C4420B"/>
    <w:rsid w:val="00C44516"/>
    <w:rsid w:val="00C45C3F"/>
    <w:rsid w:val="00C46F0C"/>
    <w:rsid w:val="00C47915"/>
    <w:rsid w:val="00C50879"/>
    <w:rsid w:val="00C514B9"/>
    <w:rsid w:val="00C570E1"/>
    <w:rsid w:val="00C600B7"/>
    <w:rsid w:val="00C600F4"/>
    <w:rsid w:val="00C610B8"/>
    <w:rsid w:val="00C63D8C"/>
    <w:rsid w:val="00C663AA"/>
    <w:rsid w:val="00C6790D"/>
    <w:rsid w:val="00C67A48"/>
    <w:rsid w:val="00C741D2"/>
    <w:rsid w:val="00C74A51"/>
    <w:rsid w:val="00C7732F"/>
    <w:rsid w:val="00C777C8"/>
    <w:rsid w:val="00C80961"/>
    <w:rsid w:val="00C80BA5"/>
    <w:rsid w:val="00C84D8B"/>
    <w:rsid w:val="00C86189"/>
    <w:rsid w:val="00C86865"/>
    <w:rsid w:val="00C86B0A"/>
    <w:rsid w:val="00C86E99"/>
    <w:rsid w:val="00C86EBB"/>
    <w:rsid w:val="00C91960"/>
    <w:rsid w:val="00C91B30"/>
    <w:rsid w:val="00C93204"/>
    <w:rsid w:val="00C9619C"/>
    <w:rsid w:val="00C977B9"/>
    <w:rsid w:val="00C97EB2"/>
    <w:rsid w:val="00CA0025"/>
    <w:rsid w:val="00CA218A"/>
    <w:rsid w:val="00CA27CD"/>
    <w:rsid w:val="00CA36FF"/>
    <w:rsid w:val="00CA3A66"/>
    <w:rsid w:val="00CA3EBA"/>
    <w:rsid w:val="00CA49DA"/>
    <w:rsid w:val="00CA6B5E"/>
    <w:rsid w:val="00CA7F04"/>
    <w:rsid w:val="00CB1B4F"/>
    <w:rsid w:val="00CB236A"/>
    <w:rsid w:val="00CB25B9"/>
    <w:rsid w:val="00CB4559"/>
    <w:rsid w:val="00CB47B0"/>
    <w:rsid w:val="00CB4B24"/>
    <w:rsid w:val="00CB63CD"/>
    <w:rsid w:val="00CB70B9"/>
    <w:rsid w:val="00CC414B"/>
    <w:rsid w:val="00CC4EBE"/>
    <w:rsid w:val="00CC5280"/>
    <w:rsid w:val="00CC7EC4"/>
    <w:rsid w:val="00CD0EE1"/>
    <w:rsid w:val="00CD1571"/>
    <w:rsid w:val="00CD188B"/>
    <w:rsid w:val="00CD21B1"/>
    <w:rsid w:val="00CD293E"/>
    <w:rsid w:val="00CD48FE"/>
    <w:rsid w:val="00CD5E3E"/>
    <w:rsid w:val="00CD6579"/>
    <w:rsid w:val="00CD6B29"/>
    <w:rsid w:val="00CD7731"/>
    <w:rsid w:val="00CE0548"/>
    <w:rsid w:val="00CE0D00"/>
    <w:rsid w:val="00CE24ED"/>
    <w:rsid w:val="00CE6568"/>
    <w:rsid w:val="00CE68B3"/>
    <w:rsid w:val="00CE6FBD"/>
    <w:rsid w:val="00CE7308"/>
    <w:rsid w:val="00CF00D0"/>
    <w:rsid w:val="00CF22DA"/>
    <w:rsid w:val="00CF309F"/>
    <w:rsid w:val="00CF383A"/>
    <w:rsid w:val="00CF64AD"/>
    <w:rsid w:val="00CF70EA"/>
    <w:rsid w:val="00D00761"/>
    <w:rsid w:val="00D01614"/>
    <w:rsid w:val="00D02231"/>
    <w:rsid w:val="00D0492A"/>
    <w:rsid w:val="00D057F6"/>
    <w:rsid w:val="00D108F9"/>
    <w:rsid w:val="00D11DB2"/>
    <w:rsid w:val="00D15753"/>
    <w:rsid w:val="00D15B20"/>
    <w:rsid w:val="00D162E2"/>
    <w:rsid w:val="00D167A2"/>
    <w:rsid w:val="00D206BA"/>
    <w:rsid w:val="00D24F0B"/>
    <w:rsid w:val="00D268B9"/>
    <w:rsid w:val="00D2799F"/>
    <w:rsid w:val="00D300E2"/>
    <w:rsid w:val="00D3020E"/>
    <w:rsid w:val="00D302F9"/>
    <w:rsid w:val="00D32D0F"/>
    <w:rsid w:val="00D343B2"/>
    <w:rsid w:val="00D34482"/>
    <w:rsid w:val="00D36128"/>
    <w:rsid w:val="00D37BCA"/>
    <w:rsid w:val="00D404A1"/>
    <w:rsid w:val="00D41C0C"/>
    <w:rsid w:val="00D4307A"/>
    <w:rsid w:val="00D43F7F"/>
    <w:rsid w:val="00D45AD0"/>
    <w:rsid w:val="00D45DC1"/>
    <w:rsid w:val="00D461AB"/>
    <w:rsid w:val="00D46C94"/>
    <w:rsid w:val="00D4736B"/>
    <w:rsid w:val="00D4765F"/>
    <w:rsid w:val="00D52F52"/>
    <w:rsid w:val="00D53112"/>
    <w:rsid w:val="00D54308"/>
    <w:rsid w:val="00D57196"/>
    <w:rsid w:val="00D578AD"/>
    <w:rsid w:val="00D6126E"/>
    <w:rsid w:val="00D62039"/>
    <w:rsid w:val="00D623E0"/>
    <w:rsid w:val="00D63B18"/>
    <w:rsid w:val="00D6427D"/>
    <w:rsid w:val="00D644E5"/>
    <w:rsid w:val="00D67CF8"/>
    <w:rsid w:val="00D71155"/>
    <w:rsid w:val="00D74FE4"/>
    <w:rsid w:val="00D7648F"/>
    <w:rsid w:val="00D764FB"/>
    <w:rsid w:val="00D76BB6"/>
    <w:rsid w:val="00D771EC"/>
    <w:rsid w:val="00D77341"/>
    <w:rsid w:val="00D77540"/>
    <w:rsid w:val="00D77549"/>
    <w:rsid w:val="00D81B07"/>
    <w:rsid w:val="00D81F51"/>
    <w:rsid w:val="00D82F0B"/>
    <w:rsid w:val="00D836AD"/>
    <w:rsid w:val="00D84C60"/>
    <w:rsid w:val="00D85A1E"/>
    <w:rsid w:val="00D85A43"/>
    <w:rsid w:val="00D861B2"/>
    <w:rsid w:val="00D87616"/>
    <w:rsid w:val="00D91992"/>
    <w:rsid w:val="00D9266C"/>
    <w:rsid w:val="00D93524"/>
    <w:rsid w:val="00D93EDF"/>
    <w:rsid w:val="00D9445B"/>
    <w:rsid w:val="00D9566E"/>
    <w:rsid w:val="00D96893"/>
    <w:rsid w:val="00D979D9"/>
    <w:rsid w:val="00D97F25"/>
    <w:rsid w:val="00DA0834"/>
    <w:rsid w:val="00DA19B9"/>
    <w:rsid w:val="00DA376E"/>
    <w:rsid w:val="00DA4A8A"/>
    <w:rsid w:val="00DA4DDA"/>
    <w:rsid w:val="00DA5470"/>
    <w:rsid w:val="00DA622D"/>
    <w:rsid w:val="00DA6D11"/>
    <w:rsid w:val="00DA72C0"/>
    <w:rsid w:val="00DA7CB0"/>
    <w:rsid w:val="00DB06E7"/>
    <w:rsid w:val="00DB1073"/>
    <w:rsid w:val="00DB1D77"/>
    <w:rsid w:val="00DB1FA1"/>
    <w:rsid w:val="00DB20E9"/>
    <w:rsid w:val="00DB2745"/>
    <w:rsid w:val="00DB5179"/>
    <w:rsid w:val="00DB57E2"/>
    <w:rsid w:val="00DB5C8F"/>
    <w:rsid w:val="00DB6C7A"/>
    <w:rsid w:val="00DB7033"/>
    <w:rsid w:val="00DB7C60"/>
    <w:rsid w:val="00DB7EB1"/>
    <w:rsid w:val="00DC0495"/>
    <w:rsid w:val="00DC22CE"/>
    <w:rsid w:val="00DC2A09"/>
    <w:rsid w:val="00DC309E"/>
    <w:rsid w:val="00DC611C"/>
    <w:rsid w:val="00DC7A61"/>
    <w:rsid w:val="00DD06A7"/>
    <w:rsid w:val="00DD0D93"/>
    <w:rsid w:val="00DD0E2E"/>
    <w:rsid w:val="00DD0F5A"/>
    <w:rsid w:val="00DD5DFD"/>
    <w:rsid w:val="00DD614A"/>
    <w:rsid w:val="00DD695D"/>
    <w:rsid w:val="00DD7978"/>
    <w:rsid w:val="00DD7BAD"/>
    <w:rsid w:val="00DE09AB"/>
    <w:rsid w:val="00DE1A7D"/>
    <w:rsid w:val="00DE1FDC"/>
    <w:rsid w:val="00DE4391"/>
    <w:rsid w:val="00DE6F53"/>
    <w:rsid w:val="00DE6F9C"/>
    <w:rsid w:val="00DF13E4"/>
    <w:rsid w:val="00DF68C8"/>
    <w:rsid w:val="00DF6F9F"/>
    <w:rsid w:val="00DF7DED"/>
    <w:rsid w:val="00E00A3A"/>
    <w:rsid w:val="00E013E0"/>
    <w:rsid w:val="00E02742"/>
    <w:rsid w:val="00E02A37"/>
    <w:rsid w:val="00E03763"/>
    <w:rsid w:val="00E03F73"/>
    <w:rsid w:val="00E055A3"/>
    <w:rsid w:val="00E058E2"/>
    <w:rsid w:val="00E05C74"/>
    <w:rsid w:val="00E065BE"/>
    <w:rsid w:val="00E07465"/>
    <w:rsid w:val="00E0761B"/>
    <w:rsid w:val="00E078E0"/>
    <w:rsid w:val="00E1022C"/>
    <w:rsid w:val="00E135B1"/>
    <w:rsid w:val="00E1384F"/>
    <w:rsid w:val="00E147B4"/>
    <w:rsid w:val="00E151F9"/>
    <w:rsid w:val="00E16945"/>
    <w:rsid w:val="00E1777D"/>
    <w:rsid w:val="00E21718"/>
    <w:rsid w:val="00E21DE3"/>
    <w:rsid w:val="00E230ED"/>
    <w:rsid w:val="00E25FEE"/>
    <w:rsid w:val="00E2712B"/>
    <w:rsid w:val="00E2784D"/>
    <w:rsid w:val="00E30FE6"/>
    <w:rsid w:val="00E31047"/>
    <w:rsid w:val="00E3162E"/>
    <w:rsid w:val="00E31DC2"/>
    <w:rsid w:val="00E32867"/>
    <w:rsid w:val="00E32B55"/>
    <w:rsid w:val="00E32BEC"/>
    <w:rsid w:val="00E33F7C"/>
    <w:rsid w:val="00E34723"/>
    <w:rsid w:val="00E348DE"/>
    <w:rsid w:val="00E34CF1"/>
    <w:rsid w:val="00E34EB1"/>
    <w:rsid w:val="00E35EA8"/>
    <w:rsid w:val="00E36403"/>
    <w:rsid w:val="00E36595"/>
    <w:rsid w:val="00E36F0E"/>
    <w:rsid w:val="00E37296"/>
    <w:rsid w:val="00E37959"/>
    <w:rsid w:val="00E40141"/>
    <w:rsid w:val="00E40511"/>
    <w:rsid w:val="00E41F1D"/>
    <w:rsid w:val="00E42B72"/>
    <w:rsid w:val="00E432B6"/>
    <w:rsid w:val="00E45EC4"/>
    <w:rsid w:val="00E4612B"/>
    <w:rsid w:val="00E50958"/>
    <w:rsid w:val="00E51E7D"/>
    <w:rsid w:val="00E5336C"/>
    <w:rsid w:val="00E5473B"/>
    <w:rsid w:val="00E565DD"/>
    <w:rsid w:val="00E569C8"/>
    <w:rsid w:val="00E577E1"/>
    <w:rsid w:val="00E5785C"/>
    <w:rsid w:val="00E57DA8"/>
    <w:rsid w:val="00E60591"/>
    <w:rsid w:val="00E6236D"/>
    <w:rsid w:val="00E62D0D"/>
    <w:rsid w:val="00E6327F"/>
    <w:rsid w:val="00E64835"/>
    <w:rsid w:val="00E6596D"/>
    <w:rsid w:val="00E667B9"/>
    <w:rsid w:val="00E70519"/>
    <w:rsid w:val="00E708D6"/>
    <w:rsid w:val="00E71144"/>
    <w:rsid w:val="00E71927"/>
    <w:rsid w:val="00E72A8A"/>
    <w:rsid w:val="00E74C04"/>
    <w:rsid w:val="00E752C9"/>
    <w:rsid w:val="00E75FEC"/>
    <w:rsid w:val="00E76A9D"/>
    <w:rsid w:val="00E76C03"/>
    <w:rsid w:val="00E77300"/>
    <w:rsid w:val="00E779A3"/>
    <w:rsid w:val="00E813D1"/>
    <w:rsid w:val="00E81BE3"/>
    <w:rsid w:val="00E8300A"/>
    <w:rsid w:val="00E83C0D"/>
    <w:rsid w:val="00E83F68"/>
    <w:rsid w:val="00E85CFE"/>
    <w:rsid w:val="00E85F4A"/>
    <w:rsid w:val="00E87EA3"/>
    <w:rsid w:val="00E912D9"/>
    <w:rsid w:val="00E919B4"/>
    <w:rsid w:val="00E939A0"/>
    <w:rsid w:val="00E93AC0"/>
    <w:rsid w:val="00E94D26"/>
    <w:rsid w:val="00E95478"/>
    <w:rsid w:val="00E97B1D"/>
    <w:rsid w:val="00EA207D"/>
    <w:rsid w:val="00EA218C"/>
    <w:rsid w:val="00EA2290"/>
    <w:rsid w:val="00EA29C2"/>
    <w:rsid w:val="00EA2B2D"/>
    <w:rsid w:val="00EA2B80"/>
    <w:rsid w:val="00EA3CB9"/>
    <w:rsid w:val="00EA3EC1"/>
    <w:rsid w:val="00EA4235"/>
    <w:rsid w:val="00EA4DED"/>
    <w:rsid w:val="00EA5B46"/>
    <w:rsid w:val="00EB08BE"/>
    <w:rsid w:val="00EB2D98"/>
    <w:rsid w:val="00EB3E6C"/>
    <w:rsid w:val="00EB57C7"/>
    <w:rsid w:val="00EB6C78"/>
    <w:rsid w:val="00EB6C83"/>
    <w:rsid w:val="00EC0CBC"/>
    <w:rsid w:val="00EC44A9"/>
    <w:rsid w:val="00EC4E5B"/>
    <w:rsid w:val="00EC6048"/>
    <w:rsid w:val="00EC6469"/>
    <w:rsid w:val="00EC731D"/>
    <w:rsid w:val="00EC7DC2"/>
    <w:rsid w:val="00ED06F1"/>
    <w:rsid w:val="00ED2165"/>
    <w:rsid w:val="00ED2195"/>
    <w:rsid w:val="00ED3F4F"/>
    <w:rsid w:val="00ED4789"/>
    <w:rsid w:val="00ED6D84"/>
    <w:rsid w:val="00EE3C9F"/>
    <w:rsid w:val="00EE44EF"/>
    <w:rsid w:val="00EE5759"/>
    <w:rsid w:val="00EE7F7F"/>
    <w:rsid w:val="00EF078C"/>
    <w:rsid w:val="00EF0DCD"/>
    <w:rsid w:val="00EF0E96"/>
    <w:rsid w:val="00EF12CC"/>
    <w:rsid w:val="00EF233B"/>
    <w:rsid w:val="00EF3AB1"/>
    <w:rsid w:val="00EF4674"/>
    <w:rsid w:val="00EF4E33"/>
    <w:rsid w:val="00EF504B"/>
    <w:rsid w:val="00EF5B4A"/>
    <w:rsid w:val="00EF609A"/>
    <w:rsid w:val="00EF6D89"/>
    <w:rsid w:val="00EF78B0"/>
    <w:rsid w:val="00F02CA1"/>
    <w:rsid w:val="00F034A8"/>
    <w:rsid w:val="00F03699"/>
    <w:rsid w:val="00F04218"/>
    <w:rsid w:val="00F05534"/>
    <w:rsid w:val="00F0569F"/>
    <w:rsid w:val="00F05759"/>
    <w:rsid w:val="00F05C7A"/>
    <w:rsid w:val="00F060D5"/>
    <w:rsid w:val="00F069E0"/>
    <w:rsid w:val="00F06AA4"/>
    <w:rsid w:val="00F06AA6"/>
    <w:rsid w:val="00F06AAB"/>
    <w:rsid w:val="00F07508"/>
    <w:rsid w:val="00F10BF3"/>
    <w:rsid w:val="00F12A40"/>
    <w:rsid w:val="00F135CD"/>
    <w:rsid w:val="00F14594"/>
    <w:rsid w:val="00F147AD"/>
    <w:rsid w:val="00F157C3"/>
    <w:rsid w:val="00F17898"/>
    <w:rsid w:val="00F2052B"/>
    <w:rsid w:val="00F2133B"/>
    <w:rsid w:val="00F22107"/>
    <w:rsid w:val="00F2226D"/>
    <w:rsid w:val="00F232EF"/>
    <w:rsid w:val="00F23F9E"/>
    <w:rsid w:val="00F2504F"/>
    <w:rsid w:val="00F25730"/>
    <w:rsid w:val="00F26F03"/>
    <w:rsid w:val="00F27043"/>
    <w:rsid w:val="00F27C21"/>
    <w:rsid w:val="00F27F6B"/>
    <w:rsid w:val="00F3090F"/>
    <w:rsid w:val="00F31A1B"/>
    <w:rsid w:val="00F33682"/>
    <w:rsid w:val="00F338A6"/>
    <w:rsid w:val="00F33D21"/>
    <w:rsid w:val="00F3513F"/>
    <w:rsid w:val="00F36DB7"/>
    <w:rsid w:val="00F372C4"/>
    <w:rsid w:val="00F40EA7"/>
    <w:rsid w:val="00F41244"/>
    <w:rsid w:val="00F41912"/>
    <w:rsid w:val="00F43687"/>
    <w:rsid w:val="00F4453D"/>
    <w:rsid w:val="00F46442"/>
    <w:rsid w:val="00F46806"/>
    <w:rsid w:val="00F47163"/>
    <w:rsid w:val="00F508F6"/>
    <w:rsid w:val="00F52116"/>
    <w:rsid w:val="00F531F3"/>
    <w:rsid w:val="00F554B2"/>
    <w:rsid w:val="00F56328"/>
    <w:rsid w:val="00F56A9F"/>
    <w:rsid w:val="00F5777D"/>
    <w:rsid w:val="00F60AA2"/>
    <w:rsid w:val="00F60E80"/>
    <w:rsid w:val="00F61439"/>
    <w:rsid w:val="00F61F42"/>
    <w:rsid w:val="00F6234F"/>
    <w:rsid w:val="00F64B61"/>
    <w:rsid w:val="00F66D96"/>
    <w:rsid w:val="00F6799D"/>
    <w:rsid w:val="00F72D40"/>
    <w:rsid w:val="00F73C0C"/>
    <w:rsid w:val="00F74010"/>
    <w:rsid w:val="00F744A7"/>
    <w:rsid w:val="00F74763"/>
    <w:rsid w:val="00F74E8D"/>
    <w:rsid w:val="00F7510E"/>
    <w:rsid w:val="00F80CD8"/>
    <w:rsid w:val="00F83F58"/>
    <w:rsid w:val="00F8487E"/>
    <w:rsid w:val="00F903A1"/>
    <w:rsid w:val="00F914E3"/>
    <w:rsid w:val="00F91EC6"/>
    <w:rsid w:val="00F91F02"/>
    <w:rsid w:val="00F92B2B"/>
    <w:rsid w:val="00F934D3"/>
    <w:rsid w:val="00F97D29"/>
    <w:rsid w:val="00FA0DCC"/>
    <w:rsid w:val="00FA347E"/>
    <w:rsid w:val="00FA35EF"/>
    <w:rsid w:val="00FA3CD9"/>
    <w:rsid w:val="00FA3E6C"/>
    <w:rsid w:val="00FB045D"/>
    <w:rsid w:val="00FB1203"/>
    <w:rsid w:val="00FB1DD4"/>
    <w:rsid w:val="00FB2AA5"/>
    <w:rsid w:val="00FB30CE"/>
    <w:rsid w:val="00FB323B"/>
    <w:rsid w:val="00FB354F"/>
    <w:rsid w:val="00FB487F"/>
    <w:rsid w:val="00FB5906"/>
    <w:rsid w:val="00FB7605"/>
    <w:rsid w:val="00FB7F77"/>
    <w:rsid w:val="00FC1A16"/>
    <w:rsid w:val="00FC1D78"/>
    <w:rsid w:val="00FC1D86"/>
    <w:rsid w:val="00FC1FBB"/>
    <w:rsid w:val="00FC21F5"/>
    <w:rsid w:val="00FC3439"/>
    <w:rsid w:val="00FC3DD0"/>
    <w:rsid w:val="00FC5FE5"/>
    <w:rsid w:val="00FD03B1"/>
    <w:rsid w:val="00FD27B1"/>
    <w:rsid w:val="00FD2ADC"/>
    <w:rsid w:val="00FD2EB6"/>
    <w:rsid w:val="00FD40DF"/>
    <w:rsid w:val="00FD4213"/>
    <w:rsid w:val="00FD4381"/>
    <w:rsid w:val="00FD5B69"/>
    <w:rsid w:val="00FD6E5C"/>
    <w:rsid w:val="00FD7876"/>
    <w:rsid w:val="00FD7D46"/>
    <w:rsid w:val="00FE0074"/>
    <w:rsid w:val="00FE033A"/>
    <w:rsid w:val="00FE11E7"/>
    <w:rsid w:val="00FE1348"/>
    <w:rsid w:val="00FE1EAB"/>
    <w:rsid w:val="00FE327E"/>
    <w:rsid w:val="00FE5E61"/>
    <w:rsid w:val="00FE69A3"/>
    <w:rsid w:val="00FE7561"/>
    <w:rsid w:val="00FF2080"/>
    <w:rsid w:val="00FF3A60"/>
    <w:rsid w:val="00FF4D35"/>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Body Text" w:uiPriority="0"/>
    <w:lsdException w:name="Subtitle" w:semiHidden="0" w:uiPriority="3"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C80"/>
    <w:pPr>
      <w:spacing w:after="120" w:line="240" w:lineRule="auto"/>
      <w:jc w:val="both"/>
    </w:pPr>
    <w:rPr>
      <w:rFonts w:ascii="Calibri Light" w:hAnsi="Calibri Light"/>
      <w:color w:val="000000" w:themeColor="text1"/>
      <w:sz w:val="24"/>
    </w:rPr>
  </w:style>
  <w:style w:type="paragraph" w:styleId="Heading1">
    <w:name w:val="heading 1"/>
    <w:basedOn w:val="Normal"/>
    <w:next w:val="Normal"/>
    <w:link w:val="Heading1Char"/>
    <w:autoRedefine/>
    <w:uiPriority w:val="9"/>
    <w:qFormat/>
    <w:rsid w:val="00374C80"/>
    <w:pPr>
      <w:keepNext/>
      <w:keepLines/>
      <w:spacing w:before="240"/>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rsid w:val="001D24FA"/>
    <w:pPr>
      <w:keepNext/>
      <w:keepLines/>
      <w:numPr>
        <w:numId w:val="3"/>
      </w:numPr>
      <w:spacing w:after="0"/>
      <w:outlineLvl w:val="1"/>
    </w:pPr>
    <w:rPr>
      <w:rFonts w:eastAsiaTheme="majorEastAsia" w:cstheme="majorBidi"/>
      <w:b/>
      <w:bCs/>
      <w:color w:val="1F497D" w:themeColor="text2"/>
      <w:sz w:val="28"/>
      <w:szCs w:val="26"/>
    </w:rPr>
  </w:style>
  <w:style w:type="paragraph" w:styleId="Heading3">
    <w:name w:val="heading 3"/>
    <w:basedOn w:val="Headingnumbered11style"/>
    <w:next w:val="Normal"/>
    <w:link w:val="Heading3Char"/>
    <w:autoRedefine/>
    <w:uiPriority w:val="9"/>
    <w:unhideWhenUsed/>
    <w:qFormat/>
    <w:rsid w:val="00374C80"/>
    <w:pPr>
      <w:numPr>
        <w:ilvl w:val="3"/>
      </w:numPr>
      <w:outlineLvl w:val="2"/>
    </w:pPr>
  </w:style>
  <w:style w:type="paragraph" w:styleId="Heading4">
    <w:name w:val="heading 4"/>
    <w:basedOn w:val="Normal"/>
    <w:next w:val="Normal"/>
    <w:link w:val="Heading4Char"/>
    <w:autoRedefine/>
    <w:uiPriority w:val="9"/>
    <w:unhideWhenUsed/>
    <w:qFormat/>
    <w:rsid w:val="00374C80"/>
    <w:pPr>
      <w:keepNext/>
      <w:keepLines/>
      <w:spacing w:after="0"/>
      <w:outlineLvl w:val="3"/>
    </w:pPr>
    <w:rPr>
      <w:rFonts w:eastAsiaTheme="majorEastAsia" w:cstheme="majorBidi"/>
      <w:b/>
      <w:iCs/>
      <w:color w:val="1F497D" w:themeColor="text2"/>
    </w:rPr>
  </w:style>
  <w:style w:type="paragraph" w:styleId="Heading5">
    <w:name w:val="heading 5"/>
    <w:basedOn w:val="Normal"/>
    <w:next w:val="Normal"/>
    <w:link w:val="Heading5Char"/>
    <w:uiPriority w:val="9"/>
    <w:semiHidden/>
    <w:unhideWhenUsed/>
    <w:qFormat/>
    <w:rsid w:val="00374C80"/>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74C80"/>
    <w:pPr>
      <w:keepNext/>
      <w:keepLines/>
      <w:numPr>
        <w:ilvl w:val="5"/>
        <w:numId w:val="1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74C80"/>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4C80"/>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4C80"/>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C80"/>
    <w:rPr>
      <w:rFonts w:ascii="Calibri Light" w:eastAsiaTheme="majorEastAsia" w:hAnsi="Calibri Light" w:cstheme="majorBidi"/>
      <w:b/>
      <w:bCs/>
      <w:color w:val="365F91" w:themeColor="accent1" w:themeShade="BF"/>
      <w:sz w:val="32"/>
      <w:szCs w:val="28"/>
    </w:rPr>
  </w:style>
  <w:style w:type="character" w:customStyle="1" w:styleId="Heading2Char">
    <w:name w:val="Heading 2 Char"/>
    <w:basedOn w:val="DefaultParagraphFont"/>
    <w:link w:val="Heading2"/>
    <w:uiPriority w:val="9"/>
    <w:rsid w:val="001D24FA"/>
    <w:rPr>
      <w:rFonts w:ascii="Calibri Light" w:eastAsiaTheme="majorEastAsia" w:hAnsi="Calibri Light" w:cstheme="majorBidi"/>
      <w:b/>
      <w:bCs/>
      <w:color w:val="1F497D" w:themeColor="text2"/>
      <w:sz w:val="28"/>
      <w:szCs w:val="26"/>
    </w:rPr>
  </w:style>
  <w:style w:type="character" w:customStyle="1" w:styleId="Heading3Char">
    <w:name w:val="Heading 3 Char"/>
    <w:basedOn w:val="DefaultParagraphFont"/>
    <w:link w:val="Heading3"/>
    <w:uiPriority w:val="9"/>
    <w:rsid w:val="00374C80"/>
    <w:rPr>
      <w:rFonts w:ascii="Calibri Light" w:hAnsi="Calibri Light"/>
      <w:b/>
      <w:sz w:val="24"/>
    </w:rPr>
  </w:style>
  <w:style w:type="character" w:customStyle="1" w:styleId="Heading4Char">
    <w:name w:val="Heading 4 Char"/>
    <w:basedOn w:val="DefaultParagraphFont"/>
    <w:link w:val="Heading4"/>
    <w:uiPriority w:val="9"/>
    <w:rsid w:val="00374C80"/>
    <w:rPr>
      <w:rFonts w:ascii="Calibri Light" w:eastAsiaTheme="majorEastAsia" w:hAnsi="Calibri Light" w:cstheme="majorBidi"/>
      <w:b/>
      <w:iCs/>
      <w:color w:val="1F497D" w:themeColor="text2"/>
      <w:sz w:val="24"/>
    </w:rPr>
  </w:style>
  <w:style w:type="character" w:customStyle="1" w:styleId="Heading5Char">
    <w:name w:val="Heading 5 Char"/>
    <w:basedOn w:val="DefaultParagraphFont"/>
    <w:link w:val="Heading5"/>
    <w:uiPriority w:val="9"/>
    <w:semiHidden/>
    <w:rsid w:val="00374C80"/>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374C80"/>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374C8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74C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74C80"/>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 1,Colorful List - Accent 11,List Paragraph Char Char,List Paragraph1,List Paragraph11,List Paragraph2,List Paragraph21,ListPar1,Normal Sentence,Number_1,SGLText List Paragraph,b1,b1 + Justified,list1,lp1,new,Use Case List Paragraph"/>
    <w:basedOn w:val="Normal"/>
    <w:link w:val="ListParagraphChar"/>
    <w:uiPriority w:val="34"/>
    <w:qFormat/>
    <w:rsid w:val="00374C80"/>
    <w:pPr>
      <w:ind w:left="720"/>
      <w:contextualSpacing/>
    </w:pPr>
    <w:rPr>
      <w:color w:val="auto"/>
    </w:rPr>
  </w:style>
  <w:style w:type="character" w:customStyle="1" w:styleId="ListParagraphChar">
    <w:name w:val="List Paragraph Char"/>
    <w:aliases w:val="Bullet 1 Char,Colorful List - Accent 11 Char,List Paragraph Char Char Char,List Paragraph1 Char,List Paragraph11 Char,List Paragraph2 Char,List Paragraph21 Char,ListPar1 Char,Normal Sentence Char,Number_1 Char,b1 Char,list1 Char"/>
    <w:link w:val="ListParagraph"/>
    <w:uiPriority w:val="34"/>
    <w:qFormat/>
    <w:locked/>
    <w:rsid w:val="00374C80"/>
    <w:rPr>
      <w:rFonts w:ascii="Calibri Light" w:hAnsi="Calibri Light"/>
      <w:sz w:val="24"/>
    </w:rPr>
  </w:style>
  <w:style w:type="character" w:styleId="Hyperlink">
    <w:name w:val="Hyperlink"/>
    <w:basedOn w:val="DefaultParagraphFont"/>
    <w:uiPriority w:val="99"/>
    <w:unhideWhenUsed/>
    <w:rsid w:val="00E93AC0"/>
    <w:rPr>
      <w:color w:val="0000FF" w:themeColor="hyperlink"/>
      <w:u w:val="single"/>
    </w:rPr>
  </w:style>
  <w:style w:type="paragraph" w:styleId="BalloonText">
    <w:name w:val="Balloon Text"/>
    <w:basedOn w:val="Normal"/>
    <w:link w:val="BalloonTextChar"/>
    <w:uiPriority w:val="99"/>
    <w:semiHidden/>
    <w:unhideWhenUsed/>
    <w:rsid w:val="00E93AC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AC0"/>
    <w:rPr>
      <w:rFonts w:ascii="Tahoma" w:hAnsi="Tahoma" w:cs="Tahoma"/>
      <w:color w:val="000000" w:themeColor="text1"/>
      <w:sz w:val="16"/>
      <w:szCs w:val="16"/>
    </w:rPr>
  </w:style>
  <w:style w:type="paragraph" w:styleId="NoSpacing">
    <w:name w:val="No Spacing"/>
    <w:link w:val="NoSpacingChar"/>
    <w:uiPriority w:val="1"/>
    <w:qFormat/>
    <w:rsid w:val="00374C80"/>
    <w:pPr>
      <w:spacing w:after="0" w:line="240" w:lineRule="auto"/>
      <w:jc w:val="both"/>
    </w:pPr>
    <w:rPr>
      <w:rFonts w:ascii="Calibri Light" w:hAnsi="Calibri Light"/>
      <w:sz w:val="16"/>
    </w:rPr>
  </w:style>
  <w:style w:type="character" w:customStyle="1" w:styleId="NoSpacingChar">
    <w:name w:val="No Spacing Char"/>
    <w:basedOn w:val="DefaultParagraphFont"/>
    <w:link w:val="NoSpacing"/>
    <w:uiPriority w:val="1"/>
    <w:rsid w:val="00374C80"/>
    <w:rPr>
      <w:rFonts w:ascii="Calibri Light" w:hAnsi="Calibri Light"/>
      <w:sz w:val="16"/>
    </w:rPr>
  </w:style>
  <w:style w:type="paragraph" w:customStyle="1" w:styleId="Photo">
    <w:name w:val="Photo"/>
    <w:basedOn w:val="Normal"/>
    <w:uiPriority w:val="1"/>
    <w:qFormat/>
    <w:rsid w:val="00374C80"/>
    <w:pPr>
      <w:spacing w:after="0"/>
    </w:pPr>
    <w:rPr>
      <w:sz w:val="20"/>
    </w:rPr>
  </w:style>
  <w:style w:type="paragraph" w:styleId="Title">
    <w:name w:val="Title"/>
    <w:basedOn w:val="Normal"/>
    <w:link w:val="TitleChar"/>
    <w:uiPriority w:val="2"/>
    <w:unhideWhenUsed/>
    <w:qFormat/>
    <w:rsid w:val="00374C80"/>
    <w:pPr>
      <w:spacing w:after="0" w:line="360" w:lineRule="auto"/>
      <w:contextualSpacing/>
      <w:jc w:val="center"/>
    </w:pPr>
    <w:rPr>
      <w:rFonts w:ascii="Calibri" w:eastAsiaTheme="majorEastAsia" w:hAnsi="Calibri" w:cstheme="majorBidi"/>
      <w:b/>
      <w:color w:val="365F91" w:themeColor="accent1" w:themeShade="BF"/>
      <w:kern w:val="28"/>
      <w:sz w:val="60"/>
    </w:rPr>
  </w:style>
  <w:style w:type="character" w:customStyle="1" w:styleId="TitleChar">
    <w:name w:val="Title Char"/>
    <w:basedOn w:val="DefaultParagraphFont"/>
    <w:link w:val="Title"/>
    <w:uiPriority w:val="2"/>
    <w:rsid w:val="00374C80"/>
    <w:rPr>
      <w:rFonts w:ascii="Calibri" w:eastAsiaTheme="majorEastAsia" w:hAnsi="Calibri" w:cstheme="majorBidi"/>
      <w:b/>
      <w:color w:val="365F91" w:themeColor="accent1" w:themeShade="BF"/>
      <w:kern w:val="28"/>
      <w:sz w:val="60"/>
    </w:rPr>
  </w:style>
  <w:style w:type="paragraph" w:styleId="Subtitle">
    <w:name w:val="Subtitle"/>
    <w:basedOn w:val="Normal"/>
    <w:link w:val="SubtitleChar"/>
    <w:uiPriority w:val="3"/>
    <w:unhideWhenUsed/>
    <w:qFormat/>
    <w:rsid w:val="00374C80"/>
    <w:pPr>
      <w:numPr>
        <w:ilvl w:val="1"/>
      </w:numPr>
      <w:spacing w:after="0" w:line="360" w:lineRule="auto"/>
      <w:contextualSpacing/>
      <w:jc w:val="center"/>
    </w:pPr>
    <w:rPr>
      <w:rFonts w:asciiTheme="majorHAnsi" w:eastAsiaTheme="majorEastAsia" w:hAnsiTheme="majorHAnsi" w:cstheme="majorBidi"/>
      <w:b/>
      <w:caps/>
      <w:sz w:val="26"/>
    </w:rPr>
  </w:style>
  <w:style w:type="character" w:customStyle="1" w:styleId="SubtitleChar">
    <w:name w:val="Subtitle Char"/>
    <w:basedOn w:val="DefaultParagraphFont"/>
    <w:link w:val="Subtitle"/>
    <w:uiPriority w:val="3"/>
    <w:rsid w:val="00374C80"/>
    <w:rPr>
      <w:rFonts w:asciiTheme="majorHAnsi" w:eastAsiaTheme="majorEastAsia" w:hAnsiTheme="majorHAnsi" w:cstheme="majorBidi"/>
      <w:b/>
      <w:caps/>
      <w:color w:val="000000" w:themeColor="text1"/>
      <w:sz w:val="26"/>
    </w:rPr>
  </w:style>
  <w:style w:type="character" w:customStyle="1" w:styleId="normaltextrun">
    <w:name w:val="normaltextrun"/>
    <w:basedOn w:val="DefaultParagraphFont"/>
    <w:rsid w:val="00047330"/>
  </w:style>
  <w:style w:type="paragraph" w:styleId="Header">
    <w:name w:val="header"/>
    <w:basedOn w:val="Normal"/>
    <w:link w:val="HeaderChar"/>
    <w:uiPriority w:val="99"/>
    <w:unhideWhenUsed/>
    <w:rsid w:val="00047330"/>
    <w:pPr>
      <w:tabs>
        <w:tab w:val="center" w:pos="4680"/>
        <w:tab w:val="right" w:pos="9360"/>
      </w:tabs>
      <w:spacing w:after="0"/>
    </w:pPr>
  </w:style>
  <w:style w:type="character" w:customStyle="1" w:styleId="HeaderChar">
    <w:name w:val="Header Char"/>
    <w:basedOn w:val="DefaultParagraphFont"/>
    <w:link w:val="Header"/>
    <w:uiPriority w:val="99"/>
    <w:rsid w:val="00047330"/>
    <w:rPr>
      <w:rFonts w:ascii="Calibri Light" w:hAnsi="Calibri Light"/>
      <w:color w:val="000000" w:themeColor="text1"/>
      <w:sz w:val="24"/>
    </w:rPr>
  </w:style>
  <w:style w:type="paragraph" w:styleId="Footer">
    <w:name w:val="footer"/>
    <w:basedOn w:val="Normal"/>
    <w:link w:val="FooterChar"/>
    <w:uiPriority w:val="99"/>
    <w:unhideWhenUsed/>
    <w:rsid w:val="00047330"/>
    <w:pPr>
      <w:tabs>
        <w:tab w:val="center" w:pos="4680"/>
        <w:tab w:val="right" w:pos="9360"/>
      </w:tabs>
      <w:spacing w:after="0"/>
    </w:pPr>
  </w:style>
  <w:style w:type="character" w:customStyle="1" w:styleId="FooterChar">
    <w:name w:val="Footer Char"/>
    <w:basedOn w:val="DefaultParagraphFont"/>
    <w:link w:val="Footer"/>
    <w:uiPriority w:val="99"/>
    <w:rsid w:val="00047330"/>
    <w:rPr>
      <w:rFonts w:ascii="Calibri Light" w:hAnsi="Calibri Light"/>
      <w:color w:val="000000" w:themeColor="text1"/>
      <w:sz w:val="24"/>
    </w:rPr>
  </w:style>
  <w:style w:type="paragraph" w:styleId="Caption">
    <w:name w:val="caption"/>
    <w:basedOn w:val="Normal"/>
    <w:next w:val="Normal"/>
    <w:uiPriority w:val="35"/>
    <w:unhideWhenUsed/>
    <w:qFormat/>
    <w:rsid w:val="00374C80"/>
    <w:pPr>
      <w:spacing w:after="0"/>
    </w:pPr>
    <w:rPr>
      <w:b/>
      <w:bCs/>
      <w:color w:val="4F81BD" w:themeColor="accent1"/>
      <w:sz w:val="18"/>
      <w:szCs w:val="18"/>
    </w:rPr>
  </w:style>
  <w:style w:type="paragraph" w:customStyle="1" w:styleId="HeadingNumbered1Style">
    <w:name w:val="Heading Numbered 1 Style"/>
    <w:basedOn w:val="ListParagraph"/>
    <w:link w:val="HeadingNumbered1StyleChar"/>
    <w:rsid w:val="00156E1D"/>
    <w:pPr>
      <w:spacing w:before="120"/>
      <w:ind w:left="0"/>
    </w:pPr>
    <w:rPr>
      <w:b/>
      <w:sz w:val="32"/>
    </w:rPr>
  </w:style>
  <w:style w:type="character" w:customStyle="1" w:styleId="HeadingNumbered1StyleChar">
    <w:name w:val="Heading Numbered 1 Style Char"/>
    <w:basedOn w:val="ListParagraphChar"/>
    <w:link w:val="HeadingNumbered1Style"/>
    <w:rsid w:val="00156E1D"/>
    <w:rPr>
      <w:rFonts w:ascii="Calibri Light" w:hAnsi="Calibri Light"/>
      <w:b/>
      <w:sz w:val="32"/>
    </w:rPr>
  </w:style>
  <w:style w:type="paragraph" w:customStyle="1" w:styleId="HeadingNumbered11Style0">
    <w:name w:val="Heading Numbered 1.1 Style"/>
    <w:basedOn w:val="ListParagraph"/>
    <w:link w:val="HeadingNumbered11StyleChar"/>
    <w:rsid w:val="00B41475"/>
    <w:pPr>
      <w:ind w:left="0"/>
    </w:pPr>
    <w:rPr>
      <w:b/>
      <w:sz w:val="28"/>
    </w:rPr>
  </w:style>
  <w:style w:type="character" w:customStyle="1" w:styleId="HeadingNumbered11StyleChar">
    <w:name w:val="Heading Numbered 1.1 Style Char"/>
    <w:basedOn w:val="ListParagraphChar"/>
    <w:link w:val="HeadingNumbered11Style0"/>
    <w:rsid w:val="00B41475"/>
    <w:rPr>
      <w:rFonts w:ascii="Calibri Light" w:hAnsi="Calibri Light"/>
      <w:b/>
      <w:sz w:val="28"/>
    </w:rPr>
  </w:style>
  <w:style w:type="paragraph" w:styleId="BodyText">
    <w:name w:val="Body Text"/>
    <w:basedOn w:val="Normal"/>
    <w:link w:val="BodyTextChar"/>
    <w:rsid w:val="00F25730"/>
    <w:pPr>
      <w:autoSpaceDE w:val="0"/>
      <w:autoSpaceDN w:val="0"/>
      <w:adjustRightInd w:val="0"/>
      <w:spacing w:after="0" w:line="240" w:lineRule="atLeast"/>
    </w:pPr>
    <w:rPr>
      <w:rFonts w:ascii="Times New Roman" w:eastAsia="Times New Roman" w:hAnsi="Times New Roman" w:cs="Times New Roman"/>
      <w:color w:val="000000"/>
      <w:szCs w:val="28"/>
    </w:rPr>
  </w:style>
  <w:style w:type="character" w:customStyle="1" w:styleId="BodyTextChar">
    <w:name w:val="Body Text Char"/>
    <w:basedOn w:val="DefaultParagraphFont"/>
    <w:link w:val="BodyText"/>
    <w:rsid w:val="00F25730"/>
    <w:rPr>
      <w:rFonts w:ascii="Times New Roman" w:eastAsia="Times New Roman" w:hAnsi="Times New Roman" w:cs="Times New Roman"/>
      <w:color w:val="000000"/>
      <w:sz w:val="24"/>
      <w:szCs w:val="28"/>
    </w:rPr>
  </w:style>
  <w:style w:type="paragraph" w:customStyle="1" w:styleId="TableHeading">
    <w:name w:val="Table Heading"/>
    <w:basedOn w:val="Normal"/>
    <w:rsid w:val="00F25730"/>
    <w:pPr>
      <w:spacing w:before="60" w:after="60"/>
    </w:pPr>
    <w:rPr>
      <w:rFonts w:ascii="Arial" w:eastAsia="Times New Roman" w:hAnsi="Arial" w:cs="Times New Roman"/>
      <w:b/>
      <w:color w:val="auto"/>
      <w:sz w:val="20"/>
      <w:szCs w:val="20"/>
      <w:lang w:eastAsia="zh-CN"/>
    </w:rPr>
  </w:style>
  <w:style w:type="paragraph" w:customStyle="1" w:styleId="HeadingNumbered1style0">
    <w:name w:val="Heading Numbered 1 style"/>
    <w:basedOn w:val="HeadingNumber1"/>
    <w:link w:val="HeadingNumbered1styleChar0"/>
    <w:autoRedefine/>
    <w:qFormat/>
    <w:rsid w:val="00374C80"/>
    <w:rPr>
      <w:sz w:val="32"/>
    </w:rPr>
  </w:style>
  <w:style w:type="character" w:customStyle="1" w:styleId="HeadingNumbered1styleChar0">
    <w:name w:val="Heading Numbered 1 style Char"/>
    <w:basedOn w:val="HeadingNumbered1StyleChar"/>
    <w:link w:val="HeadingNumbered1style0"/>
    <w:rsid w:val="00374C80"/>
    <w:rPr>
      <w:rFonts w:ascii="Calibri Light" w:hAnsi="Calibri Light"/>
      <w:b/>
      <w:color w:val="4F81BD" w:themeColor="accent1"/>
      <w:sz w:val="32"/>
    </w:rPr>
  </w:style>
  <w:style w:type="paragraph" w:customStyle="1" w:styleId="Headingnumbered111style">
    <w:name w:val="Heading numbered 1.1.1 style"/>
    <w:basedOn w:val="HeadingNumbered111"/>
    <w:link w:val="Headingnumbered111styleChar"/>
    <w:rsid w:val="00E6236D"/>
  </w:style>
  <w:style w:type="character" w:customStyle="1" w:styleId="Headingnumbered111styleChar">
    <w:name w:val="Heading numbered 1.1.1 style Char"/>
    <w:basedOn w:val="HeadingNumbered11StyleChar"/>
    <w:link w:val="Headingnumbered111style"/>
    <w:rsid w:val="00E6236D"/>
    <w:rPr>
      <w:rFonts w:ascii="Calibri Light" w:hAnsi="Calibri Light"/>
      <w:b/>
      <w:sz w:val="24"/>
    </w:rPr>
  </w:style>
  <w:style w:type="paragraph" w:customStyle="1" w:styleId="HeadingNumbered111Style0">
    <w:name w:val="Heading Numbered 1.1.1 Style"/>
    <w:basedOn w:val="ListParagraph"/>
    <w:link w:val="HeadingNumbered111StyleChar0"/>
    <w:qFormat/>
    <w:rsid w:val="00A81790"/>
    <w:pPr>
      <w:ind w:left="0"/>
    </w:pPr>
    <w:rPr>
      <w:b/>
    </w:rPr>
  </w:style>
  <w:style w:type="character" w:customStyle="1" w:styleId="HeadingNumbered111StyleChar0">
    <w:name w:val="Heading Numbered 1.1.1 Style Char"/>
    <w:basedOn w:val="ListParagraphChar"/>
    <w:link w:val="HeadingNumbered111Style0"/>
    <w:rsid w:val="00A81790"/>
    <w:rPr>
      <w:rFonts w:ascii="Calibri Light" w:hAnsi="Calibri Light"/>
      <w:b/>
      <w:sz w:val="24"/>
    </w:rPr>
  </w:style>
  <w:style w:type="paragraph" w:customStyle="1" w:styleId="HeadingNumbered111style1">
    <w:name w:val="Heading Numbered 1.1.1 style"/>
    <w:basedOn w:val="HeadingNumbered111Style0"/>
    <w:link w:val="HeadingNumbered111styleChar1"/>
    <w:qFormat/>
    <w:rsid w:val="00A81790"/>
    <w:rPr>
      <w:szCs w:val="24"/>
    </w:rPr>
  </w:style>
  <w:style w:type="character" w:customStyle="1" w:styleId="HeadingNumbered111styleChar1">
    <w:name w:val="Heading Numbered 1.1.1 style Char"/>
    <w:basedOn w:val="HeadingNumbered111StyleChar0"/>
    <w:link w:val="HeadingNumbered111style1"/>
    <w:rsid w:val="00A81790"/>
    <w:rPr>
      <w:rFonts w:ascii="Calibri Light" w:hAnsi="Calibri Light"/>
      <w:b/>
      <w:sz w:val="24"/>
      <w:szCs w:val="24"/>
    </w:rPr>
  </w:style>
  <w:style w:type="table" w:styleId="TableGrid">
    <w:name w:val="Table Grid"/>
    <w:basedOn w:val="TableNormal"/>
    <w:uiPriority w:val="39"/>
    <w:rsid w:val="003E17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374C80"/>
    <w:pPr>
      <w:spacing w:before="480" w:after="0" w:line="276" w:lineRule="auto"/>
      <w:jc w:val="left"/>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374C80"/>
    <w:pPr>
      <w:spacing w:after="100"/>
    </w:pPr>
  </w:style>
  <w:style w:type="paragraph" w:styleId="TOC2">
    <w:name w:val="toc 2"/>
    <w:basedOn w:val="Normal"/>
    <w:next w:val="Normal"/>
    <w:autoRedefine/>
    <w:uiPriority w:val="39"/>
    <w:unhideWhenUsed/>
    <w:qFormat/>
    <w:rsid w:val="00374C80"/>
    <w:pPr>
      <w:spacing w:after="100"/>
      <w:ind w:left="240"/>
    </w:pPr>
  </w:style>
  <w:style w:type="paragraph" w:styleId="TOC3">
    <w:name w:val="toc 3"/>
    <w:basedOn w:val="Normal"/>
    <w:next w:val="Normal"/>
    <w:autoRedefine/>
    <w:uiPriority w:val="39"/>
    <w:unhideWhenUsed/>
    <w:rsid w:val="00B7496A"/>
    <w:pPr>
      <w:spacing w:after="100"/>
      <w:ind w:left="480"/>
    </w:pPr>
  </w:style>
  <w:style w:type="paragraph" w:customStyle="1" w:styleId="HeadingNumber1">
    <w:name w:val="Heading Number 1"/>
    <w:basedOn w:val="ListParagraph"/>
    <w:link w:val="HeadingNumber1Char"/>
    <w:rsid w:val="00062E76"/>
    <w:pPr>
      <w:numPr>
        <w:numId w:val="10"/>
      </w:numPr>
      <w:spacing w:before="240"/>
    </w:pPr>
    <w:rPr>
      <w:b/>
      <w:color w:val="4F81BD" w:themeColor="accent1"/>
    </w:rPr>
  </w:style>
  <w:style w:type="character" w:customStyle="1" w:styleId="HeadingNumber1Char">
    <w:name w:val="Heading Number 1 Char"/>
    <w:basedOn w:val="ListParagraphChar"/>
    <w:link w:val="HeadingNumber1"/>
    <w:rsid w:val="00062E76"/>
    <w:rPr>
      <w:rFonts w:ascii="Calibri Light" w:hAnsi="Calibri Light"/>
      <w:b/>
      <w:color w:val="4F81BD" w:themeColor="accent1"/>
      <w:sz w:val="24"/>
    </w:rPr>
  </w:style>
  <w:style w:type="paragraph" w:customStyle="1" w:styleId="HeadingNumbered11">
    <w:name w:val="Heading Numbered 1.1"/>
    <w:basedOn w:val="ListParagraph"/>
    <w:link w:val="HeadingNumbered11Char"/>
    <w:rsid w:val="00062E76"/>
    <w:pPr>
      <w:numPr>
        <w:ilvl w:val="1"/>
        <w:numId w:val="10"/>
      </w:numPr>
      <w:spacing w:before="120"/>
    </w:pPr>
    <w:rPr>
      <w:b/>
    </w:rPr>
  </w:style>
  <w:style w:type="character" w:customStyle="1" w:styleId="HeadingNumbered11Char">
    <w:name w:val="Heading Numbered 1.1 Char"/>
    <w:basedOn w:val="ListParagraphChar"/>
    <w:link w:val="HeadingNumbered11"/>
    <w:rsid w:val="00062E76"/>
    <w:rPr>
      <w:rFonts w:ascii="Calibri Light" w:hAnsi="Calibri Light"/>
      <w:b/>
      <w:sz w:val="24"/>
    </w:rPr>
  </w:style>
  <w:style w:type="paragraph" w:customStyle="1" w:styleId="HeadingNumbered111">
    <w:name w:val="Heading Numbered 1.1.1"/>
    <w:basedOn w:val="HeadingNumbered111Style0"/>
    <w:link w:val="HeadingNumbered111Char"/>
    <w:rsid w:val="00062E76"/>
    <w:pPr>
      <w:numPr>
        <w:ilvl w:val="2"/>
        <w:numId w:val="10"/>
      </w:numPr>
    </w:pPr>
  </w:style>
  <w:style w:type="character" w:customStyle="1" w:styleId="HeadingNumbered111Char">
    <w:name w:val="Heading Numbered 1.1.1 Char"/>
    <w:basedOn w:val="HeadingNumbered111StyleChar0"/>
    <w:link w:val="HeadingNumbered111"/>
    <w:rsid w:val="00062E76"/>
    <w:rPr>
      <w:rFonts w:ascii="Calibri Light" w:hAnsi="Calibri Light"/>
      <w:b/>
      <w:sz w:val="24"/>
    </w:rPr>
  </w:style>
  <w:style w:type="paragraph" w:customStyle="1" w:styleId="HeadingNumbered1111style">
    <w:name w:val="Heading Numbered 1.1.1.1  style"/>
    <w:basedOn w:val="HeadingNumbered111Style0"/>
    <w:link w:val="HeadingNumbered1111styleChar"/>
    <w:rsid w:val="007F0AEE"/>
    <w:pPr>
      <w:numPr>
        <w:ilvl w:val="3"/>
        <w:numId w:val="6"/>
      </w:numPr>
    </w:pPr>
  </w:style>
  <w:style w:type="character" w:customStyle="1" w:styleId="HeadingNumbered1111styleChar">
    <w:name w:val="Heading Numbered 1.1.1.1  style Char"/>
    <w:basedOn w:val="HeadingNumbered111StyleChar0"/>
    <w:link w:val="HeadingNumbered1111style"/>
    <w:rsid w:val="007F0AEE"/>
    <w:rPr>
      <w:rFonts w:ascii="Calibri Light" w:hAnsi="Calibri Light"/>
      <w:b/>
      <w:sz w:val="24"/>
    </w:rPr>
  </w:style>
  <w:style w:type="paragraph" w:customStyle="1" w:styleId="HeadingNumbered1111style0">
    <w:name w:val="Heading Numbered 1.1.1.1 style"/>
    <w:basedOn w:val="HeadingNumbered111style1"/>
    <w:link w:val="HeadingNumbered1111styleChar0"/>
    <w:qFormat/>
    <w:rsid w:val="007F0AEE"/>
    <w:pPr>
      <w:numPr>
        <w:ilvl w:val="3"/>
      </w:numPr>
      <w:ind w:left="1728"/>
    </w:pPr>
  </w:style>
  <w:style w:type="character" w:customStyle="1" w:styleId="HeadingNumbered1111styleChar0">
    <w:name w:val="Heading Numbered 1.1.1.1 style Char"/>
    <w:basedOn w:val="HeadingNumbered111styleChar1"/>
    <w:link w:val="HeadingNumbered1111style0"/>
    <w:rsid w:val="007F0AEE"/>
    <w:rPr>
      <w:rFonts w:ascii="Calibri Light" w:hAnsi="Calibri Light"/>
      <w:b/>
      <w:sz w:val="24"/>
      <w:szCs w:val="24"/>
    </w:rPr>
  </w:style>
  <w:style w:type="paragraph" w:styleId="TOC4">
    <w:name w:val="toc 4"/>
    <w:basedOn w:val="Normal"/>
    <w:next w:val="Normal"/>
    <w:autoRedefine/>
    <w:uiPriority w:val="39"/>
    <w:unhideWhenUsed/>
    <w:rsid w:val="00410E65"/>
    <w:pPr>
      <w:spacing w:after="100" w:line="276" w:lineRule="auto"/>
      <w:ind w:left="660"/>
      <w:jc w:val="left"/>
    </w:pPr>
    <w:rPr>
      <w:rFonts w:asciiTheme="minorHAnsi" w:eastAsiaTheme="minorEastAsia" w:hAnsiTheme="minorHAnsi"/>
      <w:color w:val="auto"/>
      <w:sz w:val="22"/>
    </w:rPr>
  </w:style>
  <w:style w:type="paragraph" w:styleId="TOC5">
    <w:name w:val="toc 5"/>
    <w:basedOn w:val="Normal"/>
    <w:next w:val="Normal"/>
    <w:autoRedefine/>
    <w:uiPriority w:val="39"/>
    <w:unhideWhenUsed/>
    <w:rsid w:val="00410E65"/>
    <w:pPr>
      <w:spacing w:after="100" w:line="276" w:lineRule="auto"/>
      <w:ind w:left="880"/>
      <w:jc w:val="left"/>
    </w:pPr>
    <w:rPr>
      <w:rFonts w:asciiTheme="minorHAnsi" w:eastAsiaTheme="minorEastAsia" w:hAnsiTheme="minorHAnsi"/>
      <w:color w:val="auto"/>
      <w:sz w:val="22"/>
    </w:rPr>
  </w:style>
  <w:style w:type="paragraph" w:styleId="TOC6">
    <w:name w:val="toc 6"/>
    <w:basedOn w:val="Normal"/>
    <w:next w:val="Normal"/>
    <w:autoRedefine/>
    <w:uiPriority w:val="39"/>
    <w:unhideWhenUsed/>
    <w:rsid w:val="00410E65"/>
    <w:pPr>
      <w:spacing w:after="100" w:line="276" w:lineRule="auto"/>
      <w:ind w:left="1100"/>
      <w:jc w:val="left"/>
    </w:pPr>
    <w:rPr>
      <w:rFonts w:asciiTheme="minorHAnsi" w:eastAsiaTheme="minorEastAsia" w:hAnsiTheme="minorHAnsi"/>
      <w:color w:val="auto"/>
      <w:sz w:val="22"/>
    </w:rPr>
  </w:style>
  <w:style w:type="paragraph" w:styleId="TOC7">
    <w:name w:val="toc 7"/>
    <w:basedOn w:val="Normal"/>
    <w:next w:val="Normal"/>
    <w:autoRedefine/>
    <w:uiPriority w:val="39"/>
    <w:unhideWhenUsed/>
    <w:rsid w:val="00410E65"/>
    <w:pPr>
      <w:spacing w:after="100" w:line="276" w:lineRule="auto"/>
      <w:ind w:left="1320"/>
      <w:jc w:val="left"/>
    </w:pPr>
    <w:rPr>
      <w:rFonts w:asciiTheme="minorHAnsi" w:eastAsiaTheme="minorEastAsia" w:hAnsiTheme="minorHAnsi"/>
      <w:color w:val="auto"/>
      <w:sz w:val="22"/>
    </w:rPr>
  </w:style>
  <w:style w:type="paragraph" w:styleId="TOC8">
    <w:name w:val="toc 8"/>
    <w:basedOn w:val="Normal"/>
    <w:next w:val="Normal"/>
    <w:autoRedefine/>
    <w:uiPriority w:val="39"/>
    <w:unhideWhenUsed/>
    <w:rsid w:val="00410E65"/>
    <w:pPr>
      <w:spacing w:after="100" w:line="276" w:lineRule="auto"/>
      <w:ind w:left="1540"/>
      <w:jc w:val="left"/>
    </w:pPr>
    <w:rPr>
      <w:rFonts w:asciiTheme="minorHAnsi" w:eastAsiaTheme="minorEastAsia" w:hAnsiTheme="minorHAnsi"/>
      <w:color w:val="auto"/>
      <w:sz w:val="22"/>
    </w:rPr>
  </w:style>
  <w:style w:type="paragraph" w:styleId="TOC9">
    <w:name w:val="toc 9"/>
    <w:basedOn w:val="Normal"/>
    <w:next w:val="Normal"/>
    <w:autoRedefine/>
    <w:uiPriority w:val="39"/>
    <w:unhideWhenUsed/>
    <w:rsid w:val="00410E65"/>
    <w:pPr>
      <w:spacing w:after="100" w:line="276" w:lineRule="auto"/>
      <w:ind w:left="1760"/>
      <w:jc w:val="left"/>
    </w:pPr>
    <w:rPr>
      <w:rFonts w:asciiTheme="minorHAnsi" w:eastAsiaTheme="minorEastAsia" w:hAnsiTheme="minorHAnsi"/>
      <w:color w:val="auto"/>
      <w:sz w:val="22"/>
    </w:rPr>
  </w:style>
  <w:style w:type="paragraph" w:customStyle="1" w:styleId="HeadingNumbered11style1">
    <w:name w:val="Heading Numbered 1.1 style"/>
    <w:basedOn w:val="HeadingNumbered11"/>
    <w:link w:val="HeadingNumbered11styleChar0"/>
    <w:qFormat/>
    <w:rsid w:val="00942487"/>
    <w:rPr>
      <w:color w:val="000000" w:themeColor="text1"/>
      <w:sz w:val="28"/>
    </w:rPr>
  </w:style>
  <w:style w:type="paragraph" w:customStyle="1" w:styleId="HeadingNumber1111style">
    <w:name w:val="Heading Number 1.1.1.1 style"/>
    <w:basedOn w:val="Heading3"/>
    <w:link w:val="HeadingNumber1111styleChar"/>
    <w:qFormat/>
    <w:rsid w:val="00EA2B80"/>
  </w:style>
  <w:style w:type="character" w:customStyle="1" w:styleId="HeadingNumbered11styleChar0">
    <w:name w:val="Heading Numbered 1.1 style Char"/>
    <w:basedOn w:val="HeadingNumbered1styleChar0"/>
    <w:link w:val="HeadingNumbered11style1"/>
    <w:rsid w:val="00942487"/>
    <w:rPr>
      <w:rFonts w:ascii="Calibri Light" w:hAnsi="Calibri Light"/>
      <w:b/>
      <w:color w:val="000000" w:themeColor="text1"/>
      <w:sz w:val="28"/>
    </w:rPr>
  </w:style>
  <w:style w:type="character" w:customStyle="1" w:styleId="HeadingNumber1111styleChar">
    <w:name w:val="Heading Number 1.1.1.1 style Char"/>
    <w:basedOn w:val="HeadingNumbered111styleChar1"/>
    <w:link w:val="HeadingNumber1111style"/>
    <w:rsid w:val="00EA2B80"/>
    <w:rPr>
      <w:rFonts w:ascii="Calibri Light" w:hAnsi="Calibri Light"/>
      <w:b/>
      <w:sz w:val="24"/>
      <w:szCs w:val="24"/>
    </w:rPr>
  </w:style>
  <w:style w:type="paragraph" w:customStyle="1" w:styleId="Headingnumbered11style">
    <w:name w:val="Heading numbered 1.1 style"/>
    <w:basedOn w:val="HeadingNumbered111"/>
    <w:link w:val="Headingnumbered11styleChar1"/>
    <w:rsid w:val="00374C80"/>
  </w:style>
  <w:style w:type="character" w:customStyle="1" w:styleId="Headingnumbered11styleChar1">
    <w:name w:val="Heading numbered 1.1 style Char"/>
    <w:basedOn w:val="HeadingNumbered11StyleChar"/>
    <w:link w:val="Headingnumbered11style"/>
    <w:rsid w:val="00374C80"/>
    <w:rPr>
      <w:rFonts w:ascii="Calibri Light" w:hAnsi="Calibri Light"/>
      <w:b/>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Body Text" w:uiPriority="0"/>
    <w:lsdException w:name="Subtitle" w:semiHidden="0" w:uiPriority="3"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C80"/>
    <w:pPr>
      <w:spacing w:after="120" w:line="240" w:lineRule="auto"/>
      <w:jc w:val="both"/>
    </w:pPr>
    <w:rPr>
      <w:rFonts w:ascii="Calibri Light" w:hAnsi="Calibri Light"/>
      <w:color w:val="000000" w:themeColor="text1"/>
      <w:sz w:val="24"/>
    </w:rPr>
  </w:style>
  <w:style w:type="paragraph" w:styleId="Heading1">
    <w:name w:val="heading 1"/>
    <w:basedOn w:val="Normal"/>
    <w:next w:val="Normal"/>
    <w:link w:val="Heading1Char"/>
    <w:autoRedefine/>
    <w:uiPriority w:val="9"/>
    <w:qFormat/>
    <w:rsid w:val="00374C80"/>
    <w:pPr>
      <w:keepNext/>
      <w:keepLines/>
      <w:spacing w:before="240"/>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autoRedefine/>
    <w:uiPriority w:val="9"/>
    <w:unhideWhenUsed/>
    <w:rsid w:val="001D24FA"/>
    <w:pPr>
      <w:keepNext/>
      <w:keepLines/>
      <w:numPr>
        <w:numId w:val="3"/>
      </w:numPr>
      <w:spacing w:after="0"/>
      <w:outlineLvl w:val="1"/>
    </w:pPr>
    <w:rPr>
      <w:rFonts w:eastAsiaTheme="majorEastAsia" w:cstheme="majorBidi"/>
      <w:b/>
      <w:bCs/>
      <w:color w:val="1F497D" w:themeColor="text2"/>
      <w:sz w:val="28"/>
      <w:szCs w:val="26"/>
    </w:rPr>
  </w:style>
  <w:style w:type="paragraph" w:styleId="Heading3">
    <w:name w:val="heading 3"/>
    <w:basedOn w:val="Headingnumbered11style"/>
    <w:next w:val="Normal"/>
    <w:link w:val="Heading3Char"/>
    <w:autoRedefine/>
    <w:uiPriority w:val="9"/>
    <w:unhideWhenUsed/>
    <w:qFormat/>
    <w:rsid w:val="00374C80"/>
    <w:pPr>
      <w:numPr>
        <w:ilvl w:val="3"/>
      </w:numPr>
      <w:outlineLvl w:val="2"/>
    </w:pPr>
  </w:style>
  <w:style w:type="paragraph" w:styleId="Heading4">
    <w:name w:val="heading 4"/>
    <w:basedOn w:val="Normal"/>
    <w:next w:val="Normal"/>
    <w:link w:val="Heading4Char"/>
    <w:autoRedefine/>
    <w:uiPriority w:val="9"/>
    <w:unhideWhenUsed/>
    <w:qFormat/>
    <w:rsid w:val="00374C80"/>
    <w:pPr>
      <w:keepNext/>
      <w:keepLines/>
      <w:spacing w:after="0"/>
      <w:outlineLvl w:val="3"/>
    </w:pPr>
    <w:rPr>
      <w:rFonts w:eastAsiaTheme="majorEastAsia" w:cstheme="majorBidi"/>
      <w:b/>
      <w:iCs/>
      <w:color w:val="1F497D" w:themeColor="text2"/>
    </w:rPr>
  </w:style>
  <w:style w:type="paragraph" w:styleId="Heading5">
    <w:name w:val="heading 5"/>
    <w:basedOn w:val="Normal"/>
    <w:next w:val="Normal"/>
    <w:link w:val="Heading5Char"/>
    <w:uiPriority w:val="9"/>
    <w:semiHidden/>
    <w:unhideWhenUsed/>
    <w:qFormat/>
    <w:rsid w:val="00374C80"/>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74C80"/>
    <w:pPr>
      <w:keepNext/>
      <w:keepLines/>
      <w:numPr>
        <w:ilvl w:val="5"/>
        <w:numId w:val="1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74C80"/>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4C80"/>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4C80"/>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C80"/>
    <w:rPr>
      <w:rFonts w:ascii="Calibri Light" w:eastAsiaTheme="majorEastAsia" w:hAnsi="Calibri Light" w:cstheme="majorBidi"/>
      <w:b/>
      <w:bCs/>
      <w:color w:val="365F91" w:themeColor="accent1" w:themeShade="BF"/>
      <w:sz w:val="32"/>
      <w:szCs w:val="28"/>
    </w:rPr>
  </w:style>
  <w:style w:type="character" w:customStyle="1" w:styleId="Heading2Char">
    <w:name w:val="Heading 2 Char"/>
    <w:basedOn w:val="DefaultParagraphFont"/>
    <w:link w:val="Heading2"/>
    <w:uiPriority w:val="9"/>
    <w:rsid w:val="001D24FA"/>
    <w:rPr>
      <w:rFonts w:ascii="Calibri Light" w:eastAsiaTheme="majorEastAsia" w:hAnsi="Calibri Light" w:cstheme="majorBidi"/>
      <w:b/>
      <w:bCs/>
      <w:color w:val="1F497D" w:themeColor="text2"/>
      <w:sz w:val="28"/>
      <w:szCs w:val="26"/>
    </w:rPr>
  </w:style>
  <w:style w:type="character" w:customStyle="1" w:styleId="Heading3Char">
    <w:name w:val="Heading 3 Char"/>
    <w:basedOn w:val="DefaultParagraphFont"/>
    <w:link w:val="Heading3"/>
    <w:uiPriority w:val="9"/>
    <w:rsid w:val="00374C80"/>
    <w:rPr>
      <w:rFonts w:ascii="Calibri Light" w:hAnsi="Calibri Light"/>
      <w:b/>
      <w:sz w:val="24"/>
    </w:rPr>
  </w:style>
  <w:style w:type="character" w:customStyle="1" w:styleId="Heading4Char">
    <w:name w:val="Heading 4 Char"/>
    <w:basedOn w:val="DefaultParagraphFont"/>
    <w:link w:val="Heading4"/>
    <w:uiPriority w:val="9"/>
    <w:rsid w:val="00374C80"/>
    <w:rPr>
      <w:rFonts w:ascii="Calibri Light" w:eastAsiaTheme="majorEastAsia" w:hAnsi="Calibri Light" w:cstheme="majorBidi"/>
      <w:b/>
      <w:iCs/>
      <w:color w:val="1F497D" w:themeColor="text2"/>
      <w:sz w:val="24"/>
    </w:rPr>
  </w:style>
  <w:style w:type="character" w:customStyle="1" w:styleId="Heading5Char">
    <w:name w:val="Heading 5 Char"/>
    <w:basedOn w:val="DefaultParagraphFont"/>
    <w:link w:val="Heading5"/>
    <w:uiPriority w:val="9"/>
    <w:semiHidden/>
    <w:rsid w:val="00374C80"/>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374C80"/>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374C80"/>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374C8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74C80"/>
    <w:rPr>
      <w:rFonts w:asciiTheme="majorHAnsi" w:eastAsiaTheme="majorEastAsia" w:hAnsiTheme="majorHAnsi" w:cstheme="majorBidi"/>
      <w:i/>
      <w:iCs/>
      <w:color w:val="404040" w:themeColor="text1" w:themeTint="BF"/>
      <w:sz w:val="20"/>
      <w:szCs w:val="20"/>
    </w:rPr>
  </w:style>
  <w:style w:type="paragraph" w:styleId="ListParagraph">
    <w:name w:val="List Paragraph"/>
    <w:aliases w:val="Bullet 1,Colorful List - Accent 11,List Paragraph Char Char,List Paragraph1,List Paragraph11,List Paragraph2,List Paragraph21,ListPar1,Normal Sentence,Number_1,SGLText List Paragraph,b1,b1 + Justified,list1,lp1,new,Use Case List Paragraph"/>
    <w:basedOn w:val="Normal"/>
    <w:link w:val="ListParagraphChar"/>
    <w:uiPriority w:val="34"/>
    <w:qFormat/>
    <w:rsid w:val="00374C80"/>
    <w:pPr>
      <w:ind w:left="720"/>
      <w:contextualSpacing/>
    </w:pPr>
    <w:rPr>
      <w:color w:val="auto"/>
    </w:rPr>
  </w:style>
  <w:style w:type="character" w:customStyle="1" w:styleId="ListParagraphChar">
    <w:name w:val="List Paragraph Char"/>
    <w:aliases w:val="Bullet 1 Char,Colorful List - Accent 11 Char,List Paragraph Char Char Char,List Paragraph1 Char,List Paragraph11 Char,List Paragraph2 Char,List Paragraph21 Char,ListPar1 Char,Normal Sentence Char,Number_1 Char,b1 Char,list1 Char"/>
    <w:link w:val="ListParagraph"/>
    <w:uiPriority w:val="34"/>
    <w:qFormat/>
    <w:locked/>
    <w:rsid w:val="00374C80"/>
    <w:rPr>
      <w:rFonts w:ascii="Calibri Light" w:hAnsi="Calibri Light"/>
      <w:sz w:val="24"/>
    </w:rPr>
  </w:style>
  <w:style w:type="character" w:styleId="Hyperlink">
    <w:name w:val="Hyperlink"/>
    <w:basedOn w:val="DefaultParagraphFont"/>
    <w:uiPriority w:val="99"/>
    <w:unhideWhenUsed/>
    <w:rsid w:val="00E93AC0"/>
    <w:rPr>
      <w:color w:val="0000FF" w:themeColor="hyperlink"/>
      <w:u w:val="single"/>
    </w:rPr>
  </w:style>
  <w:style w:type="paragraph" w:styleId="BalloonText">
    <w:name w:val="Balloon Text"/>
    <w:basedOn w:val="Normal"/>
    <w:link w:val="BalloonTextChar"/>
    <w:uiPriority w:val="99"/>
    <w:semiHidden/>
    <w:unhideWhenUsed/>
    <w:rsid w:val="00E93AC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AC0"/>
    <w:rPr>
      <w:rFonts w:ascii="Tahoma" w:hAnsi="Tahoma" w:cs="Tahoma"/>
      <w:color w:val="000000" w:themeColor="text1"/>
      <w:sz w:val="16"/>
      <w:szCs w:val="16"/>
    </w:rPr>
  </w:style>
  <w:style w:type="paragraph" w:styleId="NoSpacing">
    <w:name w:val="No Spacing"/>
    <w:link w:val="NoSpacingChar"/>
    <w:uiPriority w:val="1"/>
    <w:qFormat/>
    <w:rsid w:val="00374C80"/>
    <w:pPr>
      <w:spacing w:after="0" w:line="240" w:lineRule="auto"/>
      <w:jc w:val="both"/>
    </w:pPr>
    <w:rPr>
      <w:rFonts w:ascii="Calibri Light" w:hAnsi="Calibri Light"/>
      <w:sz w:val="16"/>
    </w:rPr>
  </w:style>
  <w:style w:type="character" w:customStyle="1" w:styleId="NoSpacingChar">
    <w:name w:val="No Spacing Char"/>
    <w:basedOn w:val="DefaultParagraphFont"/>
    <w:link w:val="NoSpacing"/>
    <w:uiPriority w:val="1"/>
    <w:rsid w:val="00374C80"/>
    <w:rPr>
      <w:rFonts w:ascii="Calibri Light" w:hAnsi="Calibri Light"/>
      <w:sz w:val="16"/>
    </w:rPr>
  </w:style>
  <w:style w:type="paragraph" w:customStyle="1" w:styleId="Photo">
    <w:name w:val="Photo"/>
    <w:basedOn w:val="Normal"/>
    <w:uiPriority w:val="1"/>
    <w:qFormat/>
    <w:rsid w:val="00374C80"/>
    <w:pPr>
      <w:spacing w:after="0"/>
    </w:pPr>
    <w:rPr>
      <w:sz w:val="20"/>
    </w:rPr>
  </w:style>
  <w:style w:type="paragraph" w:styleId="Title">
    <w:name w:val="Title"/>
    <w:basedOn w:val="Normal"/>
    <w:link w:val="TitleChar"/>
    <w:uiPriority w:val="2"/>
    <w:unhideWhenUsed/>
    <w:qFormat/>
    <w:rsid w:val="00374C80"/>
    <w:pPr>
      <w:spacing w:after="0" w:line="360" w:lineRule="auto"/>
      <w:contextualSpacing/>
      <w:jc w:val="center"/>
    </w:pPr>
    <w:rPr>
      <w:rFonts w:ascii="Calibri" w:eastAsiaTheme="majorEastAsia" w:hAnsi="Calibri" w:cstheme="majorBidi"/>
      <w:b/>
      <w:color w:val="365F91" w:themeColor="accent1" w:themeShade="BF"/>
      <w:kern w:val="28"/>
      <w:sz w:val="60"/>
    </w:rPr>
  </w:style>
  <w:style w:type="character" w:customStyle="1" w:styleId="TitleChar">
    <w:name w:val="Title Char"/>
    <w:basedOn w:val="DefaultParagraphFont"/>
    <w:link w:val="Title"/>
    <w:uiPriority w:val="2"/>
    <w:rsid w:val="00374C80"/>
    <w:rPr>
      <w:rFonts w:ascii="Calibri" w:eastAsiaTheme="majorEastAsia" w:hAnsi="Calibri" w:cstheme="majorBidi"/>
      <w:b/>
      <w:color w:val="365F91" w:themeColor="accent1" w:themeShade="BF"/>
      <w:kern w:val="28"/>
      <w:sz w:val="60"/>
    </w:rPr>
  </w:style>
  <w:style w:type="paragraph" w:styleId="Subtitle">
    <w:name w:val="Subtitle"/>
    <w:basedOn w:val="Normal"/>
    <w:link w:val="SubtitleChar"/>
    <w:uiPriority w:val="3"/>
    <w:unhideWhenUsed/>
    <w:qFormat/>
    <w:rsid w:val="00374C80"/>
    <w:pPr>
      <w:numPr>
        <w:ilvl w:val="1"/>
      </w:numPr>
      <w:spacing w:after="0" w:line="360" w:lineRule="auto"/>
      <w:contextualSpacing/>
      <w:jc w:val="center"/>
    </w:pPr>
    <w:rPr>
      <w:rFonts w:asciiTheme="majorHAnsi" w:eastAsiaTheme="majorEastAsia" w:hAnsiTheme="majorHAnsi" w:cstheme="majorBidi"/>
      <w:b/>
      <w:caps/>
      <w:sz w:val="26"/>
    </w:rPr>
  </w:style>
  <w:style w:type="character" w:customStyle="1" w:styleId="SubtitleChar">
    <w:name w:val="Subtitle Char"/>
    <w:basedOn w:val="DefaultParagraphFont"/>
    <w:link w:val="Subtitle"/>
    <w:uiPriority w:val="3"/>
    <w:rsid w:val="00374C80"/>
    <w:rPr>
      <w:rFonts w:asciiTheme="majorHAnsi" w:eastAsiaTheme="majorEastAsia" w:hAnsiTheme="majorHAnsi" w:cstheme="majorBidi"/>
      <w:b/>
      <w:caps/>
      <w:color w:val="000000" w:themeColor="text1"/>
      <w:sz w:val="26"/>
    </w:rPr>
  </w:style>
  <w:style w:type="character" w:customStyle="1" w:styleId="normaltextrun">
    <w:name w:val="normaltextrun"/>
    <w:basedOn w:val="DefaultParagraphFont"/>
    <w:rsid w:val="00047330"/>
  </w:style>
  <w:style w:type="paragraph" w:styleId="Header">
    <w:name w:val="header"/>
    <w:basedOn w:val="Normal"/>
    <w:link w:val="HeaderChar"/>
    <w:uiPriority w:val="99"/>
    <w:unhideWhenUsed/>
    <w:rsid w:val="00047330"/>
    <w:pPr>
      <w:tabs>
        <w:tab w:val="center" w:pos="4680"/>
        <w:tab w:val="right" w:pos="9360"/>
      </w:tabs>
      <w:spacing w:after="0"/>
    </w:pPr>
  </w:style>
  <w:style w:type="character" w:customStyle="1" w:styleId="HeaderChar">
    <w:name w:val="Header Char"/>
    <w:basedOn w:val="DefaultParagraphFont"/>
    <w:link w:val="Header"/>
    <w:uiPriority w:val="99"/>
    <w:rsid w:val="00047330"/>
    <w:rPr>
      <w:rFonts w:ascii="Calibri Light" w:hAnsi="Calibri Light"/>
      <w:color w:val="000000" w:themeColor="text1"/>
      <w:sz w:val="24"/>
    </w:rPr>
  </w:style>
  <w:style w:type="paragraph" w:styleId="Footer">
    <w:name w:val="footer"/>
    <w:basedOn w:val="Normal"/>
    <w:link w:val="FooterChar"/>
    <w:uiPriority w:val="99"/>
    <w:unhideWhenUsed/>
    <w:rsid w:val="00047330"/>
    <w:pPr>
      <w:tabs>
        <w:tab w:val="center" w:pos="4680"/>
        <w:tab w:val="right" w:pos="9360"/>
      </w:tabs>
      <w:spacing w:after="0"/>
    </w:pPr>
  </w:style>
  <w:style w:type="character" w:customStyle="1" w:styleId="FooterChar">
    <w:name w:val="Footer Char"/>
    <w:basedOn w:val="DefaultParagraphFont"/>
    <w:link w:val="Footer"/>
    <w:uiPriority w:val="99"/>
    <w:rsid w:val="00047330"/>
    <w:rPr>
      <w:rFonts w:ascii="Calibri Light" w:hAnsi="Calibri Light"/>
      <w:color w:val="000000" w:themeColor="text1"/>
      <w:sz w:val="24"/>
    </w:rPr>
  </w:style>
  <w:style w:type="paragraph" w:styleId="Caption">
    <w:name w:val="caption"/>
    <w:basedOn w:val="Normal"/>
    <w:next w:val="Normal"/>
    <w:uiPriority w:val="35"/>
    <w:unhideWhenUsed/>
    <w:qFormat/>
    <w:rsid w:val="00374C80"/>
    <w:pPr>
      <w:spacing w:after="0"/>
    </w:pPr>
    <w:rPr>
      <w:b/>
      <w:bCs/>
      <w:color w:val="4F81BD" w:themeColor="accent1"/>
      <w:sz w:val="18"/>
      <w:szCs w:val="18"/>
    </w:rPr>
  </w:style>
  <w:style w:type="paragraph" w:customStyle="1" w:styleId="HeadingNumbered1Style">
    <w:name w:val="Heading Numbered 1 Style"/>
    <w:basedOn w:val="ListParagraph"/>
    <w:link w:val="HeadingNumbered1StyleChar"/>
    <w:rsid w:val="00156E1D"/>
    <w:pPr>
      <w:spacing w:before="120"/>
      <w:ind w:left="0"/>
    </w:pPr>
    <w:rPr>
      <w:b/>
      <w:sz w:val="32"/>
    </w:rPr>
  </w:style>
  <w:style w:type="character" w:customStyle="1" w:styleId="HeadingNumbered1StyleChar">
    <w:name w:val="Heading Numbered 1 Style Char"/>
    <w:basedOn w:val="ListParagraphChar"/>
    <w:link w:val="HeadingNumbered1Style"/>
    <w:rsid w:val="00156E1D"/>
    <w:rPr>
      <w:rFonts w:ascii="Calibri Light" w:hAnsi="Calibri Light"/>
      <w:b/>
      <w:sz w:val="32"/>
    </w:rPr>
  </w:style>
  <w:style w:type="paragraph" w:customStyle="1" w:styleId="HeadingNumbered11Style0">
    <w:name w:val="Heading Numbered 1.1 Style"/>
    <w:basedOn w:val="ListParagraph"/>
    <w:link w:val="HeadingNumbered11StyleChar"/>
    <w:rsid w:val="00B41475"/>
    <w:pPr>
      <w:ind w:left="0"/>
    </w:pPr>
    <w:rPr>
      <w:b/>
      <w:sz w:val="28"/>
    </w:rPr>
  </w:style>
  <w:style w:type="character" w:customStyle="1" w:styleId="HeadingNumbered11StyleChar">
    <w:name w:val="Heading Numbered 1.1 Style Char"/>
    <w:basedOn w:val="ListParagraphChar"/>
    <w:link w:val="HeadingNumbered11Style0"/>
    <w:rsid w:val="00B41475"/>
    <w:rPr>
      <w:rFonts w:ascii="Calibri Light" w:hAnsi="Calibri Light"/>
      <w:b/>
      <w:sz w:val="28"/>
    </w:rPr>
  </w:style>
  <w:style w:type="paragraph" w:styleId="BodyText">
    <w:name w:val="Body Text"/>
    <w:basedOn w:val="Normal"/>
    <w:link w:val="BodyTextChar"/>
    <w:rsid w:val="00F25730"/>
    <w:pPr>
      <w:autoSpaceDE w:val="0"/>
      <w:autoSpaceDN w:val="0"/>
      <w:adjustRightInd w:val="0"/>
      <w:spacing w:after="0" w:line="240" w:lineRule="atLeast"/>
    </w:pPr>
    <w:rPr>
      <w:rFonts w:ascii="Times New Roman" w:eastAsia="Times New Roman" w:hAnsi="Times New Roman" w:cs="Times New Roman"/>
      <w:color w:val="000000"/>
      <w:szCs w:val="28"/>
    </w:rPr>
  </w:style>
  <w:style w:type="character" w:customStyle="1" w:styleId="BodyTextChar">
    <w:name w:val="Body Text Char"/>
    <w:basedOn w:val="DefaultParagraphFont"/>
    <w:link w:val="BodyText"/>
    <w:rsid w:val="00F25730"/>
    <w:rPr>
      <w:rFonts w:ascii="Times New Roman" w:eastAsia="Times New Roman" w:hAnsi="Times New Roman" w:cs="Times New Roman"/>
      <w:color w:val="000000"/>
      <w:sz w:val="24"/>
      <w:szCs w:val="28"/>
    </w:rPr>
  </w:style>
  <w:style w:type="paragraph" w:customStyle="1" w:styleId="TableHeading">
    <w:name w:val="Table Heading"/>
    <w:basedOn w:val="Normal"/>
    <w:rsid w:val="00F25730"/>
    <w:pPr>
      <w:spacing w:before="60" w:after="60"/>
    </w:pPr>
    <w:rPr>
      <w:rFonts w:ascii="Arial" w:eastAsia="Times New Roman" w:hAnsi="Arial" w:cs="Times New Roman"/>
      <w:b/>
      <w:color w:val="auto"/>
      <w:sz w:val="20"/>
      <w:szCs w:val="20"/>
      <w:lang w:eastAsia="zh-CN"/>
    </w:rPr>
  </w:style>
  <w:style w:type="paragraph" w:customStyle="1" w:styleId="HeadingNumbered1style0">
    <w:name w:val="Heading Numbered 1 style"/>
    <w:basedOn w:val="HeadingNumber1"/>
    <w:link w:val="HeadingNumbered1styleChar0"/>
    <w:autoRedefine/>
    <w:qFormat/>
    <w:rsid w:val="00374C80"/>
    <w:rPr>
      <w:sz w:val="32"/>
    </w:rPr>
  </w:style>
  <w:style w:type="character" w:customStyle="1" w:styleId="HeadingNumbered1styleChar0">
    <w:name w:val="Heading Numbered 1 style Char"/>
    <w:basedOn w:val="HeadingNumbered1StyleChar"/>
    <w:link w:val="HeadingNumbered1style0"/>
    <w:rsid w:val="00374C80"/>
    <w:rPr>
      <w:rFonts w:ascii="Calibri Light" w:hAnsi="Calibri Light"/>
      <w:b/>
      <w:color w:val="4F81BD" w:themeColor="accent1"/>
      <w:sz w:val="32"/>
    </w:rPr>
  </w:style>
  <w:style w:type="paragraph" w:customStyle="1" w:styleId="Headingnumbered111style">
    <w:name w:val="Heading numbered 1.1.1 style"/>
    <w:basedOn w:val="HeadingNumbered111"/>
    <w:link w:val="Headingnumbered111styleChar"/>
    <w:rsid w:val="00E6236D"/>
  </w:style>
  <w:style w:type="character" w:customStyle="1" w:styleId="Headingnumbered111styleChar">
    <w:name w:val="Heading numbered 1.1.1 style Char"/>
    <w:basedOn w:val="HeadingNumbered11StyleChar"/>
    <w:link w:val="Headingnumbered111style"/>
    <w:rsid w:val="00E6236D"/>
    <w:rPr>
      <w:rFonts w:ascii="Calibri Light" w:hAnsi="Calibri Light"/>
      <w:b/>
      <w:sz w:val="24"/>
    </w:rPr>
  </w:style>
  <w:style w:type="paragraph" w:customStyle="1" w:styleId="HeadingNumbered111Style0">
    <w:name w:val="Heading Numbered 1.1.1 Style"/>
    <w:basedOn w:val="ListParagraph"/>
    <w:link w:val="HeadingNumbered111StyleChar0"/>
    <w:qFormat/>
    <w:rsid w:val="00A81790"/>
    <w:pPr>
      <w:ind w:left="0"/>
    </w:pPr>
    <w:rPr>
      <w:b/>
    </w:rPr>
  </w:style>
  <w:style w:type="character" w:customStyle="1" w:styleId="HeadingNumbered111StyleChar0">
    <w:name w:val="Heading Numbered 1.1.1 Style Char"/>
    <w:basedOn w:val="ListParagraphChar"/>
    <w:link w:val="HeadingNumbered111Style0"/>
    <w:rsid w:val="00A81790"/>
    <w:rPr>
      <w:rFonts w:ascii="Calibri Light" w:hAnsi="Calibri Light"/>
      <w:b/>
      <w:sz w:val="24"/>
    </w:rPr>
  </w:style>
  <w:style w:type="paragraph" w:customStyle="1" w:styleId="HeadingNumbered111style1">
    <w:name w:val="Heading Numbered 1.1.1 style"/>
    <w:basedOn w:val="HeadingNumbered111Style0"/>
    <w:link w:val="HeadingNumbered111styleChar1"/>
    <w:qFormat/>
    <w:rsid w:val="00A81790"/>
    <w:rPr>
      <w:szCs w:val="24"/>
    </w:rPr>
  </w:style>
  <w:style w:type="character" w:customStyle="1" w:styleId="HeadingNumbered111styleChar1">
    <w:name w:val="Heading Numbered 1.1.1 style Char"/>
    <w:basedOn w:val="HeadingNumbered111StyleChar0"/>
    <w:link w:val="HeadingNumbered111style1"/>
    <w:rsid w:val="00A81790"/>
    <w:rPr>
      <w:rFonts w:ascii="Calibri Light" w:hAnsi="Calibri Light"/>
      <w:b/>
      <w:sz w:val="24"/>
      <w:szCs w:val="24"/>
    </w:rPr>
  </w:style>
  <w:style w:type="table" w:styleId="TableGrid">
    <w:name w:val="Table Grid"/>
    <w:basedOn w:val="TableNormal"/>
    <w:uiPriority w:val="39"/>
    <w:rsid w:val="003E17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374C80"/>
    <w:pPr>
      <w:spacing w:before="480" w:after="0" w:line="276" w:lineRule="auto"/>
      <w:jc w:val="left"/>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374C80"/>
    <w:pPr>
      <w:spacing w:after="100"/>
    </w:pPr>
  </w:style>
  <w:style w:type="paragraph" w:styleId="TOC2">
    <w:name w:val="toc 2"/>
    <w:basedOn w:val="Normal"/>
    <w:next w:val="Normal"/>
    <w:autoRedefine/>
    <w:uiPriority w:val="39"/>
    <w:unhideWhenUsed/>
    <w:qFormat/>
    <w:rsid w:val="00374C80"/>
    <w:pPr>
      <w:spacing w:after="100"/>
      <w:ind w:left="240"/>
    </w:pPr>
  </w:style>
  <w:style w:type="paragraph" w:styleId="TOC3">
    <w:name w:val="toc 3"/>
    <w:basedOn w:val="Normal"/>
    <w:next w:val="Normal"/>
    <w:autoRedefine/>
    <w:uiPriority w:val="39"/>
    <w:unhideWhenUsed/>
    <w:rsid w:val="00B7496A"/>
    <w:pPr>
      <w:spacing w:after="100"/>
      <w:ind w:left="480"/>
    </w:pPr>
  </w:style>
  <w:style w:type="paragraph" w:customStyle="1" w:styleId="HeadingNumber1">
    <w:name w:val="Heading Number 1"/>
    <w:basedOn w:val="ListParagraph"/>
    <w:link w:val="HeadingNumber1Char"/>
    <w:rsid w:val="00062E76"/>
    <w:pPr>
      <w:numPr>
        <w:numId w:val="10"/>
      </w:numPr>
      <w:spacing w:before="240"/>
    </w:pPr>
    <w:rPr>
      <w:b/>
      <w:color w:val="4F81BD" w:themeColor="accent1"/>
    </w:rPr>
  </w:style>
  <w:style w:type="character" w:customStyle="1" w:styleId="HeadingNumber1Char">
    <w:name w:val="Heading Number 1 Char"/>
    <w:basedOn w:val="ListParagraphChar"/>
    <w:link w:val="HeadingNumber1"/>
    <w:rsid w:val="00062E76"/>
    <w:rPr>
      <w:rFonts w:ascii="Calibri Light" w:hAnsi="Calibri Light"/>
      <w:b/>
      <w:color w:val="4F81BD" w:themeColor="accent1"/>
      <w:sz w:val="24"/>
    </w:rPr>
  </w:style>
  <w:style w:type="paragraph" w:customStyle="1" w:styleId="HeadingNumbered11">
    <w:name w:val="Heading Numbered 1.1"/>
    <w:basedOn w:val="ListParagraph"/>
    <w:link w:val="HeadingNumbered11Char"/>
    <w:rsid w:val="00062E76"/>
    <w:pPr>
      <w:numPr>
        <w:ilvl w:val="1"/>
        <w:numId w:val="10"/>
      </w:numPr>
      <w:spacing w:before="120"/>
    </w:pPr>
    <w:rPr>
      <w:b/>
    </w:rPr>
  </w:style>
  <w:style w:type="character" w:customStyle="1" w:styleId="HeadingNumbered11Char">
    <w:name w:val="Heading Numbered 1.1 Char"/>
    <w:basedOn w:val="ListParagraphChar"/>
    <w:link w:val="HeadingNumbered11"/>
    <w:rsid w:val="00062E76"/>
    <w:rPr>
      <w:rFonts w:ascii="Calibri Light" w:hAnsi="Calibri Light"/>
      <w:b/>
      <w:sz w:val="24"/>
    </w:rPr>
  </w:style>
  <w:style w:type="paragraph" w:customStyle="1" w:styleId="HeadingNumbered111">
    <w:name w:val="Heading Numbered 1.1.1"/>
    <w:basedOn w:val="HeadingNumbered111Style0"/>
    <w:link w:val="HeadingNumbered111Char"/>
    <w:rsid w:val="00062E76"/>
    <w:pPr>
      <w:numPr>
        <w:ilvl w:val="2"/>
        <w:numId w:val="10"/>
      </w:numPr>
    </w:pPr>
  </w:style>
  <w:style w:type="character" w:customStyle="1" w:styleId="HeadingNumbered111Char">
    <w:name w:val="Heading Numbered 1.1.1 Char"/>
    <w:basedOn w:val="HeadingNumbered111StyleChar0"/>
    <w:link w:val="HeadingNumbered111"/>
    <w:rsid w:val="00062E76"/>
    <w:rPr>
      <w:rFonts w:ascii="Calibri Light" w:hAnsi="Calibri Light"/>
      <w:b/>
      <w:sz w:val="24"/>
    </w:rPr>
  </w:style>
  <w:style w:type="paragraph" w:customStyle="1" w:styleId="HeadingNumbered1111style">
    <w:name w:val="Heading Numbered 1.1.1.1  style"/>
    <w:basedOn w:val="HeadingNumbered111Style0"/>
    <w:link w:val="HeadingNumbered1111styleChar"/>
    <w:rsid w:val="007F0AEE"/>
    <w:pPr>
      <w:numPr>
        <w:ilvl w:val="3"/>
        <w:numId w:val="6"/>
      </w:numPr>
    </w:pPr>
  </w:style>
  <w:style w:type="character" w:customStyle="1" w:styleId="HeadingNumbered1111styleChar">
    <w:name w:val="Heading Numbered 1.1.1.1  style Char"/>
    <w:basedOn w:val="HeadingNumbered111StyleChar0"/>
    <w:link w:val="HeadingNumbered1111style"/>
    <w:rsid w:val="007F0AEE"/>
    <w:rPr>
      <w:rFonts w:ascii="Calibri Light" w:hAnsi="Calibri Light"/>
      <w:b/>
      <w:sz w:val="24"/>
    </w:rPr>
  </w:style>
  <w:style w:type="paragraph" w:customStyle="1" w:styleId="HeadingNumbered1111style0">
    <w:name w:val="Heading Numbered 1.1.1.1 style"/>
    <w:basedOn w:val="HeadingNumbered111style1"/>
    <w:link w:val="HeadingNumbered1111styleChar0"/>
    <w:qFormat/>
    <w:rsid w:val="007F0AEE"/>
    <w:pPr>
      <w:numPr>
        <w:ilvl w:val="3"/>
      </w:numPr>
      <w:ind w:left="1728"/>
    </w:pPr>
  </w:style>
  <w:style w:type="character" w:customStyle="1" w:styleId="HeadingNumbered1111styleChar0">
    <w:name w:val="Heading Numbered 1.1.1.1 style Char"/>
    <w:basedOn w:val="HeadingNumbered111styleChar1"/>
    <w:link w:val="HeadingNumbered1111style0"/>
    <w:rsid w:val="007F0AEE"/>
    <w:rPr>
      <w:rFonts w:ascii="Calibri Light" w:hAnsi="Calibri Light"/>
      <w:b/>
      <w:sz w:val="24"/>
      <w:szCs w:val="24"/>
    </w:rPr>
  </w:style>
  <w:style w:type="paragraph" w:styleId="TOC4">
    <w:name w:val="toc 4"/>
    <w:basedOn w:val="Normal"/>
    <w:next w:val="Normal"/>
    <w:autoRedefine/>
    <w:uiPriority w:val="39"/>
    <w:unhideWhenUsed/>
    <w:rsid w:val="00410E65"/>
    <w:pPr>
      <w:spacing w:after="100" w:line="276" w:lineRule="auto"/>
      <w:ind w:left="660"/>
      <w:jc w:val="left"/>
    </w:pPr>
    <w:rPr>
      <w:rFonts w:asciiTheme="minorHAnsi" w:eastAsiaTheme="minorEastAsia" w:hAnsiTheme="minorHAnsi"/>
      <w:color w:val="auto"/>
      <w:sz w:val="22"/>
    </w:rPr>
  </w:style>
  <w:style w:type="paragraph" w:styleId="TOC5">
    <w:name w:val="toc 5"/>
    <w:basedOn w:val="Normal"/>
    <w:next w:val="Normal"/>
    <w:autoRedefine/>
    <w:uiPriority w:val="39"/>
    <w:unhideWhenUsed/>
    <w:rsid w:val="00410E65"/>
    <w:pPr>
      <w:spacing w:after="100" w:line="276" w:lineRule="auto"/>
      <w:ind w:left="880"/>
      <w:jc w:val="left"/>
    </w:pPr>
    <w:rPr>
      <w:rFonts w:asciiTheme="minorHAnsi" w:eastAsiaTheme="minorEastAsia" w:hAnsiTheme="minorHAnsi"/>
      <w:color w:val="auto"/>
      <w:sz w:val="22"/>
    </w:rPr>
  </w:style>
  <w:style w:type="paragraph" w:styleId="TOC6">
    <w:name w:val="toc 6"/>
    <w:basedOn w:val="Normal"/>
    <w:next w:val="Normal"/>
    <w:autoRedefine/>
    <w:uiPriority w:val="39"/>
    <w:unhideWhenUsed/>
    <w:rsid w:val="00410E65"/>
    <w:pPr>
      <w:spacing w:after="100" w:line="276" w:lineRule="auto"/>
      <w:ind w:left="1100"/>
      <w:jc w:val="left"/>
    </w:pPr>
    <w:rPr>
      <w:rFonts w:asciiTheme="minorHAnsi" w:eastAsiaTheme="minorEastAsia" w:hAnsiTheme="minorHAnsi"/>
      <w:color w:val="auto"/>
      <w:sz w:val="22"/>
    </w:rPr>
  </w:style>
  <w:style w:type="paragraph" w:styleId="TOC7">
    <w:name w:val="toc 7"/>
    <w:basedOn w:val="Normal"/>
    <w:next w:val="Normal"/>
    <w:autoRedefine/>
    <w:uiPriority w:val="39"/>
    <w:unhideWhenUsed/>
    <w:rsid w:val="00410E65"/>
    <w:pPr>
      <w:spacing w:after="100" w:line="276" w:lineRule="auto"/>
      <w:ind w:left="1320"/>
      <w:jc w:val="left"/>
    </w:pPr>
    <w:rPr>
      <w:rFonts w:asciiTheme="minorHAnsi" w:eastAsiaTheme="minorEastAsia" w:hAnsiTheme="minorHAnsi"/>
      <w:color w:val="auto"/>
      <w:sz w:val="22"/>
    </w:rPr>
  </w:style>
  <w:style w:type="paragraph" w:styleId="TOC8">
    <w:name w:val="toc 8"/>
    <w:basedOn w:val="Normal"/>
    <w:next w:val="Normal"/>
    <w:autoRedefine/>
    <w:uiPriority w:val="39"/>
    <w:unhideWhenUsed/>
    <w:rsid w:val="00410E65"/>
    <w:pPr>
      <w:spacing w:after="100" w:line="276" w:lineRule="auto"/>
      <w:ind w:left="1540"/>
      <w:jc w:val="left"/>
    </w:pPr>
    <w:rPr>
      <w:rFonts w:asciiTheme="minorHAnsi" w:eastAsiaTheme="minorEastAsia" w:hAnsiTheme="minorHAnsi"/>
      <w:color w:val="auto"/>
      <w:sz w:val="22"/>
    </w:rPr>
  </w:style>
  <w:style w:type="paragraph" w:styleId="TOC9">
    <w:name w:val="toc 9"/>
    <w:basedOn w:val="Normal"/>
    <w:next w:val="Normal"/>
    <w:autoRedefine/>
    <w:uiPriority w:val="39"/>
    <w:unhideWhenUsed/>
    <w:rsid w:val="00410E65"/>
    <w:pPr>
      <w:spacing w:after="100" w:line="276" w:lineRule="auto"/>
      <w:ind w:left="1760"/>
      <w:jc w:val="left"/>
    </w:pPr>
    <w:rPr>
      <w:rFonts w:asciiTheme="minorHAnsi" w:eastAsiaTheme="minorEastAsia" w:hAnsiTheme="minorHAnsi"/>
      <w:color w:val="auto"/>
      <w:sz w:val="22"/>
    </w:rPr>
  </w:style>
  <w:style w:type="paragraph" w:customStyle="1" w:styleId="HeadingNumbered11style1">
    <w:name w:val="Heading Numbered 1.1 style"/>
    <w:basedOn w:val="HeadingNumbered11"/>
    <w:link w:val="HeadingNumbered11styleChar0"/>
    <w:qFormat/>
    <w:rsid w:val="00942487"/>
    <w:rPr>
      <w:color w:val="000000" w:themeColor="text1"/>
      <w:sz w:val="28"/>
    </w:rPr>
  </w:style>
  <w:style w:type="paragraph" w:customStyle="1" w:styleId="HeadingNumber1111style">
    <w:name w:val="Heading Number 1.1.1.1 style"/>
    <w:basedOn w:val="Heading3"/>
    <w:link w:val="HeadingNumber1111styleChar"/>
    <w:qFormat/>
    <w:rsid w:val="00EA2B80"/>
  </w:style>
  <w:style w:type="character" w:customStyle="1" w:styleId="HeadingNumbered11styleChar0">
    <w:name w:val="Heading Numbered 1.1 style Char"/>
    <w:basedOn w:val="HeadingNumbered1styleChar0"/>
    <w:link w:val="HeadingNumbered11style1"/>
    <w:rsid w:val="00942487"/>
    <w:rPr>
      <w:rFonts w:ascii="Calibri Light" w:hAnsi="Calibri Light"/>
      <w:b/>
      <w:color w:val="000000" w:themeColor="text1"/>
      <w:sz w:val="28"/>
    </w:rPr>
  </w:style>
  <w:style w:type="character" w:customStyle="1" w:styleId="HeadingNumber1111styleChar">
    <w:name w:val="Heading Number 1.1.1.1 style Char"/>
    <w:basedOn w:val="HeadingNumbered111styleChar1"/>
    <w:link w:val="HeadingNumber1111style"/>
    <w:rsid w:val="00EA2B80"/>
    <w:rPr>
      <w:rFonts w:ascii="Calibri Light" w:hAnsi="Calibri Light"/>
      <w:b/>
      <w:sz w:val="24"/>
      <w:szCs w:val="24"/>
    </w:rPr>
  </w:style>
  <w:style w:type="paragraph" w:customStyle="1" w:styleId="Headingnumbered11style">
    <w:name w:val="Heading numbered 1.1 style"/>
    <w:basedOn w:val="HeadingNumbered111"/>
    <w:link w:val="Headingnumbered11styleChar1"/>
    <w:rsid w:val="00374C80"/>
  </w:style>
  <w:style w:type="character" w:customStyle="1" w:styleId="Headingnumbered11styleChar1">
    <w:name w:val="Heading numbered 1.1 style Char"/>
    <w:basedOn w:val="HeadingNumbered11StyleChar"/>
    <w:link w:val="Headingnumbered11style"/>
    <w:rsid w:val="00374C80"/>
    <w:rPr>
      <w:rFonts w:ascii="Calibri Light" w:hAnsi="Calibri Light"/>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8298987">
      <w:bodyDiv w:val="1"/>
      <w:marLeft w:val="0"/>
      <w:marRight w:val="0"/>
      <w:marTop w:val="0"/>
      <w:marBottom w:val="0"/>
      <w:divBdr>
        <w:top w:val="none" w:sz="0" w:space="0" w:color="auto"/>
        <w:left w:val="none" w:sz="0" w:space="0" w:color="auto"/>
        <w:bottom w:val="none" w:sz="0" w:space="0" w:color="auto"/>
        <w:right w:val="none" w:sz="0" w:space="0" w:color="auto"/>
      </w:divBdr>
    </w:div>
    <w:div w:id="167615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FA116-57B3-467C-AACA-C9CFBF31F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48</Pages>
  <Words>10258</Words>
  <Characters>58476</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jage</dc:creator>
  <cp:lastModifiedBy>Wajage</cp:lastModifiedBy>
  <cp:revision>234</cp:revision>
  <cp:lastPrinted>2021-01-05T13:07:00Z</cp:lastPrinted>
  <dcterms:created xsi:type="dcterms:W3CDTF">2021-03-23T05:18:00Z</dcterms:created>
  <dcterms:modified xsi:type="dcterms:W3CDTF">2021-03-23T15:00:00Z</dcterms:modified>
</cp:coreProperties>
</file>